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CC1D4B" w:rsidR="00D609C7" w:rsidP="00CC1D4B" w:rsidRDefault="004B07E3" w14:paraId="4D697527" w14:textId="77777777">
      <w:r>
        <w:rPr>
          <w:noProof/>
        </w:rPr>
        <w:drawing>
          <wp:anchor distT="0" distB="0" distL="114300" distR="114300" simplePos="0" relativeHeight="251788288" behindDoc="0" locked="0" layoutInCell="1" allowOverlap="1" wp14:editId="41D93163" wp14:anchorId="68C3FD4C">
            <wp:simplePos x="0" y="0"/>
            <wp:positionH relativeFrom="column">
              <wp:posOffset>3711651</wp:posOffset>
            </wp:positionH>
            <wp:positionV relativeFrom="paragraph">
              <wp:posOffset>-88710</wp:posOffset>
            </wp:positionV>
            <wp:extent cx="2648585" cy="649605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585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E8303E" w:rsidR="00D609C7" w:rsidP="00D609C7" w:rsidRDefault="00D609C7" w14:paraId="61C0345B" w14:textId="77777777">
      <w:pPr>
        <w:spacing w:after="360" w:line="240" w:lineRule="auto"/>
        <w:ind w:firstLine="0"/>
        <w:rPr>
          <w:rFonts w:ascii="Arial" w:hAnsi="Arial" w:cs="Arial"/>
          <w:sz w:val="20"/>
          <w:szCs w:val="20"/>
        </w:rPr>
      </w:pPr>
    </w:p>
    <w:p w:rsidRPr="00352573" w:rsidR="00D609C7" w:rsidP="00352573" w:rsidRDefault="00622F71" w14:paraId="25A56313" w14:textId="77777777">
      <w:pPr>
        <w:pStyle w:val="QCOVERPAGE"/>
        <w:rPr>
          <w:color w:val="auto"/>
        </w:rPr>
      </w:pPr>
      <w:r w:rsidRPr="00622F71">
        <w:rPr>
          <w:color w:val="auto"/>
        </w:rPr>
        <w:t>SRAENE: Proposed Grantee Feedback Questions</w:t>
      </w:r>
    </w:p>
    <w:p w:rsidRPr="00DD24AA" w:rsidR="00773211" w:rsidP="00DD24AA" w:rsidRDefault="00622F71" w14:paraId="54D6857A" w14:textId="77777777">
      <w:pPr>
        <w:pStyle w:val="QCoverDate"/>
      </w:pPr>
      <w:r>
        <w:t>April 2021</w:t>
      </w:r>
    </w:p>
    <w:p w:rsidR="00FF7D60" w:rsidRDefault="00FF7D60" w14:paraId="44CB6E4A" w14:textId="59DAC6A2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39032CF6" w14:textId="49E0B9BA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4D41DEAD" w14:textId="73085EF9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23306547" w14:textId="12AA2126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23C665CE" w14:textId="0D3C4FC1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5DCC5044" w14:textId="0230208A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0B5D0DD3" w14:textId="0BE81A45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62447F87" w14:textId="78DD5102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tbl>
      <w:tblPr>
        <w:tblpPr w:leftFromText="180" w:rightFromText="180" w:vertAnchor="text" w:horzAnchor="margin" w:tblpY="1500"/>
        <w:tblW w:w="989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A0" w:firstRow="1" w:lastRow="0" w:firstColumn="1" w:lastColumn="0" w:noHBand="0" w:noVBand="1"/>
      </w:tblPr>
      <w:tblGrid>
        <w:gridCol w:w="9895"/>
      </w:tblGrid>
      <w:tr w:rsidRPr="00B562D2" w:rsidR="00791F67" w:rsidTr="00791F67" w14:paraId="0F12B84B" w14:textId="77777777">
        <w:tc>
          <w:tcPr>
            <w:tcW w:w="9895" w:type="dxa"/>
          </w:tcPr>
          <w:p w:rsidRPr="00B562D2" w:rsidR="00791F67" w:rsidP="00791F67" w:rsidRDefault="00791F67" w14:paraId="24B90F1A" w14:textId="77777777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jc w:val="center"/>
              <w:rPr>
                <w:rFonts w:cstheme="minorHAnsi"/>
              </w:rPr>
            </w:pPr>
            <w:r w:rsidRPr="00B562D2">
              <w:rPr>
                <w:rFonts w:cstheme="minorHAnsi"/>
              </w:rPr>
              <w:t>THE PAPERWORK REDUCTION ACT OF 1995</w:t>
            </w:r>
          </w:p>
          <w:p w:rsidRPr="00B562D2" w:rsidR="00791F67" w:rsidP="00070044" w:rsidRDefault="00791F67" w14:paraId="6A8518BB" w14:textId="43BDE705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ind w:firstLine="0"/>
              <w:rPr>
                <w:rFonts w:cstheme="minorHAnsi"/>
              </w:rPr>
            </w:pPr>
            <w:r w:rsidRPr="00B562D2">
              <w:rPr>
                <w:rFonts w:cstheme="minorHAnsi"/>
              </w:rPr>
              <w:t>Public reporting burden for this collection of infor</w:t>
            </w:r>
            <w:r>
              <w:rPr>
                <w:rFonts w:cstheme="minorHAnsi"/>
              </w:rPr>
              <w:t xml:space="preserve">mation is estimated to average </w:t>
            </w:r>
            <w:r w:rsidRPr="00B562D2">
              <w:rPr>
                <w:rFonts w:cstheme="minorHAnsi"/>
              </w:rPr>
              <w:t xml:space="preserve">5 minutes per response, including the time for reviewing instructions, gathering and maintaining the data needed, and reviewing the collection of information. An agency may not conduct or sponsor, and a person is not required to respond to, a collection of information unless it displays a currently valid OMB control number.  The information collected through this </w:t>
            </w:r>
            <w:r w:rsidR="00070044">
              <w:rPr>
                <w:rFonts w:cstheme="minorHAnsi"/>
              </w:rPr>
              <w:t xml:space="preserve">grantees </w:t>
            </w:r>
            <w:r>
              <w:rPr>
                <w:rFonts w:cstheme="minorHAnsi"/>
              </w:rPr>
              <w:t>feedback survey</w:t>
            </w:r>
            <w:r w:rsidRPr="00B562D2">
              <w:rPr>
                <w:rFonts w:cstheme="minorHAnsi"/>
              </w:rPr>
              <w:t xml:space="preserve"> will provide </w:t>
            </w:r>
            <w:r>
              <w:rPr>
                <w:rFonts w:cstheme="minorHAnsi"/>
              </w:rPr>
              <w:t>ACF</w:t>
            </w:r>
            <w:r w:rsidRPr="00B562D2">
              <w:rPr>
                <w:rFonts w:cstheme="minorHAnsi"/>
              </w:rPr>
              <w:t xml:space="preserve"> with information about how </w:t>
            </w:r>
            <w:r>
              <w:rPr>
                <w:rFonts w:cstheme="minorHAnsi"/>
              </w:rPr>
              <w:t xml:space="preserve">it can </w:t>
            </w:r>
            <w:r>
              <w:t xml:space="preserve">continuously improve its </w:t>
            </w:r>
            <w:r w:rsidR="00070044">
              <w:rPr>
                <w:rFonts w:cstheme="minorHAnsi"/>
              </w:rPr>
              <w:t>data capacity building</w:t>
            </w:r>
            <w:r>
              <w:t xml:space="preserve"> activities </w:t>
            </w:r>
            <w:r w:rsidR="00732322">
              <w:t>to meet the Sexual Risk Avoidance Education grantees</w:t>
            </w:r>
            <w:r w:rsidR="00070044">
              <w:t>’ needs</w:t>
            </w:r>
            <w:r w:rsidRPr="00B562D2">
              <w:rPr>
                <w:rFonts w:cstheme="minorHAnsi"/>
              </w:rPr>
              <w:t xml:space="preserve">. The OMB number for this information collection is </w:t>
            </w:r>
            <w:r w:rsidR="00607528">
              <w:rPr>
                <w:rFonts w:cstheme="minorHAnsi"/>
              </w:rPr>
              <w:t>0970-0401</w:t>
            </w:r>
            <w:r w:rsidRPr="00B562D2">
              <w:rPr>
                <w:rFonts w:cstheme="minorHAnsi"/>
              </w:rPr>
              <w:t xml:space="preserve"> and the expiration date is XX/XX/XXXX.</w:t>
            </w:r>
          </w:p>
        </w:tc>
      </w:tr>
    </w:tbl>
    <w:p w:rsidR="004850DE" w:rsidRDefault="004850DE" w14:paraId="5D79B369" w14:textId="20E49C63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7D504240" w14:textId="0B0A8B9D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2E9AAAFA" w14:textId="7E9E0159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0EA6ACF2" w14:textId="2B456BE6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214921EF" w14:textId="0DA79D54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724B4846" w14:textId="4D209E70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4850DE" w:rsidRDefault="004850DE" w14:paraId="776B1603" w14:textId="62385D6F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FF7D60" w:rsidRDefault="00FF7D60" w14:paraId="4B52E5F9" w14:textId="77777777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</w:pPr>
    </w:p>
    <w:p w:rsidR="00D609C7" w:rsidRDefault="00D609C7" w14:paraId="464D5A2C" w14:textId="77777777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b/>
          <w:sz w:val="20"/>
          <w:szCs w:val="20"/>
        </w:rPr>
        <w:sectPr w:rsidR="00D609C7" w:rsidSect="003A1506">
          <w:headerReference w:type="default" r:id="rId12"/>
          <w:footerReference w:type="default" r:id="rId13"/>
          <w:endnotePr>
            <w:numFmt w:val="decimal"/>
          </w:endnotePr>
          <w:pgSz w:w="12240" w:h="15840" w:code="1"/>
          <w:pgMar w:top="1440" w:right="1440" w:bottom="576" w:left="1440" w:header="720" w:footer="576" w:gutter="0"/>
          <w:cols w:space="720"/>
          <w:docGrid w:linePitch="150"/>
        </w:sectPr>
      </w:pPr>
    </w:p>
    <w:p w:rsidRPr="00622F71" w:rsidR="00622F71" w:rsidP="00622F71" w:rsidRDefault="00622F71" w14:paraId="20892639" w14:textId="77777777">
      <w:pPr>
        <w:tabs>
          <w:tab w:val="clear" w:pos="432"/>
        </w:tabs>
        <w:spacing w:after="160" w:line="259" w:lineRule="auto"/>
        <w:ind w:firstLine="0"/>
        <w:jc w:val="left"/>
        <w:rPr>
          <w:rFonts w:eastAsia="Calibri"/>
          <w:sz w:val="22"/>
          <w:szCs w:val="22"/>
        </w:rPr>
      </w:pPr>
    </w:p>
    <w:p w:rsidR="00622F71" w:rsidP="00622F71" w:rsidRDefault="00FE57AA" w14:paraId="488C2330" w14:textId="088A2C40">
      <w:pPr>
        <w:pStyle w:val="QUESTIONTEXT"/>
        <w:tabs>
          <w:tab w:val="clear" w:pos="720"/>
        </w:tabs>
        <w:ind w:left="0" w:firstLine="0"/>
        <w:rPr>
          <w:color w:val="000000"/>
        </w:rPr>
      </w:pPr>
      <w:r>
        <w:rPr>
          <w:rFonts w:eastAsia="Calibri"/>
        </w:rPr>
        <w:t>The table</w:t>
      </w:r>
      <w:r w:rsidRPr="00622F71" w:rsidR="00622F71">
        <w:rPr>
          <w:rFonts w:eastAsia="Calibri"/>
        </w:rPr>
        <w:t xml:space="preserve"> identifies questions to gather feedback from SRAE grantees on a range of </w:t>
      </w:r>
      <w:r w:rsidR="00202B5B">
        <w:rPr>
          <w:rFonts w:eastAsia="Calibri"/>
        </w:rPr>
        <w:t>data capacity building (</w:t>
      </w:r>
      <w:r w:rsidRPr="00622F71" w:rsidR="00622F71">
        <w:rPr>
          <w:rFonts w:eastAsia="Calibri"/>
        </w:rPr>
        <w:t>DCB</w:t>
      </w:r>
      <w:r w:rsidR="00202B5B">
        <w:rPr>
          <w:rFonts w:eastAsia="Calibri"/>
        </w:rPr>
        <w:t>)</w:t>
      </w:r>
      <w:r w:rsidRPr="00622F71" w:rsidR="00622F71">
        <w:rPr>
          <w:rFonts w:eastAsia="Calibri"/>
        </w:rPr>
        <w:t xml:space="preserve"> activities. Responses to the proposed feedback questions will be gathered primarily through three means: (1) the registration process for webinars to capture data before the event, (2) polls during webinars and (3) web-based surveys. Surveys may be administered to grantees 1) after webinars or one-on-one support, 2) after downloading written materials on the SRAENE website, or 3) before or after participation in pilots or reviewing videos on the SRAENE website</w:t>
      </w:r>
      <w:r w:rsidRPr="00622F71" w:rsidR="00622F71">
        <w:rPr>
          <w:rFonts w:eastAsia="Calibri"/>
          <w:vertAlign w:val="superscript"/>
        </w:rPr>
        <w:footnoteReference w:id="2"/>
      </w:r>
      <w:r w:rsidRPr="00622F71" w:rsidR="00622F71">
        <w:rPr>
          <w:rFonts w:eastAsia="Calibri"/>
        </w:rPr>
        <w:t xml:space="preserve">. </w:t>
      </w:r>
    </w:p>
    <w:p w:rsidRPr="00622F71" w:rsidR="00622F71" w:rsidP="00622F71" w:rsidRDefault="00622F71" w14:paraId="432EB10B" w14:textId="77777777">
      <w:pPr>
        <w:tabs>
          <w:tab w:val="clear" w:pos="432"/>
        </w:tabs>
        <w:spacing w:line="259" w:lineRule="auto"/>
        <w:ind w:firstLine="0"/>
        <w:jc w:val="left"/>
        <w:rPr>
          <w:rFonts w:eastAsia="Calibri"/>
          <w:b/>
          <w:bCs/>
          <w:sz w:val="20"/>
          <w:szCs w:val="20"/>
        </w:rPr>
      </w:pPr>
    </w:p>
    <w:p w:rsidR="00406083" w:rsidP="00406083" w:rsidRDefault="00406083" w14:paraId="0C0AF26D" w14:textId="0AD592C9">
      <w:pPr>
        <w:pStyle w:val="QUESTIONTEXT"/>
      </w:pPr>
      <w:bookmarkStart w:name="_GoBack" w:id="0"/>
      <w:r w:rsidRPr="00671A4D" w:rsidDel="00007266">
        <w:t>A</w:t>
      </w:r>
      <w:r>
        <w:t>1</w:t>
      </w:r>
      <w:r w:rsidRPr="00671A4D" w:rsidDel="00007266">
        <w:t>.</w:t>
      </w:r>
      <w:r w:rsidRPr="00671A4D" w:rsidDel="00007266">
        <w:tab/>
      </w:r>
      <w:r>
        <w:t>What is the name of your organization?</w:t>
      </w:r>
    </w:p>
    <w:p w:rsidRPr="00671A4D" w:rsidR="00406083" w:rsidP="00406083" w:rsidRDefault="00406083" w14:paraId="18D19295" w14:textId="03A82B94">
      <w:pPr>
        <w:pStyle w:val="QUESTIONTEXT"/>
      </w:pPr>
      <w:r w:rsidRPr="00671A4D" w:rsidDel="00007266">
        <w:t>A</w:t>
      </w:r>
      <w:r>
        <w:t>2</w:t>
      </w:r>
      <w:r w:rsidRPr="00671A4D" w:rsidDel="00007266">
        <w:t>.</w:t>
      </w:r>
      <w:r w:rsidRPr="00671A4D" w:rsidDel="00007266">
        <w:tab/>
      </w:r>
      <w:r>
        <w:t>Are you a [dropdown menu]</w:t>
      </w:r>
      <w:r>
        <w:t>?</w:t>
      </w:r>
    </w:p>
    <w:p w:rsidR="00BE0FF0" w:rsidP="00406083" w:rsidRDefault="00406083" w14:paraId="714ACD35" w14:textId="4A005026">
      <w:pPr>
        <w:pStyle w:val="ListParagraph"/>
        <w:numPr>
          <w:ilvl w:val="0"/>
          <w:numId w:val="30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 V State Grantee</w:t>
      </w:r>
    </w:p>
    <w:p w:rsidR="00406083" w:rsidP="00406083" w:rsidRDefault="00406083" w14:paraId="140016B4" w14:textId="5830DF95">
      <w:pPr>
        <w:pStyle w:val="ListParagraph"/>
        <w:numPr>
          <w:ilvl w:val="0"/>
          <w:numId w:val="30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 V Competitive Grantee</w:t>
      </w:r>
    </w:p>
    <w:p w:rsidR="00406083" w:rsidP="00406083" w:rsidRDefault="00406083" w14:paraId="65FE2C78" w14:textId="7C399923">
      <w:pPr>
        <w:pStyle w:val="ListParagraph"/>
        <w:numPr>
          <w:ilvl w:val="0"/>
          <w:numId w:val="30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tle V </w:t>
      </w:r>
      <w:proofErr w:type="spellStart"/>
      <w:r>
        <w:rPr>
          <w:rFonts w:ascii="Arial" w:hAnsi="Arial" w:cs="Arial"/>
          <w:sz w:val="20"/>
          <w:szCs w:val="20"/>
        </w:rPr>
        <w:t>Subrecipient</w:t>
      </w:r>
      <w:proofErr w:type="spellEnd"/>
    </w:p>
    <w:p w:rsidRPr="00406083" w:rsidR="00406083" w:rsidP="00406083" w:rsidRDefault="00406083" w14:paraId="48B4DE7B" w14:textId="19544ED4">
      <w:pPr>
        <w:pStyle w:val="ListParagraph"/>
        <w:numPr>
          <w:ilvl w:val="0"/>
          <w:numId w:val="30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eral Departmental Grantee</w:t>
      </w:r>
    </w:p>
    <w:bookmarkEnd w:id="0"/>
    <w:p w:rsidRPr="00BE0FF0" w:rsidR="00D27B4E" w:rsidP="00BE0FF0" w:rsidRDefault="00D27B4E" w14:paraId="4BA27067" w14:textId="77777777">
      <w:pPr>
        <w:spacing w:line="240" w:lineRule="auto"/>
        <w:ind w:firstLine="0"/>
        <w:rPr>
          <w:rFonts w:ascii="Arial" w:hAnsi="Arial" w:cs="Arial"/>
          <w:sz w:val="20"/>
          <w:szCs w:val="20"/>
        </w:rPr>
      </w:pPr>
    </w:p>
    <w:p w:rsidRPr="00BE0FF0" w:rsidR="00906AD4" w:rsidP="00906AD4" w:rsidRDefault="00906AD4" w14:paraId="2AC85DDC" w14:textId="77777777">
      <w:pPr>
        <w:pStyle w:val="TABLESELECT-MARK"/>
        <w:spacing w:before="0"/>
        <w:rPr>
          <w:b w:val="0"/>
          <w:i/>
        </w:rPr>
      </w:pPr>
      <w:r w:rsidRPr="00BE0FF0">
        <w:rPr>
          <w:b w:val="0"/>
          <w:i/>
        </w:rPr>
        <w:t>Select one per row</w:t>
      </w:r>
    </w:p>
    <w:tbl>
      <w:tblPr>
        <w:tblW w:w="4992" w:type="pct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768"/>
        <w:gridCol w:w="1143"/>
        <w:gridCol w:w="1143"/>
        <w:gridCol w:w="1143"/>
        <w:gridCol w:w="1143"/>
      </w:tblGrid>
      <w:tr w:rsidRPr="00906AD4" w:rsidR="00906AD4" w:rsidTr="00A04D00" w14:paraId="64AC936A" w14:textId="77777777">
        <w:trPr>
          <w:tblHeader/>
        </w:trPr>
        <w:tc>
          <w:tcPr>
            <w:tcW w:w="2552" w:type="pct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Pr="00A04D00" w:rsidR="00F644AF" w:rsidP="00F644AF" w:rsidRDefault="00F644AF" w14:paraId="5D7E3C45" w14:textId="77777777">
            <w:pPr>
              <w:pStyle w:val="QUESTIONTEXT"/>
            </w:pPr>
            <w:r w:rsidRPr="00A04D00">
              <w:t>Rate your agreement with this statement:</w:t>
            </w:r>
          </w:p>
          <w:p w:rsidRPr="00906AD4" w:rsidR="00906AD4" w:rsidP="00E27218" w:rsidRDefault="00906AD4" w14:paraId="63C58149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906AD4" w:rsidR="00906AD4" w:rsidP="00E27218" w:rsidRDefault="00906AD4" w14:paraId="2AFDA87C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06AD4">
              <w:rPr>
                <w:rFonts w:ascii="Arial" w:hAnsi="Arial" w:cs="Arial"/>
                <w:bCs/>
                <w:sz w:val="18"/>
                <w:szCs w:val="18"/>
              </w:rPr>
              <w:t>Strongly agree</w:t>
            </w:r>
          </w:p>
        </w:tc>
        <w:tc>
          <w:tcPr>
            <w:tcW w:w="6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906AD4" w:rsidR="00906AD4" w:rsidP="00E27218" w:rsidRDefault="00906AD4" w14:paraId="60356427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06AD4">
              <w:rPr>
                <w:rFonts w:ascii="Arial" w:hAnsi="Arial" w:cs="Arial"/>
                <w:bCs/>
                <w:sz w:val="18"/>
                <w:szCs w:val="18"/>
              </w:rPr>
              <w:t>Agree</w:t>
            </w:r>
          </w:p>
        </w:tc>
        <w:tc>
          <w:tcPr>
            <w:tcW w:w="6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906AD4" w:rsidR="00906AD4" w:rsidP="00E27218" w:rsidRDefault="00906AD4" w14:paraId="7B501477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06AD4">
              <w:rPr>
                <w:rFonts w:ascii="Arial" w:hAnsi="Arial" w:cs="Arial"/>
                <w:bCs/>
                <w:sz w:val="18"/>
                <w:szCs w:val="18"/>
              </w:rPr>
              <w:t>Disagree</w:t>
            </w:r>
          </w:p>
        </w:tc>
        <w:tc>
          <w:tcPr>
            <w:tcW w:w="6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906AD4" w:rsidR="00906AD4" w:rsidP="00E27218" w:rsidRDefault="00906AD4" w14:paraId="4A2E1370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06AD4">
              <w:rPr>
                <w:rFonts w:ascii="Arial" w:hAnsi="Arial" w:cs="Arial"/>
                <w:bCs/>
                <w:sz w:val="18"/>
                <w:szCs w:val="18"/>
              </w:rPr>
              <w:t>Strongly disagree</w:t>
            </w:r>
          </w:p>
        </w:tc>
      </w:tr>
      <w:tr w:rsidRPr="00BE0FF0" w:rsidR="00906AD4" w:rsidTr="00A04D00" w14:paraId="2E431AB1" w14:textId="77777777"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Pr="00106236" w:rsidR="00906AD4" w:rsidP="00F644AF" w:rsidRDefault="00BE0B2F" w14:paraId="4BA040A5" w14:textId="7E2109DA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106236">
              <w:rPr>
                <w:b w:val="0"/>
                <w:bCs/>
              </w:rPr>
              <w:t>I found this [insert DCB activity and title] to be engaging.</w:t>
            </w:r>
          </w:p>
        </w:tc>
        <w:tc>
          <w:tcPr>
            <w:tcW w:w="612" w:type="pct"/>
            <w:tcBorders>
              <w:top w:val="single" w:color="auto" w:sz="4" w:space="0"/>
              <w:left w:val="nil"/>
              <w:right w:val="nil"/>
            </w:tcBorders>
            <w:shd w:val="clear" w:color="auto" w:fill="E8E8E8"/>
            <w:vAlign w:val="center"/>
          </w:tcPr>
          <w:p w:rsidRPr="00BE0FF0" w:rsidR="00906AD4" w:rsidP="00E27218" w:rsidRDefault="00906AD4" w14:paraId="5DDCCC70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top w:val="single" w:color="auto" w:sz="4" w:space="0"/>
              <w:left w:val="nil"/>
              <w:right w:val="nil"/>
            </w:tcBorders>
            <w:shd w:val="clear" w:color="auto" w:fill="E8E8E8"/>
            <w:vAlign w:val="center"/>
          </w:tcPr>
          <w:p w:rsidRPr="00BE0FF0" w:rsidR="00906AD4" w:rsidP="00E27218" w:rsidRDefault="00906AD4" w14:paraId="7A9BBE00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top w:val="single" w:color="auto" w:sz="4" w:space="0"/>
              <w:left w:val="nil"/>
              <w:right w:val="nil"/>
            </w:tcBorders>
            <w:shd w:val="clear" w:color="auto" w:fill="E8E8E8"/>
            <w:vAlign w:val="center"/>
          </w:tcPr>
          <w:p w:rsidRPr="00BE0FF0" w:rsidR="00906AD4" w:rsidP="00E27218" w:rsidRDefault="00906AD4" w14:paraId="43D4F39F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top w:val="single" w:color="auto" w:sz="4" w:space="0"/>
              <w:left w:val="nil"/>
              <w:right w:val="nil"/>
            </w:tcBorders>
            <w:shd w:val="clear" w:color="auto" w:fill="E8E8E8"/>
            <w:vAlign w:val="center"/>
          </w:tcPr>
          <w:p w:rsidRPr="00BE0FF0" w:rsidR="00906AD4" w:rsidP="00E27218" w:rsidRDefault="00906AD4" w14:paraId="5B92EAB5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  <w:tr w:rsidRPr="00BE0FF0" w:rsidR="007D0F1D" w:rsidTr="00A04D00" w14:paraId="773E2CE2" w14:textId="77777777"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Pr="00106236" w:rsidR="007D0F1D" w:rsidP="00F644AF" w:rsidRDefault="007D0F1D" w14:paraId="314ABDFA" w14:textId="65A89441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106236">
              <w:rPr>
                <w:b w:val="0"/>
                <w:bCs/>
              </w:rPr>
              <w:t>The content of this [insert DCB activity and title] was clear and well organized.</w:t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1B66FA1D" w14:textId="32A773DB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5895D94A" w14:textId="5D147252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07BDD2EA" w14:textId="7472A4DA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1851051F" w14:textId="6D2B4311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  <w:tr w:rsidRPr="00BE0FF0" w:rsidR="007D0F1D" w:rsidTr="00A04D00" w14:paraId="32327C5F" w14:textId="77777777"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Pr="00106236" w:rsidR="007D0F1D" w:rsidP="00F644AF" w:rsidRDefault="007D0F1D" w14:paraId="21D0DCD9" w14:textId="1C43DB44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106236">
              <w:rPr>
                <w:b w:val="0"/>
                <w:bCs/>
              </w:rPr>
              <w:t xml:space="preserve">I found this [insert DCB activity and title] to be relevant to my current or future work. </w:t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64B53B16" w14:textId="0D27AD22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17A8950F" w14:textId="46299804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396B20AA" w14:textId="44B9A0CD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5DD0E6C8" w14:textId="205AC00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  <w:tr w:rsidRPr="00BE0FF0" w:rsidR="007D0F1D" w:rsidTr="00A04D00" w14:paraId="624C5B80" w14:textId="77777777"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Pr="00106236" w:rsidR="007D0F1D" w:rsidP="00F644AF" w:rsidRDefault="007D0F1D" w14:paraId="3177D724" w14:textId="0B5B77F6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106236">
              <w:rPr>
                <w:b w:val="0"/>
                <w:bCs/>
              </w:rPr>
              <w:t>I found this [insert DCB activity and title] to be responsive to my current or future needs.</w:t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5D853E7E" w14:textId="2FBF9CF2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5BBB4D60" w14:textId="64F4CE52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3B944167" w14:textId="1E9C1AE6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419DEAFA" w14:textId="65C0ADBD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  <w:tr w:rsidRPr="00BE0FF0" w:rsidR="007D0F1D" w:rsidTr="00A04D00" w14:paraId="50C6EC9A" w14:textId="77777777"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Pr="00106236" w:rsidR="007D0F1D" w:rsidP="00F644AF" w:rsidRDefault="007D0F1D" w14:paraId="6B089CBD" w14:textId="6950F3A6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106236">
              <w:rPr>
                <w:b w:val="0"/>
                <w:bCs/>
              </w:rPr>
              <w:t>After [insert DCB activity and title], I feel ready to use the content in my work.</w:t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4471EBD5" w14:textId="58837DB2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617116E1" w14:textId="477A0036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4A87A109" w14:textId="2E66FCB2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E8E8E8"/>
            <w:vAlign w:val="center"/>
          </w:tcPr>
          <w:p w:rsidRPr="00BE0FF0" w:rsidR="007D0F1D" w:rsidP="007D0F1D" w:rsidRDefault="007D0F1D" w14:paraId="5039B44E" w14:textId="3FF913C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  <w:tr w:rsidRPr="00BE0FF0" w:rsidR="007D0F1D" w:rsidTr="00A04D00" w14:paraId="689B1110" w14:textId="77777777"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Pr="00106236" w:rsidR="007D0F1D" w:rsidP="00F644AF" w:rsidRDefault="007D0F1D" w14:paraId="03F67C3B" w14:textId="0B00330F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106236">
              <w:rPr>
                <w:b w:val="0"/>
                <w:bCs/>
              </w:rPr>
              <w:t>I believe that [insert topic] is/are important to my ability to understand and use data to improve my program</w:t>
            </w:r>
            <w:r w:rsidR="00202B5B">
              <w:rPr>
                <w:b w:val="0"/>
                <w:bCs/>
              </w:rPr>
              <w:t>.</w:t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2208951D" w14:textId="240143D8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3E4D3D6C" w14:textId="5F946978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343A2171" w14:textId="5B9EFCAE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1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BE0FF0" w:rsidR="007D0F1D" w:rsidP="007D0F1D" w:rsidRDefault="007D0F1D" w14:paraId="3521B149" w14:textId="7D50821D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</w:tbl>
    <w:p w:rsidRPr="00BE0FF0" w:rsidR="00BE0FF0" w:rsidP="00BE0FF0" w:rsidRDefault="00BE0FF0" w14:paraId="7A708D7E" w14:textId="247DBF39">
      <w:pPr>
        <w:spacing w:line="240" w:lineRule="auto"/>
        <w:ind w:firstLine="0"/>
        <w:rPr>
          <w:rFonts w:ascii="Arial" w:hAnsi="Arial" w:cs="Arial"/>
          <w:sz w:val="20"/>
          <w:szCs w:val="20"/>
        </w:rPr>
      </w:pPr>
    </w:p>
    <w:p w:rsidRPr="00BE0FF0" w:rsidR="00BE0FF0" w:rsidP="00BE0FF0" w:rsidRDefault="00BE0FF0" w14:paraId="380A5649" w14:textId="77777777">
      <w:pPr>
        <w:spacing w:line="240" w:lineRule="auto"/>
        <w:ind w:firstLine="0"/>
        <w:rPr>
          <w:rFonts w:ascii="Arial" w:hAnsi="Arial" w:cs="Arial"/>
          <w:sz w:val="20"/>
          <w:szCs w:val="20"/>
        </w:rPr>
      </w:pPr>
    </w:p>
    <w:p w:rsidRPr="00BE0FF0" w:rsidR="00906AD4" w:rsidP="00A63E43" w:rsidRDefault="00906AD4" w14:paraId="591371CA" w14:textId="77777777">
      <w:pPr>
        <w:pStyle w:val="TABLESELECT-MARK"/>
        <w:spacing w:before="0"/>
        <w:ind w:left="4500"/>
        <w:rPr>
          <w:b w:val="0"/>
          <w:i/>
        </w:rPr>
      </w:pPr>
      <w:r w:rsidRPr="00BE0FF0">
        <w:rPr>
          <w:b w:val="0"/>
          <w:i/>
        </w:rPr>
        <w:t>Select one per row</w:t>
      </w:r>
    </w:p>
    <w:tbl>
      <w:tblPr>
        <w:tblW w:w="5049" w:type="pct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075"/>
        <w:gridCol w:w="1141"/>
        <w:gridCol w:w="1287"/>
        <w:gridCol w:w="1141"/>
        <w:gridCol w:w="1141"/>
        <w:gridCol w:w="1317"/>
        <w:gridCol w:w="1345"/>
      </w:tblGrid>
      <w:tr w:rsidRPr="00906AD4" w:rsidR="00A63E43" w:rsidTr="00A63E43" w14:paraId="2703C026" w14:textId="77777777">
        <w:trPr>
          <w:tblHeader/>
        </w:trPr>
        <w:tc>
          <w:tcPr>
            <w:tcW w:w="1098" w:type="pct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Pr="00906AD4" w:rsidR="00A63E43" w:rsidP="00E27218" w:rsidRDefault="00A63E43" w14:paraId="5A013643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63E43" w:rsidR="00A63E43" w:rsidP="00A63E43" w:rsidRDefault="00A63E43" w14:paraId="7B8B870C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63E43">
              <w:rPr>
                <w:rFonts w:ascii="Arial Narrow" w:hAnsi="Arial Narrow" w:cs="Arial"/>
                <w:sz w:val="18"/>
                <w:szCs w:val="18"/>
              </w:rPr>
              <w:t>I have never heard of it</w:t>
            </w:r>
          </w:p>
        </w:tc>
        <w:tc>
          <w:tcPr>
            <w:tcW w:w="68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63E43" w:rsidR="00A63E43" w:rsidP="00A63E43" w:rsidRDefault="00A63E43" w14:paraId="32C8C7FA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63E43">
              <w:rPr>
                <w:rFonts w:ascii="Arial Narrow" w:hAnsi="Arial Narrow" w:cs="Arial"/>
                <w:sz w:val="18"/>
                <w:szCs w:val="18"/>
              </w:rPr>
              <w:t>I have heard of it, but don't know what it is.</w:t>
            </w:r>
          </w:p>
        </w:tc>
        <w:tc>
          <w:tcPr>
            <w:tcW w:w="6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63E43" w:rsidR="00A63E43" w:rsidP="00A63E43" w:rsidRDefault="00A63E43" w14:paraId="5BAC9BF5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63E43">
              <w:rPr>
                <w:rFonts w:ascii="Arial Narrow" w:hAnsi="Arial Narrow" w:cs="Arial"/>
                <w:sz w:val="18"/>
                <w:szCs w:val="18"/>
              </w:rPr>
              <w:t>I have some idea of what it is, but it’s still not clear.</w:t>
            </w:r>
          </w:p>
        </w:tc>
        <w:tc>
          <w:tcPr>
            <w:tcW w:w="6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63E43" w:rsidR="00A63E43" w:rsidP="00A63E43" w:rsidRDefault="00A63E43" w14:paraId="07E7F38E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63E43">
              <w:rPr>
                <w:rFonts w:ascii="Arial Narrow" w:hAnsi="Arial Narrow" w:cs="Arial"/>
                <w:sz w:val="18"/>
                <w:szCs w:val="18"/>
              </w:rPr>
              <w:t>I know what it is and can explain it to others.</w:t>
            </w:r>
          </w:p>
        </w:tc>
        <w:tc>
          <w:tcPr>
            <w:tcW w:w="69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63E43" w:rsidR="00A63E43" w:rsidP="00A63E43" w:rsidRDefault="00A63E43" w14:paraId="68773120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63E43">
              <w:rPr>
                <w:rFonts w:ascii="Arial Narrow" w:hAnsi="Arial Narrow" w:cs="Arial"/>
                <w:sz w:val="18"/>
                <w:szCs w:val="18"/>
              </w:rPr>
              <w:t>I know what it is, can explain it to others, and have applied it in my work.</w:t>
            </w:r>
          </w:p>
        </w:tc>
        <w:tc>
          <w:tcPr>
            <w:tcW w:w="7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63E43" w:rsidR="00A63E43" w:rsidP="00A63E43" w:rsidRDefault="00A63E43" w14:paraId="3FA48EB6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 w:line="240" w:lineRule="auto"/>
              <w:ind w:firstLine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63E43">
              <w:rPr>
                <w:rFonts w:ascii="Arial Narrow" w:hAnsi="Arial Narrow" w:cs="Arial"/>
                <w:sz w:val="18"/>
                <w:szCs w:val="18"/>
              </w:rPr>
              <w:t>I know what it is and could teach others how to apply it to their work.</w:t>
            </w:r>
          </w:p>
        </w:tc>
      </w:tr>
      <w:tr w:rsidRPr="00BE0FF0" w:rsidR="00A63E43" w:rsidTr="00A63E43" w14:paraId="776E0002" w14:textId="77777777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Pr="00A04D00" w:rsidR="00A63E43" w:rsidP="00E0529E" w:rsidRDefault="007D0F1D" w14:paraId="55EF3816" w14:textId="0D3A7707">
            <w:pPr>
              <w:pStyle w:val="QUESTIONTEXT"/>
              <w:numPr>
                <w:ilvl w:val="0"/>
                <w:numId w:val="28"/>
              </w:numPr>
              <w:tabs>
                <w:tab w:val="clear" w:pos="720"/>
                <w:tab w:val="left" w:pos="0"/>
              </w:tabs>
              <w:ind w:right="-30"/>
              <w:rPr>
                <w:b w:val="0"/>
                <w:bCs/>
              </w:rPr>
            </w:pPr>
            <w:r w:rsidRPr="00A04D00">
              <w:rPr>
                <w:b w:val="0"/>
                <w:bCs/>
              </w:rPr>
              <w:t>How familiar are you with [insert topic]?</w:t>
            </w:r>
          </w:p>
        </w:tc>
        <w:tc>
          <w:tcPr>
            <w:tcW w:w="604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Pr="00BE0FF0" w:rsidR="00A63E43" w:rsidP="00E27218" w:rsidRDefault="00A63E43" w14:paraId="55478C5E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1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81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Pr="00BE0FF0" w:rsidR="00A63E43" w:rsidP="00E27218" w:rsidRDefault="00A63E43" w14:paraId="34E0CCF6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2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04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Pr="00BE0FF0" w:rsidR="00A63E43" w:rsidP="00E27218" w:rsidRDefault="00A63E43" w14:paraId="2F23D8E7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3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04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Pr="00BE0FF0" w:rsidR="00A63E43" w:rsidP="00E27218" w:rsidRDefault="00A63E43" w14:paraId="0D44E01A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BE0FF0">
              <w:rPr>
                <w:rFonts w:ascii="Arial" w:hAnsi="Arial" w:cs="Arial"/>
                <w:sz w:val="12"/>
                <w:szCs w:val="12"/>
              </w:rPr>
              <w:t xml:space="preserve">4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697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</w:tcPr>
          <w:p w:rsidRPr="00BE0FF0" w:rsidR="00A63E43" w:rsidP="00E27218" w:rsidRDefault="00A63E43" w14:paraId="2655F22E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BE0FF0">
              <w:rPr>
                <w:rFonts w:ascii="Arial" w:hAnsi="Arial" w:cs="Arial"/>
                <w:sz w:val="12"/>
                <w:szCs w:val="12"/>
              </w:rPr>
              <w:t xml:space="preserve">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  <w:tc>
          <w:tcPr>
            <w:tcW w:w="712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</w:tcPr>
          <w:p w:rsidRPr="00BE0FF0" w:rsidR="00A63E43" w:rsidP="00E27218" w:rsidRDefault="00A63E43" w14:paraId="4A38930C" w14:textId="77777777">
            <w:pPr>
              <w:tabs>
                <w:tab w:val="clear" w:pos="432"/>
                <w:tab w:val="left" w:pos="417"/>
                <w:tab w:val="left" w:pos="1008"/>
                <w:tab w:val="left" w:pos="1800"/>
              </w:tabs>
              <w:spacing w:before="60" w:after="60" w:line="240" w:lineRule="auto"/>
              <w:ind w:hanging="12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6</w:t>
            </w:r>
            <w:r w:rsidRPr="00BE0FF0">
              <w:rPr>
                <w:rFonts w:ascii="Arial" w:hAnsi="Arial" w:cs="Arial"/>
                <w:sz w:val="12"/>
                <w:szCs w:val="12"/>
              </w:rPr>
              <w:t xml:space="preserve"> </w:t>
            </w:r>
            <w:r w:rsidRPr="00BE0FF0">
              <w:rPr>
                <w:rFonts w:ascii="Arial" w:hAnsi="Arial" w:cs="Arial"/>
                <w:sz w:val="20"/>
                <w:szCs w:val="20"/>
              </w:rPr>
              <w:sym w:font="Wingdings" w:char="F06D"/>
            </w:r>
          </w:p>
        </w:tc>
      </w:tr>
    </w:tbl>
    <w:p w:rsidR="00A04D00" w:rsidRDefault="00A04D00" w14:paraId="0716F6C8" w14:textId="37C0D915">
      <w:pPr>
        <w:tabs>
          <w:tab w:val="clear" w:pos="432"/>
        </w:tabs>
        <w:spacing w:line="240" w:lineRule="auto"/>
        <w:ind w:firstLine="0"/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:rsidRPr="00BE0FF0" w:rsidR="00A63E43" w:rsidP="00622F71" w:rsidRDefault="00A63E43" w14:paraId="7C54D00B" w14:textId="77777777">
      <w:pPr>
        <w:tabs>
          <w:tab w:val="clear" w:pos="432"/>
          <w:tab w:val="left" w:pos="2406"/>
          <w:tab w:val="left" w:pos="5868"/>
          <w:tab w:val="left" w:pos="6593"/>
          <w:tab w:val="left" w:pos="7617"/>
          <w:tab w:val="left" w:pos="8231"/>
          <w:tab w:val="left" w:pos="9235"/>
        </w:tabs>
        <w:spacing w:line="240" w:lineRule="auto"/>
        <w:ind w:left="113" w:firstLine="0"/>
        <w:jc w:val="left"/>
        <w:rPr>
          <w:rFonts w:ascii="Arial" w:hAnsi="Arial" w:cs="Arial"/>
          <w:sz w:val="18"/>
          <w:szCs w:val="18"/>
        </w:rPr>
      </w:pPr>
    </w:p>
    <w:p w:rsidRPr="00A63E43" w:rsidR="007B4684" w:rsidP="00E0529E" w:rsidRDefault="007B4684" w14:paraId="3350109C" w14:textId="5BD74AC1">
      <w:pPr>
        <w:pStyle w:val="QUESTIONTEXT"/>
        <w:numPr>
          <w:ilvl w:val="0"/>
          <w:numId w:val="28"/>
        </w:numPr>
      </w:pPr>
      <w:r w:rsidRPr="00A63E43">
        <w:t>What suggestions do you have for us to improve our [</w:t>
      </w:r>
      <w:r w:rsidR="007D0F1D">
        <w:t>inser</w:t>
      </w:r>
      <w:r w:rsidR="00932E73">
        <w:t>t</w:t>
      </w:r>
      <w:r w:rsidR="007D0F1D">
        <w:t xml:space="preserve"> DCB activity</w:t>
      </w:r>
      <w:r w:rsidR="00932E73">
        <w:t>]?</w:t>
      </w:r>
    </w:p>
    <w:p w:rsidRPr="00BE0FF0" w:rsidR="00DC112B" w:rsidP="00DC112B" w:rsidRDefault="00DC112B" w14:paraId="03537A67" w14:textId="2C810F2B">
      <w:pPr>
        <w:pStyle w:val="BoxResponse"/>
      </w:pPr>
      <w:r w:rsidRPr="00BE0FF0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editId="1559A571" wp14:anchorId="638C3853">
                <wp:simplePos x="0" y="0"/>
                <wp:positionH relativeFrom="column">
                  <wp:posOffset>589915</wp:posOffset>
                </wp:positionH>
                <wp:positionV relativeFrom="paragraph">
                  <wp:posOffset>13970</wp:posOffset>
                </wp:positionV>
                <wp:extent cx="2021205" cy="222885"/>
                <wp:effectExtent l="8890" t="11430" r="8255" b="13335"/>
                <wp:wrapNone/>
                <wp:docPr id="16" name="Rectangle 442" descr="Blank space for entering respons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21205" cy="22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Rectangle 442" style="position:absolute;margin-left:46.45pt;margin-top:1.1pt;width:159.15pt;height:17.5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lt="Blank space for entering response" o:spid="_x0000_s1026" w14:anchorId="281DF6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"/>
            </w:pict>
          </mc:Fallback>
        </mc:AlternateContent>
      </w:r>
      <w:r w:rsidRPr="00BE0FF0">
        <w:tab/>
      </w:r>
      <w:r w:rsidRPr="00BE0FF0">
        <w:tab/>
      </w:r>
    </w:p>
    <w:p w:rsidRPr="00BE0FF0" w:rsidR="00DC112B" w:rsidP="00DC112B" w:rsidRDefault="00932E73" w14:paraId="348B6AC8" w14:textId="48466616">
      <w:pPr>
        <w:pStyle w:val="Range"/>
      </w:pPr>
      <w:r w:rsidRPr="00BE0FF0">
        <w:t xml:space="preserve">(STRING </w:t>
      </w:r>
      <w:sdt>
        <w:sdtPr>
          <w:alias w:val="STRING LENGTH"/>
          <w:tag w:val="STRING LENGTH"/>
          <w:id w:val="-2019923279"/>
          <w:placeholder>
            <w:docPart w:val="4BA7977D4B224CB5816F898E1D92B0A8"/>
          </w:placeholder>
          <w:temporary/>
          <w:showingPlcHdr/>
        </w:sdtPr>
        <w:sdtEndPr/>
        <w:sdtContent>
          <w:r w:rsidRPr="00BE0FF0" w:rsidR="00DC112B">
            <w:t>(NUM)</w:t>
          </w:r>
        </w:sdtContent>
      </w:sdt>
      <w:r w:rsidRPr="00BE0FF0">
        <w:t>)</w:t>
      </w:r>
    </w:p>
    <w:p w:rsidRPr="00BE0FF0" w:rsidR="007B4684" w:rsidP="00622F71" w:rsidRDefault="007B4684" w14:paraId="219A033F" w14:textId="77777777">
      <w:pPr>
        <w:tabs>
          <w:tab w:val="clear" w:pos="432"/>
          <w:tab w:val="left" w:pos="2406"/>
          <w:tab w:val="left" w:pos="5868"/>
          <w:tab w:val="left" w:pos="6593"/>
          <w:tab w:val="left" w:pos="7617"/>
          <w:tab w:val="left" w:pos="8231"/>
          <w:tab w:val="left" w:pos="9235"/>
        </w:tabs>
        <w:spacing w:line="240" w:lineRule="auto"/>
        <w:ind w:left="113" w:firstLine="0"/>
        <w:jc w:val="left"/>
        <w:rPr>
          <w:rFonts w:ascii="Arial" w:hAnsi="Arial" w:cs="Arial"/>
          <w:sz w:val="18"/>
          <w:szCs w:val="18"/>
        </w:rPr>
      </w:pPr>
    </w:p>
    <w:p w:rsidRPr="00BE0FF0" w:rsidR="00BE0FF0" w:rsidP="00BE0FF0" w:rsidRDefault="00BE0FF0" w14:paraId="2C7B41CF" w14:textId="786DA238">
      <w:pPr>
        <w:tabs>
          <w:tab w:val="clear" w:pos="432"/>
          <w:tab w:val="left" w:pos="2406"/>
          <w:tab w:val="left" w:pos="5868"/>
          <w:tab w:val="left" w:pos="6593"/>
          <w:tab w:val="left" w:pos="7617"/>
          <w:tab w:val="left" w:pos="8231"/>
          <w:tab w:val="left" w:pos="9235"/>
        </w:tabs>
        <w:spacing w:line="240" w:lineRule="auto"/>
        <w:ind w:left="113" w:firstLine="0"/>
        <w:jc w:val="left"/>
        <w:rPr>
          <w:rFonts w:ascii="Arial" w:hAnsi="Arial" w:cs="Arial"/>
          <w:sz w:val="18"/>
          <w:szCs w:val="18"/>
        </w:rPr>
      </w:pPr>
    </w:p>
    <w:p w:rsidRPr="00BE0FF0" w:rsidR="00BE0FF0" w:rsidP="00E0529E" w:rsidRDefault="00BE0FF0" w14:paraId="0F986557" w14:textId="2285468A">
      <w:pPr>
        <w:pStyle w:val="QUESTIONTEXT"/>
        <w:numPr>
          <w:ilvl w:val="0"/>
          <w:numId w:val="28"/>
        </w:numPr>
      </w:pPr>
      <w:r w:rsidRPr="00BE0FF0">
        <w:t xml:space="preserve">What suggestions do you have for us to improve our webinars? </w:t>
      </w:r>
    </w:p>
    <w:p w:rsidRPr="00BE0FF0" w:rsidR="00932E73" w:rsidP="00932E73" w:rsidRDefault="00932E73" w14:paraId="20A7100F" w14:textId="24374EA5">
      <w:pPr>
        <w:pStyle w:val="SELECTONEMARKALL"/>
        <w:rPr>
          <w:b w:val="0"/>
          <w:i/>
        </w:rPr>
      </w:pPr>
      <w:r w:rsidRPr="00BE0FF0">
        <w:rPr>
          <w:b w:val="0"/>
          <w:i/>
        </w:rPr>
        <w:t xml:space="preserve">Select </w:t>
      </w:r>
      <w:r>
        <w:rPr>
          <w:b w:val="0"/>
          <w:i/>
        </w:rPr>
        <w:t xml:space="preserve">up to </w:t>
      </w:r>
      <w:r w:rsidRPr="00932E73">
        <w:rPr>
          <w:b w:val="0"/>
          <w:i/>
          <w:u w:val="single"/>
        </w:rPr>
        <w:t>three</w:t>
      </w:r>
    </w:p>
    <w:p w:rsidRPr="00DC112B" w:rsidR="00BE0FF0" w:rsidP="00DC112B" w:rsidRDefault="00932E73" w14:paraId="6474647D" w14:textId="11C840C8">
      <w:pPr>
        <w:pStyle w:val="RESPONSE"/>
      </w:pPr>
      <w:r w:rsidRPr="00BE0FF0">
        <w:sym w:font="Wingdings" w:char="F06F"/>
      </w:r>
      <w:r w:rsidRPr="00BE0FF0">
        <w:tab/>
      </w:r>
      <w:r w:rsidRPr="00DC112B" w:rsidR="00BE0FF0">
        <w:t>Less speakers presenting information</w:t>
      </w:r>
      <w:r w:rsidR="00DC112B">
        <w:tab/>
        <w:t>1</w:t>
      </w:r>
    </w:p>
    <w:p w:rsidRPr="00DC112B" w:rsidR="00BE0FF0" w:rsidP="00DC112B" w:rsidRDefault="00932E73" w14:paraId="603FFDDA" w14:textId="4A69E9BC">
      <w:pPr>
        <w:pStyle w:val="RESPONSE"/>
      </w:pPr>
      <w:r w:rsidRPr="00BE0FF0">
        <w:sym w:font="Wingdings" w:char="F06F"/>
      </w:r>
      <w:r w:rsidRPr="00BE0FF0">
        <w:tab/>
      </w:r>
      <w:r w:rsidRPr="00DC112B" w:rsidR="00BE0FF0">
        <w:t>More small group discussion/breakout rooms</w:t>
      </w:r>
      <w:r w:rsidR="00DC112B">
        <w:tab/>
        <w:t>2</w:t>
      </w:r>
    </w:p>
    <w:p w:rsidRPr="00DC112B" w:rsidR="00BE0FF0" w:rsidP="00DC112B" w:rsidRDefault="00932E73" w14:paraId="11FA8A5C" w14:textId="5C38AA29">
      <w:pPr>
        <w:pStyle w:val="RESPONSE"/>
      </w:pPr>
      <w:r w:rsidRPr="00BE0FF0">
        <w:sym w:font="Wingdings" w:char="F06F"/>
      </w:r>
      <w:r w:rsidRPr="00BE0FF0">
        <w:tab/>
      </w:r>
      <w:r w:rsidRPr="00DC112B" w:rsidR="00BE0FF0">
        <w:t>More grantee staff sharing their experiences</w:t>
      </w:r>
      <w:r w:rsidR="00DC112B">
        <w:tab/>
        <w:t>3</w:t>
      </w:r>
    </w:p>
    <w:p w:rsidRPr="00DC112B" w:rsidR="00BE0FF0" w:rsidP="00DC112B" w:rsidRDefault="00932E73" w14:paraId="539AB00E" w14:textId="04E4D112">
      <w:pPr>
        <w:pStyle w:val="RESPONSE"/>
      </w:pPr>
      <w:r w:rsidRPr="00BE0FF0">
        <w:sym w:font="Wingdings" w:char="F06F"/>
      </w:r>
      <w:r w:rsidRPr="00BE0FF0">
        <w:tab/>
      </w:r>
      <w:r w:rsidRPr="00DC112B" w:rsidR="00BE0FF0">
        <w:t>More poll questions</w:t>
      </w:r>
      <w:r w:rsidR="00DC112B">
        <w:tab/>
        <w:t>4</w:t>
      </w:r>
    </w:p>
    <w:p w:rsidRPr="00DC112B" w:rsidR="00BE0FF0" w:rsidP="00DC112B" w:rsidRDefault="00932E73" w14:paraId="7060F19C" w14:textId="593561C6">
      <w:pPr>
        <w:pStyle w:val="RESPONSE"/>
      </w:pPr>
      <w:r w:rsidRPr="00BE0FF0">
        <w:sym w:font="Wingdings" w:char="F06F"/>
      </w:r>
      <w:r w:rsidRPr="00BE0FF0">
        <w:tab/>
      </w:r>
      <w:r w:rsidRPr="00DC112B" w:rsidR="00BE0FF0">
        <w:t>More question-and-answer time</w:t>
      </w:r>
      <w:r w:rsidR="00DC112B">
        <w:tab/>
        <w:t>5</w:t>
      </w:r>
    </w:p>
    <w:p w:rsidRPr="00BE0FF0" w:rsidR="00DC112B" w:rsidP="00DC112B" w:rsidRDefault="00932E73" w14:paraId="3880048F" w14:textId="3C1F73A2">
      <w:pPr>
        <w:pStyle w:val="RESPONSE"/>
      </w:pPr>
      <w:r w:rsidRPr="00BE0FF0">
        <w:sym w:font="Wingdings" w:char="F06F"/>
      </w:r>
      <w:r w:rsidRPr="00BE0FF0">
        <w:tab/>
      </w:r>
      <w:r w:rsidR="00DC112B">
        <w:t xml:space="preserve">Other </w:t>
      </w:r>
      <w:r w:rsidRPr="00BE0FF0" w:rsidR="00DC112B">
        <w:t>(SPECIFY)</w:t>
      </w:r>
      <w:r w:rsidRPr="00BE0FF0" w:rsidR="00DC112B">
        <w:tab/>
        <w:t>99</w:t>
      </w:r>
    </w:p>
    <w:p w:rsidRPr="00BE0FF0" w:rsidR="00DC112B" w:rsidP="00DC112B" w:rsidRDefault="00DC112B" w14:paraId="223BA5C3" w14:textId="77777777">
      <w:pPr>
        <w:pStyle w:val="BoxResponse"/>
      </w:pPr>
      <w:r w:rsidRPr="00BE0FF0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editId="79C2AACD" wp14:anchorId="6552EC13">
                <wp:simplePos x="0" y="0"/>
                <wp:positionH relativeFrom="column">
                  <wp:posOffset>946150</wp:posOffset>
                </wp:positionH>
                <wp:positionV relativeFrom="paragraph">
                  <wp:posOffset>67631</wp:posOffset>
                </wp:positionV>
                <wp:extent cx="1834515" cy="182880"/>
                <wp:effectExtent l="12700" t="12700" r="10160" b="13970"/>
                <wp:wrapNone/>
                <wp:docPr id="13" name="Rectangle 444" descr="Blank space for entering respons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4515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Rectangle 444" style="position:absolute;margin-left:74.5pt;margin-top:5.35pt;width:144.45pt;height:14.4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lt="Blank space for entering response" o:spid="_x0000_s1026" w14:anchorId="05E8AF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"/>
            </w:pict>
          </mc:Fallback>
        </mc:AlternateContent>
      </w:r>
      <w:r w:rsidRPr="00BE0FF0">
        <w:t xml:space="preserve">Specify </w:t>
      </w:r>
      <w:r w:rsidRPr="00BE0FF0">
        <w:tab/>
        <w:t xml:space="preserve"> (STRING </w:t>
      </w:r>
      <w:sdt>
        <w:sdtPr>
          <w:alias w:val="STRING LENGTH"/>
          <w:tag w:val="STRING LENGTH"/>
          <w:id w:val="1345440514"/>
          <w:placeholder>
            <w:docPart w:val="B2BCDA42C0D74B3EBE5F904405741BB5"/>
          </w:placeholder>
          <w:temporary/>
          <w:showingPlcHdr/>
        </w:sdtPr>
        <w:sdtEndPr/>
        <w:sdtContent>
          <w:r w:rsidRPr="00BE0FF0">
            <w:t>(NUM)</w:t>
          </w:r>
        </w:sdtContent>
      </w:sdt>
      <w:r w:rsidRPr="00BE0FF0">
        <w:t>)</w:t>
      </w:r>
    </w:p>
    <w:p w:rsidRPr="00DC112B" w:rsidR="00BE0FF0" w:rsidP="00DC112B" w:rsidRDefault="00BE0FF0" w14:paraId="772BC4AC" w14:textId="77777777">
      <w:pPr>
        <w:pStyle w:val="RESPONSE"/>
      </w:pPr>
    </w:p>
    <w:p w:rsidRPr="00BE0FF0" w:rsidR="00BE0FF0" w:rsidP="00E0529E" w:rsidRDefault="00BE0FF0" w14:paraId="568CA570" w14:textId="2D1E2491">
      <w:pPr>
        <w:pStyle w:val="QUESTIONTEXT"/>
        <w:numPr>
          <w:ilvl w:val="0"/>
          <w:numId w:val="28"/>
        </w:numPr>
      </w:pPr>
      <w:r w:rsidRPr="00BE0FF0">
        <w:t>What other content should we consider for future [</w:t>
      </w:r>
      <w:r w:rsidR="00CD609F">
        <w:t>insert DCB activity</w:t>
      </w:r>
      <w:r w:rsidRPr="00BE0FF0">
        <w:t>]?</w:t>
      </w:r>
    </w:p>
    <w:p w:rsidRPr="00BE0FF0" w:rsidR="00BE0FF0" w:rsidP="00BE0FF0" w:rsidRDefault="00BE0FF0" w14:paraId="6CB3B039" w14:textId="77777777">
      <w:pPr>
        <w:tabs>
          <w:tab w:val="clear" w:pos="432"/>
          <w:tab w:val="left" w:pos="2406"/>
          <w:tab w:val="left" w:pos="5868"/>
          <w:tab w:val="left" w:pos="6593"/>
          <w:tab w:val="left" w:pos="7617"/>
          <w:tab w:val="left" w:pos="8231"/>
          <w:tab w:val="left" w:pos="9235"/>
        </w:tabs>
        <w:spacing w:line="240" w:lineRule="auto"/>
        <w:ind w:left="113" w:firstLine="0"/>
        <w:jc w:val="left"/>
        <w:rPr>
          <w:rFonts w:ascii="Arial" w:hAnsi="Arial" w:cs="Arial"/>
          <w:sz w:val="18"/>
          <w:szCs w:val="18"/>
        </w:rPr>
      </w:pPr>
    </w:p>
    <w:p w:rsidRPr="00BE0FF0" w:rsidR="00932E73" w:rsidRDefault="00932E73" w14:paraId="424DD81A" w14:textId="6FDB7103">
      <w:pPr>
        <w:pStyle w:val="BoxResponse"/>
      </w:pPr>
      <w:r w:rsidRPr="00BE0FF0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editId="001F180C" wp14:anchorId="43AA878D">
                <wp:simplePos x="0" y="0"/>
                <wp:positionH relativeFrom="column">
                  <wp:posOffset>589915</wp:posOffset>
                </wp:positionH>
                <wp:positionV relativeFrom="paragraph">
                  <wp:posOffset>13970</wp:posOffset>
                </wp:positionV>
                <wp:extent cx="2021205" cy="222885"/>
                <wp:effectExtent l="8890" t="11430" r="8255" b="13335"/>
                <wp:wrapNone/>
                <wp:docPr id="20" name="Rectangle 442" descr="Blank space for entering respons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21205" cy="22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Rectangle 442" style="position:absolute;margin-left:46.45pt;margin-top:1.1pt;width:159.15pt;height:17.5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lt="Blank space for entering response" o:spid="_x0000_s1026" w14:anchorId="223BFA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"/>
            </w:pict>
          </mc:Fallback>
        </mc:AlternateContent>
      </w:r>
      <w:r w:rsidRPr="00BE0FF0">
        <w:tab/>
      </w:r>
      <w:r w:rsidRPr="00BE0FF0">
        <w:tab/>
      </w:r>
    </w:p>
    <w:p w:rsidRPr="00BE0FF0" w:rsidR="00932E73" w:rsidP="00932E73" w:rsidRDefault="00932E73" w14:paraId="3F683D34" w14:textId="77777777">
      <w:pPr>
        <w:pStyle w:val="Range"/>
      </w:pPr>
      <w:r w:rsidRPr="00BE0FF0">
        <w:t xml:space="preserve">(STRING </w:t>
      </w:r>
      <w:sdt>
        <w:sdtPr>
          <w:alias w:val="STRING LENGTH"/>
          <w:tag w:val="STRING LENGTH"/>
          <w:id w:val="-22860448"/>
          <w:placeholder>
            <w:docPart w:val="117B5706D25E4FE6B851427F18FC9D2E"/>
          </w:placeholder>
          <w:temporary/>
          <w:showingPlcHdr/>
        </w:sdtPr>
        <w:sdtEndPr/>
        <w:sdtContent>
          <w:r w:rsidRPr="00BE0FF0">
            <w:t>(NUM)</w:t>
          </w:r>
        </w:sdtContent>
      </w:sdt>
      <w:r w:rsidRPr="00BE0FF0">
        <w:t>)</w:t>
      </w:r>
    </w:p>
    <w:p w:rsidRPr="00BE0FF0" w:rsidR="00622F71" w:rsidP="0030704D" w:rsidRDefault="00622F71" w14:paraId="5493B121" w14:textId="77777777">
      <w:pPr>
        <w:spacing w:line="240" w:lineRule="auto"/>
        <w:ind w:firstLine="0"/>
        <w:rPr>
          <w:rFonts w:ascii="Arial" w:hAnsi="Arial" w:cs="Arial"/>
          <w:sz w:val="20"/>
          <w:szCs w:val="20"/>
        </w:rPr>
      </w:pPr>
    </w:p>
    <w:sectPr w:rsidRPr="00BE0FF0" w:rsidR="00622F71" w:rsidSect="00E66A95">
      <w:footerReference w:type="default" r:id="rId14"/>
      <w:endnotePr>
        <w:numFmt w:val="decimal"/>
      </w:endnotePr>
      <w:pgSz w:w="12240" w:h="15840" w:code="1"/>
      <w:pgMar w:top="1440" w:right="1440" w:bottom="576" w:left="1440" w:header="720" w:footer="576" w:gutter="0"/>
      <w:cols w:space="720"/>
      <w:docGrid w:linePitch="1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4EB9C" w14:textId="77777777" w:rsidR="00FD7D8A" w:rsidRDefault="00FD7D8A">
      <w:pPr>
        <w:spacing w:line="240" w:lineRule="auto"/>
        <w:ind w:firstLine="0"/>
      </w:pPr>
    </w:p>
  </w:endnote>
  <w:endnote w:type="continuationSeparator" w:id="0">
    <w:p w14:paraId="0365F8EF" w14:textId="77777777" w:rsidR="00FD7D8A" w:rsidRDefault="00FD7D8A">
      <w:pPr>
        <w:spacing w:line="240" w:lineRule="auto"/>
        <w:ind w:firstLine="0"/>
      </w:pPr>
    </w:p>
  </w:endnote>
  <w:endnote w:type="continuationNotice" w:id="1">
    <w:p w14:paraId="2BB1598D" w14:textId="77777777" w:rsidR="00FD7D8A" w:rsidRDefault="00FD7D8A">
      <w:pPr>
        <w:spacing w:line="240" w:lineRule="auto"/>
        <w:ind w:firstLine="0"/>
      </w:pPr>
    </w:p>
    <w:p w14:paraId="4DC5347D" w14:textId="77777777" w:rsidR="00FD7D8A" w:rsidRDefault="00FD7D8A"/>
    <w:p w14:paraId="217B7714" w14:textId="77777777" w:rsidR="00FD7D8A" w:rsidRDefault="00FD7D8A">
      <w:r>
        <w:rPr>
          <w:b/>
          <w:snapToGrid w:val="0"/>
        </w:rPr>
        <w:t>DRAFT</w:t>
      </w:r>
      <w:r>
        <w:rPr>
          <w:snapToGrid w:val="0"/>
          <w:sz w:val="16"/>
        </w:rPr>
        <w:t xml:space="preserve"> </w:t>
      </w:r>
      <w:r>
        <w:rPr>
          <w:snapToGrid w:val="0"/>
          <w:sz w:val="16"/>
        </w:rPr>
        <w:fldChar w:fldCharType="begin"/>
      </w:r>
      <w:r>
        <w:rPr>
          <w:snapToGrid w:val="0"/>
          <w:sz w:val="16"/>
        </w:rPr>
        <w:instrText xml:space="preserve"> FILENAME \p </w:instrText>
      </w:r>
      <w:r>
        <w:rPr>
          <w:snapToGrid w:val="0"/>
          <w:sz w:val="16"/>
        </w:rPr>
        <w:fldChar w:fldCharType="separate"/>
      </w:r>
      <w:r>
        <w:rPr>
          <w:noProof/>
          <w:snapToGrid w:val="0"/>
          <w:sz w:val="16"/>
        </w:rPr>
        <w:t>N:\Shared-NJ1\Secretaries\Questionnaires (for Survey)\!2011 Example of CATI, WEB, SAQ\Web Template (3-7-12).docx</w:t>
      </w:r>
      <w:r>
        <w:rPr>
          <w:snapToGrid w:val="0"/>
          <w:sz w:val="16"/>
        </w:rPr>
        <w:fldChar w:fldCharType="end"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03C1EE" w14:textId="77777777" w:rsidR="00FE57AA" w:rsidRPr="002F0A29" w:rsidRDefault="00FE57AA" w:rsidP="00D609C7">
    <w:pPr>
      <w:pStyle w:val="Footer"/>
      <w:tabs>
        <w:tab w:val="clear" w:pos="432"/>
        <w:tab w:val="clear" w:pos="4320"/>
        <w:tab w:val="clear" w:pos="8640"/>
        <w:tab w:val="left" w:pos="4688"/>
        <w:tab w:val="center" w:pos="4770"/>
        <w:tab w:val="right" w:pos="9360"/>
      </w:tabs>
      <w:spacing w:before="360" w:line="240" w:lineRule="auto"/>
      <w:ind w:firstLine="0"/>
      <w:rPr>
        <w:rStyle w:val="PageNumber"/>
        <w:rFonts w:ascii="Arial" w:hAnsi="Arial" w:cs="Arial"/>
        <w:b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ABEF8" w14:textId="6F08E53A" w:rsidR="00FE57AA" w:rsidRPr="002F0A29" w:rsidRDefault="00FE57AA" w:rsidP="00D609C7">
    <w:pPr>
      <w:pStyle w:val="Footer"/>
      <w:tabs>
        <w:tab w:val="clear" w:pos="432"/>
        <w:tab w:val="clear" w:pos="4320"/>
        <w:tab w:val="clear" w:pos="8640"/>
        <w:tab w:val="left" w:pos="4688"/>
        <w:tab w:val="center" w:pos="4770"/>
        <w:tab w:val="right" w:pos="9360"/>
      </w:tabs>
      <w:spacing w:before="360" w:line="240" w:lineRule="auto"/>
      <w:ind w:firstLine="0"/>
      <w:rPr>
        <w:rStyle w:val="PageNumber"/>
        <w:rFonts w:ascii="Arial" w:hAnsi="Arial" w:cs="Arial"/>
        <w:b/>
        <w:sz w:val="20"/>
        <w:szCs w:val="20"/>
      </w:rPr>
    </w:pPr>
    <w:r w:rsidRPr="002F0A29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Pr="002F0A29">
      <w:rPr>
        <w:rStyle w:val="PageNumber"/>
        <w:rFonts w:ascii="Arial" w:hAnsi="Arial" w:cs="Arial"/>
        <w:sz w:val="20"/>
        <w:szCs w:val="20"/>
      </w:rPr>
      <w:fldChar w:fldCharType="begin"/>
    </w:r>
    <w:r w:rsidRPr="002F0A29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2F0A29">
      <w:rPr>
        <w:rStyle w:val="PageNumber"/>
        <w:rFonts w:ascii="Arial" w:hAnsi="Arial" w:cs="Arial"/>
        <w:sz w:val="20"/>
        <w:szCs w:val="20"/>
      </w:rPr>
      <w:fldChar w:fldCharType="separate"/>
    </w:r>
    <w:r w:rsidR="00A57BBD">
      <w:rPr>
        <w:rStyle w:val="PageNumber"/>
        <w:rFonts w:ascii="Arial" w:hAnsi="Arial" w:cs="Arial"/>
        <w:noProof/>
        <w:sz w:val="20"/>
        <w:szCs w:val="20"/>
      </w:rPr>
      <w:t>2</w:t>
    </w:r>
    <w:r w:rsidRPr="002F0A29">
      <w:rPr>
        <w:rStyle w:val="PageNumber"/>
        <w:rFonts w:ascii="Arial" w:hAnsi="Arial" w:cs="Arial"/>
        <w:sz w:val="20"/>
        <w:szCs w:val="20"/>
      </w:rPr>
      <w:fldChar w:fldCharType="end"/>
    </w:r>
    <w:r w:rsidRPr="002F0A29">
      <w:rPr>
        <w:rStyle w:val="PageNumber"/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AF11BC" w14:textId="77777777" w:rsidR="00FD7D8A" w:rsidRDefault="00FD7D8A">
      <w:pPr>
        <w:spacing w:line="240" w:lineRule="auto"/>
        <w:ind w:firstLine="0"/>
      </w:pPr>
      <w:r>
        <w:separator/>
      </w:r>
    </w:p>
  </w:footnote>
  <w:footnote w:type="continuationSeparator" w:id="0">
    <w:p w14:paraId="6881ED8F" w14:textId="77777777" w:rsidR="00FD7D8A" w:rsidRDefault="00FD7D8A">
      <w:pPr>
        <w:spacing w:line="240" w:lineRule="auto"/>
        <w:ind w:firstLine="0"/>
      </w:pPr>
      <w:r>
        <w:separator/>
      </w:r>
    </w:p>
    <w:p w14:paraId="5B836ECC" w14:textId="77777777" w:rsidR="00FD7D8A" w:rsidRDefault="00FD7D8A">
      <w:pPr>
        <w:spacing w:line="240" w:lineRule="auto"/>
        <w:ind w:firstLine="0"/>
        <w:rPr>
          <w:i/>
        </w:rPr>
      </w:pPr>
      <w:r>
        <w:rPr>
          <w:i/>
        </w:rPr>
        <w:t>(continued)</w:t>
      </w:r>
    </w:p>
  </w:footnote>
  <w:footnote w:type="continuationNotice" w:id="1">
    <w:p w14:paraId="64960707" w14:textId="77777777" w:rsidR="00FD7D8A" w:rsidRDefault="00FD7D8A">
      <w:pPr>
        <w:pStyle w:val="Footer"/>
        <w:spacing w:line="240" w:lineRule="auto"/>
      </w:pPr>
    </w:p>
  </w:footnote>
  <w:footnote w:id="2">
    <w:p w14:paraId="2606B483" w14:textId="53A5A646" w:rsidR="00FE57AA" w:rsidRPr="00FE57AA" w:rsidRDefault="00FE57AA" w:rsidP="00FE57AA">
      <w:pPr>
        <w:pStyle w:val="FootnoteText"/>
        <w:ind w:right="-360"/>
        <w:rPr>
          <w:rFonts w:ascii="Arial Narrow" w:hAnsi="Arial Narrow"/>
        </w:rPr>
      </w:pPr>
      <w:r w:rsidRPr="00FE57AA">
        <w:rPr>
          <w:rStyle w:val="FootnoteReference"/>
          <w:rFonts w:ascii="Arial Narrow" w:hAnsi="Arial Narrow"/>
        </w:rPr>
        <w:footnoteRef/>
      </w:r>
      <w:r w:rsidRPr="00FE57AA">
        <w:rPr>
          <w:rFonts w:ascii="Arial Narrow" w:hAnsi="Arial Narrow"/>
        </w:rPr>
        <w:t xml:space="preserve"> The SRAENE website is available to the public and not limited to SRAE grantees</w:t>
      </w:r>
      <w:r w:rsidR="00106236">
        <w:rPr>
          <w:rFonts w:ascii="Arial Narrow" w:hAnsi="Arial Narrow"/>
        </w:rPr>
        <w:t>. Th</w:t>
      </w:r>
      <w:r w:rsidRPr="00FE57AA">
        <w:rPr>
          <w:rFonts w:ascii="Arial Narrow" w:hAnsi="Arial Narrow"/>
        </w:rPr>
        <w:t>e same questions that are used for other data collection efforts will be used to gather feedback on the website cont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CD20BD" w14:textId="77777777" w:rsidR="00FE57AA" w:rsidRDefault="00FE57A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1D523D9" wp14:editId="28CD0DBB">
              <wp:simplePos x="0" y="0"/>
              <wp:positionH relativeFrom="column">
                <wp:align>center</wp:align>
              </wp:positionH>
              <wp:positionV relativeFrom="paragraph">
                <wp:posOffset>153670</wp:posOffset>
              </wp:positionV>
              <wp:extent cx="7040880" cy="8869680"/>
              <wp:effectExtent l="9525" t="12065" r="17145" b="146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0880" cy="8869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39CD94" w14:textId="77777777" w:rsidR="00FE57AA" w:rsidRDefault="00FE57AA" w:rsidP="00D609C7">
                          <w:pPr>
                            <w:spacing w:line="20" w:lineRule="exact"/>
                            <w:rPr>
                              <w:rFonts w:ascii="Arial" w:hAnsi="Arial" w:cs="Arial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D523D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12.1pt;width:554.4pt;height:698.4pt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" o:allowincell="f" strokeweight="1.5pt">
              <v:textbox>
                <w:txbxContent>
                  <w:p w14:paraId="7239CD94" w14:textId="77777777" w:rsidR="00FE57AA" w:rsidRDefault="00FE57AA" w:rsidP="00D609C7">
                    <w:pPr>
                      <w:spacing w:line="20" w:lineRule="exact"/>
                      <w:rPr>
                        <w:rFonts w:ascii="Arial" w:hAnsi="Arial" w:cs="Arial"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3CE1E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3944A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8068D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E0B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488B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3C20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B0D3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20F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0AB3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3C1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D797F"/>
    <w:multiLevelType w:val="hybridMultilevel"/>
    <w:tmpl w:val="AC62BE12"/>
    <w:lvl w:ilvl="0" w:tplc="98661272">
      <w:start w:val="1"/>
      <w:numFmt w:val="bullet"/>
      <w:lvlText w:val="─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F93075"/>
    <w:multiLevelType w:val="hybridMultilevel"/>
    <w:tmpl w:val="46F460F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0E883319"/>
    <w:multiLevelType w:val="hybridMultilevel"/>
    <w:tmpl w:val="23F4A3F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1076337E"/>
    <w:multiLevelType w:val="hybridMultilevel"/>
    <w:tmpl w:val="98F8D35E"/>
    <w:lvl w:ilvl="0" w:tplc="04090019">
      <w:start w:val="1"/>
      <w:numFmt w:val="lowerLetter"/>
      <w:lvlText w:val="%1."/>
      <w:lvlJc w:val="left"/>
      <w:pPr>
        <w:ind w:left="6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14" w15:restartNumberingAfterBreak="0">
    <w:nsid w:val="1660266D"/>
    <w:multiLevelType w:val="hybridMultilevel"/>
    <w:tmpl w:val="F7AE7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5F4639"/>
    <w:multiLevelType w:val="hybridMultilevel"/>
    <w:tmpl w:val="9A7E40E0"/>
    <w:lvl w:ilvl="0" w:tplc="07603E52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2A9552E"/>
    <w:multiLevelType w:val="multilevel"/>
    <w:tmpl w:val="2F02C8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05535A"/>
    <w:multiLevelType w:val="hybridMultilevel"/>
    <w:tmpl w:val="DCFEB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5C674B"/>
    <w:multiLevelType w:val="hybridMultilevel"/>
    <w:tmpl w:val="F7AE7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B73F3"/>
    <w:multiLevelType w:val="hybridMultilevel"/>
    <w:tmpl w:val="05783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AE1022"/>
    <w:multiLevelType w:val="hybridMultilevel"/>
    <w:tmpl w:val="40D20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6048B"/>
    <w:multiLevelType w:val="singleLevel"/>
    <w:tmpl w:val="F0AA5F10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</w:abstractNum>
  <w:abstractNum w:abstractNumId="22" w15:restartNumberingAfterBreak="0">
    <w:nsid w:val="51BC66BB"/>
    <w:multiLevelType w:val="hybridMultilevel"/>
    <w:tmpl w:val="DCFEB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83662A"/>
    <w:multiLevelType w:val="hybridMultilevel"/>
    <w:tmpl w:val="02026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014F7F"/>
    <w:multiLevelType w:val="hybridMultilevel"/>
    <w:tmpl w:val="18D2779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5" w15:restartNumberingAfterBreak="0">
    <w:nsid w:val="6678613F"/>
    <w:multiLevelType w:val="hybridMultilevel"/>
    <w:tmpl w:val="9564B2F6"/>
    <w:lvl w:ilvl="0" w:tplc="61A0D038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6" w15:restartNumberingAfterBreak="0">
    <w:nsid w:val="68386BBF"/>
    <w:multiLevelType w:val="hybridMultilevel"/>
    <w:tmpl w:val="995CC9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55146"/>
    <w:multiLevelType w:val="hybridMultilevel"/>
    <w:tmpl w:val="DCFEB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BD3D44"/>
    <w:multiLevelType w:val="hybridMultilevel"/>
    <w:tmpl w:val="0FCA0D7E"/>
    <w:lvl w:ilvl="0" w:tplc="4A946B26">
      <w:start w:val="1"/>
      <w:numFmt w:val="decimal"/>
      <w:lvlText w:val="%1."/>
      <w:lvlJc w:val="left"/>
      <w:pPr>
        <w:ind w:left="1152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9" w15:restartNumberingAfterBreak="0">
    <w:nsid w:val="7C07794B"/>
    <w:multiLevelType w:val="hybridMultilevel"/>
    <w:tmpl w:val="ED6ABC92"/>
    <w:lvl w:ilvl="0" w:tplc="F65CB5E0">
      <w:start w:val="1"/>
      <w:numFmt w:val="bullet"/>
      <w:pStyle w:val="ListParagraph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8"/>
  </w:num>
  <w:num w:numId="3">
    <w:abstractNumId w:val="24"/>
  </w:num>
  <w:num w:numId="4">
    <w:abstractNumId w:val="12"/>
  </w:num>
  <w:num w:numId="5">
    <w:abstractNumId w:val="11"/>
  </w:num>
  <w:num w:numId="6">
    <w:abstractNumId w:val="29"/>
  </w:num>
  <w:num w:numId="7">
    <w:abstractNumId w:val="25"/>
  </w:num>
  <w:num w:numId="8">
    <w:abstractNumId w:val="15"/>
  </w:num>
  <w:num w:numId="9">
    <w:abstractNumId w:val="18"/>
  </w:num>
  <w:num w:numId="10">
    <w:abstractNumId w:val="27"/>
  </w:num>
  <w:num w:numId="11">
    <w:abstractNumId w:val="19"/>
  </w:num>
  <w:num w:numId="12">
    <w:abstractNumId w:val="14"/>
  </w:num>
  <w:num w:numId="13">
    <w:abstractNumId w:val="22"/>
  </w:num>
  <w:num w:numId="14">
    <w:abstractNumId w:val="17"/>
  </w:num>
  <w:num w:numId="15">
    <w:abstractNumId w:val="1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26"/>
  </w:num>
  <w:num w:numId="27">
    <w:abstractNumId w:val="16"/>
  </w:num>
  <w:num w:numId="28">
    <w:abstractNumId w:val="23"/>
  </w:num>
  <w:num w:numId="29">
    <w:abstractNumId w:val="20"/>
  </w:num>
  <w:num w:numId="30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s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9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trackRevisions/>
  <w:defaultTabStop w:val="720"/>
  <w:drawingGridHorizontalSpacing w:val="55"/>
  <w:drawingGridVerticalSpacing w:val="75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7Q0NTI3N7KwNDZR0lEKTi0uzszPAykwqgUA8a6voCwAAAA="/>
  </w:docVars>
  <w:rsids>
    <w:rsidRoot w:val="001B36A2"/>
    <w:rsid w:val="00005274"/>
    <w:rsid w:val="00023895"/>
    <w:rsid w:val="000243F0"/>
    <w:rsid w:val="00037098"/>
    <w:rsid w:val="00053EC5"/>
    <w:rsid w:val="000559FE"/>
    <w:rsid w:val="0006387F"/>
    <w:rsid w:val="00070044"/>
    <w:rsid w:val="000812AE"/>
    <w:rsid w:val="00081D47"/>
    <w:rsid w:val="00086686"/>
    <w:rsid w:val="00090885"/>
    <w:rsid w:val="000A4A36"/>
    <w:rsid w:val="000A78CE"/>
    <w:rsid w:val="000B2A3D"/>
    <w:rsid w:val="000B3A77"/>
    <w:rsid w:val="000B50E8"/>
    <w:rsid w:val="000C0118"/>
    <w:rsid w:val="000D3591"/>
    <w:rsid w:val="000D6B47"/>
    <w:rsid w:val="000E6D11"/>
    <w:rsid w:val="000F1225"/>
    <w:rsid w:val="000F2C03"/>
    <w:rsid w:val="00102996"/>
    <w:rsid w:val="001059CB"/>
    <w:rsid w:val="00105D23"/>
    <w:rsid w:val="00106236"/>
    <w:rsid w:val="00116C30"/>
    <w:rsid w:val="0013282C"/>
    <w:rsid w:val="00132C8E"/>
    <w:rsid w:val="00135AF2"/>
    <w:rsid w:val="0014292B"/>
    <w:rsid w:val="00155677"/>
    <w:rsid w:val="001615A9"/>
    <w:rsid w:val="00174B7B"/>
    <w:rsid w:val="00182A49"/>
    <w:rsid w:val="001933B1"/>
    <w:rsid w:val="001A07D4"/>
    <w:rsid w:val="001A60B6"/>
    <w:rsid w:val="001B36A2"/>
    <w:rsid w:val="001B442F"/>
    <w:rsid w:val="001D31BC"/>
    <w:rsid w:val="001D5CE9"/>
    <w:rsid w:val="001E57F6"/>
    <w:rsid w:val="001F0BA5"/>
    <w:rsid w:val="001F1947"/>
    <w:rsid w:val="00200B10"/>
    <w:rsid w:val="00202B5B"/>
    <w:rsid w:val="00204426"/>
    <w:rsid w:val="002138FE"/>
    <w:rsid w:val="00222236"/>
    <w:rsid w:val="00226CFE"/>
    <w:rsid w:val="00234414"/>
    <w:rsid w:val="00236B5A"/>
    <w:rsid w:val="00241EFC"/>
    <w:rsid w:val="00255078"/>
    <w:rsid w:val="00262190"/>
    <w:rsid w:val="00263F91"/>
    <w:rsid w:val="002736DA"/>
    <w:rsid w:val="00274A5D"/>
    <w:rsid w:val="002752DF"/>
    <w:rsid w:val="002849EE"/>
    <w:rsid w:val="00295D77"/>
    <w:rsid w:val="00297BF4"/>
    <w:rsid w:val="002C0AF4"/>
    <w:rsid w:val="002C1FAD"/>
    <w:rsid w:val="002C413C"/>
    <w:rsid w:val="002C4784"/>
    <w:rsid w:val="002C5490"/>
    <w:rsid w:val="002D1BBB"/>
    <w:rsid w:val="002D7022"/>
    <w:rsid w:val="002E0D10"/>
    <w:rsid w:val="002E31EF"/>
    <w:rsid w:val="002F0A29"/>
    <w:rsid w:val="002F1787"/>
    <w:rsid w:val="002F7C83"/>
    <w:rsid w:val="0030704D"/>
    <w:rsid w:val="003103FE"/>
    <w:rsid w:val="0031446C"/>
    <w:rsid w:val="003177BF"/>
    <w:rsid w:val="00322DB6"/>
    <w:rsid w:val="00335418"/>
    <w:rsid w:val="00335902"/>
    <w:rsid w:val="00336A60"/>
    <w:rsid w:val="00341DD0"/>
    <w:rsid w:val="00342CD8"/>
    <w:rsid w:val="00347A64"/>
    <w:rsid w:val="00352573"/>
    <w:rsid w:val="00376BB5"/>
    <w:rsid w:val="00382610"/>
    <w:rsid w:val="003A1506"/>
    <w:rsid w:val="003A1774"/>
    <w:rsid w:val="003A17E0"/>
    <w:rsid w:val="003A26BB"/>
    <w:rsid w:val="003C24D5"/>
    <w:rsid w:val="003C34FC"/>
    <w:rsid w:val="003C78EA"/>
    <w:rsid w:val="003D279A"/>
    <w:rsid w:val="003D3ED1"/>
    <w:rsid w:val="003D4AF8"/>
    <w:rsid w:val="003D5E88"/>
    <w:rsid w:val="003D6EB7"/>
    <w:rsid w:val="003D7056"/>
    <w:rsid w:val="003E4435"/>
    <w:rsid w:val="003F37FA"/>
    <w:rsid w:val="003F4E7C"/>
    <w:rsid w:val="00400420"/>
    <w:rsid w:val="00401745"/>
    <w:rsid w:val="00406083"/>
    <w:rsid w:val="004121AF"/>
    <w:rsid w:val="00417B7A"/>
    <w:rsid w:val="00417C68"/>
    <w:rsid w:val="00417CD1"/>
    <w:rsid w:val="00425318"/>
    <w:rsid w:val="004365E4"/>
    <w:rsid w:val="00436ADE"/>
    <w:rsid w:val="004439A3"/>
    <w:rsid w:val="00446CE2"/>
    <w:rsid w:val="004616F7"/>
    <w:rsid w:val="004661C2"/>
    <w:rsid w:val="00470AAF"/>
    <w:rsid w:val="0047478B"/>
    <w:rsid w:val="004757AF"/>
    <w:rsid w:val="004850DE"/>
    <w:rsid w:val="00486A2E"/>
    <w:rsid w:val="004A394A"/>
    <w:rsid w:val="004B07E3"/>
    <w:rsid w:val="004B0D54"/>
    <w:rsid w:val="004B4E7E"/>
    <w:rsid w:val="004B799D"/>
    <w:rsid w:val="004C24E3"/>
    <w:rsid w:val="004D62CD"/>
    <w:rsid w:val="004E6818"/>
    <w:rsid w:val="004E6969"/>
    <w:rsid w:val="004F119F"/>
    <w:rsid w:val="005032F8"/>
    <w:rsid w:val="005050E5"/>
    <w:rsid w:val="00512DC4"/>
    <w:rsid w:val="00516938"/>
    <w:rsid w:val="00531424"/>
    <w:rsid w:val="00547AEF"/>
    <w:rsid w:val="00577C8C"/>
    <w:rsid w:val="00581EE2"/>
    <w:rsid w:val="00591AE6"/>
    <w:rsid w:val="005A62FD"/>
    <w:rsid w:val="005A66CB"/>
    <w:rsid w:val="005A6EE9"/>
    <w:rsid w:val="005B44A2"/>
    <w:rsid w:val="005B7F7A"/>
    <w:rsid w:val="005C6884"/>
    <w:rsid w:val="005E33F2"/>
    <w:rsid w:val="005E708F"/>
    <w:rsid w:val="005F7193"/>
    <w:rsid w:val="0060184D"/>
    <w:rsid w:val="00603622"/>
    <w:rsid w:val="00605FFB"/>
    <w:rsid w:val="00607528"/>
    <w:rsid w:val="006150A8"/>
    <w:rsid w:val="00620023"/>
    <w:rsid w:val="0062176E"/>
    <w:rsid w:val="00622234"/>
    <w:rsid w:val="00622F71"/>
    <w:rsid w:val="006249A0"/>
    <w:rsid w:val="00633C1E"/>
    <w:rsid w:val="00635EC3"/>
    <w:rsid w:val="00641AC0"/>
    <w:rsid w:val="00646FDD"/>
    <w:rsid w:val="00665EEB"/>
    <w:rsid w:val="006664DD"/>
    <w:rsid w:val="0067401D"/>
    <w:rsid w:val="00681D5B"/>
    <w:rsid w:val="00690B57"/>
    <w:rsid w:val="00692424"/>
    <w:rsid w:val="006959AF"/>
    <w:rsid w:val="006A4717"/>
    <w:rsid w:val="006A5D6F"/>
    <w:rsid w:val="006A7614"/>
    <w:rsid w:val="006A7C4B"/>
    <w:rsid w:val="006C131A"/>
    <w:rsid w:val="006E0BD1"/>
    <w:rsid w:val="006E2AEF"/>
    <w:rsid w:val="006E3DE1"/>
    <w:rsid w:val="006F053F"/>
    <w:rsid w:val="006F436D"/>
    <w:rsid w:val="00705085"/>
    <w:rsid w:val="00710605"/>
    <w:rsid w:val="00712A21"/>
    <w:rsid w:val="00714ED5"/>
    <w:rsid w:val="007214EF"/>
    <w:rsid w:val="007249FD"/>
    <w:rsid w:val="00726DD4"/>
    <w:rsid w:val="00732322"/>
    <w:rsid w:val="0074180A"/>
    <w:rsid w:val="007440B3"/>
    <w:rsid w:val="00747B99"/>
    <w:rsid w:val="00756430"/>
    <w:rsid w:val="007627BC"/>
    <w:rsid w:val="007715C1"/>
    <w:rsid w:val="00773211"/>
    <w:rsid w:val="00775A03"/>
    <w:rsid w:val="00781866"/>
    <w:rsid w:val="0078392F"/>
    <w:rsid w:val="007919C6"/>
    <w:rsid w:val="00791F67"/>
    <w:rsid w:val="00793553"/>
    <w:rsid w:val="00796C17"/>
    <w:rsid w:val="007A130C"/>
    <w:rsid w:val="007B4157"/>
    <w:rsid w:val="007B4684"/>
    <w:rsid w:val="007B53F6"/>
    <w:rsid w:val="007B6834"/>
    <w:rsid w:val="007C4167"/>
    <w:rsid w:val="007C59C2"/>
    <w:rsid w:val="007C5CCC"/>
    <w:rsid w:val="007D0F1D"/>
    <w:rsid w:val="007D64C8"/>
    <w:rsid w:val="007E4B90"/>
    <w:rsid w:val="007F1C0F"/>
    <w:rsid w:val="007F27B4"/>
    <w:rsid w:val="007F686C"/>
    <w:rsid w:val="007F76BA"/>
    <w:rsid w:val="00805E4B"/>
    <w:rsid w:val="008144EB"/>
    <w:rsid w:val="00816DF1"/>
    <w:rsid w:val="00825D69"/>
    <w:rsid w:val="00840F8C"/>
    <w:rsid w:val="00845BB4"/>
    <w:rsid w:val="0086172F"/>
    <w:rsid w:val="0086314C"/>
    <w:rsid w:val="00893B1D"/>
    <w:rsid w:val="00895A2A"/>
    <w:rsid w:val="008963A8"/>
    <w:rsid w:val="00896811"/>
    <w:rsid w:val="008A2A52"/>
    <w:rsid w:val="008B032B"/>
    <w:rsid w:val="008B6AF2"/>
    <w:rsid w:val="008D371D"/>
    <w:rsid w:val="008D7BA3"/>
    <w:rsid w:val="008E0DB7"/>
    <w:rsid w:val="008E27F1"/>
    <w:rsid w:val="008E44E4"/>
    <w:rsid w:val="008F46B3"/>
    <w:rsid w:val="008F58DE"/>
    <w:rsid w:val="008F5A8F"/>
    <w:rsid w:val="008F5CCD"/>
    <w:rsid w:val="009009D0"/>
    <w:rsid w:val="009014D6"/>
    <w:rsid w:val="00902643"/>
    <w:rsid w:val="00902B68"/>
    <w:rsid w:val="00906AD4"/>
    <w:rsid w:val="009106A6"/>
    <w:rsid w:val="00912344"/>
    <w:rsid w:val="00917881"/>
    <w:rsid w:val="00920132"/>
    <w:rsid w:val="00931BDB"/>
    <w:rsid w:val="00932E73"/>
    <w:rsid w:val="009359A3"/>
    <w:rsid w:val="009441D2"/>
    <w:rsid w:val="0095754B"/>
    <w:rsid w:val="0096294D"/>
    <w:rsid w:val="009646FA"/>
    <w:rsid w:val="0097633D"/>
    <w:rsid w:val="00980DB0"/>
    <w:rsid w:val="009853B5"/>
    <w:rsid w:val="00990057"/>
    <w:rsid w:val="00994EDD"/>
    <w:rsid w:val="00997375"/>
    <w:rsid w:val="009B20BD"/>
    <w:rsid w:val="009B2A4E"/>
    <w:rsid w:val="009B409B"/>
    <w:rsid w:val="009B61A1"/>
    <w:rsid w:val="009C7C85"/>
    <w:rsid w:val="009D0D18"/>
    <w:rsid w:val="009D416D"/>
    <w:rsid w:val="009E0B95"/>
    <w:rsid w:val="009E3AC2"/>
    <w:rsid w:val="009E5799"/>
    <w:rsid w:val="009F17A5"/>
    <w:rsid w:val="00A02EA3"/>
    <w:rsid w:val="00A04D00"/>
    <w:rsid w:val="00A13343"/>
    <w:rsid w:val="00A2574D"/>
    <w:rsid w:val="00A270DE"/>
    <w:rsid w:val="00A33021"/>
    <w:rsid w:val="00A4382A"/>
    <w:rsid w:val="00A45906"/>
    <w:rsid w:val="00A57BBD"/>
    <w:rsid w:val="00A60FFF"/>
    <w:rsid w:val="00A63E43"/>
    <w:rsid w:val="00A671A3"/>
    <w:rsid w:val="00A80A4F"/>
    <w:rsid w:val="00A86ADB"/>
    <w:rsid w:val="00A87140"/>
    <w:rsid w:val="00AA1201"/>
    <w:rsid w:val="00AB05DF"/>
    <w:rsid w:val="00AC44A9"/>
    <w:rsid w:val="00AC6FD2"/>
    <w:rsid w:val="00AD2F72"/>
    <w:rsid w:val="00AE377E"/>
    <w:rsid w:val="00B013CB"/>
    <w:rsid w:val="00B1236D"/>
    <w:rsid w:val="00B13000"/>
    <w:rsid w:val="00B146E6"/>
    <w:rsid w:val="00B231BE"/>
    <w:rsid w:val="00B24E30"/>
    <w:rsid w:val="00B40D9C"/>
    <w:rsid w:val="00B63981"/>
    <w:rsid w:val="00B65631"/>
    <w:rsid w:val="00B66501"/>
    <w:rsid w:val="00B714B7"/>
    <w:rsid w:val="00B71722"/>
    <w:rsid w:val="00B82E71"/>
    <w:rsid w:val="00B83493"/>
    <w:rsid w:val="00B9773D"/>
    <w:rsid w:val="00BA65A5"/>
    <w:rsid w:val="00BB1168"/>
    <w:rsid w:val="00BE0A71"/>
    <w:rsid w:val="00BE0B2F"/>
    <w:rsid w:val="00BE0FF0"/>
    <w:rsid w:val="00BE7BD8"/>
    <w:rsid w:val="00C03DAC"/>
    <w:rsid w:val="00C05950"/>
    <w:rsid w:val="00C13EFB"/>
    <w:rsid w:val="00C14296"/>
    <w:rsid w:val="00C21CB7"/>
    <w:rsid w:val="00C2695D"/>
    <w:rsid w:val="00C270CA"/>
    <w:rsid w:val="00C33B4A"/>
    <w:rsid w:val="00C405C0"/>
    <w:rsid w:val="00C442DC"/>
    <w:rsid w:val="00C450AE"/>
    <w:rsid w:val="00C54311"/>
    <w:rsid w:val="00C66D3E"/>
    <w:rsid w:val="00C671E7"/>
    <w:rsid w:val="00C72B11"/>
    <w:rsid w:val="00C758F5"/>
    <w:rsid w:val="00C76E45"/>
    <w:rsid w:val="00C86F9C"/>
    <w:rsid w:val="00C90E85"/>
    <w:rsid w:val="00C91363"/>
    <w:rsid w:val="00C92E5D"/>
    <w:rsid w:val="00C93509"/>
    <w:rsid w:val="00C96776"/>
    <w:rsid w:val="00C9777C"/>
    <w:rsid w:val="00CA06AC"/>
    <w:rsid w:val="00CA58CB"/>
    <w:rsid w:val="00CB137C"/>
    <w:rsid w:val="00CB40D1"/>
    <w:rsid w:val="00CB4E54"/>
    <w:rsid w:val="00CB5256"/>
    <w:rsid w:val="00CC1D4B"/>
    <w:rsid w:val="00CC602E"/>
    <w:rsid w:val="00CD609F"/>
    <w:rsid w:val="00CD6F65"/>
    <w:rsid w:val="00CE16E0"/>
    <w:rsid w:val="00CE3EBB"/>
    <w:rsid w:val="00CE6E82"/>
    <w:rsid w:val="00CF1739"/>
    <w:rsid w:val="00D0735B"/>
    <w:rsid w:val="00D104B3"/>
    <w:rsid w:val="00D10FC1"/>
    <w:rsid w:val="00D14FDB"/>
    <w:rsid w:val="00D20BD0"/>
    <w:rsid w:val="00D2717E"/>
    <w:rsid w:val="00D27B4E"/>
    <w:rsid w:val="00D32F2C"/>
    <w:rsid w:val="00D33A1B"/>
    <w:rsid w:val="00D36E51"/>
    <w:rsid w:val="00D42C39"/>
    <w:rsid w:val="00D451FE"/>
    <w:rsid w:val="00D47BBA"/>
    <w:rsid w:val="00D50E74"/>
    <w:rsid w:val="00D609C7"/>
    <w:rsid w:val="00D62AA3"/>
    <w:rsid w:val="00D71C1F"/>
    <w:rsid w:val="00D77566"/>
    <w:rsid w:val="00D8017B"/>
    <w:rsid w:val="00D8536D"/>
    <w:rsid w:val="00DA0825"/>
    <w:rsid w:val="00DA39C5"/>
    <w:rsid w:val="00DA58E2"/>
    <w:rsid w:val="00DC05C1"/>
    <w:rsid w:val="00DC112B"/>
    <w:rsid w:val="00DD24AA"/>
    <w:rsid w:val="00DD3D4D"/>
    <w:rsid w:val="00DD64FC"/>
    <w:rsid w:val="00DD6F9A"/>
    <w:rsid w:val="00DD7114"/>
    <w:rsid w:val="00DD72CB"/>
    <w:rsid w:val="00DE24E1"/>
    <w:rsid w:val="00E03491"/>
    <w:rsid w:val="00E0529E"/>
    <w:rsid w:val="00E0544B"/>
    <w:rsid w:val="00E210D3"/>
    <w:rsid w:val="00E24B04"/>
    <w:rsid w:val="00E32418"/>
    <w:rsid w:val="00E33FB4"/>
    <w:rsid w:val="00E35802"/>
    <w:rsid w:val="00E4132F"/>
    <w:rsid w:val="00E4651C"/>
    <w:rsid w:val="00E51E41"/>
    <w:rsid w:val="00E5220C"/>
    <w:rsid w:val="00E66A95"/>
    <w:rsid w:val="00E7416B"/>
    <w:rsid w:val="00E84A52"/>
    <w:rsid w:val="00E940F2"/>
    <w:rsid w:val="00EA5832"/>
    <w:rsid w:val="00EB5C8C"/>
    <w:rsid w:val="00ED3845"/>
    <w:rsid w:val="00ED47C6"/>
    <w:rsid w:val="00EF656D"/>
    <w:rsid w:val="00EF776D"/>
    <w:rsid w:val="00F0075E"/>
    <w:rsid w:val="00F142BF"/>
    <w:rsid w:val="00F309A6"/>
    <w:rsid w:val="00F312CF"/>
    <w:rsid w:val="00F33983"/>
    <w:rsid w:val="00F3630D"/>
    <w:rsid w:val="00F37DC4"/>
    <w:rsid w:val="00F40E54"/>
    <w:rsid w:val="00F45261"/>
    <w:rsid w:val="00F5243D"/>
    <w:rsid w:val="00F52C31"/>
    <w:rsid w:val="00F55C01"/>
    <w:rsid w:val="00F644AF"/>
    <w:rsid w:val="00F841DD"/>
    <w:rsid w:val="00F85FB4"/>
    <w:rsid w:val="00F954EE"/>
    <w:rsid w:val="00FA2BBD"/>
    <w:rsid w:val="00FA6A87"/>
    <w:rsid w:val="00FA6E16"/>
    <w:rsid w:val="00FB4989"/>
    <w:rsid w:val="00FC5611"/>
    <w:rsid w:val="00FD05DF"/>
    <w:rsid w:val="00FD7D8A"/>
    <w:rsid w:val="00FE5306"/>
    <w:rsid w:val="00FE57AA"/>
    <w:rsid w:val="00FF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4C64E06"/>
  <w15:docId w15:val="{3201A671-6175-4DE9-A52A-9DBEC8EE7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/>
    <w:lsdException w:name="heading 7" w:uiPriority="0" w:qFormat="1"/>
    <w:lsdException w:name="heading 8" w:uiPriority="0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2573"/>
    <w:pPr>
      <w:tabs>
        <w:tab w:val="left" w:pos="432"/>
      </w:tabs>
      <w:spacing w:line="480" w:lineRule="auto"/>
      <w:ind w:firstLine="432"/>
      <w:jc w:val="both"/>
    </w:pPr>
  </w:style>
  <w:style w:type="paragraph" w:styleId="Heading1">
    <w:name w:val="heading 1"/>
    <w:basedOn w:val="Normal"/>
    <w:next w:val="Normal"/>
    <w:link w:val="Heading1Char"/>
    <w:qFormat/>
    <w:rsid w:val="003A1506"/>
    <w:pPr>
      <w:spacing w:after="840" w:line="240" w:lineRule="auto"/>
      <w:ind w:firstLine="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3A1506"/>
    <w:pPr>
      <w:keepNext/>
      <w:spacing w:after="240" w:line="240" w:lineRule="auto"/>
      <w:ind w:left="432" w:hanging="432"/>
      <w:outlineLvl w:val="1"/>
    </w:pPr>
    <w:rPr>
      <w:b/>
      <w:caps/>
    </w:rPr>
  </w:style>
  <w:style w:type="paragraph" w:styleId="Heading3">
    <w:name w:val="heading 3"/>
    <w:basedOn w:val="Normal"/>
    <w:next w:val="Normal"/>
    <w:link w:val="Heading3Char"/>
    <w:qFormat/>
    <w:rsid w:val="003A1506"/>
    <w:pPr>
      <w:keepNext/>
      <w:spacing w:after="240" w:line="240" w:lineRule="auto"/>
      <w:ind w:left="432" w:hanging="432"/>
      <w:outlineLvl w:val="2"/>
    </w:pPr>
    <w:rPr>
      <w:b/>
    </w:rPr>
  </w:style>
  <w:style w:type="paragraph" w:styleId="Heading4">
    <w:name w:val="heading 4"/>
    <w:aliases w:val="Heading 4 (business proposal only)"/>
    <w:basedOn w:val="Normal"/>
    <w:next w:val="Normal"/>
    <w:link w:val="Heading4Char"/>
    <w:qFormat/>
    <w:rsid w:val="003A1506"/>
    <w:pPr>
      <w:spacing w:after="240" w:line="240" w:lineRule="auto"/>
      <w:ind w:left="432" w:hanging="432"/>
      <w:outlineLvl w:val="3"/>
    </w:pPr>
    <w:rPr>
      <w:b/>
    </w:rPr>
  </w:style>
  <w:style w:type="paragraph" w:styleId="Heading5">
    <w:name w:val="heading 5"/>
    <w:aliases w:val="Heading 5 (business proposal only)"/>
    <w:basedOn w:val="Normal"/>
    <w:next w:val="Normal"/>
    <w:link w:val="Heading5Char"/>
    <w:qFormat/>
    <w:rsid w:val="003A1506"/>
    <w:pPr>
      <w:spacing w:after="240" w:line="240" w:lineRule="auto"/>
      <w:ind w:left="432" w:hanging="432"/>
      <w:outlineLvl w:val="4"/>
    </w:pPr>
    <w:rPr>
      <w:b/>
    </w:rPr>
  </w:style>
  <w:style w:type="paragraph" w:styleId="Heading6">
    <w:name w:val="heading 6"/>
    <w:aliases w:val="Heading 6 (business proposal only)"/>
    <w:basedOn w:val="Normal"/>
    <w:next w:val="Normal"/>
    <w:link w:val="Heading6Char"/>
    <w:rsid w:val="003A1506"/>
    <w:pPr>
      <w:outlineLvl w:val="5"/>
    </w:pPr>
  </w:style>
  <w:style w:type="paragraph" w:styleId="Heading7">
    <w:name w:val="heading 7"/>
    <w:aliases w:val="Heading 7 (business proposal only)"/>
    <w:basedOn w:val="Normal"/>
    <w:next w:val="Normal"/>
    <w:link w:val="Heading7Char"/>
    <w:qFormat/>
    <w:rsid w:val="003A1506"/>
    <w:pPr>
      <w:outlineLvl w:val="6"/>
    </w:pPr>
  </w:style>
  <w:style w:type="paragraph" w:styleId="Heading8">
    <w:name w:val="heading 8"/>
    <w:aliases w:val="Heading 8 (business proposal only)"/>
    <w:basedOn w:val="Normal"/>
    <w:next w:val="Normal"/>
    <w:link w:val="Heading8Char"/>
    <w:rsid w:val="003A1506"/>
    <w:pPr>
      <w:outlineLvl w:val="7"/>
    </w:pPr>
  </w:style>
  <w:style w:type="paragraph" w:styleId="Heading9">
    <w:name w:val="heading 9"/>
    <w:aliases w:val="Heading 9 (business proposal only)"/>
    <w:basedOn w:val="Normal"/>
    <w:next w:val="Normal"/>
    <w:link w:val="Heading9Char"/>
    <w:qFormat/>
    <w:rsid w:val="003A150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semiHidden/>
    <w:rsid w:val="003A150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3A1506"/>
  </w:style>
  <w:style w:type="paragraph" w:styleId="TableofFigures">
    <w:name w:val="table of figures"/>
    <w:basedOn w:val="Normal"/>
    <w:next w:val="Normal"/>
    <w:semiHidden/>
    <w:rsid w:val="003A1506"/>
    <w:pPr>
      <w:tabs>
        <w:tab w:val="clear" w:pos="432"/>
      </w:tabs>
      <w:ind w:left="480" w:hanging="480"/>
    </w:pPr>
  </w:style>
  <w:style w:type="paragraph" w:styleId="ListParagraph">
    <w:name w:val="List Paragraph"/>
    <w:basedOn w:val="Normal"/>
    <w:uiPriority w:val="34"/>
    <w:rsid w:val="00335902"/>
    <w:pPr>
      <w:numPr>
        <w:numId w:val="6"/>
      </w:numPr>
      <w:ind w:left="720" w:hanging="288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E6D11"/>
    <w:pPr>
      <w:tabs>
        <w:tab w:val="clear" w:pos="432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E6D11"/>
  </w:style>
  <w:style w:type="paragraph" w:styleId="BalloonText">
    <w:name w:val="Balloon Text"/>
    <w:basedOn w:val="Normal"/>
    <w:link w:val="BalloonTextChar"/>
    <w:uiPriority w:val="99"/>
    <w:semiHidden/>
    <w:unhideWhenUsed/>
    <w:rsid w:val="003A17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774"/>
    <w:rPr>
      <w:rFonts w:ascii="Tahoma" w:hAnsi="Tahoma" w:cs="Tahoma"/>
      <w:sz w:val="16"/>
      <w:szCs w:val="16"/>
    </w:rPr>
  </w:style>
  <w:style w:type="paragraph" w:customStyle="1" w:styleId="QUESTIONTEXT">
    <w:name w:val="!QUESTION TEXT"/>
    <w:basedOn w:val="Normal"/>
    <w:link w:val="QUESTIONTEXTChar"/>
    <w:qFormat/>
    <w:rsid w:val="00352573"/>
    <w:pPr>
      <w:tabs>
        <w:tab w:val="clear" w:pos="432"/>
        <w:tab w:val="left" w:pos="720"/>
      </w:tabs>
      <w:spacing w:before="120" w:line="240" w:lineRule="auto"/>
      <w:ind w:left="720" w:right="-540" w:hanging="720"/>
      <w:jc w:val="left"/>
    </w:pPr>
    <w:rPr>
      <w:rFonts w:ascii="Arial" w:hAnsi="Arial" w:cs="Arial"/>
      <w:b/>
      <w:sz w:val="20"/>
      <w:szCs w:val="20"/>
    </w:rPr>
  </w:style>
  <w:style w:type="character" w:customStyle="1" w:styleId="QUESTIONTEXTChar">
    <w:name w:val="!QUESTION TEXT Char"/>
    <w:basedOn w:val="DefaultParagraphFont"/>
    <w:link w:val="QUESTIONTEXT"/>
    <w:rsid w:val="00352573"/>
    <w:rPr>
      <w:rFonts w:ascii="Arial" w:hAnsi="Arial" w:cs="Arial"/>
      <w:b/>
      <w:sz w:val="20"/>
      <w:szCs w:val="20"/>
    </w:rPr>
  </w:style>
  <w:style w:type="table" w:styleId="TableGrid">
    <w:name w:val="Table Grid"/>
    <w:basedOn w:val="TableNormal"/>
    <w:uiPriority w:val="39"/>
    <w:rsid w:val="009C7C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BEBOLDTEXTHERE">
    <w:name w:val="!PROBE BOLD TEXT HERE"/>
    <w:basedOn w:val="Normal"/>
    <w:link w:val="PROBEBOLDTEXTHEREChar"/>
    <w:qFormat/>
    <w:rsid w:val="009C7C85"/>
    <w:pPr>
      <w:tabs>
        <w:tab w:val="clear" w:pos="432"/>
        <w:tab w:val="left" w:pos="1080"/>
        <w:tab w:val="left" w:pos="2160"/>
      </w:tabs>
      <w:spacing w:before="120" w:after="120" w:line="240" w:lineRule="auto"/>
      <w:ind w:left="2160" w:hanging="1080"/>
      <w:jc w:val="left"/>
    </w:pPr>
    <w:rPr>
      <w:rFonts w:ascii="Arial" w:hAnsi="Arial" w:cs="Arial"/>
      <w:b/>
      <w:sz w:val="22"/>
      <w:szCs w:val="22"/>
    </w:rPr>
  </w:style>
  <w:style w:type="character" w:customStyle="1" w:styleId="PROBEBOLDTEXTHEREChar">
    <w:name w:val="!PROBE BOLD TEXT HERE Char"/>
    <w:basedOn w:val="DefaultParagraphFont"/>
    <w:link w:val="PROBEBOLDTEXTHERE"/>
    <w:rsid w:val="009C7C85"/>
    <w:rPr>
      <w:rFonts w:ascii="Arial" w:hAnsi="Arial" w:cs="Arial"/>
      <w:b/>
      <w:sz w:val="22"/>
      <w:szCs w:val="22"/>
    </w:rPr>
  </w:style>
  <w:style w:type="paragraph" w:customStyle="1" w:styleId="INTERVIEWER">
    <w:name w:val="!INTERVIEWER:"/>
    <w:basedOn w:val="PROBEBOLDTEXTHERE"/>
    <w:link w:val="INTERVIEWERChar"/>
    <w:qFormat/>
    <w:rsid w:val="009C7C85"/>
    <w:pPr>
      <w:tabs>
        <w:tab w:val="clear" w:pos="2160"/>
        <w:tab w:val="left" w:pos="2880"/>
      </w:tabs>
      <w:ind w:left="2880" w:hanging="2880"/>
    </w:pPr>
    <w:rPr>
      <w:caps/>
    </w:rPr>
  </w:style>
  <w:style w:type="character" w:customStyle="1" w:styleId="INTERVIEWERChar">
    <w:name w:val="!INTERVIEWER: Char"/>
    <w:basedOn w:val="PROBEBOLDTEXTHEREChar"/>
    <w:link w:val="INTERVIEWER"/>
    <w:rsid w:val="009C7C85"/>
    <w:rPr>
      <w:rFonts w:ascii="Arial" w:hAnsi="Arial" w:cs="Arial"/>
      <w:b/>
      <w:caps/>
      <w:sz w:val="22"/>
      <w:szCs w:val="22"/>
    </w:rPr>
  </w:style>
  <w:style w:type="paragraph" w:customStyle="1" w:styleId="RESPONSE">
    <w:name w:val="RESPONSE"/>
    <w:basedOn w:val="Normal"/>
    <w:link w:val="RESPONSEChar"/>
    <w:qFormat/>
    <w:rsid w:val="00352573"/>
    <w:pPr>
      <w:tabs>
        <w:tab w:val="clear" w:pos="432"/>
        <w:tab w:val="left" w:pos="1080"/>
        <w:tab w:val="left" w:leader="dot" w:pos="8100"/>
        <w:tab w:val="left" w:pos="8550"/>
      </w:tabs>
      <w:spacing w:before="120" w:line="240" w:lineRule="auto"/>
      <w:ind w:left="1080" w:right="1620" w:hanging="360"/>
      <w:jc w:val="left"/>
    </w:pPr>
    <w:rPr>
      <w:rFonts w:ascii="Arial" w:hAnsi="Arial" w:cs="Arial"/>
      <w:sz w:val="20"/>
      <w:szCs w:val="20"/>
    </w:rPr>
  </w:style>
  <w:style w:type="character" w:customStyle="1" w:styleId="RESPONSEChar">
    <w:name w:val="RESPONSE Char"/>
    <w:basedOn w:val="DefaultParagraphFont"/>
    <w:link w:val="RESPONSE"/>
    <w:rsid w:val="00352573"/>
    <w:rPr>
      <w:rFonts w:ascii="Arial" w:hAnsi="Arial" w:cs="Arial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C7C85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3354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5C8C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7B4157"/>
    <w:rPr>
      <w:color w:val="0000FF" w:themeColor="hyperlink"/>
      <w:u w:val="single"/>
    </w:rPr>
  </w:style>
  <w:style w:type="paragraph" w:customStyle="1" w:styleId="QCOVERPAGE">
    <w:name w:val="Q COVER PAGE"/>
    <w:basedOn w:val="Normal"/>
    <w:link w:val="QCOVERPAGEChar"/>
    <w:qFormat/>
    <w:rsid w:val="00352573"/>
    <w:pPr>
      <w:spacing w:before="2280" w:after="360" w:line="240" w:lineRule="auto"/>
      <w:ind w:firstLine="0"/>
      <w:jc w:val="center"/>
    </w:pPr>
    <w:rPr>
      <w:rFonts w:ascii="Arial Black" w:hAnsi="Arial Black" w:cs="Arial"/>
      <w:color w:val="FF0000"/>
      <w:sz w:val="44"/>
      <w:szCs w:val="36"/>
    </w:rPr>
  </w:style>
  <w:style w:type="paragraph" w:customStyle="1" w:styleId="QCOVERSubline">
    <w:name w:val="Q COVER Subline"/>
    <w:basedOn w:val="Normal"/>
    <w:link w:val="QCOVERSublineChar"/>
    <w:qFormat/>
    <w:rsid w:val="00C671E7"/>
    <w:pPr>
      <w:spacing w:after="480" w:line="240" w:lineRule="auto"/>
      <w:ind w:firstLine="0"/>
      <w:jc w:val="center"/>
    </w:pPr>
    <w:rPr>
      <w:rFonts w:ascii="Arial Black" w:hAnsi="Arial Black" w:cs="Arial"/>
      <w:sz w:val="32"/>
      <w:szCs w:val="32"/>
    </w:rPr>
  </w:style>
  <w:style w:type="paragraph" w:customStyle="1" w:styleId="QCoverDate">
    <w:name w:val="Q Cover Date"/>
    <w:basedOn w:val="Normal"/>
    <w:link w:val="QCoverDateChar"/>
    <w:qFormat/>
    <w:rsid w:val="00DD24AA"/>
    <w:pPr>
      <w:spacing w:after="960" w:line="240" w:lineRule="auto"/>
      <w:ind w:firstLine="0"/>
      <w:jc w:val="center"/>
    </w:pPr>
    <w:rPr>
      <w:rFonts w:ascii="Arial" w:hAnsi="Arial" w:cs="Arial"/>
      <w:i/>
    </w:rPr>
  </w:style>
  <w:style w:type="paragraph" w:customStyle="1" w:styleId="MinDescription">
    <w:name w:val="Min Description"/>
    <w:basedOn w:val="RESPONSE"/>
    <w:link w:val="MinDescriptionChar"/>
    <w:qFormat/>
    <w:rsid w:val="00352573"/>
    <w:pPr>
      <w:tabs>
        <w:tab w:val="clear" w:pos="8100"/>
        <w:tab w:val="clear" w:pos="8550"/>
        <w:tab w:val="left" w:pos="23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ind w:right="0"/>
    </w:pPr>
  </w:style>
  <w:style w:type="paragraph" w:customStyle="1" w:styleId="BoxResponse">
    <w:name w:val="Box Response"/>
    <w:basedOn w:val="RESPONSE"/>
    <w:link w:val="BoxResponseChar"/>
    <w:qFormat/>
    <w:rsid w:val="009E5799"/>
    <w:pPr>
      <w:tabs>
        <w:tab w:val="clear" w:pos="8100"/>
        <w:tab w:val="left" w:pos="4680"/>
      </w:tabs>
      <w:ind w:right="0"/>
    </w:pPr>
  </w:style>
  <w:style w:type="character" w:customStyle="1" w:styleId="MinDescriptionChar">
    <w:name w:val="Min Description Char"/>
    <w:basedOn w:val="RESPONSEChar"/>
    <w:link w:val="MinDescription"/>
    <w:rsid w:val="00352573"/>
    <w:rPr>
      <w:rFonts w:ascii="Arial" w:hAnsi="Arial" w:cs="Arial"/>
      <w:sz w:val="20"/>
      <w:szCs w:val="20"/>
    </w:rPr>
  </w:style>
  <w:style w:type="paragraph" w:customStyle="1" w:styleId="Range">
    <w:name w:val="Range"/>
    <w:basedOn w:val="RESPONSE"/>
    <w:link w:val="RangeChar"/>
    <w:qFormat/>
    <w:rsid w:val="003177BF"/>
    <w:pPr>
      <w:tabs>
        <w:tab w:val="clear" w:pos="1080"/>
        <w:tab w:val="clear" w:pos="8100"/>
        <w:tab w:val="left" w:pos="4140"/>
      </w:tabs>
      <w:spacing w:before="60"/>
      <w:ind w:right="0" w:firstLine="0"/>
    </w:pPr>
  </w:style>
  <w:style w:type="character" w:customStyle="1" w:styleId="BoxResponseChar">
    <w:name w:val="Box Response Char"/>
    <w:basedOn w:val="RESPONSEChar"/>
    <w:link w:val="BoxResponse"/>
    <w:rsid w:val="009E5799"/>
    <w:rPr>
      <w:rFonts w:ascii="Arial" w:hAnsi="Arial" w:cs="Arial"/>
      <w:sz w:val="20"/>
      <w:szCs w:val="20"/>
    </w:rPr>
  </w:style>
  <w:style w:type="paragraph" w:customStyle="1" w:styleId="NOResponse">
    <w:name w:val="NO Response"/>
    <w:basedOn w:val="RESPONSE"/>
    <w:link w:val="NOResponseChar"/>
    <w:qFormat/>
    <w:rsid w:val="00FA2BBD"/>
    <w:pPr>
      <w:tabs>
        <w:tab w:val="clear" w:pos="1080"/>
      </w:tabs>
      <w:spacing w:after="120"/>
      <w:ind w:right="1627" w:firstLine="0"/>
    </w:pPr>
  </w:style>
  <w:style w:type="character" w:customStyle="1" w:styleId="RangeChar">
    <w:name w:val="Range Char"/>
    <w:basedOn w:val="RESPONSEChar"/>
    <w:link w:val="Range"/>
    <w:rsid w:val="003177BF"/>
    <w:rPr>
      <w:rFonts w:ascii="Arial" w:hAnsi="Arial" w:cs="Arial"/>
      <w:sz w:val="20"/>
      <w:szCs w:val="20"/>
    </w:rPr>
  </w:style>
  <w:style w:type="paragraph" w:customStyle="1" w:styleId="PROGRAMMER">
    <w:name w:val="PROGRAMMER:"/>
    <w:basedOn w:val="QUESTIONTEXT"/>
    <w:link w:val="PROGRAMMERChar"/>
    <w:rsid w:val="000B50E8"/>
    <w:pPr>
      <w:tabs>
        <w:tab w:val="clear" w:pos="720"/>
      </w:tabs>
      <w:spacing w:after="120"/>
      <w:ind w:left="2340" w:hanging="1620"/>
    </w:pPr>
    <w:rPr>
      <w:b w:val="0"/>
      <w:noProof/>
    </w:rPr>
  </w:style>
  <w:style w:type="character" w:customStyle="1" w:styleId="NOResponseChar">
    <w:name w:val="NO Response Char"/>
    <w:basedOn w:val="RESPONSEChar"/>
    <w:link w:val="NOResponse"/>
    <w:rsid w:val="00FA2BBD"/>
    <w:rPr>
      <w:rFonts w:ascii="Arial" w:hAnsi="Arial" w:cs="Arial"/>
      <w:sz w:val="20"/>
      <w:szCs w:val="20"/>
    </w:rPr>
  </w:style>
  <w:style w:type="paragraph" w:customStyle="1" w:styleId="MONTHRANGE">
    <w:name w:val="MONTH RANGE"/>
    <w:basedOn w:val="Range"/>
    <w:link w:val="MONTHRANGEChar"/>
    <w:qFormat/>
    <w:rsid w:val="00D36E51"/>
    <w:pPr>
      <w:tabs>
        <w:tab w:val="clear" w:pos="4140"/>
        <w:tab w:val="left" w:pos="1980"/>
        <w:tab w:val="left" w:pos="2970"/>
      </w:tabs>
      <w:spacing w:before="120"/>
    </w:pPr>
  </w:style>
  <w:style w:type="character" w:customStyle="1" w:styleId="PROGRAMMERChar">
    <w:name w:val="PROGRAMMER: Char"/>
    <w:basedOn w:val="QUESTIONTEXTChar"/>
    <w:link w:val="PROGRAMMER"/>
    <w:rsid w:val="000B50E8"/>
    <w:rPr>
      <w:rFonts w:ascii="Arial" w:hAnsi="Arial" w:cs="Arial"/>
      <w:b/>
      <w:noProof/>
      <w:sz w:val="20"/>
      <w:szCs w:val="20"/>
    </w:rPr>
  </w:style>
  <w:style w:type="paragraph" w:customStyle="1" w:styleId="TIMERange">
    <w:name w:val="TIME Range"/>
    <w:basedOn w:val="MONTHRANGE"/>
    <w:link w:val="TIMERangeChar"/>
    <w:qFormat/>
    <w:rsid w:val="003D6EB7"/>
    <w:pPr>
      <w:tabs>
        <w:tab w:val="clear" w:pos="1980"/>
        <w:tab w:val="left" w:pos="2340"/>
        <w:tab w:val="left" w:pos="3960"/>
        <w:tab w:val="left" w:pos="5580"/>
      </w:tabs>
    </w:pPr>
  </w:style>
  <w:style w:type="character" w:customStyle="1" w:styleId="MONTHRANGEChar">
    <w:name w:val="MONTH RANGE Char"/>
    <w:basedOn w:val="RangeChar"/>
    <w:link w:val="MONTHRANGE"/>
    <w:rsid w:val="00D36E51"/>
    <w:rPr>
      <w:rFonts w:ascii="Arial" w:hAnsi="Arial" w:cs="Arial"/>
      <w:sz w:val="20"/>
      <w:szCs w:val="20"/>
    </w:rPr>
  </w:style>
  <w:style w:type="paragraph" w:customStyle="1" w:styleId="PHONERange">
    <w:name w:val="PHONE Range"/>
    <w:basedOn w:val="TIMERange"/>
    <w:link w:val="PHONERangeChar"/>
    <w:qFormat/>
    <w:rsid w:val="00D36E51"/>
    <w:pPr>
      <w:tabs>
        <w:tab w:val="clear" w:pos="2340"/>
        <w:tab w:val="clear" w:pos="2970"/>
        <w:tab w:val="clear" w:pos="3960"/>
        <w:tab w:val="left" w:pos="4320"/>
        <w:tab w:val="left" w:pos="4950"/>
      </w:tabs>
      <w:spacing w:after="120"/>
    </w:pPr>
  </w:style>
  <w:style w:type="character" w:customStyle="1" w:styleId="TIMERangeChar">
    <w:name w:val="TIME Range Char"/>
    <w:basedOn w:val="MONTHRANGEChar"/>
    <w:link w:val="TIMERange"/>
    <w:rsid w:val="003D6EB7"/>
    <w:rPr>
      <w:rFonts w:ascii="Arial" w:hAnsi="Arial" w:cs="Arial"/>
      <w:sz w:val="20"/>
      <w:szCs w:val="20"/>
    </w:rPr>
  </w:style>
  <w:style w:type="paragraph" w:customStyle="1" w:styleId="MULTIBoxResponse">
    <w:name w:val="MULTI Box Response"/>
    <w:basedOn w:val="BoxResponse"/>
    <w:link w:val="MULTIBoxResponseChar"/>
    <w:qFormat/>
    <w:rsid w:val="00705085"/>
    <w:pPr>
      <w:tabs>
        <w:tab w:val="clear" w:pos="4680"/>
        <w:tab w:val="left" w:pos="5940"/>
      </w:tabs>
      <w:spacing w:before="240" w:after="120"/>
    </w:pPr>
  </w:style>
  <w:style w:type="character" w:customStyle="1" w:styleId="PHONERangeChar">
    <w:name w:val="PHONE Range Char"/>
    <w:basedOn w:val="TIMERangeChar"/>
    <w:link w:val="PHONERange"/>
    <w:rsid w:val="00D36E51"/>
    <w:rPr>
      <w:rFonts w:ascii="Arial" w:hAnsi="Arial" w:cs="Arial"/>
      <w:sz w:val="20"/>
      <w:szCs w:val="20"/>
    </w:rPr>
  </w:style>
  <w:style w:type="character" w:customStyle="1" w:styleId="MULTIBoxResponseChar">
    <w:name w:val="MULTI Box Response Char"/>
    <w:basedOn w:val="BoxResponseChar"/>
    <w:link w:val="MULTIBoxResponse"/>
    <w:rsid w:val="00705085"/>
    <w:rPr>
      <w:rFonts w:ascii="Arial" w:hAnsi="Arial" w:cs="Arial"/>
      <w:sz w:val="20"/>
      <w:szCs w:val="20"/>
    </w:rPr>
  </w:style>
  <w:style w:type="paragraph" w:customStyle="1" w:styleId="TemplateHeader">
    <w:name w:val="Template Header"/>
    <w:basedOn w:val="QUESTIONTEXT"/>
    <w:link w:val="TemplateHeaderChar"/>
    <w:qFormat/>
    <w:rsid w:val="0030704D"/>
    <w:pPr>
      <w:spacing w:before="0"/>
      <w:ind w:right="-547"/>
      <w:jc w:val="center"/>
    </w:pPr>
    <w:rPr>
      <w:sz w:val="24"/>
      <w:szCs w:val="24"/>
    </w:rPr>
  </w:style>
  <w:style w:type="character" w:customStyle="1" w:styleId="TemplateHeaderChar">
    <w:name w:val="Template Header Char"/>
    <w:basedOn w:val="QUESTIONTEXTChar"/>
    <w:link w:val="TemplateHeader"/>
    <w:rsid w:val="0030704D"/>
    <w:rPr>
      <w:rFonts w:ascii="Arial" w:hAnsi="Arial" w:cs="Arial"/>
      <w:b/>
      <w:sz w:val="20"/>
      <w:szCs w:val="20"/>
    </w:rPr>
  </w:style>
  <w:style w:type="paragraph" w:customStyle="1" w:styleId="SELECTONEMARKALL">
    <w:name w:val="SELECT ONE/MARK ALL"/>
    <w:basedOn w:val="RESPONSE"/>
    <w:link w:val="SELECTONEMARKALLChar"/>
    <w:qFormat/>
    <w:rsid w:val="007249FD"/>
    <w:pPr>
      <w:tabs>
        <w:tab w:val="clear" w:pos="1080"/>
        <w:tab w:val="clear" w:pos="8100"/>
        <w:tab w:val="clear" w:pos="8550"/>
      </w:tabs>
      <w:ind w:left="720" w:right="2250" w:firstLine="0"/>
    </w:pPr>
    <w:rPr>
      <w:b/>
    </w:rPr>
  </w:style>
  <w:style w:type="character" w:customStyle="1" w:styleId="SELECTONEMARKALLChar">
    <w:name w:val="SELECT ONE/MARK ALL Char"/>
    <w:basedOn w:val="RESPONSEChar"/>
    <w:link w:val="SELECTONEMARKALL"/>
    <w:rsid w:val="007249FD"/>
    <w:rPr>
      <w:rFonts w:ascii="Arial" w:hAnsi="Arial" w:cs="Arial"/>
      <w:b/>
      <w:sz w:val="20"/>
      <w:szCs w:val="20"/>
    </w:rPr>
  </w:style>
  <w:style w:type="paragraph" w:customStyle="1" w:styleId="TABLESELECT-MARK">
    <w:name w:val="TABLE SELECT-MARK"/>
    <w:basedOn w:val="SELECTONEMARKALL"/>
    <w:link w:val="TABLESELECT-MARKChar"/>
    <w:qFormat/>
    <w:rsid w:val="007249FD"/>
    <w:pPr>
      <w:spacing w:after="120"/>
      <w:ind w:left="6480" w:right="0"/>
    </w:pPr>
  </w:style>
  <w:style w:type="character" w:customStyle="1" w:styleId="TABLESELECT-MARKChar">
    <w:name w:val="TABLE SELECT-MARK Char"/>
    <w:basedOn w:val="SELECTONEMARKALLChar"/>
    <w:link w:val="TABLESELECT-MARK"/>
    <w:rsid w:val="007249FD"/>
    <w:rPr>
      <w:rFonts w:ascii="Arial" w:hAnsi="Arial" w:cs="Arial"/>
      <w:b/>
      <w:sz w:val="20"/>
      <w:szCs w:val="20"/>
    </w:rPr>
  </w:style>
  <w:style w:type="paragraph" w:customStyle="1" w:styleId="DUALTABLESELECT-MARK">
    <w:name w:val="DUAL TABLE SELECT-MARK"/>
    <w:basedOn w:val="TABLESELECT-MARK"/>
    <w:link w:val="DUALTABLESELECT-MARKChar"/>
    <w:qFormat/>
    <w:rsid w:val="007249FD"/>
    <w:pPr>
      <w:tabs>
        <w:tab w:val="left" w:pos="7110"/>
      </w:tabs>
      <w:ind w:left="4140"/>
    </w:pPr>
  </w:style>
  <w:style w:type="character" w:customStyle="1" w:styleId="DUALTABLESELECT-MARKChar">
    <w:name w:val="DUAL TABLE SELECT-MARK Char"/>
    <w:basedOn w:val="TABLESELECT-MARKChar"/>
    <w:link w:val="DUALTABLESELECT-MARK"/>
    <w:rsid w:val="007249FD"/>
    <w:rPr>
      <w:rFonts w:ascii="Arial" w:hAnsi="Arial" w:cs="Arial"/>
      <w:b/>
      <w:sz w:val="20"/>
      <w:szCs w:val="20"/>
    </w:rPr>
  </w:style>
  <w:style w:type="paragraph" w:customStyle="1" w:styleId="DROPTIMERange">
    <w:name w:val="DROP TIME Range"/>
    <w:basedOn w:val="TIMERange"/>
    <w:link w:val="DROPTIMERangeChar"/>
    <w:qFormat/>
    <w:rsid w:val="003D6EB7"/>
    <w:pPr>
      <w:tabs>
        <w:tab w:val="clear" w:pos="2340"/>
        <w:tab w:val="clear" w:pos="2970"/>
      </w:tabs>
    </w:pPr>
  </w:style>
  <w:style w:type="character" w:customStyle="1" w:styleId="DROPTIMERangeChar">
    <w:name w:val="DROP TIME Range Char"/>
    <w:basedOn w:val="TIMERangeChar"/>
    <w:link w:val="DROPTIMERange"/>
    <w:rsid w:val="003D6EB7"/>
    <w:rPr>
      <w:rFonts w:ascii="Arial" w:hAnsi="Arial" w:cs="Arial"/>
      <w:sz w:val="20"/>
      <w:szCs w:val="20"/>
    </w:rPr>
  </w:style>
  <w:style w:type="paragraph" w:customStyle="1" w:styleId="PROGRAMMER0">
    <w:name w:val="PROGRAMMER"/>
    <w:basedOn w:val="PROGRAMMER"/>
    <w:link w:val="PROGRAMMERChar0"/>
    <w:qFormat/>
    <w:rsid w:val="000B50E8"/>
  </w:style>
  <w:style w:type="character" w:customStyle="1" w:styleId="PROGRAMMERChar0">
    <w:name w:val="PROGRAMMER Char"/>
    <w:basedOn w:val="PROGRAMMERChar"/>
    <w:link w:val="PROGRAMMER0"/>
    <w:rsid w:val="000B50E8"/>
    <w:rPr>
      <w:rFonts w:ascii="Arial" w:hAnsi="Arial" w:cs="Arial"/>
      <w:b/>
      <w:noProof/>
      <w:sz w:val="20"/>
      <w:szCs w:val="20"/>
    </w:rPr>
  </w:style>
  <w:style w:type="paragraph" w:customStyle="1" w:styleId="CENTERBOLD">
    <w:name w:val="CENTER BOLD"/>
    <w:aliases w:val="Arial 10"/>
    <w:basedOn w:val="QUESTIONTEXT"/>
    <w:link w:val="CENTERBOLDChar"/>
    <w:qFormat/>
    <w:rsid w:val="00F0075E"/>
    <w:pPr>
      <w:spacing w:before="240" w:after="120"/>
      <w:ind w:right="0"/>
      <w:jc w:val="center"/>
    </w:pPr>
  </w:style>
  <w:style w:type="character" w:customStyle="1" w:styleId="CENTERBOLDChar">
    <w:name w:val="CENTER BOLD Char"/>
    <w:aliases w:val="Arial 10 Char"/>
    <w:basedOn w:val="QUESTIONTEXTChar"/>
    <w:link w:val="CENTERBOLD"/>
    <w:rsid w:val="00F0075E"/>
    <w:rPr>
      <w:rFonts w:ascii="Arial" w:hAnsi="Arial" w:cs="Arial"/>
      <w:b/>
      <w:sz w:val="20"/>
      <w:szCs w:val="20"/>
    </w:rPr>
  </w:style>
  <w:style w:type="character" w:customStyle="1" w:styleId="QCOVERPAGEChar">
    <w:name w:val="Q COVER PAGE Char"/>
    <w:basedOn w:val="DefaultParagraphFont"/>
    <w:link w:val="QCOVERPAGE"/>
    <w:rsid w:val="00F0075E"/>
    <w:rPr>
      <w:rFonts w:ascii="Arial Black" w:hAnsi="Arial Black" w:cs="Arial"/>
      <w:color w:val="FF0000"/>
      <w:sz w:val="44"/>
      <w:szCs w:val="36"/>
    </w:rPr>
  </w:style>
  <w:style w:type="character" w:customStyle="1" w:styleId="QCOVERSublineChar">
    <w:name w:val="Q COVER Subline Char"/>
    <w:basedOn w:val="DefaultParagraphFont"/>
    <w:link w:val="QCOVERSubline"/>
    <w:rsid w:val="00F0075E"/>
    <w:rPr>
      <w:rFonts w:ascii="Arial Black" w:hAnsi="Arial Black" w:cs="Arial"/>
      <w:sz w:val="32"/>
      <w:szCs w:val="32"/>
    </w:rPr>
  </w:style>
  <w:style w:type="character" w:customStyle="1" w:styleId="QCoverDateChar">
    <w:name w:val="Q Cover Date Char"/>
    <w:basedOn w:val="DefaultParagraphFont"/>
    <w:link w:val="QCoverDate"/>
    <w:rsid w:val="00F0075E"/>
    <w:rPr>
      <w:rFonts w:ascii="Arial" w:hAnsi="Arial" w:cs="Arial"/>
      <w:i/>
    </w:rPr>
  </w:style>
  <w:style w:type="paragraph" w:customStyle="1" w:styleId="NormalSS">
    <w:name w:val="NormalSS"/>
    <w:basedOn w:val="Normal"/>
    <w:qFormat/>
    <w:rsid w:val="00F0075E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007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7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7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7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75E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F0075E"/>
    <w:rPr>
      <w:b/>
      <w:caps/>
    </w:rPr>
  </w:style>
  <w:style w:type="character" w:customStyle="1" w:styleId="Heading2Char">
    <w:name w:val="Heading 2 Char"/>
    <w:basedOn w:val="DefaultParagraphFont"/>
    <w:link w:val="Heading2"/>
    <w:rsid w:val="00F0075E"/>
    <w:rPr>
      <w:b/>
      <w:caps/>
    </w:rPr>
  </w:style>
  <w:style w:type="character" w:customStyle="1" w:styleId="Heading3Char">
    <w:name w:val="Heading 3 Char"/>
    <w:basedOn w:val="DefaultParagraphFont"/>
    <w:link w:val="Heading3"/>
    <w:rsid w:val="00F0075E"/>
    <w:rPr>
      <w:b/>
    </w:rPr>
  </w:style>
  <w:style w:type="character" w:customStyle="1" w:styleId="Heading4Char">
    <w:name w:val="Heading 4 Char"/>
    <w:aliases w:val="Heading 4 (business proposal only) Char"/>
    <w:basedOn w:val="DefaultParagraphFont"/>
    <w:link w:val="Heading4"/>
    <w:rsid w:val="00F0075E"/>
    <w:rPr>
      <w:b/>
    </w:rPr>
  </w:style>
  <w:style w:type="character" w:customStyle="1" w:styleId="Heading5Char">
    <w:name w:val="Heading 5 Char"/>
    <w:aliases w:val="Heading 5 (business proposal only) Char"/>
    <w:basedOn w:val="DefaultParagraphFont"/>
    <w:link w:val="Heading5"/>
    <w:rsid w:val="00F0075E"/>
    <w:rPr>
      <w:b/>
    </w:rPr>
  </w:style>
  <w:style w:type="character" w:customStyle="1" w:styleId="Heading6Char">
    <w:name w:val="Heading 6 Char"/>
    <w:aliases w:val="Heading 6 (business proposal only) Char"/>
    <w:basedOn w:val="DefaultParagraphFont"/>
    <w:link w:val="Heading6"/>
    <w:rsid w:val="00F0075E"/>
  </w:style>
  <w:style w:type="character" w:customStyle="1" w:styleId="Heading7Char">
    <w:name w:val="Heading 7 Char"/>
    <w:aliases w:val="Heading 7 (business proposal only) Char"/>
    <w:basedOn w:val="DefaultParagraphFont"/>
    <w:link w:val="Heading7"/>
    <w:rsid w:val="00F0075E"/>
  </w:style>
  <w:style w:type="character" w:customStyle="1" w:styleId="Heading8Char">
    <w:name w:val="Heading 8 Char"/>
    <w:aliases w:val="Heading 8 (business proposal only) Char"/>
    <w:basedOn w:val="DefaultParagraphFont"/>
    <w:link w:val="Heading8"/>
    <w:rsid w:val="00F0075E"/>
  </w:style>
  <w:style w:type="character" w:customStyle="1" w:styleId="Heading9Char">
    <w:name w:val="Heading 9 Char"/>
    <w:aliases w:val="Heading 9 (business proposal only) Char"/>
    <w:basedOn w:val="DefaultParagraphFont"/>
    <w:link w:val="Heading9"/>
    <w:rsid w:val="00F0075E"/>
  </w:style>
  <w:style w:type="character" w:customStyle="1" w:styleId="FooterChar">
    <w:name w:val="Footer Char"/>
    <w:basedOn w:val="DefaultParagraphFont"/>
    <w:link w:val="Footer"/>
    <w:semiHidden/>
    <w:rsid w:val="00F0075E"/>
  </w:style>
  <w:style w:type="table" w:customStyle="1" w:styleId="TableGrid2">
    <w:name w:val="Table Grid2"/>
    <w:basedOn w:val="TableNormal"/>
    <w:next w:val="TableGrid"/>
    <w:uiPriority w:val="59"/>
    <w:rsid w:val="001D5CE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622F7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22F71"/>
    <w:pPr>
      <w:tabs>
        <w:tab w:val="clear" w:pos="432"/>
      </w:tabs>
      <w:spacing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2F71"/>
    <w:rPr>
      <w:rFonts w:ascii="Calibri" w:eastAsia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2F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BCDA42C0D74B3EBE5F904405741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64362-6332-403A-A74D-FD81B3C9300F}"/>
      </w:docPartPr>
      <w:docPartBody>
        <w:p w:rsidR="00FD2B09" w:rsidRDefault="00785677">
          <w:r w:rsidRPr="00222236">
            <w:t>(NUM)</w:t>
          </w:r>
        </w:p>
      </w:docPartBody>
    </w:docPart>
    <w:docPart>
      <w:docPartPr>
        <w:name w:val="4BA7977D4B224CB5816F898E1D92B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F44BF-467F-4321-B7F2-C36FDB0C1BC1}"/>
      </w:docPartPr>
      <w:docPartBody>
        <w:p w:rsidR="00FD2B09" w:rsidRDefault="00785677">
          <w:r w:rsidRPr="00222236">
            <w:t>(NUM)</w:t>
          </w:r>
        </w:p>
      </w:docPartBody>
    </w:docPart>
    <w:docPart>
      <w:docPartPr>
        <w:name w:val="117B5706D25E4FE6B851427F18FC9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818A7-AF86-465A-AD6B-3F9047730E0D}"/>
      </w:docPartPr>
      <w:docPartBody>
        <w:p w:rsidR="00FD2B09" w:rsidRDefault="00785677">
          <w:r w:rsidRPr="00222236">
            <w:t>(NUM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E3DAF"/>
    <w:rsid w:val="000A19DC"/>
    <w:rsid w:val="000E2774"/>
    <w:rsid w:val="00170E42"/>
    <w:rsid w:val="0020715B"/>
    <w:rsid w:val="002757AD"/>
    <w:rsid w:val="002B1FBC"/>
    <w:rsid w:val="00300A0A"/>
    <w:rsid w:val="00323273"/>
    <w:rsid w:val="00342519"/>
    <w:rsid w:val="003924F4"/>
    <w:rsid w:val="003C1CE9"/>
    <w:rsid w:val="0040069F"/>
    <w:rsid w:val="004311E2"/>
    <w:rsid w:val="00441527"/>
    <w:rsid w:val="0044456F"/>
    <w:rsid w:val="00454083"/>
    <w:rsid w:val="00492CD5"/>
    <w:rsid w:val="004E09EF"/>
    <w:rsid w:val="0055608A"/>
    <w:rsid w:val="00582D40"/>
    <w:rsid w:val="00602E3D"/>
    <w:rsid w:val="00637ED1"/>
    <w:rsid w:val="00676DCA"/>
    <w:rsid w:val="006B2BB2"/>
    <w:rsid w:val="006C7E4C"/>
    <w:rsid w:val="006D00D0"/>
    <w:rsid w:val="007671A2"/>
    <w:rsid w:val="00785677"/>
    <w:rsid w:val="007E30AD"/>
    <w:rsid w:val="007E3DAF"/>
    <w:rsid w:val="00825611"/>
    <w:rsid w:val="008B6F82"/>
    <w:rsid w:val="008B71A8"/>
    <w:rsid w:val="00970170"/>
    <w:rsid w:val="00981FC7"/>
    <w:rsid w:val="009F6203"/>
    <w:rsid w:val="00A40E24"/>
    <w:rsid w:val="00A93B8F"/>
    <w:rsid w:val="00A9543A"/>
    <w:rsid w:val="00AB3C32"/>
    <w:rsid w:val="00B01D31"/>
    <w:rsid w:val="00B11320"/>
    <w:rsid w:val="00B34C0A"/>
    <w:rsid w:val="00B37E43"/>
    <w:rsid w:val="00BB52E1"/>
    <w:rsid w:val="00C41491"/>
    <w:rsid w:val="00C91644"/>
    <w:rsid w:val="00CA6B18"/>
    <w:rsid w:val="00CF4E11"/>
    <w:rsid w:val="00D80ABD"/>
    <w:rsid w:val="00D90764"/>
    <w:rsid w:val="00D91108"/>
    <w:rsid w:val="00DE511F"/>
    <w:rsid w:val="00E2694B"/>
    <w:rsid w:val="00E500A4"/>
    <w:rsid w:val="00EA64D2"/>
    <w:rsid w:val="00F046CB"/>
    <w:rsid w:val="00F33F18"/>
    <w:rsid w:val="00F3548D"/>
    <w:rsid w:val="00F94446"/>
    <w:rsid w:val="00FD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0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A54DB4773644FDE81E46018FD414806">
    <w:name w:val="EA54DB4773644FDE81E46018FD414806"/>
    <w:rsid w:val="007E3DAF"/>
  </w:style>
  <w:style w:type="paragraph" w:customStyle="1" w:styleId="17399DA5C81A49C781625659DBDD8FDD">
    <w:name w:val="17399DA5C81A49C781625659DBDD8FDD"/>
    <w:rsid w:val="007E3DAF"/>
  </w:style>
  <w:style w:type="paragraph" w:customStyle="1" w:styleId="48D19943F68446A4AA707C5B4C3428DB">
    <w:name w:val="48D19943F68446A4AA707C5B4C3428DB"/>
    <w:rsid w:val="007E3DAF"/>
  </w:style>
  <w:style w:type="paragraph" w:customStyle="1" w:styleId="94CEE0D9A1E44FDF80A5097BE1D04DFB">
    <w:name w:val="94CEE0D9A1E44FDF80A5097BE1D04DFB"/>
    <w:rsid w:val="007E3DAF"/>
  </w:style>
  <w:style w:type="paragraph" w:customStyle="1" w:styleId="385622B957534E5286032A55476633A4">
    <w:name w:val="385622B957534E5286032A55476633A4"/>
    <w:rsid w:val="007E3DAF"/>
  </w:style>
  <w:style w:type="paragraph" w:customStyle="1" w:styleId="102B00182D244250A71F81E9678E396F">
    <w:name w:val="102B00182D244250A71F81E9678E396F"/>
    <w:rsid w:val="007E3DAF"/>
  </w:style>
  <w:style w:type="paragraph" w:customStyle="1" w:styleId="4FAC8606BA294849AC55C153A2EDD42B">
    <w:name w:val="4FAC8606BA294849AC55C153A2EDD42B"/>
    <w:rsid w:val="007E3DAF"/>
  </w:style>
  <w:style w:type="paragraph" w:customStyle="1" w:styleId="F99165DAA9924E3F922180ABFB78C144">
    <w:name w:val="F99165DAA9924E3F922180ABFB78C144"/>
    <w:rsid w:val="007E3DAF"/>
  </w:style>
  <w:style w:type="paragraph" w:customStyle="1" w:styleId="988ACBEDD30A4CB79F4EA32D702689E8">
    <w:name w:val="988ACBEDD30A4CB79F4EA32D702689E8"/>
    <w:rsid w:val="007E3DAF"/>
  </w:style>
  <w:style w:type="paragraph" w:customStyle="1" w:styleId="56C51B40F62B4022AFB77F56A8DFA275">
    <w:name w:val="56C51B40F62B4022AFB77F56A8DFA275"/>
    <w:rsid w:val="007E3DAF"/>
  </w:style>
  <w:style w:type="paragraph" w:customStyle="1" w:styleId="CE616C8609C1445282A6C69B18054CDA">
    <w:name w:val="CE616C8609C1445282A6C69B18054CDA"/>
    <w:rsid w:val="007E3DAF"/>
  </w:style>
  <w:style w:type="paragraph" w:customStyle="1" w:styleId="4F61FF54B94147BB9594D1BD28EEFF05">
    <w:name w:val="4F61FF54B94147BB9594D1BD28EEFF05"/>
    <w:rsid w:val="007E3DAF"/>
  </w:style>
  <w:style w:type="paragraph" w:customStyle="1" w:styleId="9167BABD289946ECAB3358C48BA30505">
    <w:name w:val="9167BABD289946ECAB3358C48BA30505"/>
    <w:rsid w:val="007E3DAF"/>
  </w:style>
  <w:style w:type="paragraph" w:customStyle="1" w:styleId="C70993D1C56A4E7BA01CAAE9630248B9">
    <w:name w:val="C70993D1C56A4E7BA01CAAE9630248B9"/>
    <w:rsid w:val="007E3DAF"/>
  </w:style>
  <w:style w:type="paragraph" w:customStyle="1" w:styleId="04ADB01C97FD445EB886FFEE2EC77FD9">
    <w:name w:val="04ADB01C97FD445EB886FFEE2EC77FD9"/>
    <w:rsid w:val="007E3DAF"/>
  </w:style>
  <w:style w:type="paragraph" w:customStyle="1" w:styleId="46F3A554623644ACA773C743F99F74FC">
    <w:name w:val="46F3A554623644ACA773C743F99F74FC"/>
    <w:rsid w:val="007E3DAF"/>
  </w:style>
  <w:style w:type="paragraph" w:customStyle="1" w:styleId="4B175163A85047D0A65987EADFCE0E03">
    <w:name w:val="4B175163A85047D0A65987EADFCE0E03"/>
    <w:rsid w:val="007E3DAF"/>
  </w:style>
  <w:style w:type="paragraph" w:customStyle="1" w:styleId="5EF28B37CE2C405F8BA796EA6C1B6B94">
    <w:name w:val="5EF28B37CE2C405F8BA796EA6C1B6B94"/>
    <w:rsid w:val="007E3DAF"/>
  </w:style>
  <w:style w:type="paragraph" w:customStyle="1" w:styleId="47E2914416F9459DAB965F0F0395E3B7">
    <w:name w:val="47E2914416F9459DAB965F0F0395E3B7"/>
    <w:rsid w:val="007E3DAF"/>
  </w:style>
  <w:style w:type="paragraph" w:customStyle="1" w:styleId="EC723190F6BA454F8505900D4ABB6CAA">
    <w:name w:val="EC723190F6BA454F8505900D4ABB6CAA"/>
    <w:rsid w:val="007E3DAF"/>
  </w:style>
  <w:style w:type="paragraph" w:customStyle="1" w:styleId="82FCCF00140644888650D054A79644EB">
    <w:name w:val="82FCCF00140644888650D054A79644EB"/>
    <w:rsid w:val="007E3DAF"/>
  </w:style>
  <w:style w:type="paragraph" w:customStyle="1" w:styleId="97CB718A74004DE9A63D04116DC9F604">
    <w:name w:val="97CB718A74004DE9A63D04116DC9F604"/>
    <w:rsid w:val="007E3DAF"/>
  </w:style>
  <w:style w:type="paragraph" w:customStyle="1" w:styleId="104FD624EE1B43D884CC632F1DE7FF92">
    <w:name w:val="104FD624EE1B43D884CC632F1DE7FF92"/>
    <w:rsid w:val="007E3DAF"/>
  </w:style>
  <w:style w:type="paragraph" w:customStyle="1" w:styleId="21009E94B4FD44C3ACAE83CF161B7A56">
    <w:name w:val="21009E94B4FD44C3ACAE83CF161B7A56"/>
    <w:rsid w:val="007E3DAF"/>
  </w:style>
  <w:style w:type="paragraph" w:customStyle="1" w:styleId="8421B6E739ED4F55874D9A4C67BA66A1">
    <w:name w:val="8421B6E739ED4F55874D9A4C67BA66A1"/>
    <w:rsid w:val="007E3DAF"/>
  </w:style>
  <w:style w:type="paragraph" w:customStyle="1" w:styleId="9DD7B9BDC2074015BEF8CD7FBDEADA3A">
    <w:name w:val="9DD7B9BDC2074015BEF8CD7FBDEADA3A"/>
    <w:rsid w:val="007E3DAF"/>
  </w:style>
  <w:style w:type="paragraph" w:customStyle="1" w:styleId="CB248F6ECC744E05B037E3315B835CE6">
    <w:name w:val="CB248F6ECC744E05B037E3315B835CE6"/>
    <w:rsid w:val="007E3DAF"/>
  </w:style>
  <w:style w:type="paragraph" w:customStyle="1" w:styleId="F197BCF354C5496F826A08AC74C7424A">
    <w:name w:val="F197BCF354C5496F826A08AC74C7424A"/>
    <w:rsid w:val="007E3DAF"/>
  </w:style>
  <w:style w:type="paragraph" w:customStyle="1" w:styleId="AAF1F09E3A924F4EB446E4FB510F6833">
    <w:name w:val="AAF1F09E3A924F4EB446E4FB510F6833"/>
    <w:rsid w:val="007E3DAF"/>
  </w:style>
  <w:style w:type="paragraph" w:customStyle="1" w:styleId="9BA0A9482D7D4B34BA76470799786D66">
    <w:name w:val="9BA0A9482D7D4B34BA76470799786D66"/>
    <w:rsid w:val="007E3DAF"/>
  </w:style>
  <w:style w:type="paragraph" w:customStyle="1" w:styleId="26A8408EB9A0470DB68D20B3C56D2A75">
    <w:name w:val="26A8408EB9A0470DB68D20B3C56D2A75"/>
    <w:rsid w:val="007E3DAF"/>
  </w:style>
  <w:style w:type="paragraph" w:customStyle="1" w:styleId="B1EFF71A86534A4AAD9D493BEF5AABA8">
    <w:name w:val="B1EFF71A86534A4AAD9D493BEF5AABA8"/>
    <w:rsid w:val="007E3DAF"/>
  </w:style>
  <w:style w:type="paragraph" w:customStyle="1" w:styleId="B18B75DE707B4BF686FAE052071AE75C">
    <w:name w:val="B18B75DE707B4BF686FAE052071AE75C"/>
    <w:rsid w:val="007E3DAF"/>
  </w:style>
  <w:style w:type="paragraph" w:customStyle="1" w:styleId="BB4CE91070914FFAACAF7BC4EE6AFB86">
    <w:name w:val="BB4CE91070914FFAACAF7BC4EE6AFB86"/>
    <w:rsid w:val="007E3DAF"/>
  </w:style>
  <w:style w:type="paragraph" w:customStyle="1" w:styleId="79BFF353DC05467B9DD0619A454F0635">
    <w:name w:val="79BFF353DC05467B9DD0619A454F0635"/>
    <w:rsid w:val="007E3DAF"/>
  </w:style>
  <w:style w:type="paragraph" w:customStyle="1" w:styleId="CC1E979FFE6046368BF1EAE08392DE31">
    <w:name w:val="CC1E979FFE6046368BF1EAE08392DE31"/>
    <w:rsid w:val="007E3DAF"/>
  </w:style>
  <w:style w:type="paragraph" w:customStyle="1" w:styleId="4404B2BAF9224842846FF4001925632C">
    <w:name w:val="4404B2BAF9224842846FF4001925632C"/>
    <w:rsid w:val="007E3DAF"/>
  </w:style>
  <w:style w:type="paragraph" w:customStyle="1" w:styleId="E7DCD0F989A14D79AAFA5C2FB5CF8E85">
    <w:name w:val="E7DCD0F989A14D79AAFA5C2FB5CF8E85"/>
    <w:rsid w:val="007E3DAF"/>
  </w:style>
  <w:style w:type="paragraph" w:customStyle="1" w:styleId="00AD50CB23074E83967C838D605A2E35">
    <w:name w:val="00AD50CB23074E83967C838D605A2E35"/>
    <w:rsid w:val="007E3DAF"/>
  </w:style>
  <w:style w:type="paragraph" w:customStyle="1" w:styleId="3D4CD3E069854C45BD0C9C30D73DDC8C">
    <w:name w:val="3D4CD3E069854C45BD0C9C30D73DDC8C"/>
    <w:rsid w:val="007E3DAF"/>
  </w:style>
  <w:style w:type="paragraph" w:customStyle="1" w:styleId="B53E8123FB404C8BB0E99B9445366B1F">
    <w:name w:val="B53E8123FB404C8BB0E99B9445366B1F"/>
    <w:rsid w:val="007E3DAF"/>
  </w:style>
  <w:style w:type="paragraph" w:customStyle="1" w:styleId="7EA562AA21CA409D9FFEA811CE42FA2B">
    <w:name w:val="7EA562AA21CA409D9FFEA811CE42FA2B"/>
    <w:rsid w:val="007E3DAF"/>
  </w:style>
  <w:style w:type="paragraph" w:customStyle="1" w:styleId="B98198DC598B44BBBDA93D44F978EEA7">
    <w:name w:val="B98198DC598B44BBBDA93D44F978EEA7"/>
    <w:rsid w:val="007E3DAF"/>
  </w:style>
  <w:style w:type="paragraph" w:customStyle="1" w:styleId="D4F4CC9CC03B4B99B9D2C40BC344A445">
    <w:name w:val="D4F4CC9CC03B4B99B9D2C40BC344A445"/>
    <w:rsid w:val="007E3DAF"/>
  </w:style>
  <w:style w:type="paragraph" w:customStyle="1" w:styleId="51493D35FCDB46B581B577DCD924CFAE">
    <w:name w:val="51493D35FCDB46B581B577DCD924CFAE"/>
    <w:rsid w:val="007E3DAF"/>
  </w:style>
  <w:style w:type="paragraph" w:customStyle="1" w:styleId="1F79E2B2F31E46889B103B853BD93570">
    <w:name w:val="1F79E2B2F31E46889B103B853BD93570"/>
    <w:rsid w:val="007E3DAF"/>
  </w:style>
  <w:style w:type="paragraph" w:customStyle="1" w:styleId="208D136E68854F7CA8E7E3430E1D6E00">
    <w:name w:val="208D136E68854F7CA8E7E3430E1D6E00"/>
    <w:rsid w:val="007E3DAF"/>
  </w:style>
  <w:style w:type="paragraph" w:customStyle="1" w:styleId="7852B362ADFC428CAE44F91E698C310E">
    <w:name w:val="7852B362ADFC428CAE44F91E698C310E"/>
    <w:rsid w:val="007E3DAF"/>
  </w:style>
  <w:style w:type="paragraph" w:customStyle="1" w:styleId="827053149E4D405EB9D95B634BD8EE7D">
    <w:name w:val="827053149E4D405EB9D95B634BD8EE7D"/>
    <w:rsid w:val="007E3DAF"/>
  </w:style>
  <w:style w:type="paragraph" w:customStyle="1" w:styleId="1AD39E471560440D8D8511933ADCF4C7">
    <w:name w:val="1AD39E471560440D8D8511933ADCF4C7"/>
    <w:rsid w:val="007E3DAF"/>
  </w:style>
  <w:style w:type="paragraph" w:customStyle="1" w:styleId="1FA9A43C30ED42678AC843EA3F735B11">
    <w:name w:val="1FA9A43C30ED42678AC843EA3F735B11"/>
    <w:rsid w:val="007E3DAF"/>
  </w:style>
  <w:style w:type="character" w:styleId="PlaceholderText">
    <w:name w:val="Placeholder Text"/>
    <w:basedOn w:val="DefaultParagraphFont"/>
    <w:uiPriority w:val="99"/>
    <w:semiHidden/>
    <w:rsid w:val="00582D40"/>
    <w:rPr>
      <w:color w:val="808080"/>
    </w:rPr>
  </w:style>
  <w:style w:type="paragraph" w:customStyle="1" w:styleId="47E2914416F9459DAB965F0F0395E3B71">
    <w:name w:val="47E2914416F9459DAB965F0F0395E3B7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1">
    <w:name w:val="EC723190F6BA454F8505900D4ABB6CAA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">
    <w:name w:val="82FCCF00140644888650D054A79644EB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">
    <w:name w:val="97CB718A74004DE9A63D04116DC9F604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">
    <w:name w:val="104FD624EE1B43D884CC632F1DE7FF92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">
    <w:name w:val="21009E94B4FD44C3ACAE83CF161B7A56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">
    <w:name w:val="8421B6E739ED4F55874D9A4C67BA66A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">
    <w:name w:val="F197BCF354C5496F826A08AC74C7424A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">
    <w:name w:val="AAF1F09E3A924F4EB446E4FB510F6833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">
    <w:name w:val="9BA0A9482D7D4B34BA76470799786D66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">
    <w:name w:val="26A8408EB9A0470DB68D20B3C56D2A75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">
    <w:name w:val="B1EFF71A86534A4AAD9D493BEF5AABA8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">
    <w:name w:val="B18B75DE707B4BF686FAE052071AE75C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">
    <w:name w:val="7852B362ADFC428CAE44F91E698C310E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1">
    <w:name w:val="CB248F6ECC744E05B037E3315B835CE6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">
    <w:name w:val="79BFF353DC05467B9DD0619A454F0635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E2914416F9459DAB965F0F0395E3B72">
    <w:name w:val="47E2914416F9459DAB965F0F0395E3B7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2">
    <w:name w:val="EC723190F6BA454F8505900D4ABB6CAA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2">
    <w:name w:val="82FCCF00140644888650D054A79644EB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2">
    <w:name w:val="97CB718A74004DE9A63D04116DC9F604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2">
    <w:name w:val="104FD624EE1B43D884CC632F1DE7FF92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2">
    <w:name w:val="21009E94B4FD44C3ACAE83CF161B7A56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2">
    <w:name w:val="8421B6E739ED4F55874D9A4C67BA66A1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2">
    <w:name w:val="F197BCF354C5496F826A08AC74C7424A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2">
    <w:name w:val="AAF1F09E3A924F4EB446E4FB510F6833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2">
    <w:name w:val="9BA0A9482D7D4B34BA76470799786D66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2">
    <w:name w:val="26A8408EB9A0470DB68D20B3C56D2A75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2">
    <w:name w:val="B1EFF71A86534A4AAD9D493BEF5AABA8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2">
    <w:name w:val="B18B75DE707B4BF686FAE052071AE75C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2">
    <w:name w:val="7852B362ADFC428CAE44F91E698C310E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2">
    <w:name w:val="CB248F6ECC744E05B037E3315B835CE6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2">
    <w:name w:val="79BFF353DC05467B9DD0619A454F0635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E2914416F9459DAB965F0F0395E3B73">
    <w:name w:val="47E2914416F9459DAB965F0F0395E3B7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3">
    <w:name w:val="EC723190F6BA454F8505900D4ABB6CAA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3">
    <w:name w:val="82FCCF00140644888650D054A79644EB3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3">
    <w:name w:val="97CB718A74004DE9A63D04116DC9F6043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3">
    <w:name w:val="104FD624EE1B43D884CC632F1DE7FF92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3">
    <w:name w:val="21009E94B4FD44C3ACAE83CF161B7A56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3">
    <w:name w:val="8421B6E739ED4F55874D9A4C67BA66A1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3">
    <w:name w:val="F197BCF354C5496F826A08AC74C7424A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3">
    <w:name w:val="AAF1F09E3A924F4EB446E4FB510F6833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3">
    <w:name w:val="9BA0A9482D7D4B34BA76470799786D663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3">
    <w:name w:val="26A8408EB9A0470DB68D20B3C56D2A753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3">
    <w:name w:val="B1EFF71A86534A4AAD9D493BEF5AABA8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3">
    <w:name w:val="B18B75DE707B4BF686FAE052071AE75C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3">
    <w:name w:val="7852B362ADFC428CAE44F91E698C310E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3">
    <w:name w:val="CB248F6ECC744E05B037E3315B835CE6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3">
    <w:name w:val="79BFF353DC05467B9DD0619A454F0635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E2914416F9459DAB965F0F0395E3B74">
    <w:name w:val="47E2914416F9459DAB965F0F0395E3B7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4">
    <w:name w:val="EC723190F6BA454F8505900D4ABB6CAA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4">
    <w:name w:val="82FCCF00140644888650D054A79644EB4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4">
    <w:name w:val="97CB718A74004DE9A63D04116DC9F6044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4">
    <w:name w:val="104FD624EE1B43D884CC632F1DE7FF924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4">
    <w:name w:val="21009E94B4FD44C3ACAE83CF161B7A564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4">
    <w:name w:val="8421B6E739ED4F55874D9A4C67BA66A14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4">
    <w:name w:val="F197BCF354C5496F826A08AC74C7424A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4">
    <w:name w:val="AAF1F09E3A924F4EB446E4FB510F6833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4">
    <w:name w:val="9BA0A9482D7D4B34BA76470799786D664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4">
    <w:name w:val="26A8408EB9A0470DB68D20B3C56D2A754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4">
    <w:name w:val="B1EFF71A86534A4AAD9D493BEF5AABA84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4">
    <w:name w:val="B18B75DE707B4BF686FAE052071AE75C4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4">
    <w:name w:val="7852B362ADFC428CAE44F91E698C310E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4">
    <w:name w:val="CB248F6ECC744E05B037E3315B835CE6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4">
    <w:name w:val="79BFF353DC05467B9DD0619A454F0635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F9D42DB3694B888006CAB25AA1A0E6">
    <w:name w:val="B7F9D42DB3694B888006CAB25AA1A0E6"/>
    <w:rsid w:val="007E3DAF"/>
  </w:style>
  <w:style w:type="paragraph" w:customStyle="1" w:styleId="71D0B23B5F694275892D72AEE631FBF5">
    <w:name w:val="71D0B23B5F694275892D72AEE631FBF5"/>
    <w:rsid w:val="007E3DAF"/>
  </w:style>
  <w:style w:type="paragraph" w:customStyle="1" w:styleId="47E2914416F9459DAB965F0F0395E3B75">
    <w:name w:val="47E2914416F9459DAB965F0F0395E3B7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5">
    <w:name w:val="EC723190F6BA454F8505900D4ABB6CAA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5">
    <w:name w:val="82FCCF00140644888650D054A79644EB5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5">
    <w:name w:val="97CB718A74004DE9A63D04116DC9F6045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5">
    <w:name w:val="104FD624EE1B43D884CC632F1DE7FF925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5">
    <w:name w:val="21009E94B4FD44C3ACAE83CF161B7A565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5">
    <w:name w:val="8421B6E739ED4F55874D9A4C67BA66A15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5">
    <w:name w:val="F197BCF354C5496F826A08AC74C7424A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5">
    <w:name w:val="AAF1F09E3A924F4EB446E4FB510F6833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5">
    <w:name w:val="9BA0A9482D7D4B34BA76470799786D665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5">
    <w:name w:val="26A8408EB9A0470DB68D20B3C56D2A755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5">
    <w:name w:val="B1EFF71A86534A4AAD9D493BEF5AABA85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5">
    <w:name w:val="B18B75DE707B4BF686FAE052071AE75C5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5">
    <w:name w:val="7852B362ADFC428CAE44F91E698C310E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">
    <w:name w:val="71D0B23B5F694275892D72AEE631FBF5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5">
    <w:name w:val="CB248F6ECC744E05B037E3315B835CE6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5">
    <w:name w:val="79BFF353DC05467B9DD0619A454F0635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E2914416F9459DAB965F0F0395E3B76">
    <w:name w:val="47E2914416F9459DAB965F0F0395E3B7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6">
    <w:name w:val="EC723190F6BA454F8505900D4ABB6CAA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6">
    <w:name w:val="82FCCF00140644888650D054A79644EB6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6">
    <w:name w:val="97CB718A74004DE9A63D04116DC9F6046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6">
    <w:name w:val="104FD624EE1B43D884CC632F1DE7FF926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6">
    <w:name w:val="21009E94B4FD44C3ACAE83CF161B7A566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6">
    <w:name w:val="8421B6E739ED4F55874D9A4C67BA66A16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6">
    <w:name w:val="F197BCF354C5496F826A08AC74C7424A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6">
    <w:name w:val="AAF1F09E3A924F4EB446E4FB510F6833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6">
    <w:name w:val="9BA0A9482D7D4B34BA76470799786D666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6">
    <w:name w:val="26A8408EB9A0470DB68D20B3C56D2A756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6">
    <w:name w:val="B1EFF71A86534A4AAD9D493BEF5AABA86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6">
    <w:name w:val="B18B75DE707B4BF686FAE052071AE75C6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6">
    <w:name w:val="7852B362ADFC428CAE44F91E698C310E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2">
    <w:name w:val="71D0B23B5F694275892D72AEE631FBF5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6">
    <w:name w:val="CB248F6ECC744E05B037E3315B835CE6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6">
    <w:name w:val="79BFF353DC05467B9DD0619A454F0635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E2914416F9459DAB965F0F0395E3B77">
    <w:name w:val="47E2914416F9459DAB965F0F0395E3B7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7">
    <w:name w:val="EC723190F6BA454F8505900D4ABB6CAA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7">
    <w:name w:val="82FCCF00140644888650D054A79644EB7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7">
    <w:name w:val="97CB718A74004DE9A63D04116DC9F6047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7">
    <w:name w:val="104FD624EE1B43D884CC632F1DE7FF927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7">
    <w:name w:val="21009E94B4FD44C3ACAE83CF161B7A567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7">
    <w:name w:val="8421B6E739ED4F55874D9A4C67BA66A17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7">
    <w:name w:val="F197BCF354C5496F826A08AC74C7424A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7">
    <w:name w:val="AAF1F09E3A924F4EB446E4FB510F6833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7">
    <w:name w:val="9BA0A9482D7D4B34BA76470799786D667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7">
    <w:name w:val="26A8408EB9A0470DB68D20B3C56D2A757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7">
    <w:name w:val="B1EFF71A86534A4AAD9D493BEF5AABA87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7">
    <w:name w:val="B18B75DE707B4BF686FAE052071AE75C7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7">
    <w:name w:val="7852B362ADFC428CAE44F91E698C310E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3">
    <w:name w:val="71D0B23B5F694275892D72AEE631FBF5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7">
    <w:name w:val="CB248F6ECC744E05B037E3315B835CE6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7">
    <w:name w:val="79BFF353DC05467B9DD0619A454F0635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E2914416F9459DAB965F0F0395E3B78">
    <w:name w:val="47E2914416F9459DAB965F0F0395E3B7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8">
    <w:name w:val="EC723190F6BA454F8505900D4ABB6CAA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8">
    <w:name w:val="82FCCF00140644888650D054A79644EB8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8">
    <w:name w:val="97CB718A74004DE9A63D04116DC9F6048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8">
    <w:name w:val="104FD624EE1B43D884CC632F1DE7FF928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8">
    <w:name w:val="21009E94B4FD44C3ACAE83CF161B7A568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8">
    <w:name w:val="8421B6E739ED4F55874D9A4C67BA66A18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8">
    <w:name w:val="F197BCF354C5496F826A08AC74C7424A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8">
    <w:name w:val="AAF1F09E3A924F4EB446E4FB510F6833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8">
    <w:name w:val="9BA0A9482D7D4B34BA76470799786D668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8">
    <w:name w:val="26A8408EB9A0470DB68D20B3C56D2A758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8">
    <w:name w:val="B1EFF71A86534A4AAD9D493BEF5AABA88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8">
    <w:name w:val="B18B75DE707B4BF686FAE052071AE75C8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8">
    <w:name w:val="7852B362ADFC428CAE44F91E698C310E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4">
    <w:name w:val="71D0B23B5F694275892D72AEE631FBF54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8">
    <w:name w:val="CB248F6ECC744E05B037E3315B835CE6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8">
    <w:name w:val="79BFF353DC05467B9DD0619A454F06358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">
    <w:name w:val="BD788B60A2AF4282819BF7C3C1B0056C"/>
    <w:rsid w:val="007E3DAF"/>
  </w:style>
  <w:style w:type="paragraph" w:customStyle="1" w:styleId="895C4D9B4D9A4CF992831799953C6773">
    <w:name w:val="895C4D9B4D9A4CF992831799953C6773"/>
    <w:rsid w:val="007E3DAF"/>
  </w:style>
  <w:style w:type="paragraph" w:customStyle="1" w:styleId="7DA7928CF5A6467BB50B9566F19546DB">
    <w:name w:val="7DA7928CF5A6467BB50B9566F19546DB"/>
    <w:rsid w:val="007E3DAF"/>
  </w:style>
  <w:style w:type="paragraph" w:customStyle="1" w:styleId="979443BB76874DA8B19F7E32247D3750">
    <w:name w:val="979443BB76874DA8B19F7E32247D3750"/>
    <w:rsid w:val="007E3DAF"/>
  </w:style>
  <w:style w:type="paragraph" w:customStyle="1" w:styleId="92D2A77C09194EA7A438353E205D2FD0">
    <w:name w:val="92D2A77C09194EA7A438353E205D2FD0"/>
    <w:rsid w:val="007E3DAF"/>
  </w:style>
  <w:style w:type="paragraph" w:customStyle="1" w:styleId="B44419BC983349E3A359D7AD2C70D2C1">
    <w:name w:val="B44419BC983349E3A359D7AD2C70D2C1"/>
    <w:rsid w:val="007E3DAF"/>
  </w:style>
  <w:style w:type="paragraph" w:customStyle="1" w:styleId="A11B432B249B41ED8551DA83FF41B07D">
    <w:name w:val="A11B432B249B41ED8551DA83FF41B07D"/>
    <w:rsid w:val="007E3DAF"/>
  </w:style>
  <w:style w:type="paragraph" w:customStyle="1" w:styleId="6632771C6F2345A8A60B649D386F1A77">
    <w:name w:val="6632771C6F2345A8A60B649D386F1A77"/>
    <w:rsid w:val="007E3DAF"/>
  </w:style>
  <w:style w:type="paragraph" w:customStyle="1" w:styleId="12CAD6224BEF416A9691B0EA3CB1772F">
    <w:name w:val="12CAD6224BEF416A9691B0EA3CB1772F"/>
    <w:rsid w:val="007E3DAF"/>
  </w:style>
  <w:style w:type="paragraph" w:customStyle="1" w:styleId="47E2914416F9459DAB965F0F0395E3B79">
    <w:name w:val="47E2914416F9459DAB965F0F0395E3B7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723190F6BA454F8505900D4ABB6CAA9">
    <w:name w:val="EC723190F6BA454F8505900D4ABB6CAA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9">
    <w:name w:val="82FCCF00140644888650D054A79644EB9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9">
    <w:name w:val="97CB718A74004DE9A63D04116DC9F6049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9">
    <w:name w:val="104FD624EE1B43D884CC632F1DE7FF929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9">
    <w:name w:val="21009E94B4FD44C3ACAE83CF161B7A569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9">
    <w:name w:val="8421B6E739ED4F55874D9A4C67BA66A19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9">
    <w:name w:val="F197BCF354C5496F826A08AC74C7424A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9">
    <w:name w:val="AAF1F09E3A924F4EB446E4FB510F6833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9">
    <w:name w:val="9BA0A9482D7D4B34BA76470799786D669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9">
    <w:name w:val="26A8408EB9A0470DB68D20B3C56D2A759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9">
    <w:name w:val="B1EFF71A86534A4AAD9D493BEF5AABA89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9">
    <w:name w:val="B18B75DE707B4BF686FAE052071AE75C9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9">
    <w:name w:val="7852B362ADFC428CAE44F91E698C310E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5">
    <w:name w:val="71D0B23B5F694275892D72AEE631FBF55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">
    <w:name w:val="BD788B60A2AF4282819BF7C3C1B0056C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">
    <w:name w:val="895C4D9B4D9A4CF992831799953C6773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">
    <w:name w:val="7DA7928CF5A6467BB50B9566F19546DB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">
    <w:name w:val="979443BB76874DA8B19F7E32247D3750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">
    <w:name w:val="92D2A77C09194EA7A438353E205D2FD0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">
    <w:name w:val="B44419BC983349E3A359D7AD2C70D2C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">
    <w:name w:val="A11B432B249B41ED8551DA83FF41B07D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">
    <w:name w:val="6632771C6F2345A8A60B649D386F1A77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9">
    <w:name w:val="CB248F6ECC744E05B037E3315B835CE6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9">
    <w:name w:val="79BFF353DC05467B9DD0619A454F06359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">
    <w:name w:val="12CAD6224BEF416A9691B0EA3CB1772F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ACB29CBECC40CD832E011AF1556C0F">
    <w:name w:val="96ACB29CBECC40CD832E011AF1556C0F"/>
    <w:rsid w:val="007E3DAF"/>
  </w:style>
  <w:style w:type="paragraph" w:customStyle="1" w:styleId="16D6CAA0A091418988FAF0AF74AF5058">
    <w:name w:val="16D6CAA0A091418988FAF0AF74AF5058"/>
    <w:rsid w:val="007E3DAF"/>
  </w:style>
  <w:style w:type="paragraph" w:customStyle="1" w:styleId="54C223A9F47B4EB49FD4D1A463AA8349">
    <w:name w:val="54C223A9F47B4EB49FD4D1A463AA8349"/>
    <w:rsid w:val="007E3DAF"/>
  </w:style>
  <w:style w:type="paragraph" w:customStyle="1" w:styleId="B8CDEB76BC7D4881B850F93B312FF5A6">
    <w:name w:val="B8CDEB76BC7D4881B850F93B312FF5A6"/>
    <w:rsid w:val="007E3DAF"/>
  </w:style>
  <w:style w:type="paragraph" w:customStyle="1" w:styleId="7D17B782733747A48D6BF77F6EFE427B">
    <w:name w:val="7D17B782733747A48D6BF77F6EFE427B"/>
    <w:rsid w:val="007E3DAF"/>
  </w:style>
  <w:style w:type="paragraph" w:customStyle="1" w:styleId="4846D5336BCF4507B44B1BECAC8BE9B9">
    <w:name w:val="4846D5336BCF4507B44B1BECAC8BE9B9"/>
    <w:rsid w:val="007E3DAF"/>
  </w:style>
  <w:style w:type="paragraph" w:customStyle="1" w:styleId="15B5CB5AF546428CB26D060A2DB341EE">
    <w:name w:val="15B5CB5AF546428CB26D060A2DB341EE"/>
    <w:rsid w:val="007E3DAF"/>
  </w:style>
  <w:style w:type="paragraph" w:customStyle="1" w:styleId="BDF795F8208E49B8B2507F699221DADE">
    <w:name w:val="BDF795F8208E49B8B2507F699221DADE"/>
    <w:rsid w:val="007E3DAF"/>
  </w:style>
  <w:style w:type="paragraph" w:customStyle="1" w:styleId="787729F26F214C78AA54E3E6305FEDBD">
    <w:name w:val="787729F26F214C78AA54E3E6305FEDBD"/>
    <w:rsid w:val="007E3DAF"/>
  </w:style>
  <w:style w:type="paragraph" w:customStyle="1" w:styleId="89FD91F1117A45928B1D31E31FC500C3">
    <w:name w:val="89FD91F1117A45928B1D31E31FC500C3"/>
    <w:rsid w:val="007E3DAF"/>
  </w:style>
  <w:style w:type="paragraph" w:customStyle="1" w:styleId="E7E6FB0E9451425598DABA03135E58D6">
    <w:name w:val="E7E6FB0E9451425598DABA03135E58D6"/>
    <w:rsid w:val="007E3DAF"/>
  </w:style>
  <w:style w:type="paragraph" w:customStyle="1" w:styleId="29A806AB67C849CBAF76519ED11082E2">
    <w:name w:val="29A806AB67C849CBAF76519ED11082E2"/>
    <w:rsid w:val="007E3DAF"/>
  </w:style>
  <w:style w:type="paragraph" w:customStyle="1" w:styleId="6B5409148E124A9087AB961C2EC92FA3">
    <w:name w:val="6B5409148E124A9087AB961C2EC92FA3"/>
    <w:rsid w:val="007E3DAF"/>
  </w:style>
  <w:style w:type="paragraph" w:customStyle="1" w:styleId="0CE50008B0EB4994B2F47982596B1255">
    <w:name w:val="0CE50008B0EB4994B2F47982596B1255"/>
    <w:rsid w:val="007E3DAF"/>
  </w:style>
  <w:style w:type="paragraph" w:customStyle="1" w:styleId="96ACB29CBECC40CD832E011AF1556C0F1">
    <w:name w:val="96ACB29CBECC40CD832E011AF1556C0F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">
    <w:name w:val="16D6CAA0A091418988FAF0AF74AF5058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0">
    <w:name w:val="82FCCF00140644888650D054A79644EB10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0">
    <w:name w:val="97CB718A74004DE9A63D04116DC9F60410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0">
    <w:name w:val="104FD624EE1B43D884CC632F1DE7FF9210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0">
    <w:name w:val="21009E94B4FD44C3ACAE83CF161B7A5610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0">
    <w:name w:val="8421B6E739ED4F55874D9A4C67BA66A110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0">
    <w:name w:val="F197BCF354C5496F826A08AC74C7424A10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0">
    <w:name w:val="AAF1F09E3A924F4EB446E4FB510F683310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0">
    <w:name w:val="9BA0A9482D7D4B34BA76470799786D6610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0">
    <w:name w:val="26A8408EB9A0470DB68D20B3C56D2A7510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0">
    <w:name w:val="B1EFF71A86534A4AAD9D493BEF5AABA810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0">
    <w:name w:val="B18B75DE707B4BF686FAE052071AE75C10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0">
    <w:name w:val="7852B362ADFC428CAE44F91E698C310E10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6">
    <w:name w:val="71D0B23B5F694275892D72AEE631FBF56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2">
    <w:name w:val="BD788B60A2AF4282819BF7C3C1B0056C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2">
    <w:name w:val="895C4D9B4D9A4CF992831799953C6773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2">
    <w:name w:val="7DA7928CF5A6467BB50B9566F19546DB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2">
    <w:name w:val="979443BB76874DA8B19F7E32247D3750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2">
    <w:name w:val="92D2A77C09194EA7A438353E205D2FD0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2">
    <w:name w:val="B44419BC983349E3A359D7AD2C70D2C1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2">
    <w:name w:val="A11B432B249B41ED8551DA83FF41B07D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2">
    <w:name w:val="6632771C6F2345A8A60B649D386F1A77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">
    <w:name w:val="54C223A9F47B4EB49FD4D1A463AA8349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">
    <w:name w:val="B8CDEB76BC7D4881B850F93B312FF5A6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">
    <w:name w:val="7D17B782733747A48D6BF77F6EFE427B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">
    <w:name w:val="4846D5336BCF4507B44B1BECAC8BE9B9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">
    <w:name w:val="0CE50008B0EB4994B2F47982596B1255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">
    <w:name w:val="15B5CB5AF546428CB26D060A2DB341EE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">
    <w:name w:val="BDF795F8208E49B8B2507F699221DADE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">
    <w:name w:val="E7E6FB0E9451425598DABA03135E58D6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">
    <w:name w:val="29A806AB67C849CBAF76519ED11082E2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">
    <w:name w:val="787729F26F214C78AA54E3E6305FEDBD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B248F6ECC744E05B037E3315B835CE610">
    <w:name w:val="CB248F6ECC744E05B037E3315B835CE610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0">
    <w:name w:val="79BFF353DC05467B9DD0619A454F063510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2">
    <w:name w:val="12CAD6224BEF416A9691B0EA3CB1772F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1">
    <w:name w:val="89FD91F1117A45928B1D31E31FC500C3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415DE2C5B46F2939AFA590B4C7C4E">
    <w:name w:val="BA0415DE2C5B46F2939AFA590B4C7C4E"/>
    <w:rsid w:val="007E3DAF"/>
  </w:style>
  <w:style w:type="paragraph" w:customStyle="1" w:styleId="A68DB419DB4F4A0E9D7F63F58CD02345">
    <w:name w:val="A68DB419DB4F4A0E9D7F63F58CD02345"/>
    <w:rsid w:val="007E3DAF"/>
  </w:style>
  <w:style w:type="paragraph" w:customStyle="1" w:styleId="3C7EBDF1A9F54461B76AE4F018154AEF">
    <w:name w:val="3C7EBDF1A9F54461B76AE4F018154AEF"/>
    <w:rsid w:val="007E3DAF"/>
  </w:style>
  <w:style w:type="paragraph" w:customStyle="1" w:styleId="96ACB29CBECC40CD832E011AF1556C0F2">
    <w:name w:val="96ACB29CBECC40CD832E011AF1556C0F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2">
    <w:name w:val="16D6CAA0A091418988FAF0AF74AF5058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1">
    <w:name w:val="82FCCF00140644888650D054A79644EB1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1">
    <w:name w:val="97CB718A74004DE9A63D04116DC9F6041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1">
    <w:name w:val="104FD624EE1B43D884CC632F1DE7FF92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1">
    <w:name w:val="21009E94B4FD44C3ACAE83CF161B7A56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1">
    <w:name w:val="8421B6E739ED4F55874D9A4C67BA66A1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1">
    <w:name w:val="F197BCF354C5496F826A08AC74C7424A1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1">
    <w:name w:val="AAF1F09E3A924F4EB446E4FB510F68331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1">
    <w:name w:val="9BA0A9482D7D4B34BA76470799786D661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1">
    <w:name w:val="26A8408EB9A0470DB68D20B3C56D2A7511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1">
    <w:name w:val="B1EFF71A86534A4AAD9D493BEF5AABA8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1">
    <w:name w:val="B18B75DE707B4BF686FAE052071AE75C1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1">
    <w:name w:val="7852B362ADFC428CAE44F91E698C310E1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7">
    <w:name w:val="71D0B23B5F694275892D72AEE631FBF57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3">
    <w:name w:val="BD788B60A2AF4282819BF7C3C1B0056C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3">
    <w:name w:val="895C4D9B4D9A4CF992831799953C6773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3">
    <w:name w:val="7DA7928CF5A6467BB50B9566F19546DB3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3">
    <w:name w:val="979443BB76874DA8B19F7E32247D37503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3">
    <w:name w:val="92D2A77C09194EA7A438353E205D2FD0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3">
    <w:name w:val="B44419BC983349E3A359D7AD2C70D2C13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3">
    <w:name w:val="A11B432B249B41ED8551DA83FF41B07D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3">
    <w:name w:val="6632771C6F2345A8A60B649D386F1A77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2">
    <w:name w:val="54C223A9F47B4EB49FD4D1A463AA8349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2">
    <w:name w:val="B8CDEB76BC7D4881B850F93B312FF5A6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2">
    <w:name w:val="7D17B782733747A48D6BF77F6EFE427B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2">
    <w:name w:val="4846D5336BCF4507B44B1BECAC8BE9B92"/>
    <w:rsid w:val="007E3DAF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2">
    <w:name w:val="0CE50008B0EB4994B2F47982596B1255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2">
    <w:name w:val="15B5CB5AF546428CB26D060A2DB341EE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1">
    <w:name w:val="BA0415DE2C5B46F2939AFA590B4C7C4E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2">
    <w:name w:val="BDF795F8208E49B8B2507F699221DADE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1">
    <w:name w:val="A68DB419DB4F4A0E9D7F63F58CD02345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2">
    <w:name w:val="E7E6FB0E9451425598DABA03135E58D6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1">
    <w:name w:val="3C7EBDF1A9F54461B76AE4F018154AEF1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2">
    <w:name w:val="29A806AB67C849CBAF76519ED11082E2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2">
    <w:name w:val="787729F26F214C78AA54E3E6305FEDBD2"/>
    <w:rsid w:val="007E3DAF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B248F6ECC744E05B037E3315B835CE611">
    <w:name w:val="CB248F6ECC744E05B037E3315B835CE61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1">
    <w:name w:val="79BFF353DC05467B9DD0619A454F063511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3">
    <w:name w:val="12CAD6224BEF416A9691B0EA3CB1772F3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2">
    <w:name w:val="89FD91F1117A45928B1D31E31FC500C32"/>
    <w:rsid w:val="007E3DAF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A054B8BE7D2460C9E87815709A1257F">
    <w:name w:val="3A054B8BE7D2460C9E87815709A1257F"/>
    <w:rsid w:val="007E3DAF"/>
  </w:style>
  <w:style w:type="paragraph" w:customStyle="1" w:styleId="93780BABC021429993AE62CFE27FB842">
    <w:name w:val="93780BABC021429993AE62CFE27FB842"/>
    <w:rsid w:val="007E3DAF"/>
  </w:style>
  <w:style w:type="paragraph" w:customStyle="1" w:styleId="90E5FD0A08F24D7899A13AC3ACA914B3">
    <w:name w:val="90E5FD0A08F24D7899A13AC3ACA914B3"/>
    <w:rsid w:val="007E3DAF"/>
  </w:style>
  <w:style w:type="paragraph" w:customStyle="1" w:styleId="F04AF7E5C21648A997D9F55B7F48370D">
    <w:name w:val="F04AF7E5C21648A997D9F55B7F48370D"/>
    <w:rsid w:val="007E3DAF"/>
  </w:style>
  <w:style w:type="paragraph" w:customStyle="1" w:styleId="0829DF110DA64D5498FA58B434E660EF">
    <w:name w:val="0829DF110DA64D5498FA58B434E660EF"/>
    <w:rsid w:val="007E3DAF"/>
  </w:style>
  <w:style w:type="paragraph" w:customStyle="1" w:styleId="9F13FD3BF1BE46649500F1FCC2A71869">
    <w:name w:val="9F13FD3BF1BE46649500F1FCC2A71869"/>
    <w:rsid w:val="007E3DAF"/>
  </w:style>
  <w:style w:type="paragraph" w:customStyle="1" w:styleId="73DFB3CD3E984ABBB7F753B936958B03">
    <w:name w:val="73DFB3CD3E984ABBB7F753B936958B03"/>
    <w:rsid w:val="007E3DAF"/>
  </w:style>
  <w:style w:type="paragraph" w:customStyle="1" w:styleId="DF74B952D7FD415B9F2DC71B1C59B0FD">
    <w:name w:val="DF74B952D7FD415B9F2DC71B1C59B0FD"/>
    <w:rsid w:val="007E3DAF"/>
  </w:style>
  <w:style w:type="paragraph" w:customStyle="1" w:styleId="3175A4BD439E42AE94710D2AD0AC369F">
    <w:name w:val="3175A4BD439E42AE94710D2AD0AC369F"/>
    <w:rsid w:val="007E3DAF"/>
  </w:style>
  <w:style w:type="paragraph" w:customStyle="1" w:styleId="B169187CD64C4561998FD36922ACE2CC">
    <w:name w:val="B169187CD64C4561998FD36922ACE2CC"/>
    <w:rsid w:val="007E3DAF"/>
  </w:style>
  <w:style w:type="paragraph" w:customStyle="1" w:styleId="61C653D925464D9DB370E4C09D108901">
    <w:name w:val="61C653D925464D9DB370E4C09D108901"/>
    <w:rsid w:val="007E3DAF"/>
  </w:style>
  <w:style w:type="paragraph" w:customStyle="1" w:styleId="0E944ABFFB4F409EBE2B4B9F247034A8">
    <w:name w:val="0E944ABFFB4F409EBE2B4B9F247034A8"/>
    <w:rsid w:val="007E3DAF"/>
  </w:style>
  <w:style w:type="paragraph" w:customStyle="1" w:styleId="117BAA909337440AB0701383CEF55C2C">
    <w:name w:val="117BAA909337440AB0701383CEF55C2C"/>
    <w:rsid w:val="007E3DAF"/>
  </w:style>
  <w:style w:type="paragraph" w:customStyle="1" w:styleId="4760131C7C4E42338B5F738CD9E09A8D">
    <w:name w:val="4760131C7C4E42338B5F738CD9E09A8D"/>
    <w:rsid w:val="007E3DAF"/>
  </w:style>
  <w:style w:type="paragraph" w:customStyle="1" w:styleId="E43F0EB4354548B9847A6CB91252641F">
    <w:name w:val="E43F0EB4354548B9847A6CB91252641F"/>
    <w:rsid w:val="007E3DAF"/>
  </w:style>
  <w:style w:type="paragraph" w:customStyle="1" w:styleId="276B469671FD4FCD8B0D7AED493980D1">
    <w:name w:val="276B469671FD4FCD8B0D7AED493980D1"/>
    <w:rsid w:val="007E3DAF"/>
  </w:style>
  <w:style w:type="paragraph" w:customStyle="1" w:styleId="AF1B679A0CEE4B0B98D722EA30ABAB18">
    <w:name w:val="AF1B679A0CEE4B0B98D722EA30ABAB18"/>
    <w:rsid w:val="007E3DAF"/>
  </w:style>
  <w:style w:type="paragraph" w:customStyle="1" w:styleId="D40B5DD942FE43A898755CF8D7D7B70D">
    <w:name w:val="D40B5DD942FE43A898755CF8D7D7B70D"/>
    <w:rsid w:val="007E3DAF"/>
  </w:style>
  <w:style w:type="paragraph" w:customStyle="1" w:styleId="C6B83DDF162C432E997683F41C67E64B">
    <w:name w:val="C6B83DDF162C432E997683F41C67E64B"/>
    <w:rsid w:val="007E3DAF"/>
  </w:style>
  <w:style w:type="paragraph" w:customStyle="1" w:styleId="9ECC3804A7DD458F84363338899B8476">
    <w:name w:val="9ECC3804A7DD458F84363338899B8476"/>
    <w:rsid w:val="007E3DAF"/>
  </w:style>
  <w:style w:type="paragraph" w:customStyle="1" w:styleId="A5B539A5A09D47F5830079A94C7014A8">
    <w:name w:val="A5B539A5A09D47F5830079A94C7014A8"/>
    <w:rsid w:val="007E3DAF"/>
  </w:style>
  <w:style w:type="paragraph" w:customStyle="1" w:styleId="0CCD21E7BF3247CC934B5BCD92B374EF">
    <w:name w:val="0CCD21E7BF3247CC934B5BCD92B374EF"/>
    <w:rsid w:val="007E3DAF"/>
  </w:style>
  <w:style w:type="paragraph" w:customStyle="1" w:styleId="AC0B9D0959A04692BBC0957ED9781F84">
    <w:name w:val="AC0B9D0959A04692BBC0957ED9781F84"/>
    <w:rsid w:val="007E3DAF"/>
  </w:style>
  <w:style w:type="paragraph" w:customStyle="1" w:styleId="EC621275D66A48ABA324835B764AE60C">
    <w:name w:val="EC621275D66A48ABA324835B764AE60C"/>
    <w:rsid w:val="007E3DAF"/>
  </w:style>
  <w:style w:type="paragraph" w:customStyle="1" w:styleId="431BDBCA365A405E8E2D00E997D967BC">
    <w:name w:val="431BDBCA365A405E8E2D00E997D967BC"/>
    <w:rsid w:val="007E3DAF"/>
  </w:style>
  <w:style w:type="paragraph" w:customStyle="1" w:styleId="A140BE68DA694F8DB1016FC1D124CC58">
    <w:name w:val="A140BE68DA694F8DB1016FC1D124CC58"/>
    <w:rsid w:val="007E3DAF"/>
  </w:style>
  <w:style w:type="paragraph" w:customStyle="1" w:styleId="220671A4D04E4380889DBEE03F202F1B">
    <w:name w:val="220671A4D04E4380889DBEE03F202F1B"/>
    <w:rsid w:val="007E3DAF"/>
  </w:style>
  <w:style w:type="paragraph" w:customStyle="1" w:styleId="BF80A5D3526349679B7A327AA71B36E8">
    <w:name w:val="BF80A5D3526349679B7A327AA71B36E8"/>
    <w:rsid w:val="007E3DAF"/>
  </w:style>
  <w:style w:type="paragraph" w:customStyle="1" w:styleId="5FD5E3DC0CD9424B902B64D344BB6447">
    <w:name w:val="5FD5E3DC0CD9424B902B64D344BB6447"/>
    <w:rsid w:val="007E3DAF"/>
  </w:style>
  <w:style w:type="paragraph" w:customStyle="1" w:styleId="4CE96B908530415A88226E43FEA686E3">
    <w:name w:val="4CE96B908530415A88226E43FEA686E3"/>
    <w:rsid w:val="007E3DAF"/>
  </w:style>
  <w:style w:type="paragraph" w:customStyle="1" w:styleId="6B599AC4A61542408F13E1B61145896D">
    <w:name w:val="6B599AC4A61542408F13E1B61145896D"/>
    <w:rsid w:val="007E3DAF"/>
  </w:style>
  <w:style w:type="paragraph" w:customStyle="1" w:styleId="4CBD418BED0D46D8932DD69499153800">
    <w:name w:val="4CBD418BED0D46D8932DD69499153800"/>
    <w:rsid w:val="007E3DAF"/>
  </w:style>
  <w:style w:type="paragraph" w:customStyle="1" w:styleId="B84D3F8C199A4FACAF846890A3EB3806">
    <w:name w:val="B84D3F8C199A4FACAF846890A3EB3806"/>
    <w:rsid w:val="007E3DAF"/>
  </w:style>
  <w:style w:type="paragraph" w:customStyle="1" w:styleId="9AB15B0819A24F03B53C544632D425F1">
    <w:name w:val="9AB15B0819A24F03B53C544632D425F1"/>
    <w:rsid w:val="007E3DAF"/>
  </w:style>
  <w:style w:type="paragraph" w:customStyle="1" w:styleId="3ABD62B69C7E486383478ABA4D3FB9E6">
    <w:name w:val="3ABD62B69C7E486383478ABA4D3FB9E6"/>
    <w:rsid w:val="007E3DAF"/>
  </w:style>
  <w:style w:type="paragraph" w:customStyle="1" w:styleId="ACA8E905B0E24C0EAA092D46B96DD9FB">
    <w:name w:val="ACA8E905B0E24C0EAA092D46B96DD9FB"/>
    <w:rsid w:val="007E3DAF"/>
  </w:style>
  <w:style w:type="paragraph" w:customStyle="1" w:styleId="DDE2300542834F1FBD5EC4BE34B7367A">
    <w:name w:val="DDE2300542834F1FBD5EC4BE34B7367A"/>
    <w:rsid w:val="007E3DAF"/>
  </w:style>
  <w:style w:type="paragraph" w:customStyle="1" w:styleId="C66595A99E214C5E9839D44C3CF6BB0A">
    <w:name w:val="C66595A99E214C5E9839D44C3CF6BB0A"/>
    <w:rsid w:val="007E3DAF"/>
  </w:style>
  <w:style w:type="paragraph" w:customStyle="1" w:styleId="9193FE7432234E7C8C4301B72E364A6B">
    <w:name w:val="9193FE7432234E7C8C4301B72E364A6B"/>
    <w:rsid w:val="007E3DAF"/>
  </w:style>
  <w:style w:type="paragraph" w:customStyle="1" w:styleId="B6C7B9C7F6BA426EB957D1AB4A4CBCD6">
    <w:name w:val="B6C7B9C7F6BA426EB957D1AB4A4CBCD6"/>
    <w:rsid w:val="007E3DAF"/>
  </w:style>
  <w:style w:type="paragraph" w:customStyle="1" w:styleId="2220F4F3A8444A47AC130F4C8F609E2A">
    <w:name w:val="2220F4F3A8444A47AC130F4C8F609E2A"/>
    <w:rsid w:val="007E3DAF"/>
  </w:style>
  <w:style w:type="paragraph" w:customStyle="1" w:styleId="E54CA349450C47F0BDFE11CECA6F0DA2">
    <w:name w:val="E54CA349450C47F0BDFE11CECA6F0DA2"/>
    <w:rsid w:val="007E3DAF"/>
  </w:style>
  <w:style w:type="paragraph" w:customStyle="1" w:styleId="8FADEF72CC064F18B8A3A27AB4FAD075">
    <w:name w:val="8FADEF72CC064F18B8A3A27AB4FAD075"/>
    <w:rsid w:val="007E3DAF"/>
  </w:style>
  <w:style w:type="paragraph" w:customStyle="1" w:styleId="B65785D81CB24775AB34F62F8D562AC2">
    <w:name w:val="B65785D81CB24775AB34F62F8D562AC2"/>
    <w:rsid w:val="007E3DAF"/>
  </w:style>
  <w:style w:type="paragraph" w:customStyle="1" w:styleId="6E4A7DBA52264A84A4F0C4F284CD0484">
    <w:name w:val="6E4A7DBA52264A84A4F0C4F284CD0484"/>
    <w:rsid w:val="007E3DAF"/>
  </w:style>
  <w:style w:type="paragraph" w:customStyle="1" w:styleId="5FE7147F6EF14DB39934AD0A3268572F">
    <w:name w:val="5FE7147F6EF14DB39934AD0A3268572F"/>
    <w:rsid w:val="007E3DAF"/>
  </w:style>
  <w:style w:type="paragraph" w:customStyle="1" w:styleId="6D6DFCAB7C7542ACB1B301050DE3042E">
    <w:name w:val="6D6DFCAB7C7542ACB1B301050DE3042E"/>
    <w:rsid w:val="007E3DAF"/>
  </w:style>
  <w:style w:type="paragraph" w:customStyle="1" w:styleId="05D859C5A4C14BBFA953D1C243E108EB">
    <w:name w:val="05D859C5A4C14BBFA953D1C243E108EB"/>
    <w:rsid w:val="007E3DAF"/>
  </w:style>
  <w:style w:type="paragraph" w:customStyle="1" w:styleId="96535E6423A94CFB8CCCCE23B74688A6">
    <w:name w:val="96535E6423A94CFB8CCCCE23B74688A6"/>
    <w:rsid w:val="007E3DAF"/>
  </w:style>
  <w:style w:type="paragraph" w:customStyle="1" w:styleId="CE968AE7EE9B4592ABFEBDAA2ACB801D">
    <w:name w:val="CE968AE7EE9B4592ABFEBDAA2ACB801D"/>
    <w:rsid w:val="007E3DAF"/>
  </w:style>
  <w:style w:type="paragraph" w:customStyle="1" w:styleId="0633BDA25C674B59909CAF76EA060647">
    <w:name w:val="0633BDA25C674B59909CAF76EA060647"/>
    <w:rsid w:val="007E3DAF"/>
  </w:style>
  <w:style w:type="paragraph" w:customStyle="1" w:styleId="001798904F684A6CAA48024CCBBE5284">
    <w:name w:val="001798904F684A6CAA48024CCBBE5284"/>
    <w:rsid w:val="007E3DAF"/>
  </w:style>
  <w:style w:type="paragraph" w:customStyle="1" w:styleId="DF2A56090F614FD498A78315481A0BEE">
    <w:name w:val="DF2A56090F614FD498A78315481A0BEE"/>
    <w:rsid w:val="007E3DAF"/>
  </w:style>
  <w:style w:type="paragraph" w:customStyle="1" w:styleId="E5A3CD27C7AC4B1987B343CB86691CDC">
    <w:name w:val="E5A3CD27C7AC4B1987B343CB86691CDC"/>
    <w:rsid w:val="007E3DAF"/>
  </w:style>
  <w:style w:type="paragraph" w:customStyle="1" w:styleId="32B1681CD72F42B3881BB3564A1E1588">
    <w:name w:val="32B1681CD72F42B3881BB3564A1E1588"/>
    <w:rsid w:val="007E3DAF"/>
  </w:style>
  <w:style w:type="paragraph" w:customStyle="1" w:styleId="7E05281354E144859042DDBC94E563A2">
    <w:name w:val="7E05281354E144859042DDBC94E563A2"/>
    <w:rsid w:val="007E3DAF"/>
  </w:style>
  <w:style w:type="paragraph" w:customStyle="1" w:styleId="916CA7E6CB6D456A99B1AF715A1607EF">
    <w:name w:val="916CA7E6CB6D456A99B1AF715A1607EF"/>
    <w:rsid w:val="007E3DAF"/>
  </w:style>
  <w:style w:type="paragraph" w:customStyle="1" w:styleId="C5ADF20EC5504822AA34202092E0F611">
    <w:name w:val="C5ADF20EC5504822AA34202092E0F611"/>
    <w:rsid w:val="007E3DAF"/>
  </w:style>
  <w:style w:type="paragraph" w:customStyle="1" w:styleId="DAAA8DAAD44E41B885729377E117FF55">
    <w:name w:val="DAAA8DAAD44E41B885729377E117FF55"/>
    <w:rsid w:val="007E3DAF"/>
  </w:style>
  <w:style w:type="paragraph" w:customStyle="1" w:styleId="E30AE7239E004B01A751DA0DB1CFD419">
    <w:name w:val="E30AE7239E004B01A751DA0DB1CFD419"/>
    <w:rsid w:val="007E3DAF"/>
  </w:style>
  <w:style w:type="paragraph" w:customStyle="1" w:styleId="B6DEB8D18F654D05944FF6476119E96A">
    <w:name w:val="B6DEB8D18F654D05944FF6476119E96A"/>
    <w:rsid w:val="007E3DAF"/>
  </w:style>
  <w:style w:type="paragraph" w:customStyle="1" w:styleId="273ED261B5FF4D3FAF5198354D33C8DE">
    <w:name w:val="273ED261B5FF4D3FAF5198354D33C8DE"/>
    <w:rsid w:val="007E3DAF"/>
  </w:style>
  <w:style w:type="paragraph" w:customStyle="1" w:styleId="150B3BF8BF8F4E06A0FD7F61F4970EBB">
    <w:name w:val="150B3BF8BF8F4E06A0FD7F61F4970EBB"/>
    <w:rsid w:val="007E3DAF"/>
  </w:style>
  <w:style w:type="paragraph" w:customStyle="1" w:styleId="67DECDAC6CEB429199B45F451EBFFEFA">
    <w:name w:val="67DECDAC6CEB429199B45F451EBFFEFA"/>
    <w:rsid w:val="007E3DAF"/>
  </w:style>
  <w:style w:type="paragraph" w:customStyle="1" w:styleId="C6E0FB71F33F4C3694CB8C9BC51515EF">
    <w:name w:val="C6E0FB71F33F4C3694CB8C9BC51515EF"/>
    <w:rsid w:val="007E3DAF"/>
  </w:style>
  <w:style w:type="paragraph" w:customStyle="1" w:styleId="300D900241AF4AA6A5A36CAAF5093DB5">
    <w:name w:val="300D900241AF4AA6A5A36CAAF5093DB5"/>
    <w:rsid w:val="007E3DAF"/>
  </w:style>
  <w:style w:type="paragraph" w:customStyle="1" w:styleId="B58385FAF5034C589A4424D153FA9CCF">
    <w:name w:val="B58385FAF5034C589A4424D153FA9CCF"/>
    <w:rsid w:val="007E3DAF"/>
  </w:style>
  <w:style w:type="paragraph" w:customStyle="1" w:styleId="C19BC6862F52404FB0C2B84352732928">
    <w:name w:val="C19BC6862F52404FB0C2B84352732928"/>
    <w:rsid w:val="007E3DAF"/>
  </w:style>
  <w:style w:type="paragraph" w:customStyle="1" w:styleId="98A37130B38A479B9AFE95A1ED0754DC">
    <w:name w:val="98A37130B38A479B9AFE95A1ED0754DC"/>
    <w:rsid w:val="007E3DAF"/>
  </w:style>
  <w:style w:type="paragraph" w:customStyle="1" w:styleId="D80F25BC5CC34CA3B1C7920A0128429A">
    <w:name w:val="D80F25BC5CC34CA3B1C7920A0128429A"/>
    <w:rsid w:val="007E3DAF"/>
  </w:style>
  <w:style w:type="paragraph" w:customStyle="1" w:styleId="59992AA309F7451CA215F82AC8194D9B">
    <w:name w:val="59992AA309F7451CA215F82AC8194D9B"/>
    <w:rsid w:val="007E3DAF"/>
  </w:style>
  <w:style w:type="paragraph" w:customStyle="1" w:styleId="7A1D61641FBA46EA9AEBBAF8A3BC6BAD">
    <w:name w:val="7A1D61641FBA46EA9AEBBAF8A3BC6BAD"/>
    <w:rsid w:val="007E3DAF"/>
  </w:style>
  <w:style w:type="paragraph" w:customStyle="1" w:styleId="CA198B6FA0084FE89D9F6520C33EE3AF">
    <w:name w:val="CA198B6FA0084FE89D9F6520C33EE3AF"/>
    <w:rsid w:val="007E3DAF"/>
  </w:style>
  <w:style w:type="paragraph" w:customStyle="1" w:styleId="2A08245FC0584A92B85BFC461C5D41D4">
    <w:name w:val="2A08245FC0584A92B85BFC461C5D41D4"/>
    <w:rsid w:val="007E3DAF"/>
  </w:style>
  <w:style w:type="paragraph" w:customStyle="1" w:styleId="63AD9E17582545ED9EC6938D07D0D282">
    <w:name w:val="63AD9E17582545ED9EC6938D07D0D282"/>
    <w:rsid w:val="007E3DAF"/>
  </w:style>
  <w:style w:type="paragraph" w:customStyle="1" w:styleId="577AB806F0D846C889E21B19AC93054F">
    <w:name w:val="577AB806F0D846C889E21B19AC93054F"/>
    <w:rsid w:val="007E3DAF"/>
  </w:style>
  <w:style w:type="paragraph" w:customStyle="1" w:styleId="094FC2E4E240440790D00894B74E7357">
    <w:name w:val="094FC2E4E240440790D00894B74E7357"/>
    <w:rsid w:val="007E3DAF"/>
  </w:style>
  <w:style w:type="paragraph" w:customStyle="1" w:styleId="6E02DF971C7F41F4BC56917DE457FC3C">
    <w:name w:val="6E02DF971C7F41F4BC56917DE457FC3C"/>
    <w:rsid w:val="007E3DAF"/>
  </w:style>
  <w:style w:type="paragraph" w:customStyle="1" w:styleId="AF5D6D3F740A436186B7006D30B22B6F">
    <w:name w:val="AF5D6D3F740A436186B7006D30B22B6F"/>
    <w:rsid w:val="007E3DAF"/>
  </w:style>
  <w:style w:type="paragraph" w:customStyle="1" w:styleId="6994BDA1C51444B4A811E03785427792">
    <w:name w:val="6994BDA1C51444B4A811E03785427792"/>
    <w:rsid w:val="007E3DAF"/>
  </w:style>
  <w:style w:type="paragraph" w:customStyle="1" w:styleId="430C1A2182D14088BD6F2B551963A67A">
    <w:name w:val="430C1A2182D14088BD6F2B551963A67A"/>
    <w:rsid w:val="007E3DAF"/>
  </w:style>
  <w:style w:type="paragraph" w:customStyle="1" w:styleId="9486761DC9A942CD82C654273164563A">
    <w:name w:val="9486761DC9A942CD82C654273164563A"/>
    <w:rsid w:val="007E3DAF"/>
  </w:style>
  <w:style w:type="paragraph" w:customStyle="1" w:styleId="B8386635A28C416CACC5690B4309255D">
    <w:name w:val="B8386635A28C416CACC5690B4309255D"/>
    <w:rsid w:val="007E3DAF"/>
  </w:style>
  <w:style w:type="paragraph" w:customStyle="1" w:styleId="45BDA53E88FC4FBF925881BDA92DDABC">
    <w:name w:val="45BDA53E88FC4FBF925881BDA92DDABC"/>
    <w:rsid w:val="007E3DAF"/>
  </w:style>
  <w:style w:type="paragraph" w:customStyle="1" w:styleId="55AC97E1512540B4A9AD6DBFFE8FFD1F">
    <w:name w:val="55AC97E1512540B4A9AD6DBFFE8FFD1F"/>
    <w:rsid w:val="007E3DAF"/>
  </w:style>
  <w:style w:type="paragraph" w:customStyle="1" w:styleId="4D1F78BB1A2B4282B20062AAA520DE38">
    <w:name w:val="4D1F78BB1A2B4282B20062AAA520DE38"/>
    <w:rsid w:val="007E3DAF"/>
  </w:style>
  <w:style w:type="paragraph" w:customStyle="1" w:styleId="AA1B1383900E4B46800DE4691FE110E8">
    <w:name w:val="AA1B1383900E4B46800DE4691FE110E8"/>
    <w:rsid w:val="007E3DAF"/>
  </w:style>
  <w:style w:type="paragraph" w:customStyle="1" w:styleId="CC1AED35BF0244D5BC90E56593A5D303">
    <w:name w:val="CC1AED35BF0244D5BC90E56593A5D303"/>
    <w:rsid w:val="007E3DAF"/>
  </w:style>
  <w:style w:type="paragraph" w:customStyle="1" w:styleId="AFB8EADC069643FAB02E27B188B3BCF1">
    <w:name w:val="AFB8EADC069643FAB02E27B188B3BCF1"/>
    <w:rsid w:val="007E3DAF"/>
  </w:style>
  <w:style w:type="paragraph" w:customStyle="1" w:styleId="CE5F0A01580A4F4AA7B927A98016D72D">
    <w:name w:val="CE5F0A01580A4F4AA7B927A98016D72D"/>
    <w:rsid w:val="007E3DAF"/>
  </w:style>
  <w:style w:type="paragraph" w:customStyle="1" w:styleId="8B4477C24099497492389FBB7A8A2530">
    <w:name w:val="8B4477C24099497492389FBB7A8A2530"/>
    <w:rsid w:val="00D90764"/>
  </w:style>
  <w:style w:type="paragraph" w:customStyle="1" w:styleId="71FFF4B223804B12A66873320EE89B07">
    <w:name w:val="71FFF4B223804B12A66873320EE89B07"/>
    <w:rsid w:val="00D90764"/>
  </w:style>
  <w:style w:type="paragraph" w:customStyle="1" w:styleId="6E4C57C149F34906970A410B04A44DAE">
    <w:name w:val="6E4C57C149F34906970A410B04A44DAE"/>
    <w:rsid w:val="00D90764"/>
  </w:style>
  <w:style w:type="paragraph" w:customStyle="1" w:styleId="22E56AC0C14E4BB0968079746EBD2F1F">
    <w:name w:val="22E56AC0C14E4BB0968079746EBD2F1F"/>
    <w:rsid w:val="00D90764"/>
  </w:style>
  <w:style w:type="paragraph" w:customStyle="1" w:styleId="2E953B3D3B6040E994A3ABF98A03CB4D">
    <w:name w:val="2E953B3D3B6040E994A3ABF98A03CB4D"/>
    <w:rsid w:val="00D90764"/>
  </w:style>
  <w:style w:type="paragraph" w:customStyle="1" w:styleId="57018A1A33DA46858A9E9D8174C622D7">
    <w:name w:val="57018A1A33DA46858A9E9D8174C622D7"/>
    <w:rsid w:val="00D90764"/>
  </w:style>
  <w:style w:type="paragraph" w:customStyle="1" w:styleId="6A770D51F68D4BE4B96F297ECDF00F48">
    <w:name w:val="6A770D51F68D4BE4B96F297ECDF00F48"/>
    <w:rsid w:val="00D90764"/>
  </w:style>
  <w:style w:type="paragraph" w:customStyle="1" w:styleId="1BE856AC2E48485DB0FF1BB9A6CB3454">
    <w:name w:val="1BE856AC2E48485DB0FF1BB9A6CB3454"/>
    <w:rsid w:val="00D90764"/>
  </w:style>
  <w:style w:type="paragraph" w:customStyle="1" w:styleId="5AE37C72F2184C1A807D07EF7F928557">
    <w:name w:val="5AE37C72F2184C1A807D07EF7F928557"/>
    <w:rsid w:val="00D90764"/>
  </w:style>
  <w:style w:type="paragraph" w:customStyle="1" w:styleId="3EFAD6DD3DAF4AD08327017A70C022E9">
    <w:name w:val="3EFAD6DD3DAF4AD08327017A70C022E9"/>
    <w:rsid w:val="00D90764"/>
  </w:style>
  <w:style w:type="paragraph" w:customStyle="1" w:styleId="7D40BF8F15D84734ACDA7C81DE2BB029">
    <w:name w:val="7D40BF8F15D84734ACDA7C81DE2BB029"/>
    <w:rsid w:val="00D90764"/>
  </w:style>
  <w:style w:type="paragraph" w:customStyle="1" w:styleId="B94B2647A4394FC88689D32A8C104DD8">
    <w:name w:val="B94B2647A4394FC88689D32A8C104DD8"/>
    <w:rsid w:val="00D90764"/>
  </w:style>
  <w:style w:type="paragraph" w:customStyle="1" w:styleId="948B518823314978BF5737456EA3E51D">
    <w:name w:val="948B518823314978BF5737456EA3E51D"/>
    <w:rsid w:val="00D90764"/>
  </w:style>
  <w:style w:type="paragraph" w:customStyle="1" w:styleId="B9C6F9CF700C46169BA798FFCAF86AA4">
    <w:name w:val="B9C6F9CF700C46169BA798FFCAF86AA4"/>
    <w:rsid w:val="00D90764"/>
  </w:style>
  <w:style w:type="paragraph" w:customStyle="1" w:styleId="F50D9219364242AAB8DD5CE9884B21C1">
    <w:name w:val="F50D9219364242AAB8DD5CE9884B21C1"/>
    <w:rsid w:val="00D90764"/>
  </w:style>
  <w:style w:type="paragraph" w:customStyle="1" w:styleId="96ACB29CBECC40CD832E011AF1556C0F3">
    <w:name w:val="96ACB29CBECC40CD832E011AF1556C0F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3">
    <w:name w:val="16D6CAA0A091418988FAF0AF74AF5058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2">
    <w:name w:val="82FCCF00140644888650D054A79644EB1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2">
    <w:name w:val="97CB718A74004DE9A63D04116DC9F6041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2">
    <w:name w:val="104FD624EE1B43D884CC632F1DE7FF92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2">
    <w:name w:val="21009E94B4FD44C3ACAE83CF161B7A56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2">
    <w:name w:val="8421B6E739ED4F55874D9A4C67BA66A1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2">
    <w:name w:val="F197BCF354C5496F826A08AC74C7424A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2">
    <w:name w:val="AAF1F09E3A924F4EB446E4FB510F6833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2">
    <w:name w:val="9BA0A9482D7D4B34BA76470799786D661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2">
    <w:name w:val="26A8408EB9A0470DB68D20B3C56D2A751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2">
    <w:name w:val="B1EFF71A86534A4AAD9D493BEF5AABA8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2">
    <w:name w:val="B18B75DE707B4BF686FAE052071AE75C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1">
    <w:name w:val="3A054B8BE7D2460C9E87815709A1257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2">
    <w:name w:val="7852B362ADFC428CAE44F91E698C310E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8">
    <w:name w:val="71D0B23B5F694275892D72AEE631FBF58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4">
    <w:name w:val="BD788B60A2AF4282819BF7C3C1B0056C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4">
    <w:name w:val="895C4D9B4D9A4CF992831799953C6773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4">
    <w:name w:val="7DA7928CF5A6467BB50B9566F19546DB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4">
    <w:name w:val="979443BB76874DA8B19F7E32247D3750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4">
    <w:name w:val="92D2A77C09194EA7A438353E205D2FD0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4">
    <w:name w:val="B44419BC983349E3A359D7AD2C70D2C1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4">
    <w:name w:val="A11B432B249B41ED8551DA83FF41B07D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4">
    <w:name w:val="6632771C6F2345A8A60B649D386F1A77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3">
    <w:name w:val="54C223A9F47B4EB49FD4D1A463AA8349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3">
    <w:name w:val="B8CDEB76BC7D4881B850F93B312FF5A6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3">
    <w:name w:val="7D17B782733747A48D6BF77F6EFE427B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3">
    <w:name w:val="4846D5336BCF4507B44B1BECAC8BE9B9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3">
    <w:name w:val="0CE50008B0EB4994B2F47982596B1255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3">
    <w:name w:val="15B5CB5AF546428CB26D060A2DB341EE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2">
    <w:name w:val="BA0415DE2C5B46F2939AFA590B4C7C4E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3">
    <w:name w:val="BDF795F8208E49B8B2507F699221DADE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2">
    <w:name w:val="A68DB419DB4F4A0E9D7F63F58CD02345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3">
    <w:name w:val="E7E6FB0E9451425598DABA03135E58D6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2">
    <w:name w:val="3C7EBDF1A9F54461B76AE4F018154AE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3">
    <w:name w:val="29A806AB67C849CBAF76519ED11082E2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3">
    <w:name w:val="787729F26F214C78AA54E3E6305FEDB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1">
    <w:name w:val="90E5FD0A08F24D7899A13AC3ACA914B3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1">
    <w:name w:val="F04AF7E5C21648A997D9F55B7F48370D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1">
    <w:name w:val="0829DF110DA64D5498FA58B434E660EF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1">
    <w:name w:val="9F13FD3BF1BE46649500F1FCC2A71869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1">
    <w:name w:val="73DFB3CD3E984ABBB7F753B936958B03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1">
    <w:name w:val="DF74B952D7FD415B9F2DC71B1C59B0FD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1">
    <w:name w:val="3175A4BD439E42AE94710D2AD0AC369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1">
    <w:name w:val="B169187CD64C4561998FD36922ACE2C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1">
    <w:name w:val="61C653D925464D9DB370E4C09D108901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1">
    <w:name w:val="0E944ABFFB4F409EBE2B4B9F247034A8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1">
    <w:name w:val="117BAA909337440AB0701383CEF55C2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1">
    <w:name w:val="4760131C7C4E42338B5F738CD9E09A8D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1">
    <w:name w:val="E43F0EB4354548B9847A6CB91252641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1">
    <w:name w:val="A5B539A5A09D47F5830079A94C7014A8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1">
    <w:name w:val="0CCD21E7BF3247CC934B5BCD92B374EF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1">
    <w:name w:val="AC0B9D0959A04692BBC0957ED9781F84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1">
    <w:name w:val="EC621275D66A48ABA324835B764AE60C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1">
    <w:name w:val="431BDBCA365A405E8E2D00E997D967BC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1">
    <w:name w:val="A140BE68DA694F8DB1016FC1D124CC58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1">
    <w:name w:val="220671A4D04E4380889DBEE03F202F1B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1">
    <w:name w:val="BF80A5D3526349679B7A327AA71B36E8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1">
    <w:name w:val="5FD5E3DC0CD9424B902B64D344BB6447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1">
    <w:name w:val="4CE96B908530415A88226E43FEA686E3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1">
    <w:name w:val="6B599AC4A61542408F13E1B61145896D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1">
    <w:name w:val="4CBD418BED0D46D8932DD69499153800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1">
    <w:name w:val="B84D3F8C199A4FACAF846890A3EB3806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1">
    <w:name w:val="9AB15B0819A24F03B53C544632D425F1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BD62B69C7E486383478ABA4D3FB9E61">
    <w:name w:val="3ABD62B69C7E486383478ABA4D3FB9E6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1">
    <w:name w:val="8FADEF72CC064F18B8A3A27AB4FAD075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1">
    <w:name w:val="B65785D81CB24775AB34F62F8D562AC2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1">
    <w:name w:val="6E4A7DBA52264A84A4F0C4F284CD0484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1">
    <w:name w:val="5FE7147F6EF14DB39934AD0A3268572F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1">
    <w:name w:val="6D6DFCAB7C7542ACB1B301050DE3042E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1">
    <w:name w:val="05D859C5A4C14BBFA953D1C243E108EB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1">
    <w:name w:val="96535E6423A94CFB8CCCCE23B74688A6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1">
    <w:name w:val="CE968AE7EE9B4592ABFEBDAA2ACB801D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1">
    <w:name w:val="0633BDA25C674B59909CAF76EA060647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1">
    <w:name w:val="001798904F684A6CAA48024CCBBE5284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1">
    <w:name w:val="DF2A56090F614FD498A78315481A0BEE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1">
    <w:name w:val="E5A3CD27C7AC4B1987B343CB86691CD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1">
    <w:name w:val="32B1681CD72F42B3881BB3564A1E1588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1">
    <w:name w:val="7E05281354E144859042DDBC94E563A2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1">
    <w:name w:val="916CA7E6CB6D456A99B1AF715A1607E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1">
    <w:name w:val="C5ADF20EC5504822AA34202092E0F611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1">
    <w:name w:val="DAAA8DAAD44E41B885729377E117FF55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1">
    <w:name w:val="E30AE7239E004B01A751DA0DB1CFD419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1">
    <w:name w:val="B6DEB8D18F654D05944FF6476119E96A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1">
    <w:name w:val="273ED261B5FF4D3FAF5198354D33C8DE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1">
    <w:name w:val="150B3BF8BF8F4E06A0FD7F61F4970EBB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1">
    <w:name w:val="67DECDAC6CEB429199B45F451EBFFEFA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1">
    <w:name w:val="C6E0FB71F33F4C3694CB8C9BC51515E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1">
    <w:name w:val="300D900241AF4AA6A5A36CAAF5093DB5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1">
    <w:name w:val="B58385FAF5034C589A4424D153FA9CC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1">
    <w:name w:val="C19BC6862F52404FB0C2B84352732928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1">
    <w:name w:val="98A37130B38A479B9AFE95A1ED0754D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1">
    <w:name w:val="D80F25BC5CC34CA3B1C7920A0128429A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1">
    <w:name w:val="59992AA309F7451CA215F82AC8194D9B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1">
    <w:name w:val="7A1D61641FBA46EA9AEBBAF8A3BC6BAD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1">
    <w:name w:val="CA198B6FA0084FE89D9F6520C33EE3AF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1">
    <w:name w:val="2A08245FC0584A92B85BFC461C5D41D4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1">
    <w:name w:val="63AD9E17582545ED9EC6938D07D0D282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1">
    <w:name w:val="577AB806F0D846C889E21B19AC93054F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1">
    <w:name w:val="094FC2E4E240440790D00894B74E7357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1">
    <w:name w:val="6E02DF971C7F41F4BC56917DE457FC3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1">
    <w:name w:val="AF5D6D3F740A436186B7006D30B22B6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1">
    <w:name w:val="6994BDA1C51444B4A811E03785427792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1">
    <w:name w:val="430C1A2182D14088BD6F2B551963A67A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1">
    <w:name w:val="9486761DC9A942CD82C654273164563A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1">
    <w:name w:val="B8386635A28C416CACC5690B4309255D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1">
    <w:name w:val="45BDA53E88FC4FBF925881BDA92DDAB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1">
    <w:name w:val="55AC97E1512540B4A9AD6DBFFE8FFD1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1">
    <w:name w:val="4D1F78BB1A2B4282B20062AAA520DE38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1">
    <w:name w:val="AA1B1383900E4B46800DE4691FE110E8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1">
    <w:name w:val="8B4477C24099497492389FBB7A8A2530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1">
    <w:name w:val="71FFF4B223804B12A66873320EE89B07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1">
    <w:name w:val="6E4C57C149F34906970A410B04A44DAE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1">
    <w:name w:val="22E56AC0C14E4BB0968079746EBD2F1F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F50D9219364242AAB8DD5CE9884B21C11">
    <w:name w:val="F50D9219364242AAB8DD5CE9884B21C1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1">
    <w:name w:val="948B518823314978BF5737456EA3E51D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B248F6ECC744E05B037E3315B835CE612">
    <w:name w:val="CB248F6ECC744E05B037E3315B835CE6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2">
    <w:name w:val="79BFF353DC05467B9DD0619A454F0635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4">
    <w:name w:val="12CAD6224BEF416A9691B0EA3CB1772F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3">
    <w:name w:val="89FD91F1117A45928B1D31E31FC500C3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1">
    <w:name w:val="276B469671FD4FCD8B0D7AED493980D1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1">
    <w:name w:val="C66595A99E214C5E9839D44C3CF6BB0A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1">
    <w:name w:val="CC1AED35BF0244D5BC90E56593A5D303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1">
    <w:name w:val="AFB8EADC069643FAB02E27B188B3BCF1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1">
    <w:name w:val="CE5F0A01580A4F4AA7B927A98016D72D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1">
    <w:name w:val="B9C6F9CF700C46169BA798FFCAF86AA4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1884DADA6A49029ECE341B7E2C18B7">
    <w:name w:val="A81884DADA6A49029ECE341B7E2C18B7"/>
    <w:rsid w:val="00D90764"/>
  </w:style>
  <w:style w:type="paragraph" w:customStyle="1" w:styleId="0D7F456623004ED79B71555E165215DA">
    <w:name w:val="0D7F456623004ED79B71555E165215DA"/>
    <w:rsid w:val="00D90764"/>
  </w:style>
  <w:style w:type="paragraph" w:customStyle="1" w:styleId="092A3B2FB61B4B5C95EBD685AAB24E80">
    <w:name w:val="092A3B2FB61B4B5C95EBD685AAB24E80"/>
    <w:rsid w:val="00D90764"/>
  </w:style>
  <w:style w:type="paragraph" w:customStyle="1" w:styleId="C23FD6DB55ED47FF93E6D4AB72271113">
    <w:name w:val="C23FD6DB55ED47FF93E6D4AB72271113"/>
    <w:rsid w:val="00D90764"/>
  </w:style>
  <w:style w:type="paragraph" w:customStyle="1" w:styleId="305246256EDB4378BEC9C83C734F7139">
    <w:name w:val="305246256EDB4378BEC9C83C734F7139"/>
    <w:rsid w:val="00D90764"/>
  </w:style>
  <w:style w:type="paragraph" w:customStyle="1" w:styleId="455DAF80388D4BC5A1D9CFEECC954DE0">
    <w:name w:val="455DAF80388D4BC5A1D9CFEECC954DE0"/>
    <w:rsid w:val="00D90764"/>
  </w:style>
  <w:style w:type="paragraph" w:customStyle="1" w:styleId="A2C6AFBAE6ED448CA9213FBD55BF3631">
    <w:name w:val="A2C6AFBAE6ED448CA9213FBD55BF3631"/>
    <w:rsid w:val="00D90764"/>
  </w:style>
  <w:style w:type="paragraph" w:customStyle="1" w:styleId="9FD4D615505E4D90A7D9CE1B5BEDBEFC">
    <w:name w:val="9FD4D615505E4D90A7D9CE1B5BEDBEFC"/>
    <w:rsid w:val="00D90764"/>
  </w:style>
  <w:style w:type="paragraph" w:customStyle="1" w:styleId="F3884F7FA8CF4D45AEEF30BB287D1A0D">
    <w:name w:val="F3884F7FA8CF4D45AEEF30BB287D1A0D"/>
    <w:rsid w:val="00D90764"/>
  </w:style>
  <w:style w:type="paragraph" w:customStyle="1" w:styleId="90219DD185EE4965B47C0070AF2A0CB0">
    <w:name w:val="90219DD185EE4965B47C0070AF2A0CB0"/>
    <w:rsid w:val="00D90764"/>
  </w:style>
  <w:style w:type="paragraph" w:customStyle="1" w:styleId="33F07A5FF0B94D97A406CBFE984775DC">
    <w:name w:val="33F07A5FF0B94D97A406CBFE984775DC"/>
    <w:rsid w:val="00D90764"/>
  </w:style>
  <w:style w:type="paragraph" w:customStyle="1" w:styleId="7A53F136BCDD4122BD71001644C4E6B6">
    <w:name w:val="7A53F136BCDD4122BD71001644C4E6B6"/>
    <w:rsid w:val="00D90764"/>
  </w:style>
  <w:style w:type="paragraph" w:customStyle="1" w:styleId="7252C19932D548F8B45EE134106B5DE4">
    <w:name w:val="7252C19932D548F8B45EE134106B5DE4"/>
    <w:rsid w:val="00D90764"/>
  </w:style>
  <w:style w:type="paragraph" w:customStyle="1" w:styleId="ECA498B36ED64EC19131E07C51BFFFF5">
    <w:name w:val="ECA498B36ED64EC19131E07C51BFFFF5"/>
    <w:rsid w:val="00D90764"/>
  </w:style>
  <w:style w:type="paragraph" w:customStyle="1" w:styleId="ACBB0D0B54614EF4962E7807E3F842C6">
    <w:name w:val="ACBB0D0B54614EF4962E7807E3F842C6"/>
    <w:rsid w:val="00D90764"/>
  </w:style>
  <w:style w:type="paragraph" w:customStyle="1" w:styleId="DC2D2B0348B84171943B7F0A07AF9570">
    <w:name w:val="DC2D2B0348B84171943B7F0A07AF9570"/>
    <w:rsid w:val="00D90764"/>
  </w:style>
  <w:style w:type="paragraph" w:customStyle="1" w:styleId="FE39C2BD3849400E89F637FCA0FB2196">
    <w:name w:val="FE39C2BD3849400E89F637FCA0FB2196"/>
    <w:rsid w:val="00D90764"/>
  </w:style>
  <w:style w:type="paragraph" w:customStyle="1" w:styleId="5A71EC1674D94F70A085601F42956EC7">
    <w:name w:val="5A71EC1674D94F70A085601F42956EC7"/>
    <w:rsid w:val="00D90764"/>
  </w:style>
  <w:style w:type="paragraph" w:customStyle="1" w:styleId="F1C3181AD78C42B898F823AE4304342A">
    <w:name w:val="F1C3181AD78C42B898F823AE4304342A"/>
    <w:rsid w:val="00D90764"/>
  </w:style>
  <w:style w:type="paragraph" w:customStyle="1" w:styleId="55FC5E9888CC41238AFBD50AA74C2E62">
    <w:name w:val="55FC5E9888CC41238AFBD50AA74C2E62"/>
    <w:rsid w:val="00D90764"/>
  </w:style>
  <w:style w:type="paragraph" w:customStyle="1" w:styleId="3151697D02B44273BD071774C5997453">
    <w:name w:val="3151697D02B44273BD071774C5997453"/>
    <w:rsid w:val="00D90764"/>
  </w:style>
  <w:style w:type="paragraph" w:customStyle="1" w:styleId="EAC7AFC8541A4D39A1ACAD9FF1397DA3">
    <w:name w:val="EAC7AFC8541A4D39A1ACAD9FF1397DA3"/>
    <w:rsid w:val="00D90764"/>
  </w:style>
  <w:style w:type="paragraph" w:customStyle="1" w:styleId="84484181403C47E690D85FF147A9B43C">
    <w:name w:val="84484181403C47E690D85FF147A9B43C"/>
    <w:rsid w:val="00D90764"/>
  </w:style>
  <w:style w:type="paragraph" w:customStyle="1" w:styleId="E95A5503EC784BD19B32FEB82C9CB0C5">
    <w:name w:val="E95A5503EC784BD19B32FEB82C9CB0C5"/>
    <w:rsid w:val="00D90764"/>
  </w:style>
  <w:style w:type="paragraph" w:customStyle="1" w:styleId="15165E88B23240E08D144BCACB0EBF8A">
    <w:name w:val="15165E88B23240E08D144BCACB0EBF8A"/>
    <w:rsid w:val="00D90764"/>
  </w:style>
  <w:style w:type="paragraph" w:customStyle="1" w:styleId="0120ECD03D9E4A7B95460F1556AC00CF">
    <w:name w:val="0120ECD03D9E4A7B95460F1556AC00CF"/>
    <w:rsid w:val="00D90764"/>
  </w:style>
  <w:style w:type="paragraph" w:customStyle="1" w:styleId="F68EF95F2E2446CC8DBB92C52464E56C">
    <w:name w:val="F68EF95F2E2446CC8DBB92C52464E56C"/>
    <w:rsid w:val="00D90764"/>
  </w:style>
  <w:style w:type="paragraph" w:customStyle="1" w:styleId="A26B873D0B864061840D277B6428D8CE">
    <w:name w:val="A26B873D0B864061840D277B6428D8CE"/>
    <w:rsid w:val="00D90764"/>
  </w:style>
  <w:style w:type="paragraph" w:customStyle="1" w:styleId="2C86FD4F65F74C369FAE95F94D1059A3">
    <w:name w:val="2C86FD4F65F74C369FAE95F94D1059A3"/>
    <w:rsid w:val="00D90764"/>
  </w:style>
  <w:style w:type="paragraph" w:customStyle="1" w:styleId="985B13A73F50472C89BDDAC8B6D7CA81">
    <w:name w:val="985B13A73F50472C89BDDAC8B6D7CA81"/>
    <w:rsid w:val="00D90764"/>
  </w:style>
  <w:style w:type="paragraph" w:customStyle="1" w:styleId="96ACB29CBECC40CD832E011AF1556C0F4">
    <w:name w:val="96ACB29CBECC40CD832E011AF1556C0F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4">
    <w:name w:val="16D6CAA0A091418988FAF0AF74AF5058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3">
    <w:name w:val="82FCCF00140644888650D054A79644EB1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3">
    <w:name w:val="97CB718A74004DE9A63D04116DC9F6041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3">
    <w:name w:val="104FD624EE1B43D884CC632F1DE7FF92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3">
    <w:name w:val="21009E94B4FD44C3ACAE83CF161B7A56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3">
    <w:name w:val="8421B6E739ED4F55874D9A4C67BA66A1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3">
    <w:name w:val="F197BCF354C5496F826A08AC74C7424A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3">
    <w:name w:val="AAF1F09E3A924F4EB446E4FB510F6833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3">
    <w:name w:val="9BA0A9482D7D4B34BA76470799786D661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3">
    <w:name w:val="26A8408EB9A0470DB68D20B3C56D2A751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3">
    <w:name w:val="B1EFF71A86534A4AAD9D493BEF5AABA8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3">
    <w:name w:val="B18B75DE707B4BF686FAE052071AE75C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2">
    <w:name w:val="3A054B8BE7D2460C9E87815709A1257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3">
    <w:name w:val="7852B362ADFC428CAE44F91E698C310E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9">
    <w:name w:val="71D0B23B5F694275892D72AEE631FBF59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5">
    <w:name w:val="BD788B60A2AF4282819BF7C3C1B0056C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5">
    <w:name w:val="895C4D9B4D9A4CF992831799953C6773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5">
    <w:name w:val="7DA7928CF5A6467BB50B9566F19546DB5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5">
    <w:name w:val="979443BB76874DA8B19F7E32247D37505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5">
    <w:name w:val="92D2A77C09194EA7A438353E205D2FD0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5">
    <w:name w:val="B44419BC983349E3A359D7AD2C70D2C1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5">
    <w:name w:val="A11B432B249B41ED8551DA83FF41B07D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5">
    <w:name w:val="6632771C6F2345A8A60B649D386F1A77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4">
    <w:name w:val="54C223A9F47B4EB49FD4D1A463AA8349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4">
    <w:name w:val="B8CDEB76BC7D4881B850F93B312FF5A6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4">
    <w:name w:val="7D17B782733747A48D6BF77F6EFE427B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4">
    <w:name w:val="4846D5336BCF4507B44B1BECAC8BE9B9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4">
    <w:name w:val="0CE50008B0EB4994B2F47982596B1255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4">
    <w:name w:val="15B5CB5AF546428CB26D060A2DB341EE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3">
    <w:name w:val="BA0415DE2C5B46F2939AFA590B4C7C4E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4">
    <w:name w:val="BDF795F8208E49B8B2507F699221DADE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3">
    <w:name w:val="A68DB419DB4F4A0E9D7F63F58CD02345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4">
    <w:name w:val="E7E6FB0E9451425598DABA03135E58D6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3">
    <w:name w:val="3C7EBDF1A9F54461B76AE4F018154AE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4">
    <w:name w:val="29A806AB67C849CBAF76519ED11082E2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4">
    <w:name w:val="787729F26F214C78AA54E3E6305FEDBD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2">
    <w:name w:val="90E5FD0A08F24D7899A13AC3ACA914B3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2">
    <w:name w:val="F04AF7E5C21648A997D9F55B7F48370D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2">
    <w:name w:val="0829DF110DA64D5498FA58B434E660EF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2">
    <w:name w:val="9F13FD3BF1BE46649500F1FCC2A71869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2">
    <w:name w:val="73DFB3CD3E984ABBB7F753B936958B03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2">
    <w:name w:val="DF74B952D7FD415B9F2DC71B1C59B0FD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2">
    <w:name w:val="3175A4BD439E42AE94710D2AD0AC369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2">
    <w:name w:val="B169187CD64C4561998FD36922ACE2C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2">
    <w:name w:val="61C653D925464D9DB370E4C09D10890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2">
    <w:name w:val="0E944ABFFB4F409EBE2B4B9F247034A8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2">
    <w:name w:val="117BAA909337440AB0701383CEF55C2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2">
    <w:name w:val="4760131C7C4E42338B5F738CD9E09A8D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2">
    <w:name w:val="E43F0EB4354548B9847A6CB91252641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2">
    <w:name w:val="A5B539A5A09D47F5830079A94C7014A8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2">
    <w:name w:val="0CCD21E7BF3247CC934B5BCD92B374EF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2">
    <w:name w:val="AC0B9D0959A04692BBC0957ED9781F84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2">
    <w:name w:val="EC621275D66A48ABA324835B764AE60C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2">
    <w:name w:val="431BDBCA365A405E8E2D00E997D967BC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2">
    <w:name w:val="A140BE68DA694F8DB1016FC1D124CC58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2">
    <w:name w:val="220671A4D04E4380889DBEE03F202F1B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2">
    <w:name w:val="BF80A5D3526349679B7A327AA71B36E8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2">
    <w:name w:val="5FD5E3DC0CD9424B902B64D344BB6447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2">
    <w:name w:val="4CE96B908530415A88226E43FEA686E3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2">
    <w:name w:val="6B599AC4A61542408F13E1B61145896D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2">
    <w:name w:val="4CBD418BED0D46D8932DD69499153800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2">
    <w:name w:val="B84D3F8C199A4FACAF846890A3EB3806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2">
    <w:name w:val="9AB15B0819A24F03B53C544632D425F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BD62B69C7E486383478ABA4D3FB9E62">
    <w:name w:val="3ABD62B69C7E486383478ABA4D3FB9E6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2">
    <w:name w:val="8FADEF72CC064F18B8A3A27AB4FAD075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2">
    <w:name w:val="B65785D81CB24775AB34F62F8D562AC2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2">
    <w:name w:val="6E4A7DBA52264A84A4F0C4F284CD0484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2">
    <w:name w:val="5FE7147F6EF14DB39934AD0A3268572F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2">
    <w:name w:val="6D6DFCAB7C7542ACB1B301050DE3042E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2">
    <w:name w:val="05D859C5A4C14BBFA953D1C243E108EB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2">
    <w:name w:val="96535E6423A94CFB8CCCCE23B74688A6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2">
    <w:name w:val="CE968AE7EE9B4592ABFEBDAA2ACB801D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2">
    <w:name w:val="0633BDA25C674B59909CAF76EA060647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2">
    <w:name w:val="001798904F684A6CAA48024CCBBE5284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2">
    <w:name w:val="DF2A56090F614FD498A78315481A0BEE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2">
    <w:name w:val="E5A3CD27C7AC4B1987B343CB86691CD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2">
    <w:name w:val="32B1681CD72F42B3881BB3564A1E1588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2">
    <w:name w:val="7E05281354E144859042DDBC94E563A2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2">
    <w:name w:val="916CA7E6CB6D456A99B1AF715A1607E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2">
    <w:name w:val="C5ADF20EC5504822AA34202092E0F61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2">
    <w:name w:val="DAAA8DAAD44E41B885729377E117FF55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2">
    <w:name w:val="E30AE7239E004B01A751DA0DB1CFD419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2">
    <w:name w:val="B6DEB8D18F654D05944FF6476119E96A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2">
    <w:name w:val="273ED261B5FF4D3FAF5198354D33C8DE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2">
    <w:name w:val="150B3BF8BF8F4E06A0FD7F61F4970EBB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2">
    <w:name w:val="67DECDAC6CEB429199B45F451EBFFEFA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2">
    <w:name w:val="C6E0FB71F33F4C3694CB8C9BC51515E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2">
    <w:name w:val="300D900241AF4AA6A5A36CAAF5093DB5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2">
    <w:name w:val="B58385FAF5034C589A4424D153FA9CC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2">
    <w:name w:val="C19BC6862F52404FB0C2B84352732928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2">
    <w:name w:val="98A37130B38A479B9AFE95A1ED0754D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2">
    <w:name w:val="D80F25BC5CC34CA3B1C7920A0128429A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2">
    <w:name w:val="59992AA309F7451CA215F82AC8194D9B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2">
    <w:name w:val="7A1D61641FBA46EA9AEBBAF8A3BC6BAD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2">
    <w:name w:val="CA198B6FA0084FE89D9F6520C33EE3AF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2">
    <w:name w:val="2A08245FC0584A92B85BFC461C5D41D4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2">
    <w:name w:val="63AD9E17582545ED9EC6938D07D0D282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2">
    <w:name w:val="577AB806F0D846C889E21B19AC93054F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2">
    <w:name w:val="094FC2E4E240440790D00894B74E7357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2">
    <w:name w:val="6E02DF971C7F41F4BC56917DE457FC3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2">
    <w:name w:val="AF5D6D3F740A436186B7006D30B22B6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2">
    <w:name w:val="6994BDA1C51444B4A811E03785427792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2">
    <w:name w:val="430C1A2182D14088BD6F2B551963A67A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2">
    <w:name w:val="9486761DC9A942CD82C654273164563A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2">
    <w:name w:val="B8386635A28C416CACC5690B4309255D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2">
    <w:name w:val="45BDA53E88FC4FBF925881BDA92DDAB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2">
    <w:name w:val="55AC97E1512540B4A9AD6DBFFE8FFD1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2">
    <w:name w:val="4D1F78BB1A2B4282B20062AAA520DE38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2">
    <w:name w:val="AA1B1383900E4B46800DE4691FE110E8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2">
    <w:name w:val="8B4477C24099497492389FBB7A8A2530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2">
    <w:name w:val="71FFF4B223804B12A66873320EE89B07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2">
    <w:name w:val="6E4C57C149F34906970A410B04A44DAE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2">
    <w:name w:val="22E56AC0C14E4BB0968079746EBD2F1F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1">
    <w:name w:val="33F07A5FF0B94D97A406CBFE984775DC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1">
    <w:name w:val="90219DD185EE4965B47C0070AF2A0CB0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2">
    <w:name w:val="948B518823314978BF5737456EA3E51D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1">
    <w:name w:val="55FC5E9888CC41238AFBD50AA74C2E62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1">
    <w:name w:val="3151697D02B44273BD071774C5997453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1">
    <w:name w:val="EAC7AFC8541A4D39A1ACAD9FF1397DA3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1">
    <w:name w:val="84484181403C47E690D85FF147A9B43C1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1">
    <w:name w:val="985B13A73F50472C89BDDAC8B6D7CA81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1">
    <w:name w:val="E95A5503EC784BD19B32FEB82C9CB0C5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1">
    <w:name w:val="2C86FD4F65F74C369FAE95F94D1059A3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1">
    <w:name w:val="0120ECD03D9E4A7B95460F1556AC00CF1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B248F6ECC744E05B037E3315B835CE613">
    <w:name w:val="CB248F6ECC744E05B037E3315B835CE6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3">
    <w:name w:val="79BFF353DC05467B9DD0619A454F0635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5">
    <w:name w:val="12CAD6224BEF416A9691B0EA3CB1772F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4">
    <w:name w:val="89FD91F1117A45928B1D31E31FC500C3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2">
    <w:name w:val="276B469671FD4FCD8B0D7AED493980D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2">
    <w:name w:val="C66595A99E214C5E9839D44C3CF6BB0A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2">
    <w:name w:val="CC1AED35BF0244D5BC90E56593A5D303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2">
    <w:name w:val="AFB8EADC069643FAB02E27B188B3BCF1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2">
    <w:name w:val="CE5F0A01580A4F4AA7B927A98016D72D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2">
    <w:name w:val="B9C6F9CF700C46169BA798FFCAF86AA4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1">
    <w:name w:val="F68EF95F2E2446CC8DBB92C52464E56C1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ACB29CBECC40CD832E011AF1556C0F5">
    <w:name w:val="96ACB29CBECC40CD832E011AF1556C0F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5">
    <w:name w:val="16D6CAA0A091418988FAF0AF74AF5058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4">
    <w:name w:val="82FCCF00140644888650D054A79644EB1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4">
    <w:name w:val="97CB718A74004DE9A63D04116DC9F6041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4">
    <w:name w:val="104FD624EE1B43D884CC632F1DE7FF921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4">
    <w:name w:val="21009E94B4FD44C3ACAE83CF161B7A561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4">
    <w:name w:val="8421B6E739ED4F55874D9A4C67BA66A11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4">
    <w:name w:val="F197BCF354C5496F826A08AC74C7424A1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4">
    <w:name w:val="AAF1F09E3A924F4EB446E4FB510F68331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4">
    <w:name w:val="9BA0A9482D7D4B34BA76470799786D661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4">
    <w:name w:val="26A8408EB9A0470DB68D20B3C56D2A7514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4">
    <w:name w:val="B1EFF71A86534A4AAD9D493BEF5AABA81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4">
    <w:name w:val="B18B75DE707B4BF686FAE052071AE75C1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3">
    <w:name w:val="3A054B8BE7D2460C9E87815709A1257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4">
    <w:name w:val="7852B362ADFC428CAE44F91E698C310E1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0">
    <w:name w:val="71D0B23B5F694275892D72AEE631FBF510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6">
    <w:name w:val="BD788B60A2AF4282819BF7C3C1B0056C6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6">
    <w:name w:val="895C4D9B4D9A4CF992831799953C67736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6">
    <w:name w:val="7DA7928CF5A6467BB50B9566F19546DB6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6">
    <w:name w:val="979443BB76874DA8B19F7E32247D37506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6">
    <w:name w:val="92D2A77C09194EA7A438353E205D2FD06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6">
    <w:name w:val="B44419BC983349E3A359D7AD2C70D2C16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6">
    <w:name w:val="A11B432B249B41ED8551DA83FF41B07D6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6">
    <w:name w:val="6632771C6F2345A8A60B649D386F1A776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5">
    <w:name w:val="54C223A9F47B4EB49FD4D1A463AA8349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5">
    <w:name w:val="B8CDEB76BC7D4881B850F93B312FF5A6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5">
    <w:name w:val="7D17B782733747A48D6BF77F6EFE427B5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5">
    <w:name w:val="4846D5336BCF4507B44B1BECAC8BE9B95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5">
    <w:name w:val="0CE50008B0EB4994B2F47982596B1255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5">
    <w:name w:val="15B5CB5AF546428CB26D060A2DB341EE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4">
    <w:name w:val="BA0415DE2C5B46F2939AFA590B4C7C4E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5">
    <w:name w:val="BDF795F8208E49B8B2507F699221DADE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4">
    <w:name w:val="A68DB419DB4F4A0E9D7F63F58CD02345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5">
    <w:name w:val="E7E6FB0E9451425598DABA03135E58D6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4">
    <w:name w:val="3C7EBDF1A9F54461B76AE4F018154AEF4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5">
    <w:name w:val="29A806AB67C849CBAF76519ED11082E2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5">
    <w:name w:val="787729F26F214C78AA54E3E6305FEDBD5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3">
    <w:name w:val="90E5FD0A08F24D7899A13AC3ACA914B3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3">
    <w:name w:val="F04AF7E5C21648A997D9F55B7F48370D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3">
    <w:name w:val="0829DF110DA64D5498FA58B434E660EF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3">
    <w:name w:val="9F13FD3BF1BE46649500F1FCC2A71869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3">
    <w:name w:val="73DFB3CD3E984ABBB7F753B936958B03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3">
    <w:name w:val="DF74B952D7FD415B9F2DC71B1C59B0F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3">
    <w:name w:val="3175A4BD439E42AE94710D2AD0AC369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3">
    <w:name w:val="B169187CD64C4561998FD36922ACE2CC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3">
    <w:name w:val="61C653D925464D9DB370E4C09D10890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3">
    <w:name w:val="0E944ABFFB4F409EBE2B4B9F247034A8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3">
    <w:name w:val="117BAA909337440AB0701383CEF55C2C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3">
    <w:name w:val="4760131C7C4E42338B5F738CD9E09A8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3">
    <w:name w:val="E43F0EB4354548B9847A6CB91252641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3">
    <w:name w:val="A5B539A5A09D47F5830079A94C7014A8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3">
    <w:name w:val="0CCD21E7BF3247CC934B5BCD92B374EF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3">
    <w:name w:val="AC0B9D0959A04692BBC0957ED9781F84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3">
    <w:name w:val="EC621275D66A48ABA324835B764AE60C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3">
    <w:name w:val="431BDBCA365A405E8E2D00E997D967BC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3">
    <w:name w:val="A140BE68DA694F8DB1016FC1D124CC58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3">
    <w:name w:val="220671A4D04E4380889DBEE03F202F1B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3">
    <w:name w:val="BF80A5D3526349679B7A327AA71B36E8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3">
    <w:name w:val="5FD5E3DC0CD9424B902B64D344BB6447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3">
    <w:name w:val="4CE96B908530415A88226E43FEA686E3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3">
    <w:name w:val="6B599AC4A61542408F13E1B61145896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3">
    <w:name w:val="4CBD418BED0D46D8932DD69499153800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3">
    <w:name w:val="B84D3F8C199A4FACAF846890A3EB3806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3">
    <w:name w:val="9AB15B0819A24F03B53C544632D425F1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BD62B69C7E486383478ABA4D3FB9E63">
    <w:name w:val="3ABD62B69C7E486383478ABA4D3FB9E6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3">
    <w:name w:val="8FADEF72CC064F18B8A3A27AB4FAD075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3">
    <w:name w:val="B65785D81CB24775AB34F62F8D562AC2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3">
    <w:name w:val="6E4A7DBA52264A84A4F0C4F284CD0484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3">
    <w:name w:val="5FE7147F6EF14DB39934AD0A3268572F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3">
    <w:name w:val="6D6DFCAB7C7542ACB1B301050DE3042E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3">
    <w:name w:val="05D859C5A4C14BBFA953D1C243E108EB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3">
    <w:name w:val="96535E6423A94CFB8CCCCE23B74688A6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3">
    <w:name w:val="CE968AE7EE9B4592ABFEBDAA2ACB801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3">
    <w:name w:val="0633BDA25C674B59909CAF76EA060647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3">
    <w:name w:val="001798904F684A6CAA48024CCBBE5284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3">
    <w:name w:val="DF2A56090F614FD498A78315481A0BEE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3">
    <w:name w:val="E5A3CD27C7AC4B1987B343CB86691CDC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3">
    <w:name w:val="32B1681CD72F42B3881BB3564A1E1588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3">
    <w:name w:val="7E05281354E144859042DDBC94E563A2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3">
    <w:name w:val="916CA7E6CB6D456A99B1AF715A1607E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3">
    <w:name w:val="C5ADF20EC5504822AA34202092E0F61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3">
    <w:name w:val="DAAA8DAAD44E41B885729377E117FF55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3">
    <w:name w:val="E30AE7239E004B01A751DA0DB1CFD419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3">
    <w:name w:val="B6DEB8D18F654D05944FF6476119E96A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3">
    <w:name w:val="273ED261B5FF4D3FAF5198354D33C8DE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3">
    <w:name w:val="150B3BF8BF8F4E06A0FD7F61F4970EBB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3">
    <w:name w:val="67DECDAC6CEB429199B45F451EBFFEFA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3">
    <w:name w:val="C6E0FB71F33F4C3694CB8C9BC51515E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3">
    <w:name w:val="300D900241AF4AA6A5A36CAAF5093DB5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3">
    <w:name w:val="B58385FAF5034C589A4424D153FA9CC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3">
    <w:name w:val="C19BC6862F52404FB0C2B84352732928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3">
    <w:name w:val="98A37130B38A479B9AFE95A1ED0754DC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3">
    <w:name w:val="D80F25BC5CC34CA3B1C7920A0128429A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3">
    <w:name w:val="59992AA309F7451CA215F82AC8194D9B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3">
    <w:name w:val="7A1D61641FBA46EA9AEBBAF8A3BC6BAD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3">
    <w:name w:val="CA198B6FA0084FE89D9F6520C33EE3AF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3">
    <w:name w:val="2A08245FC0584A92B85BFC461C5D41D4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3">
    <w:name w:val="63AD9E17582545ED9EC6938D07D0D282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3">
    <w:name w:val="577AB806F0D846C889E21B19AC93054F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3">
    <w:name w:val="094FC2E4E240440790D00894B74E7357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3">
    <w:name w:val="6E02DF971C7F41F4BC56917DE457FC3C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3">
    <w:name w:val="AF5D6D3F740A436186B7006D30B22B6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3">
    <w:name w:val="6994BDA1C51444B4A811E03785427792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3">
    <w:name w:val="430C1A2182D14088BD6F2B551963A67A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3">
    <w:name w:val="9486761DC9A942CD82C654273164563A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3">
    <w:name w:val="B8386635A28C416CACC5690B4309255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3">
    <w:name w:val="45BDA53E88FC4FBF925881BDA92DDABC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3">
    <w:name w:val="55AC97E1512540B4A9AD6DBFFE8FFD1F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3">
    <w:name w:val="4D1F78BB1A2B4282B20062AAA520DE38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3">
    <w:name w:val="AA1B1383900E4B46800DE4691FE110E8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3">
    <w:name w:val="8B4477C24099497492389FBB7A8A2530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3">
    <w:name w:val="71FFF4B223804B12A66873320EE89B07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3">
    <w:name w:val="6E4C57C149F34906970A410B04A44DAE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3">
    <w:name w:val="22E56AC0C14E4BB0968079746EBD2F1F3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2">
    <w:name w:val="33F07A5FF0B94D97A406CBFE984775DC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2">
    <w:name w:val="90219DD185EE4965B47C0070AF2A0CB0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3">
    <w:name w:val="948B518823314978BF5737456EA3E51D3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2">
    <w:name w:val="55FC5E9888CC41238AFBD50AA74C2E62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2">
    <w:name w:val="3151697D02B44273BD071774C5997453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2">
    <w:name w:val="EAC7AFC8541A4D39A1ACAD9FF1397DA3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2">
    <w:name w:val="84484181403C47E690D85FF147A9B43C2"/>
    <w:rsid w:val="00D90764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2">
    <w:name w:val="985B13A73F50472C89BDDAC8B6D7CA81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2">
    <w:name w:val="E95A5503EC784BD19B32FEB82C9CB0C5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2">
    <w:name w:val="2C86FD4F65F74C369FAE95F94D1059A3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2">
    <w:name w:val="0120ECD03D9E4A7B95460F1556AC00CF2"/>
    <w:rsid w:val="00D90764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B248F6ECC744E05B037E3315B835CE614">
    <w:name w:val="CB248F6ECC744E05B037E3315B835CE61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4">
    <w:name w:val="79BFF353DC05467B9DD0619A454F063514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6">
    <w:name w:val="12CAD6224BEF416A9691B0EA3CB1772F6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5">
    <w:name w:val="89FD91F1117A45928B1D31E31FC500C35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3">
    <w:name w:val="276B469671FD4FCD8B0D7AED493980D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3">
    <w:name w:val="C66595A99E214C5E9839D44C3CF6BB0A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3">
    <w:name w:val="CC1AED35BF0244D5BC90E56593A5D303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3">
    <w:name w:val="AFB8EADC069643FAB02E27B188B3BCF1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3">
    <w:name w:val="CE5F0A01580A4F4AA7B927A98016D72D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3">
    <w:name w:val="B9C6F9CF700C46169BA798FFCAF86AA43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2">
    <w:name w:val="F68EF95F2E2446CC8DBB92C52464E56C2"/>
    <w:rsid w:val="00D90764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">
    <w:name w:val="117A295F01E84EB0894FCA9796CB573F"/>
    <w:rsid w:val="00D90764"/>
  </w:style>
  <w:style w:type="paragraph" w:customStyle="1" w:styleId="8BD47C97F95D492D956E10F53C0156B4">
    <w:name w:val="8BD47C97F95D492D956E10F53C0156B4"/>
    <w:rsid w:val="00D90764"/>
  </w:style>
  <w:style w:type="paragraph" w:customStyle="1" w:styleId="9157662F9A6E4849BC91E5D864E1C95A">
    <w:name w:val="9157662F9A6E4849BC91E5D864E1C95A"/>
    <w:rsid w:val="00D90764"/>
  </w:style>
  <w:style w:type="paragraph" w:customStyle="1" w:styleId="5F2800FF68E64D51AFFD72A7FA205FD8">
    <w:name w:val="5F2800FF68E64D51AFFD72A7FA205FD8"/>
    <w:rsid w:val="00D90764"/>
  </w:style>
  <w:style w:type="paragraph" w:customStyle="1" w:styleId="6100116AA177421FA863FCBB6FC1F174">
    <w:name w:val="6100116AA177421FA863FCBB6FC1F174"/>
    <w:rsid w:val="00D90764"/>
  </w:style>
  <w:style w:type="paragraph" w:customStyle="1" w:styleId="A6790CF7648442F2B41E88C5ECEE6142">
    <w:name w:val="A6790CF7648442F2B41E88C5ECEE6142"/>
    <w:rsid w:val="00D90764"/>
  </w:style>
  <w:style w:type="paragraph" w:customStyle="1" w:styleId="74F2C834620A4D21A93E567028A44BF9">
    <w:name w:val="74F2C834620A4D21A93E567028A44BF9"/>
    <w:rsid w:val="00D90764"/>
  </w:style>
  <w:style w:type="paragraph" w:customStyle="1" w:styleId="52042D8C49B04C929F4202BA709AA1C1">
    <w:name w:val="52042D8C49B04C929F4202BA709AA1C1"/>
    <w:rsid w:val="00D90764"/>
  </w:style>
  <w:style w:type="paragraph" w:customStyle="1" w:styleId="BF138908F9454C628F9A380A0D6E6D94">
    <w:name w:val="BF138908F9454C628F9A380A0D6E6D94"/>
    <w:rsid w:val="00D90764"/>
  </w:style>
  <w:style w:type="paragraph" w:customStyle="1" w:styleId="E860644AB65F4588B946BF8629DDE389">
    <w:name w:val="E860644AB65F4588B946BF8629DDE389"/>
    <w:rsid w:val="00D90764"/>
  </w:style>
  <w:style w:type="paragraph" w:customStyle="1" w:styleId="A6B3A8FEACB6465D80168CEA8401672F">
    <w:name w:val="A6B3A8FEACB6465D80168CEA8401672F"/>
    <w:rsid w:val="00D90764"/>
  </w:style>
  <w:style w:type="paragraph" w:customStyle="1" w:styleId="31993FA494724091BE85E9E2DB5F572E">
    <w:name w:val="31993FA494724091BE85E9E2DB5F572E"/>
    <w:rsid w:val="00D90764"/>
  </w:style>
  <w:style w:type="paragraph" w:customStyle="1" w:styleId="7638B5D06CB542EFB7C5AA3281621EEA">
    <w:name w:val="7638B5D06CB542EFB7C5AA3281621EEA"/>
    <w:rsid w:val="00D90764"/>
  </w:style>
  <w:style w:type="paragraph" w:customStyle="1" w:styleId="B95C1F77CD5C4E56B0ABD5B196764499">
    <w:name w:val="B95C1F77CD5C4E56B0ABD5B196764499"/>
    <w:rsid w:val="00D90764"/>
  </w:style>
  <w:style w:type="paragraph" w:customStyle="1" w:styleId="A00A42BF515246CFA411DBA7FF939B33">
    <w:name w:val="A00A42BF515246CFA411DBA7FF939B33"/>
    <w:rsid w:val="00D90764"/>
  </w:style>
  <w:style w:type="paragraph" w:customStyle="1" w:styleId="023FE31BBD43409DB6802BB32289F5F3">
    <w:name w:val="023FE31BBD43409DB6802BB32289F5F3"/>
    <w:rsid w:val="00637ED1"/>
  </w:style>
  <w:style w:type="paragraph" w:customStyle="1" w:styleId="F859A0C950934F339417F6E08CC1B446">
    <w:name w:val="F859A0C950934F339417F6E08CC1B446"/>
    <w:rsid w:val="00637ED1"/>
  </w:style>
  <w:style w:type="paragraph" w:customStyle="1" w:styleId="0EE92371F20D45FE822D5B50365AD1FF">
    <w:name w:val="0EE92371F20D45FE822D5B50365AD1FF"/>
    <w:rsid w:val="00637ED1"/>
  </w:style>
  <w:style w:type="paragraph" w:customStyle="1" w:styleId="713DAEC9B0184DB084F92576E7DD522D">
    <w:name w:val="713DAEC9B0184DB084F92576E7DD522D"/>
    <w:rsid w:val="00637ED1"/>
  </w:style>
  <w:style w:type="paragraph" w:customStyle="1" w:styleId="511FCD145AE944F184F0B724AF9B9BA0">
    <w:name w:val="511FCD145AE944F184F0B724AF9B9BA0"/>
    <w:rsid w:val="00637ED1"/>
  </w:style>
  <w:style w:type="paragraph" w:customStyle="1" w:styleId="6CD726E255D3431D95E83C2361859124">
    <w:name w:val="6CD726E255D3431D95E83C2361859124"/>
    <w:rsid w:val="00637ED1"/>
  </w:style>
  <w:style w:type="paragraph" w:customStyle="1" w:styleId="9A6EFD7454E446FD821EC703193E2629">
    <w:name w:val="9A6EFD7454E446FD821EC703193E2629"/>
    <w:rsid w:val="00637ED1"/>
  </w:style>
  <w:style w:type="paragraph" w:customStyle="1" w:styleId="FACE4C0CA7314BD4A2598C6CC7B43CA5">
    <w:name w:val="FACE4C0CA7314BD4A2598C6CC7B43CA5"/>
    <w:rsid w:val="00637ED1"/>
  </w:style>
  <w:style w:type="paragraph" w:customStyle="1" w:styleId="E534943ABA504F9BA5D6D3C99E3B99A1">
    <w:name w:val="E534943ABA504F9BA5D6D3C99E3B99A1"/>
    <w:rsid w:val="00637ED1"/>
  </w:style>
  <w:style w:type="paragraph" w:customStyle="1" w:styleId="23661D0DE51B45D9B06C79EA92EAC749">
    <w:name w:val="23661D0DE51B45D9B06C79EA92EAC749"/>
    <w:rsid w:val="00637ED1"/>
  </w:style>
  <w:style w:type="paragraph" w:customStyle="1" w:styleId="EEBA0ACAB0B3433DBD88A46A6DA2BE6B">
    <w:name w:val="EEBA0ACAB0B3433DBD88A46A6DA2BE6B"/>
    <w:rsid w:val="00637ED1"/>
  </w:style>
  <w:style w:type="paragraph" w:customStyle="1" w:styleId="76803CCDB3774B9E9521F6F3AAC12BE7">
    <w:name w:val="76803CCDB3774B9E9521F6F3AAC12BE7"/>
    <w:rsid w:val="00637ED1"/>
  </w:style>
  <w:style w:type="paragraph" w:customStyle="1" w:styleId="C0A27519AACE481DA18617979D92370F">
    <w:name w:val="C0A27519AACE481DA18617979D92370F"/>
    <w:rsid w:val="00637ED1"/>
  </w:style>
  <w:style w:type="paragraph" w:customStyle="1" w:styleId="4157826E54B24EEA85E832597E3D9FD5">
    <w:name w:val="4157826E54B24EEA85E832597E3D9FD5"/>
    <w:rsid w:val="00637ED1"/>
  </w:style>
  <w:style w:type="paragraph" w:customStyle="1" w:styleId="6B3C00D2097A4943A7EF3A5F170B9A1F">
    <w:name w:val="6B3C00D2097A4943A7EF3A5F170B9A1F"/>
    <w:rsid w:val="00637ED1"/>
  </w:style>
  <w:style w:type="paragraph" w:customStyle="1" w:styleId="4710729402364C4B82AB9B0D7B5F7588">
    <w:name w:val="4710729402364C4B82AB9B0D7B5F7588"/>
    <w:rsid w:val="00637ED1"/>
  </w:style>
  <w:style w:type="paragraph" w:customStyle="1" w:styleId="5653A827C21447D4ACC21A79A9A2A178">
    <w:name w:val="5653A827C21447D4ACC21A79A9A2A178"/>
    <w:rsid w:val="00637ED1"/>
  </w:style>
  <w:style w:type="paragraph" w:customStyle="1" w:styleId="7BB72A3D12094FC78A358F1D267BE092">
    <w:name w:val="7BB72A3D12094FC78A358F1D267BE092"/>
    <w:rsid w:val="00637ED1"/>
  </w:style>
  <w:style w:type="paragraph" w:customStyle="1" w:styleId="FC25BB30B4694599A29BF8809247B112">
    <w:name w:val="FC25BB30B4694599A29BF8809247B112"/>
    <w:rsid w:val="00637ED1"/>
  </w:style>
  <w:style w:type="paragraph" w:customStyle="1" w:styleId="23FFC04123DF4D8B8F5BE55E66D51AF7">
    <w:name w:val="23FFC04123DF4D8B8F5BE55E66D51AF7"/>
    <w:rsid w:val="00637ED1"/>
  </w:style>
  <w:style w:type="paragraph" w:customStyle="1" w:styleId="87BA68D0BB294AF29FEA37B6837BD336">
    <w:name w:val="87BA68D0BB294AF29FEA37B6837BD336"/>
    <w:rsid w:val="00637ED1"/>
  </w:style>
  <w:style w:type="paragraph" w:customStyle="1" w:styleId="72759EE3DF91454B8BC066E4BFA2A530">
    <w:name w:val="72759EE3DF91454B8BC066E4BFA2A530"/>
    <w:rsid w:val="00637ED1"/>
  </w:style>
  <w:style w:type="paragraph" w:customStyle="1" w:styleId="E6499468B55C44D9942CAEE1111EBEEA">
    <w:name w:val="E6499468B55C44D9942CAEE1111EBEEA"/>
    <w:rsid w:val="00637ED1"/>
  </w:style>
  <w:style w:type="paragraph" w:customStyle="1" w:styleId="3F8B97A4B6E94E16AC281197B7CB7B4C">
    <w:name w:val="3F8B97A4B6E94E16AC281197B7CB7B4C"/>
    <w:rsid w:val="00637ED1"/>
  </w:style>
  <w:style w:type="paragraph" w:customStyle="1" w:styleId="2994780C16364EF1AA55441012623EE1">
    <w:name w:val="2994780C16364EF1AA55441012623EE1"/>
    <w:rsid w:val="00637ED1"/>
  </w:style>
  <w:style w:type="paragraph" w:customStyle="1" w:styleId="F84267D45BC14F4FAD718B5F8C700EE3">
    <w:name w:val="F84267D45BC14F4FAD718B5F8C700EE3"/>
    <w:rsid w:val="00637ED1"/>
  </w:style>
  <w:style w:type="paragraph" w:customStyle="1" w:styleId="3C371E8BA05544CAA681941AB7C57D23">
    <w:name w:val="3C371E8BA05544CAA681941AB7C57D23"/>
    <w:rsid w:val="00637ED1"/>
  </w:style>
  <w:style w:type="paragraph" w:customStyle="1" w:styleId="EDDCD3BA9D3F40A1B10B861700D97DE9">
    <w:name w:val="EDDCD3BA9D3F40A1B10B861700D97DE9"/>
    <w:rsid w:val="00637ED1"/>
  </w:style>
  <w:style w:type="paragraph" w:customStyle="1" w:styleId="DDDA2BE8C0724A4797A7603729C49F2D">
    <w:name w:val="DDDA2BE8C0724A4797A7603729C49F2D"/>
    <w:rsid w:val="00637ED1"/>
  </w:style>
  <w:style w:type="paragraph" w:customStyle="1" w:styleId="391FBB32332646358D088ABE638E2EEF">
    <w:name w:val="391FBB32332646358D088ABE638E2EEF"/>
    <w:rsid w:val="00637ED1"/>
  </w:style>
  <w:style w:type="paragraph" w:customStyle="1" w:styleId="9F2406ED9EDA4FEEA5C5EB6717BB2BC4">
    <w:name w:val="9F2406ED9EDA4FEEA5C5EB6717BB2BC4"/>
    <w:rsid w:val="00637ED1"/>
  </w:style>
  <w:style w:type="paragraph" w:customStyle="1" w:styleId="4A3B57E35F064811888B5D9DFB74E0D3">
    <w:name w:val="4A3B57E35F064811888B5D9DFB74E0D3"/>
    <w:rsid w:val="00637ED1"/>
  </w:style>
  <w:style w:type="paragraph" w:customStyle="1" w:styleId="565FB3D79B5B48E2AC7DC54B533DEE8D">
    <w:name w:val="565FB3D79B5B48E2AC7DC54B533DEE8D"/>
    <w:rsid w:val="00637ED1"/>
  </w:style>
  <w:style w:type="paragraph" w:customStyle="1" w:styleId="9E59A50164F9482AB80F28387A790F63">
    <w:name w:val="9E59A50164F9482AB80F28387A790F63"/>
    <w:rsid w:val="00637ED1"/>
  </w:style>
  <w:style w:type="paragraph" w:customStyle="1" w:styleId="8E7D4F0C0AD9406BB9F22DDDB945CE4A">
    <w:name w:val="8E7D4F0C0AD9406BB9F22DDDB945CE4A"/>
    <w:rsid w:val="00637ED1"/>
  </w:style>
  <w:style w:type="paragraph" w:customStyle="1" w:styleId="89B435D16AA740F1BDCDADCAD2E0DDE2">
    <w:name w:val="89B435D16AA740F1BDCDADCAD2E0DDE2"/>
    <w:rsid w:val="00637ED1"/>
  </w:style>
  <w:style w:type="paragraph" w:customStyle="1" w:styleId="57B6D1B4877C499D95A892B73D29A2B1">
    <w:name w:val="57B6D1B4877C499D95A892B73D29A2B1"/>
    <w:rsid w:val="00637ED1"/>
  </w:style>
  <w:style w:type="paragraph" w:customStyle="1" w:styleId="33F01022E50749F4A73686C36823CD77">
    <w:name w:val="33F01022E50749F4A73686C36823CD77"/>
    <w:rsid w:val="00637ED1"/>
  </w:style>
  <w:style w:type="paragraph" w:customStyle="1" w:styleId="86BB0E9E16AC4E2183FD715D85F03291">
    <w:name w:val="86BB0E9E16AC4E2183FD715D85F03291"/>
    <w:rsid w:val="00637ED1"/>
  </w:style>
  <w:style w:type="paragraph" w:customStyle="1" w:styleId="EF91E5BCCA564EC4B363D9C8AE0C9FBB">
    <w:name w:val="EF91E5BCCA564EC4B363D9C8AE0C9FBB"/>
    <w:rsid w:val="00637ED1"/>
  </w:style>
  <w:style w:type="paragraph" w:customStyle="1" w:styleId="8CE9840A3BFD4A1798F6EF9C93A57AA1">
    <w:name w:val="8CE9840A3BFD4A1798F6EF9C93A57AA1"/>
    <w:rsid w:val="00637ED1"/>
  </w:style>
  <w:style w:type="paragraph" w:customStyle="1" w:styleId="4DB3BC1419D144759239ACDBDF13F910">
    <w:name w:val="4DB3BC1419D144759239ACDBDF13F910"/>
    <w:rsid w:val="00637ED1"/>
  </w:style>
  <w:style w:type="paragraph" w:customStyle="1" w:styleId="AA360401ABD34B55BECBBBF99E492E84">
    <w:name w:val="AA360401ABD34B55BECBBBF99E492E84"/>
    <w:rsid w:val="00637ED1"/>
  </w:style>
  <w:style w:type="paragraph" w:customStyle="1" w:styleId="EB78F18A28154775A42A419A630A52FC">
    <w:name w:val="EB78F18A28154775A42A419A630A52FC"/>
    <w:rsid w:val="00637ED1"/>
  </w:style>
  <w:style w:type="paragraph" w:customStyle="1" w:styleId="C035DE095E554FACB0D2E1CBA92FAF00">
    <w:name w:val="C035DE095E554FACB0D2E1CBA92FAF00"/>
    <w:rsid w:val="00637ED1"/>
  </w:style>
  <w:style w:type="paragraph" w:customStyle="1" w:styleId="8266EEC7078D4363A7CE3E121C58037B">
    <w:name w:val="8266EEC7078D4363A7CE3E121C58037B"/>
    <w:rsid w:val="00637ED1"/>
  </w:style>
  <w:style w:type="paragraph" w:customStyle="1" w:styleId="F4B166703AC24E8E8EBA485C4C91ECE0">
    <w:name w:val="F4B166703AC24E8E8EBA485C4C91ECE0"/>
    <w:rsid w:val="00637ED1"/>
  </w:style>
  <w:style w:type="paragraph" w:customStyle="1" w:styleId="9B03E61106A64C919B631E8143B2F269">
    <w:name w:val="9B03E61106A64C919B631E8143B2F269"/>
    <w:rsid w:val="00637ED1"/>
  </w:style>
  <w:style w:type="paragraph" w:customStyle="1" w:styleId="84CF442151484A7CA32C463D649426D0">
    <w:name w:val="84CF442151484A7CA32C463D649426D0"/>
    <w:rsid w:val="00637ED1"/>
  </w:style>
  <w:style w:type="paragraph" w:customStyle="1" w:styleId="7DE0DE1C10C54E0FA213310D0C63F001">
    <w:name w:val="7DE0DE1C10C54E0FA213310D0C63F001"/>
    <w:rsid w:val="00637ED1"/>
  </w:style>
  <w:style w:type="paragraph" w:customStyle="1" w:styleId="8623AEE50CED487D84A629D2203354A1">
    <w:name w:val="8623AEE50CED487D84A629D2203354A1"/>
    <w:rsid w:val="00637ED1"/>
  </w:style>
  <w:style w:type="paragraph" w:customStyle="1" w:styleId="5F285E39CFA648FEA464A6B9113D662A">
    <w:name w:val="5F285E39CFA648FEA464A6B9113D662A"/>
    <w:rsid w:val="00637ED1"/>
  </w:style>
  <w:style w:type="paragraph" w:customStyle="1" w:styleId="8653F8B5AF2D4C0AB795B738CE622E99">
    <w:name w:val="8653F8B5AF2D4C0AB795B738CE622E99"/>
    <w:rsid w:val="00637ED1"/>
  </w:style>
  <w:style w:type="paragraph" w:customStyle="1" w:styleId="07F30B4663E94C34BBC6719625C08171">
    <w:name w:val="07F30B4663E94C34BBC6719625C08171"/>
    <w:rsid w:val="00637ED1"/>
  </w:style>
  <w:style w:type="paragraph" w:customStyle="1" w:styleId="F0ECF9A815364D38972A699DD0477633">
    <w:name w:val="F0ECF9A815364D38972A699DD0477633"/>
    <w:rsid w:val="00637ED1"/>
  </w:style>
  <w:style w:type="paragraph" w:customStyle="1" w:styleId="6EE4B2B9B144406486ACAA15E1BD616A">
    <w:name w:val="6EE4B2B9B144406486ACAA15E1BD616A"/>
    <w:rsid w:val="00637ED1"/>
  </w:style>
  <w:style w:type="paragraph" w:customStyle="1" w:styleId="EC450B24A0ED44D8A427FD815231AB52">
    <w:name w:val="EC450B24A0ED44D8A427FD815231AB52"/>
    <w:rsid w:val="00637ED1"/>
  </w:style>
  <w:style w:type="paragraph" w:customStyle="1" w:styleId="02DE6BA1B8FC4C19BB7B1D00A7FD796D">
    <w:name w:val="02DE6BA1B8FC4C19BB7B1D00A7FD796D"/>
    <w:rsid w:val="00637ED1"/>
  </w:style>
  <w:style w:type="paragraph" w:customStyle="1" w:styleId="3EFDE8FD66384F41812A4F58AE436955">
    <w:name w:val="3EFDE8FD66384F41812A4F58AE436955"/>
    <w:rsid w:val="00637ED1"/>
  </w:style>
  <w:style w:type="paragraph" w:customStyle="1" w:styleId="6E0C6E318D0A4D02BB3DDC2C2CD5544F">
    <w:name w:val="6E0C6E318D0A4D02BB3DDC2C2CD5544F"/>
    <w:rsid w:val="00637ED1"/>
  </w:style>
  <w:style w:type="paragraph" w:customStyle="1" w:styleId="3F89323A6AF747D7A2CDCA6F857C2A34">
    <w:name w:val="3F89323A6AF747D7A2CDCA6F857C2A34"/>
    <w:rsid w:val="00637ED1"/>
  </w:style>
  <w:style w:type="paragraph" w:customStyle="1" w:styleId="E244A593E1C14C01B311322EE7C89C17">
    <w:name w:val="E244A593E1C14C01B311322EE7C89C17"/>
    <w:rsid w:val="00637ED1"/>
  </w:style>
  <w:style w:type="paragraph" w:customStyle="1" w:styleId="11F130BB24F3438FB56D478316C24A4B">
    <w:name w:val="11F130BB24F3438FB56D478316C24A4B"/>
    <w:rsid w:val="00637ED1"/>
  </w:style>
  <w:style w:type="paragraph" w:customStyle="1" w:styleId="96ACB29CBECC40CD832E011AF1556C0F6">
    <w:name w:val="96ACB29CBECC40CD832E011AF1556C0F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6">
    <w:name w:val="16D6CAA0A091418988FAF0AF74AF5058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5">
    <w:name w:val="82FCCF00140644888650D054A79644EB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5">
    <w:name w:val="97CB718A74004DE9A63D04116DC9F604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5">
    <w:name w:val="104FD624EE1B43D884CC632F1DE7FF92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5">
    <w:name w:val="21009E94B4FD44C3ACAE83CF161B7A56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5">
    <w:name w:val="8421B6E739ED4F55874D9A4C67BA66A1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5">
    <w:name w:val="F197BCF354C5496F826A08AC74C7424A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5">
    <w:name w:val="AAF1F09E3A924F4EB446E4FB510F6833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5">
    <w:name w:val="9BA0A9482D7D4B34BA76470799786D66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5">
    <w:name w:val="26A8408EB9A0470DB68D20B3C56D2A75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5">
    <w:name w:val="B1EFF71A86534A4AAD9D493BEF5AABA8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5">
    <w:name w:val="B18B75DE707B4BF686FAE052071AE75C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4">
    <w:name w:val="3A054B8BE7D2460C9E87815709A1257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5">
    <w:name w:val="7852B362ADFC428CAE44F91E698C310E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1">
    <w:name w:val="71D0B23B5F694275892D72AEE631FBF5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7">
    <w:name w:val="BD788B60A2AF4282819BF7C3C1B0056C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7">
    <w:name w:val="895C4D9B4D9A4CF992831799953C677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7">
    <w:name w:val="7DA7928CF5A6467BB50B9566F19546D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7">
    <w:name w:val="979443BB76874DA8B19F7E32247D3750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7">
    <w:name w:val="92D2A77C09194EA7A438353E205D2FD0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7">
    <w:name w:val="B44419BC983349E3A359D7AD2C70D2C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7">
    <w:name w:val="A11B432B249B41ED8551DA83FF41B07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7">
    <w:name w:val="6632771C6F2345A8A60B649D386F1A77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6">
    <w:name w:val="54C223A9F47B4EB49FD4D1A463AA8349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6">
    <w:name w:val="B8CDEB76BC7D4881B850F93B312FF5A6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6">
    <w:name w:val="7D17B782733747A48D6BF77F6EFE427B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6">
    <w:name w:val="4846D5336BCF4507B44B1BECAC8BE9B9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6">
    <w:name w:val="0CE50008B0EB4994B2F47982596B1255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6">
    <w:name w:val="15B5CB5AF546428CB26D060A2DB341EE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5">
    <w:name w:val="BA0415DE2C5B46F2939AFA590B4C7C4E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6">
    <w:name w:val="BDF795F8208E49B8B2507F699221DADE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5">
    <w:name w:val="A68DB419DB4F4A0E9D7F63F58CD02345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6">
    <w:name w:val="E7E6FB0E9451425598DABA03135E58D6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5">
    <w:name w:val="3C7EBDF1A9F54461B76AE4F018154AE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6">
    <w:name w:val="29A806AB67C849CBAF76519ED11082E2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6">
    <w:name w:val="787729F26F214C78AA54E3E6305FEDB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4">
    <w:name w:val="90E5FD0A08F24D7899A13AC3ACA914B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4">
    <w:name w:val="F04AF7E5C21648A997D9F55B7F48370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4">
    <w:name w:val="0829DF110DA64D5498FA58B434E660E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4">
    <w:name w:val="9F13FD3BF1BE46649500F1FCC2A71869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4">
    <w:name w:val="73DFB3CD3E984ABBB7F753B936958B03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4">
    <w:name w:val="DF74B952D7FD415B9F2DC71B1C59B0F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4">
    <w:name w:val="3175A4BD439E42AE94710D2AD0AC369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4">
    <w:name w:val="B169187CD64C4561998FD36922ACE2C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4">
    <w:name w:val="61C653D925464D9DB370E4C09D10890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4">
    <w:name w:val="0E944ABFFB4F409EBE2B4B9F247034A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4">
    <w:name w:val="117BAA909337440AB0701383CEF55C2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4">
    <w:name w:val="4760131C7C4E42338B5F738CD9E09A8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4">
    <w:name w:val="E43F0EB4354548B9847A6CB91252641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4">
    <w:name w:val="A5B539A5A09D47F5830079A94C7014A8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4">
    <w:name w:val="0CCD21E7BF3247CC934B5BCD92B374E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4">
    <w:name w:val="AC0B9D0959A04692BBC0957ED9781F8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4">
    <w:name w:val="EC621275D66A48ABA324835B764AE60C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4">
    <w:name w:val="431BDBCA365A405E8E2D00E997D967BC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4">
    <w:name w:val="A140BE68DA694F8DB1016FC1D124CC58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4">
    <w:name w:val="220671A4D04E4380889DBEE03F202F1B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4">
    <w:name w:val="BF80A5D3526349679B7A327AA71B36E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4">
    <w:name w:val="5FD5E3DC0CD9424B902B64D344BB6447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4">
    <w:name w:val="4CE96B908530415A88226E43FEA686E3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4">
    <w:name w:val="6B599AC4A61542408F13E1B61145896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4">
    <w:name w:val="4CBD418BED0D46D8932DD69499153800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4">
    <w:name w:val="B84D3F8C199A4FACAF846890A3EB3806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4">
    <w:name w:val="9AB15B0819A24F03B53C544632D425F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BD62B69C7E486383478ABA4D3FB9E64">
    <w:name w:val="3ABD62B69C7E486383478ABA4D3FB9E6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4">
    <w:name w:val="8FADEF72CC064F18B8A3A27AB4FAD075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4">
    <w:name w:val="B65785D81CB24775AB34F62F8D562AC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4">
    <w:name w:val="6E4A7DBA52264A84A4F0C4F284CD048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4">
    <w:name w:val="5FE7147F6EF14DB39934AD0A3268572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4">
    <w:name w:val="6D6DFCAB7C7542ACB1B301050DE3042E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4">
    <w:name w:val="05D859C5A4C14BBFA953D1C243E108EB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4">
    <w:name w:val="96535E6423A94CFB8CCCCE23B74688A6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4">
    <w:name w:val="CE968AE7EE9B4592ABFEBDAA2ACB801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4">
    <w:name w:val="0633BDA25C674B59909CAF76EA060647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4">
    <w:name w:val="001798904F684A6CAA48024CCBBE5284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4">
    <w:name w:val="DF2A56090F614FD498A78315481A0BEE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4">
    <w:name w:val="E5A3CD27C7AC4B1987B343CB86691CD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4">
    <w:name w:val="32B1681CD72F42B3881BB3564A1E158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4">
    <w:name w:val="7E05281354E144859042DDBC94E563A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4">
    <w:name w:val="916CA7E6CB6D456A99B1AF715A1607E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4">
    <w:name w:val="C5ADF20EC5504822AA34202092E0F61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4">
    <w:name w:val="DAAA8DAAD44E41B885729377E117FF55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4">
    <w:name w:val="E30AE7239E004B01A751DA0DB1CFD419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4">
    <w:name w:val="B6DEB8D18F654D05944FF6476119E96A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4">
    <w:name w:val="273ED261B5FF4D3FAF5198354D33C8DE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4">
    <w:name w:val="150B3BF8BF8F4E06A0FD7F61F4970EBB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4">
    <w:name w:val="67DECDAC6CEB429199B45F451EBFFEFA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4">
    <w:name w:val="C6E0FB71F33F4C3694CB8C9BC51515E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4">
    <w:name w:val="300D900241AF4AA6A5A36CAAF5093DB5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4">
    <w:name w:val="B58385FAF5034C589A4424D153FA9CC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4">
    <w:name w:val="C19BC6862F52404FB0C2B8435273292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4">
    <w:name w:val="98A37130B38A479B9AFE95A1ED0754D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4">
    <w:name w:val="D80F25BC5CC34CA3B1C7920A0128429A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4">
    <w:name w:val="59992AA309F7451CA215F82AC8194D9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4">
    <w:name w:val="7A1D61641FBA46EA9AEBBAF8A3BC6BA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4">
    <w:name w:val="CA198B6FA0084FE89D9F6520C33EE3A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4">
    <w:name w:val="2A08245FC0584A92B85BFC461C5D41D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4">
    <w:name w:val="63AD9E17582545ED9EC6938D07D0D28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4">
    <w:name w:val="577AB806F0D846C889E21B19AC93054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4">
    <w:name w:val="094FC2E4E240440790D00894B74E7357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4">
    <w:name w:val="6E02DF971C7F41F4BC56917DE457FC3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4">
    <w:name w:val="AF5D6D3F740A436186B7006D30B22B6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4">
    <w:name w:val="6994BDA1C51444B4A811E0378542779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4">
    <w:name w:val="430C1A2182D14088BD6F2B551963A67A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4">
    <w:name w:val="9486761DC9A942CD82C654273164563A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4">
    <w:name w:val="B8386635A28C416CACC5690B4309255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4">
    <w:name w:val="45BDA53E88FC4FBF925881BDA92DDAB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4">
    <w:name w:val="55AC97E1512540B4A9AD6DBFFE8FFD1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4">
    <w:name w:val="4D1F78BB1A2B4282B20062AAA520DE38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4">
    <w:name w:val="AA1B1383900E4B46800DE4691FE110E8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4">
    <w:name w:val="8B4477C24099497492389FBB7A8A2530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4">
    <w:name w:val="71FFF4B223804B12A66873320EE89B0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4">
    <w:name w:val="6E4C57C149F34906970A410B04A44DAE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4">
    <w:name w:val="22E56AC0C14E4BB0968079746EBD2F1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3">
    <w:name w:val="33F07A5FF0B94D97A406CBFE984775DC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3">
    <w:name w:val="90219DD185EE4965B47C0070AF2A0CB0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4">
    <w:name w:val="948B518823314978BF5737456EA3E51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3">
    <w:name w:val="55FC5E9888CC41238AFBD50AA74C2E6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3">
    <w:name w:val="3151697D02B44273BD071774C599745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3">
    <w:name w:val="EAC7AFC8541A4D39A1ACAD9FF1397DA3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3">
    <w:name w:val="84484181403C47E690D85FF147A9B43C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3">
    <w:name w:val="985B13A73F50472C89BDDAC8B6D7CA8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3">
    <w:name w:val="E95A5503EC784BD19B32FEB82C9CB0C5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3">
    <w:name w:val="2C86FD4F65F74C369FAE95F94D1059A3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3">
    <w:name w:val="0120ECD03D9E4A7B95460F1556AC00CF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1">
    <w:name w:val="3C371E8BA05544CAA681941AB7C57D2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1">
    <w:name w:val="EDDCD3BA9D3F40A1B10B861700D97DE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1">
    <w:name w:val="DDDA2BE8C0724A4797A7603729C49F2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1">
    <w:name w:val="391FBB32332646358D088ABE638E2EEF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1">
    <w:name w:val="117A295F01E84EB0894FCA9796CB573F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1">
    <w:name w:val="8BD47C97F95D492D956E10F53C0156B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1">
    <w:name w:val="7638B5D06CB542EFB7C5AA3281621EEA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1">
    <w:name w:val="B95C1F77CD5C4E56B0ABD5B196764499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1">
    <w:name w:val="6100116AA177421FA863FCBB6FC1F174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1">
    <w:name w:val="A6790CF7648442F2B41E88C5ECEE614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1">
    <w:name w:val="74F2C834620A4D21A93E567028A44BF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1">
    <w:name w:val="52042D8C49B04C929F4202BA709AA1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1">
    <w:name w:val="9F2406ED9EDA4FEEA5C5EB6717BB2BC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1">
    <w:name w:val="4A3B57E35F064811888B5D9DFB74E0D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1">
    <w:name w:val="565FB3D79B5B48E2AC7DC54B533DEE8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1">
    <w:name w:val="9E59A50164F9482AB80F28387A790F6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1">
    <w:name w:val="023FE31BBD43409DB6802BB32289F5F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1">
    <w:name w:val="F859A0C950934F339417F6E08CC1B446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1">
    <w:name w:val="0EE92371F20D45FE822D5B50365AD1FF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1">
    <w:name w:val="713DAEC9B0184DB084F92576E7DD522D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1">
    <w:name w:val="6CD726E255D3431D95E83C2361859124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1">
    <w:name w:val="9A6EFD7454E446FD821EC703193E262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1">
    <w:name w:val="FACE4C0CA7314BD4A2598C6CC7B43CA5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1">
    <w:name w:val="6EE4B2B9B144406486ACAA15E1BD616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1">
    <w:name w:val="EC450B24A0ED44D8A427FD815231AB5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1">
    <w:name w:val="02DE6BA1B8FC4C19BB7B1D00A7FD796D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1">
    <w:name w:val="3EFDE8FD66384F41812A4F58AE436955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1">
    <w:name w:val="6E0C6E318D0A4D02BB3DDC2C2CD5544F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F89323A6AF747D7A2CDCA6F857C2A341">
    <w:name w:val="3F89323A6AF747D7A2CDCA6F857C2A34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1">
    <w:name w:val="E244A593E1C14C01B311322EE7C89C17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1">
    <w:name w:val="E534943ABA504F9BA5D6D3C99E3B99A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1">
    <w:name w:val="23661D0DE51B45D9B06C79EA92EAC74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1">
    <w:name w:val="EEBA0ACAB0B3433DBD88A46A6DA2BE6B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1">
    <w:name w:val="76803CCDB3774B9E9521F6F3AAC12BE7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1">
    <w:name w:val="C0A27519AACE481DA18617979D92370F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1">
    <w:name w:val="4157826E54B24EEA85E832597E3D9FD5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B3C00D2097A4943A7EF3A5F170B9A1F1">
    <w:name w:val="6B3C00D2097A4943A7EF3A5F170B9A1F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1">
    <w:name w:val="4710729402364C4B82AB9B0D7B5F758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B248F6ECC744E05B037E3315B835CE615">
    <w:name w:val="CB248F6ECC744E05B037E3315B835CE6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5">
    <w:name w:val="79BFF353DC05467B9DD0619A454F0635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7">
    <w:name w:val="12CAD6224BEF416A9691B0EA3CB1772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6">
    <w:name w:val="89FD91F1117A45928B1D31E31FC500C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4">
    <w:name w:val="276B469671FD4FCD8B0D7AED493980D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4">
    <w:name w:val="C66595A99E214C5E9839D44C3CF6BB0A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4">
    <w:name w:val="CC1AED35BF0244D5BC90E56593A5D30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4">
    <w:name w:val="AFB8EADC069643FAB02E27B188B3BCF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4">
    <w:name w:val="CE5F0A01580A4F4AA7B927A98016D72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4">
    <w:name w:val="B9C6F9CF700C46169BA798FFCAF86AA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3">
    <w:name w:val="F68EF95F2E2446CC8DBB92C52464E56C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1">
    <w:name w:val="A00A42BF515246CFA411DBA7FF939B3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1">
    <w:name w:val="5653A827C21447D4ACC21A79A9A2A17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1">
    <w:name w:val="11F130BB24F3438FB56D478316C24A4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1">
    <w:name w:val="7BB72A3D12094FC78A358F1D267BE09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10F47F07C647878FF0798C54D000B7">
    <w:name w:val="B010F47F07C647878FF0798C54D000B7"/>
    <w:rsid w:val="00637ED1"/>
  </w:style>
  <w:style w:type="paragraph" w:customStyle="1" w:styleId="C73423252BA24AC7A12F6C82B8CD2520">
    <w:name w:val="C73423252BA24AC7A12F6C82B8CD2520"/>
    <w:rsid w:val="00637ED1"/>
  </w:style>
  <w:style w:type="paragraph" w:customStyle="1" w:styleId="321890B6E60D4228967504C68E5F3C6D">
    <w:name w:val="321890B6E60D4228967504C68E5F3C6D"/>
    <w:rsid w:val="00637ED1"/>
  </w:style>
  <w:style w:type="paragraph" w:customStyle="1" w:styleId="DA61A382F5B1429C8D1FB459AA82F3B7">
    <w:name w:val="DA61A382F5B1429C8D1FB459AA82F3B7"/>
    <w:rsid w:val="00637ED1"/>
  </w:style>
  <w:style w:type="paragraph" w:customStyle="1" w:styleId="9592CB035CC54051B406C07CEEB9CA40">
    <w:name w:val="9592CB035CC54051B406C07CEEB9CA40"/>
    <w:rsid w:val="00637ED1"/>
  </w:style>
  <w:style w:type="paragraph" w:customStyle="1" w:styleId="C01DF725594E451F842677274C2D6FE8">
    <w:name w:val="C01DF725594E451F842677274C2D6FE8"/>
    <w:rsid w:val="00637ED1"/>
  </w:style>
  <w:style w:type="paragraph" w:customStyle="1" w:styleId="A87B9A9D10A44C67A8F59F99390221DD">
    <w:name w:val="A87B9A9D10A44C67A8F59F99390221DD"/>
    <w:rsid w:val="00637ED1"/>
  </w:style>
  <w:style w:type="paragraph" w:customStyle="1" w:styleId="A3897DF92DCC4973A52CFE9EF0C32612">
    <w:name w:val="A3897DF92DCC4973A52CFE9EF0C32612"/>
    <w:rsid w:val="00637ED1"/>
  </w:style>
  <w:style w:type="paragraph" w:customStyle="1" w:styleId="EB41C46A99554A528A9CD85C5C6D9D8D">
    <w:name w:val="EB41C46A99554A528A9CD85C5C6D9D8D"/>
    <w:rsid w:val="00637ED1"/>
  </w:style>
  <w:style w:type="paragraph" w:customStyle="1" w:styleId="B5A1137798114BE7838C0708D2027E8A">
    <w:name w:val="B5A1137798114BE7838C0708D2027E8A"/>
    <w:rsid w:val="00637ED1"/>
  </w:style>
  <w:style w:type="paragraph" w:customStyle="1" w:styleId="0DABC2D07894488CA14D78C4DB72684B">
    <w:name w:val="0DABC2D07894488CA14D78C4DB72684B"/>
    <w:rsid w:val="00637ED1"/>
  </w:style>
  <w:style w:type="paragraph" w:customStyle="1" w:styleId="A0727B3F5719493D89FFF34B5CAA0F0B">
    <w:name w:val="A0727B3F5719493D89FFF34B5CAA0F0B"/>
    <w:rsid w:val="00637ED1"/>
  </w:style>
  <w:style w:type="paragraph" w:customStyle="1" w:styleId="24F39DD611394A319631B9E8F239DC4A">
    <w:name w:val="24F39DD611394A319631B9E8F239DC4A"/>
    <w:rsid w:val="00637ED1"/>
  </w:style>
  <w:style w:type="paragraph" w:customStyle="1" w:styleId="A3BE3753B5A545C5A32879EE0288E051">
    <w:name w:val="A3BE3753B5A545C5A32879EE0288E051"/>
    <w:rsid w:val="00637ED1"/>
  </w:style>
  <w:style w:type="paragraph" w:customStyle="1" w:styleId="5F23DA22675E4A7A9EBD87366D79845F">
    <w:name w:val="5F23DA22675E4A7A9EBD87366D79845F"/>
    <w:rsid w:val="00637ED1"/>
  </w:style>
  <w:style w:type="paragraph" w:customStyle="1" w:styleId="7C8B030A3A4E42358DE8BE7765F7A161">
    <w:name w:val="7C8B030A3A4E42358DE8BE7765F7A161"/>
    <w:rsid w:val="00637ED1"/>
  </w:style>
  <w:style w:type="paragraph" w:customStyle="1" w:styleId="8A85B51AF1F74E63A99CF800CD08B7DA">
    <w:name w:val="8A85B51AF1F74E63A99CF800CD08B7DA"/>
    <w:rsid w:val="00637ED1"/>
  </w:style>
  <w:style w:type="paragraph" w:customStyle="1" w:styleId="952AF373C6FC47FEBFA7DE6AD005303A">
    <w:name w:val="952AF373C6FC47FEBFA7DE6AD005303A"/>
    <w:rsid w:val="00637ED1"/>
  </w:style>
  <w:style w:type="paragraph" w:customStyle="1" w:styleId="A3C60424A11449F999611FD3A019C3A4">
    <w:name w:val="A3C60424A11449F999611FD3A019C3A4"/>
    <w:rsid w:val="00637ED1"/>
  </w:style>
  <w:style w:type="paragraph" w:customStyle="1" w:styleId="735CD6DBDBD940FF9CFEBF0FC680D334">
    <w:name w:val="735CD6DBDBD940FF9CFEBF0FC680D334"/>
    <w:rsid w:val="00637ED1"/>
  </w:style>
  <w:style w:type="paragraph" w:customStyle="1" w:styleId="642CA9D38F7648CAA13E9DDE033057F7">
    <w:name w:val="642CA9D38F7648CAA13E9DDE033057F7"/>
    <w:rsid w:val="00637ED1"/>
  </w:style>
  <w:style w:type="paragraph" w:customStyle="1" w:styleId="C7F6CF785C064BBC9F5FAC6A0E6FEDAB">
    <w:name w:val="C7F6CF785C064BBC9F5FAC6A0E6FEDAB"/>
    <w:rsid w:val="00637ED1"/>
  </w:style>
  <w:style w:type="paragraph" w:customStyle="1" w:styleId="7B0B40FE65824B8A8396135D70A098B6">
    <w:name w:val="7B0B40FE65824B8A8396135D70A098B6"/>
    <w:rsid w:val="00637ED1"/>
  </w:style>
  <w:style w:type="paragraph" w:customStyle="1" w:styleId="55969847886A40E8ABA646F7BFDC765D">
    <w:name w:val="55969847886A40E8ABA646F7BFDC765D"/>
    <w:rsid w:val="00637ED1"/>
  </w:style>
  <w:style w:type="paragraph" w:customStyle="1" w:styleId="9F64B89E96254FAEB83297BABF049B66">
    <w:name w:val="9F64B89E96254FAEB83297BABF049B66"/>
    <w:rsid w:val="00637ED1"/>
  </w:style>
  <w:style w:type="paragraph" w:customStyle="1" w:styleId="7639C725B3A54237870159D59E5CFC8B">
    <w:name w:val="7639C725B3A54237870159D59E5CFC8B"/>
    <w:rsid w:val="00637ED1"/>
  </w:style>
  <w:style w:type="paragraph" w:customStyle="1" w:styleId="823B6ED424C147FFAAE9C394D44B8921">
    <w:name w:val="823B6ED424C147FFAAE9C394D44B8921"/>
    <w:rsid w:val="00637ED1"/>
  </w:style>
  <w:style w:type="paragraph" w:customStyle="1" w:styleId="610E28E6EB6D43AA9535C514C926142B">
    <w:name w:val="610E28E6EB6D43AA9535C514C926142B"/>
    <w:rsid w:val="00637ED1"/>
  </w:style>
  <w:style w:type="paragraph" w:customStyle="1" w:styleId="5D9E724CF62945A8B2A43EABC91A8197">
    <w:name w:val="5D9E724CF62945A8B2A43EABC91A8197"/>
    <w:rsid w:val="00637ED1"/>
  </w:style>
  <w:style w:type="paragraph" w:customStyle="1" w:styleId="1FC7D0AC1C31459981973256C7B87E4A">
    <w:name w:val="1FC7D0AC1C31459981973256C7B87E4A"/>
    <w:rsid w:val="00637ED1"/>
  </w:style>
  <w:style w:type="paragraph" w:customStyle="1" w:styleId="B2527E0C37F942419910569C354C6AF9">
    <w:name w:val="B2527E0C37F942419910569C354C6AF9"/>
    <w:rsid w:val="00637ED1"/>
  </w:style>
  <w:style w:type="paragraph" w:customStyle="1" w:styleId="B6E3DFE0F2974D8B8824C09284E42241">
    <w:name w:val="B6E3DFE0F2974D8B8824C09284E42241"/>
    <w:rsid w:val="00637ED1"/>
  </w:style>
  <w:style w:type="paragraph" w:customStyle="1" w:styleId="02A57A76645F48959A3D1E04B45C3DB9">
    <w:name w:val="02A57A76645F48959A3D1E04B45C3DB9"/>
    <w:rsid w:val="00637ED1"/>
  </w:style>
  <w:style w:type="paragraph" w:customStyle="1" w:styleId="A2928EBFF60B47DC830B5D8E322704BB">
    <w:name w:val="A2928EBFF60B47DC830B5D8E322704BB"/>
    <w:rsid w:val="00637ED1"/>
  </w:style>
  <w:style w:type="paragraph" w:customStyle="1" w:styleId="9FE068029EC648DEA90A96BDC385E42A">
    <w:name w:val="9FE068029EC648DEA90A96BDC385E42A"/>
    <w:rsid w:val="00637ED1"/>
  </w:style>
  <w:style w:type="paragraph" w:customStyle="1" w:styleId="5C9CEA2E88F4469B843E351D69EC25E7">
    <w:name w:val="5C9CEA2E88F4469B843E351D69EC25E7"/>
    <w:rsid w:val="00637ED1"/>
  </w:style>
  <w:style w:type="paragraph" w:customStyle="1" w:styleId="6B55E2E9DFCE454FBA0F2DE714E6D69E">
    <w:name w:val="6B55E2E9DFCE454FBA0F2DE714E6D69E"/>
    <w:rsid w:val="00637ED1"/>
  </w:style>
  <w:style w:type="paragraph" w:customStyle="1" w:styleId="0C020FBBFC334EC48BC69E6A876F4803">
    <w:name w:val="0C020FBBFC334EC48BC69E6A876F4803"/>
    <w:rsid w:val="00637ED1"/>
  </w:style>
  <w:style w:type="paragraph" w:customStyle="1" w:styleId="AB11B82F0BB94CE693B3D4748F9BD010">
    <w:name w:val="AB11B82F0BB94CE693B3D4748F9BD010"/>
    <w:rsid w:val="00637ED1"/>
  </w:style>
  <w:style w:type="paragraph" w:customStyle="1" w:styleId="345A3C46DB1A466AAD1858B20E6C7239">
    <w:name w:val="345A3C46DB1A466AAD1858B20E6C7239"/>
    <w:rsid w:val="00637ED1"/>
  </w:style>
  <w:style w:type="paragraph" w:customStyle="1" w:styleId="03E84682D1C4454C9426CCDC7573C8EB">
    <w:name w:val="03E84682D1C4454C9426CCDC7573C8EB"/>
    <w:rsid w:val="00637ED1"/>
  </w:style>
  <w:style w:type="paragraph" w:customStyle="1" w:styleId="7FE63DECCD1C416EAD70EB5E326E6AA6">
    <w:name w:val="7FE63DECCD1C416EAD70EB5E326E6AA6"/>
    <w:rsid w:val="00637ED1"/>
  </w:style>
  <w:style w:type="paragraph" w:customStyle="1" w:styleId="0AB0BAD2B57045CF8CF41207B360A070">
    <w:name w:val="0AB0BAD2B57045CF8CF41207B360A070"/>
    <w:rsid w:val="00637ED1"/>
  </w:style>
  <w:style w:type="paragraph" w:customStyle="1" w:styleId="0A405F147BD9460E90FF35C580945A13">
    <w:name w:val="0A405F147BD9460E90FF35C580945A13"/>
    <w:rsid w:val="00637ED1"/>
  </w:style>
  <w:style w:type="paragraph" w:customStyle="1" w:styleId="3546DA6C1A9B471DA06E3D82C0F9F256">
    <w:name w:val="3546DA6C1A9B471DA06E3D82C0F9F256"/>
    <w:rsid w:val="00637ED1"/>
  </w:style>
  <w:style w:type="paragraph" w:customStyle="1" w:styleId="28714186114F40D6A4507EDD015E8E09">
    <w:name w:val="28714186114F40D6A4507EDD015E8E09"/>
    <w:rsid w:val="00637ED1"/>
  </w:style>
  <w:style w:type="paragraph" w:customStyle="1" w:styleId="98E7F520462C48788639BCFF667EAA51">
    <w:name w:val="98E7F520462C48788639BCFF667EAA51"/>
    <w:rsid w:val="00637ED1"/>
  </w:style>
  <w:style w:type="paragraph" w:customStyle="1" w:styleId="B95DBA043B8749A8986ECD1A29EA69FF">
    <w:name w:val="B95DBA043B8749A8986ECD1A29EA69FF"/>
    <w:rsid w:val="00637ED1"/>
  </w:style>
  <w:style w:type="paragraph" w:customStyle="1" w:styleId="B56DA032FC254BDD826EF9728DD4E870">
    <w:name w:val="B56DA032FC254BDD826EF9728DD4E870"/>
    <w:rsid w:val="00637ED1"/>
  </w:style>
  <w:style w:type="paragraph" w:customStyle="1" w:styleId="BCFD3299471D42A9BBDF58131781808F">
    <w:name w:val="BCFD3299471D42A9BBDF58131781808F"/>
    <w:rsid w:val="00637ED1"/>
  </w:style>
  <w:style w:type="paragraph" w:customStyle="1" w:styleId="CADA473610824A3B90B2F8E12E8BF0CD">
    <w:name w:val="CADA473610824A3B90B2F8E12E8BF0CD"/>
    <w:rsid w:val="00637ED1"/>
  </w:style>
  <w:style w:type="paragraph" w:customStyle="1" w:styleId="E1544E37750E4625B5BEBB2F180DD35A">
    <w:name w:val="E1544E37750E4625B5BEBB2F180DD35A"/>
    <w:rsid w:val="00637ED1"/>
  </w:style>
  <w:style w:type="paragraph" w:customStyle="1" w:styleId="39B8C413E6444F6FAA1EB2541FC32A46">
    <w:name w:val="39B8C413E6444F6FAA1EB2541FC32A46"/>
    <w:rsid w:val="00637ED1"/>
  </w:style>
  <w:style w:type="paragraph" w:customStyle="1" w:styleId="22E8B1B32C734BE8A4B582D58E40EEB8">
    <w:name w:val="22E8B1B32C734BE8A4B582D58E40EEB8"/>
    <w:rsid w:val="00637ED1"/>
  </w:style>
  <w:style w:type="paragraph" w:customStyle="1" w:styleId="63B73B1011AB45B9A2E75BCA96D62CB1">
    <w:name w:val="63B73B1011AB45B9A2E75BCA96D62CB1"/>
    <w:rsid w:val="00637ED1"/>
  </w:style>
  <w:style w:type="paragraph" w:customStyle="1" w:styleId="77F9C25ED7C14DCE90ED253E780B7358">
    <w:name w:val="77F9C25ED7C14DCE90ED253E780B7358"/>
    <w:rsid w:val="00637ED1"/>
  </w:style>
  <w:style w:type="paragraph" w:customStyle="1" w:styleId="99B08F11A74444C3BEF2189B1C2678D6">
    <w:name w:val="99B08F11A74444C3BEF2189B1C2678D6"/>
    <w:rsid w:val="00637ED1"/>
  </w:style>
  <w:style w:type="paragraph" w:customStyle="1" w:styleId="FD23A075B51443D78678FA82DF3ECBC3">
    <w:name w:val="FD23A075B51443D78678FA82DF3ECBC3"/>
    <w:rsid w:val="00637ED1"/>
  </w:style>
  <w:style w:type="paragraph" w:customStyle="1" w:styleId="38B9CC0E93944BC88C41F4956E99246B">
    <w:name w:val="38B9CC0E93944BC88C41F4956E99246B"/>
    <w:rsid w:val="00637ED1"/>
  </w:style>
  <w:style w:type="paragraph" w:customStyle="1" w:styleId="00D59E5A30454F9F8358EC167B4D3C57">
    <w:name w:val="00D59E5A30454F9F8358EC167B4D3C57"/>
    <w:rsid w:val="00637ED1"/>
  </w:style>
  <w:style w:type="paragraph" w:customStyle="1" w:styleId="2843D111B55E4A16AA0F33C032C1A822">
    <w:name w:val="2843D111B55E4A16AA0F33C032C1A822"/>
    <w:rsid w:val="00637ED1"/>
  </w:style>
  <w:style w:type="paragraph" w:customStyle="1" w:styleId="40152ECAEEDC4F36A9D6FE6FED36DFBD">
    <w:name w:val="40152ECAEEDC4F36A9D6FE6FED36DFBD"/>
    <w:rsid w:val="00637ED1"/>
  </w:style>
  <w:style w:type="paragraph" w:customStyle="1" w:styleId="155D6443E8384A06B235448CA863CC97">
    <w:name w:val="155D6443E8384A06B235448CA863CC97"/>
    <w:rsid w:val="00637ED1"/>
  </w:style>
  <w:style w:type="paragraph" w:customStyle="1" w:styleId="C56353624F264710948DF7DF9B05F7E2">
    <w:name w:val="C56353624F264710948DF7DF9B05F7E2"/>
    <w:rsid w:val="00637ED1"/>
  </w:style>
  <w:style w:type="paragraph" w:customStyle="1" w:styleId="0041B5FD2B0D45A0AEC6DC1F9FFABF0E">
    <w:name w:val="0041B5FD2B0D45A0AEC6DC1F9FFABF0E"/>
    <w:rsid w:val="00637ED1"/>
  </w:style>
  <w:style w:type="paragraph" w:customStyle="1" w:styleId="3EB58F1EB21940E391C299029541AFE5">
    <w:name w:val="3EB58F1EB21940E391C299029541AFE5"/>
    <w:rsid w:val="00637ED1"/>
  </w:style>
  <w:style w:type="paragraph" w:customStyle="1" w:styleId="F4C873AC245E4EF89E5C6E167BC0BEC0">
    <w:name w:val="F4C873AC245E4EF89E5C6E167BC0BEC0"/>
    <w:rsid w:val="00637ED1"/>
  </w:style>
  <w:style w:type="paragraph" w:customStyle="1" w:styleId="16F0CE48C7E84F75995B5FCEF5A872C6">
    <w:name w:val="16F0CE48C7E84F75995B5FCEF5A872C6"/>
    <w:rsid w:val="00637ED1"/>
  </w:style>
  <w:style w:type="paragraph" w:customStyle="1" w:styleId="23074C2C25E4439E8BC7584CC91E4D20">
    <w:name w:val="23074C2C25E4439E8BC7584CC91E4D20"/>
    <w:rsid w:val="00637ED1"/>
  </w:style>
  <w:style w:type="paragraph" w:customStyle="1" w:styleId="5EE992B524F14633BD8998CF7A87C022">
    <w:name w:val="5EE992B524F14633BD8998CF7A87C022"/>
    <w:rsid w:val="00637ED1"/>
  </w:style>
  <w:style w:type="paragraph" w:customStyle="1" w:styleId="1DA362AD3E31413896B2F390C576B53C">
    <w:name w:val="1DA362AD3E31413896B2F390C576B53C"/>
    <w:rsid w:val="00637ED1"/>
  </w:style>
  <w:style w:type="paragraph" w:customStyle="1" w:styleId="65151F8546BB460CB94D258A4DC25EC3">
    <w:name w:val="65151F8546BB460CB94D258A4DC25EC3"/>
    <w:rsid w:val="00637ED1"/>
  </w:style>
  <w:style w:type="paragraph" w:customStyle="1" w:styleId="19E2A712979A4673ADC76BF71990F621">
    <w:name w:val="19E2A712979A4673ADC76BF71990F621"/>
    <w:rsid w:val="00637ED1"/>
  </w:style>
  <w:style w:type="paragraph" w:customStyle="1" w:styleId="38DEBDD123654FCAA8F5835D8EC8CD90">
    <w:name w:val="38DEBDD123654FCAA8F5835D8EC8CD90"/>
    <w:rsid w:val="00637ED1"/>
  </w:style>
  <w:style w:type="paragraph" w:customStyle="1" w:styleId="8F016643275A4ADC9A8DA132135ABCBB">
    <w:name w:val="8F016643275A4ADC9A8DA132135ABCBB"/>
    <w:rsid w:val="00637ED1"/>
  </w:style>
  <w:style w:type="paragraph" w:customStyle="1" w:styleId="4DB0493F022343F8884E078C7A2E5E2D">
    <w:name w:val="4DB0493F022343F8884E078C7A2E5E2D"/>
    <w:rsid w:val="00637ED1"/>
  </w:style>
  <w:style w:type="paragraph" w:customStyle="1" w:styleId="7B04DCF3ED0B4DC48C34867CFD38947B">
    <w:name w:val="7B04DCF3ED0B4DC48C34867CFD38947B"/>
    <w:rsid w:val="00637ED1"/>
  </w:style>
  <w:style w:type="paragraph" w:customStyle="1" w:styleId="C7492E0B43B24B41858A3EA40049CD54">
    <w:name w:val="C7492E0B43B24B41858A3EA40049CD54"/>
    <w:rsid w:val="00637ED1"/>
  </w:style>
  <w:style w:type="paragraph" w:customStyle="1" w:styleId="173D461571174EADB3539E7C663EE5D4">
    <w:name w:val="173D461571174EADB3539E7C663EE5D4"/>
    <w:rsid w:val="00637ED1"/>
  </w:style>
  <w:style w:type="paragraph" w:customStyle="1" w:styleId="B35114378BEB42E5B98DB35C46D4EF91">
    <w:name w:val="B35114378BEB42E5B98DB35C46D4EF91"/>
    <w:rsid w:val="00637ED1"/>
  </w:style>
  <w:style w:type="paragraph" w:customStyle="1" w:styleId="16521B67CFA14360A72639405A6EEE57">
    <w:name w:val="16521B67CFA14360A72639405A6EEE57"/>
    <w:rsid w:val="00637ED1"/>
  </w:style>
  <w:style w:type="paragraph" w:customStyle="1" w:styleId="C4E208CC15FB427A8008AEE0027AA978">
    <w:name w:val="C4E208CC15FB427A8008AEE0027AA978"/>
    <w:rsid w:val="00637ED1"/>
  </w:style>
  <w:style w:type="paragraph" w:customStyle="1" w:styleId="58F637645F94436EA3CB40C66DA00F47">
    <w:name w:val="58F637645F94436EA3CB40C66DA00F47"/>
    <w:rsid w:val="00637ED1"/>
  </w:style>
  <w:style w:type="paragraph" w:customStyle="1" w:styleId="4DAB484B1EE04C1D9324CCAEB17B6711">
    <w:name w:val="4DAB484B1EE04C1D9324CCAEB17B6711"/>
    <w:rsid w:val="00637ED1"/>
  </w:style>
  <w:style w:type="paragraph" w:customStyle="1" w:styleId="32E677E42CDF4DCDB6C23AFEA3598502">
    <w:name w:val="32E677E42CDF4DCDB6C23AFEA3598502"/>
    <w:rsid w:val="00637ED1"/>
  </w:style>
  <w:style w:type="paragraph" w:customStyle="1" w:styleId="F1476E59679744599260285A4865F6A4">
    <w:name w:val="F1476E59679744599260285A4865F6A4"/>
    <w:rsid w:val="00637ED1"/>
  </w:style>
  <w:style w:type="paragraph" w:customStyle="1" w:styleId="A394E4193A004EA887C1B32552B075B0">
    <w:name w:val="A394E4193A004EA887C1B32552B075B0"/>
    <w:rsid w:val="00637ED1"/>
  </w:style>
  <w:style w:type="paragraph" w:customStyle="1" w:styleId="53E3A3E05C1341FDA069B3D3B8510DA9">
    <w:name w:val="53E3A3E05C1341FDA069B3D3B8510DA9"/>
    <w:rsid w:val="00637ED1"/>
  </w:style>
  <w:style w:type="paragraph" w:customStyle="1" w:styleId="96ACB29CBECC40CD832E011AF1556C0F7">
    <w:name w:val="96ACB29CBECC40CD832E011AF1556C0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7">
    <w:name w:val="16D6CAA0A091418988FAF0AF74AF5058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6">
    <w:name w:val="82FCCF00140644888650D054A79644EB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6">
    <w:name w:val="97CB718A74004DE9A63D04116DC9F604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6">
    <w:name w:val="104FD624EE1B43D884CC632F1DE7FF92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6">
    <w:name w:val="21009E94B4FD44C3ACAE83CF161B7A56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6">
    <w:name w:val="8421B6E739ED4F55874D9A4C67BA66A1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6">
    <w:name w:val="F197BCF354C5496F826A08AC74C7424A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6">
    <w:name w:val="AAF1F09E3A924F4EB446E4FB510F6833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6">
    <w:name w:val="9BA0A9482D7D4B34BA76470799786D66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6">
    <w:name w:val="26A8408EB9A0470DB68D20B3C56D2A75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6">
    <w:name w:val="B1EFF71A86534A4AAD9D493BEF5AABA8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6">
    <w:name w:val="B18B75DE707B4BF686FAE052071AE75C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5">
    <w:name w:val="3A054B8BE7D2460C9E87815709A1257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6">
    <w:name w:val="7852B362ADFC428CAE44F91E698C310E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2">
    <w:name w:val="71D0B23B5F694275892D72AEE631FBF5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8">
    <w:name w:val="BD788B60A2AF4282819BF7C3C1B0056C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8">
    <w:name w:val="895C4D9B4D9A4CF992831799953C677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8">
    <w:name w:val="7DA7928CF5A6467BB50B9566F19546D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8">
    <w:name w:val="979443BB76874DA8B19F7E32247D3750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8">
    <w:name w:val="92D2A77C09194EA7A438353E205D2FD0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8">
    <w:name w:val="B44419BC983349E3A359D7AD2C70D2C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8">
    <w:name w:val="A11B432B249B41ED8551DA83FF41B07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8">
    <w:name w:val="6632771C6F2345A8A60B649D386F1A77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7">
    <w:name w:val="54C223A9F47B4EB49FD4D1A463AA8349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7">
    <w:name w:val="B8CDEB76BC7D4881B850F93B312FF5A6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7">
    <w:name w:val="7D17B782733747A48D6BF77F6EFE427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7">
    <w:name w:val="4846D5336BCF4507B44B1BECAC8BE9B9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7">
    <w:name w:val="0CE50008B0EB4994B2F47982596B1255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7">
    <w:name w:val="15B5CB5AF546428CB26D060A2DB341EE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6">
    <w:name w:val="BA0415DE2C5B46F2939AFA590B4C7C4E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7">
    <w:name w:val="BDF795F8208E49B8B2507F699221DADE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6">
    <w:name w:val="A68DB419DB4F4A0E9D7F63F58CD02345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7">
    <w:name w:val="E7E6FB0E9451425598DABA03135E58D6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6">
    <w:name w:val="3C7EBDF1A9F54461B76AE4F018154AE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7">
    <w:name w:val="29A806AB67C849CBAF76519ED11082E2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7">
    <w:name w:val="787729F26F214C78AA54E3E6305FEDB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5">
    <w:name w:val="90E5FD0A08F24D7899A13AC3ACA914B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5">
    <w:name w:val="F04AF7E5C21648A997D9F55B7F48370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5">
    <w:name w:val="0829DF110DA64D5498FA58B434E660EF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5">
    <w:name w:val="9F13FD3BF1BE46649500F1FCC2A71869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5">
    <w:name w:val="73DFB3CD3E984ABBB7F753B936958B03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5">
    <w:name w:val="DF74B952D7FD415B9F2DC71B1C59B0F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5">
    <w:name w:val="3175A4BD439E42AE94710D2AD0AC369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5">
    <w:name w:val="B169187CD64C4561998FD36922ACE2C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5">
    <w:name w:val="61C653D925464D9DB370E4C09D10890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5">
    <w:name w:val="0E944ABFFB4F409EBE2B4B9F247034A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5">
    <w:name w:val="117BAA909337440AB0701383CEF55C2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5">
    <w:name w:val="4760131C7C4E42338B5F738CD9E09A8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5">
    <w:name w:val="E43F0EB4354548B9847A6CB91252641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5">
    <w:name w:val="A5B539A5A09D47F5830079A94C7014A8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5">
    <w:name w:val="0CCD21E7BF3247CC934B5BCD92B374EF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5">
    <w:name w:val="AC0B9D0959A04692BBC0957ED9781F8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5">
    <w:name w:val="EC621275D66A48ABA324835B764AE60C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5">
    <w:name w:val="431BDBCA365A405E8E2D00E997D967BC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5">
    <w:name w:val="A140BE68DA694F8DB1016FC1D124CC58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5">
    <w:name w:val="220671A4D04E4380889DBEE03F202F1B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5">
    <w:name w:val="BF80A5D3526349679B7A327AA71B36E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5">
    <w:name w:val="5FD5E3DC0CD9424B902B64D344BB6447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5">
    <w:name w:val="4CE96B908530415A88226E43FEA686E3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5">
    <w:name w:val="6B599AC4A61542408F13E1B61145896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5">
    <w:name w:val="4CBD418BED0D46D8932DD69499153800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5">
    <w:name w:val="B84D3F8C199A4FACAF846890A3EB3806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5">
    <w:name w:val="9AB15B0819A24F03B53C544632D425F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5">
    <w:name w:val="8FADEF72CC064F18B8A3A27AB4FAD075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5">
    <w:name w:val="B65785D81CB24775AB34F62F8D562AC2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5">
    <w:name w:val="6E4A7DBA52264A84A4F0C4F284CD048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5">
    <w:name w:val="5FE7147F6EF14DB39934AD0A3268572F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5">
    <w:name w:val="6D6DFCAB7C7542ACB1B301050DE3042E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5">
    <w:name w:val="05D859C5A4C14BBFA953D1C243E108EB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5">
    <w:name w:val="96535E6423A94CFB8CCCCE23B74688A6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5">
    <w:name w:val="CE968AE7EE9B4592ABFEBDAA2ACB801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5">
    <w:name w:val="0633BDA25C674B59909CAF76EA060647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5">
    <w:name w:val="001798904F684A6CAA48024CCBBE5284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5">
    <w:name w:val="DF2A56090F614FD498A78315481A0BEE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5">
    <w:name w:val="E5A3CD27C7AC4B1987B343CB86691CD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5">
    <w:name w:val="32B1681CD72F42B3881BB3564A1E158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5">
    <w:name w:val="7E05281354E144859042DDBC94E563A2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5">
    <w:name w:val="916CA7E6CB6D456A99B1AF715A1607E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5">
    <w:name w:val="C5ADF20EC5504822AA34202092E0F61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5">
    <w:name w:val="DAAA8DAAD44E41B885729377E117FF55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5">
    <w:name w:val="E30AE7239E004B01A751DA0DB1CFD419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5">
    <w:name w:val="B6DEB8D18F654D05944FF6476119E96A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5">
    <w:name w:val="273ED261B5FF4D3FAF5198354D33C8DE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5">
    <w:name w:val="150B3BF8BF8F4E06A0FD7F61F4970EBB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5">
    <w:name w:val="67DECDAC6CEB429199B45F451EBFFEFA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5">
    <w:name w:val="C6E0FB71F33F4C3694CB8C9BC51515E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5">
    <w:name w:val="300D900241AF4AA6A5A36CAAF5093DB5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5">
    <w:name w:val="B58385FAF5034C589A4424D153FA9CC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5">
    <w:name w:val="C19BC6862F52404FB0C2B8435273292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5">
    <w:name w:val="98A37130B38A479B9AFE95A1ED0754D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5">
    <w:name w:val="D80F25BC5CC34CA3B1C7920A0128429A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5">
    <w:name w:val="59992AA309F7451CA215F82AC8194D9B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5">
    <w:name w:val="7A1D61641FBA46EA9AEBBAF8A3BC6BA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5">
    <w:name w:val="CA198B6FA0084FE89D9F6520C33EE3AF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5">
    <w:name w:val="2A08245FC0584A92B85BFC461C5D41D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5">
    <w:name w:val="63AD9E17582545ED9EC6938D07D0D282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5">
    <w:name w:val="577AB806F0D846C889E21B19AC93054F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5">
    <w:name w:val="094FC2E4E240440790D00894B74E7357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5">
    <w:name w:val="6E02DF971C7F41F4BC56917DE457FC3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5">
    <w:name w:val="AF5D6D3F740A436186B7006D30B22B6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5">
    <w:name w:val="6994BDA1C51444B4A811E03785427792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5">
    <w:name w:val="430C1A2182D14088BD6F2B551963A67A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5">
    <w:name w:val="9486761DC9A942CD82C654273164563A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5">
    <w:name w:val="B8386635A28C416CACC5690B4309255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5">
    <w:name w:val="45BDA53E88FC4FBF925881BDA92DDAB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5">
    <w:name w:val="55AC97E1512540B4A9AD6DBFFE8FFD1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5">
    <w:name w:val="4D1F78BB1A2B4282B20062AAA520DE38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5">
    <w:name w:val="AA1B1383900E4B46800DE4691FE110E8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5">
    <w:name w:val="8B4477C24099497492389FBB7A8A2530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5">
    <w:name w:val="71FFF4B223804B12A66873320EE89B07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5">
    <w:name w:val="6E4C57C149F34906970A410B04A44DAE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5">
    <w:name w:val="22E56AC0C14E4BB0968079746EBD2F1F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4">
    <w:name w:val="33F07A5FF0B94D97A406CBFE984775D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4">
    <w:name w:val="90219DD185EE4965B47C0070AF2A0CB0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5">
    <w:name w:val="948B518823314978BF5737456EA3E51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4">
    <w:name w:val="55FC5E9888CC41238AFBD50AA74C2E6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4">
    <w:name w:val="3151697D02B44273BD071774C599745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4">
    <w:name w:val="EAC7AFC8541A4D39A1ACAD9FF1397DA3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4">
    <w:name w:val="84484181403C47E690D85FF147A9B43C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4">
    <w:name w:val="985B13A73F50472C89BDDAC8B6D7CA8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4">
    <w:name w:val="E95A5503EC784BD19B32FEB82C9CB0C5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4">
    <w:name w:val="2C86FD4F65F74C369FAE95F94D1059A3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4">
    <w:name w:val="0120ECD03D9E4A7B95460F1556AC00C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2">
    <w:name w:val="3C371E8BA05544CAA681941AB7C57D2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2">
    <w:name w:val="EDDCD3BA9D3F40A1B10B861700D97DE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2">
    <w:name w:val="DDDA2BE8C0724A4797A7603729C49F2D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2">
    <w:name w:val="391FBB32332646358D088ABE638E2EEF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2">
    <w:name w:val="117A295F01E84EB0894FCA9796CB573F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2">
    <w:name w:val="8BD47C97F95D492D956E10F53C0156B4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2">
    <w:name w:val="7638B5D06CB542EFB7C5AA3281621EEA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2">
    <w:name w:val="B95C1F77CD5C4E56B0ABD5B196764499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2">
    <w:name w:val="6100116AA177421FA863FCBB6FC1F174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2">
    <w:name w:val="A6790CF7648442F2B41E88C5ECEE614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2">
    <w:name w:val="74F2C834620A4D21A93E567028A44BF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2">
    <w:name w:val="52042D8C49B04C929F4202BA709AA1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2">
    <w:name w:val="9F2406ED9EDA4FEEA5C5EB6717BB2BC4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2">
    <w:name w:val="4A3B57E35F064811888B5D9DFB74E0D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2">
    <w:name w:val="565FB3D79B5B48E2AC7DC54B533DEE8D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2">
    <w:name w:val="9E59A50164F9482AB80F28387A790F6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2">
    <w:name w:val="023FE31BBD43409DB6802BB32289F5F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2">
    <w:name w:val="F859A0C950934F339417F6E08CC1B446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2">
    <w:name w:val="0EE92371F20D45FE822D5B50365AD1FF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2">
    <w:name w:val="713DAEC9B0184DB084F92576E7DD522D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2">
    <w:name w:val="6CD726E255D3431D95E83C2361859124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2">
    <w:name w:val="9A6EFD7454E446FD821EC703193E262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2">
    <w:name w:val="FACE4C0CA7314BD4A2598C6CC7B43CA5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2">
    <w:name w:val="6EE4B2B9B144406486ACAA15E1BD616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2">
    <w:name w:val="EC450B24A0ED44D8A427FD815231AB5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2">
    <w:name w:val="02DE6BA1B8FC4C19BB7B1D00A7FD796D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2">
    <w:name w:val="3EFDE8FD66384F41812A4F58AE436955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2">
    <w:name w:val="6E0C6E318D0A4D02BB3DDC2C2CD5544F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F89323A6AF747D7A2CDCA6F857C2A342">
    <w:name w:val="3F89323A6AF747D7A2CDCA6F857C2A34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2">
    <w:name w:val="E244A593E1C14C01B311322EE7C89C17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2">
    <w:name w:val="E534943ABA504F9BA5D6D3C99E3B99A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2">
    <w:name w:val="23661D0DE51B45D9B06C79EA92EAC74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2">
    <w:name w:val="EEBA0ACAB0B3433DBD88A46A6DA2BE6B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2">
    <w:name w:val="76803CCDB3774B9E9521F6F3AAC12BE7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2">
    <w:name w:val="C0A27519AACE481DA18617979D92370F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2">
    <w:name w:val="4157826E54B24EEA85E832597E3D9FD5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B41C46A99554A528A9CD85C5C6D9D8D1">
    <w:name w:val="EB41C46A99554A528A9CD85C5C6D9D8D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2">
    <w:name w:val="4710729402364C4B82AB9B0D7B5F758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1">
    <w:name w:val="B5A1137798114BE7838C0708D2027E8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1">
    <w:name w:val="0DABC2D07894488CA14D78C4DB72684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1">
    <w:name w:val="A0727B3F5719493D89FFF34B5CAA0F0B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1">
    <w:name w:val="24F39DD611394A319631B9E8F239DC4A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1">
    <w:name w:val="A3BE3753B5A545C5A32879EE0288E05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1">
    <w:name w:val="5F23DA22675E4A7A9EBD87366D79845F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1">
    <w:name w:val="7B0B40FE65824B8A8396135D70A098B6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1">
    <w:name w:val="8A85B51AF1F74E63A99CF800CD08B7DA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1">
    <w:name w:val="952AF373C6FC47FEBFA7DE6AD005303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1">
    <w:name w:val="A3C60424A11449F999611FD3A019C3A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1">
    <w:name w:val="735CD6DBDBD940FF9CFEBF0FC680D33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1">
    <w:name w:val="642CA9D38F7648CAA13E9DDE033057F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1">
    <w:name w:val="55969847886A40E8ABA646F7BFDC765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1">
    <w:name w:val="9F64B89E96254FAEB83297BABF049B66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1">
    <w:name w:val="7639C725B3A54237870159D59E5CFC8B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1">
    <w:name w:val="823B6ED424C147FFAAE9C394D44B892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1">
    <w:name w:val="610E28E6EB6D43AA9535C514C926142B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1">
    <w:name w:val="5D9E724CF62945A8B2A43EABC91A8197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1">
    <w:name w:val="1FC7D0AC1C31459981973256C7B87E4A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1">
    <w:name w:val="B2527E0C37F942419910569C354C6AF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1">
    <w:name w:val="B6E3DFE0F2974D8B8824C09284E4224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1">
    <w:name w:val="02A57A76645F48959A3D1E04B45C3DB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1">
    <w:name w:val="A2928EBFF60B47DC830B5D8E322704B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1">
    <w:name w:val="9FE068029EC648DEA90A96BDC385E42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1">
    <w:name w:val="0A405F147BD9460E90FF35C580945A1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1">
    <w:name w:val="3546DA6C1A9B471DA06E3D82C0F9F256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1">
    <w:name w:val="28714186114F40D6A4507EDD015E8E09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1">
    <w:name w:val="98E7F520462C48788639BCFF667EAA5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1">
    <w:name w:val="53E3A3E05C1341FDA069B3D3B8510DA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1">
    <w:name w:val="B95DBA043B8749A8986ECD1A29EA69FF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6DA032FC254BDD826EF9728DD4E8701">
    <w:name w:val="B56DA032FC254BDD826EF9728DD4E870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1">
    <w:name w:val="BCFD3299471D42A9BBDF58131781808F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1">
    <w:name w:val="CADA473610824A3B90B2F8E12E8BF0C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1">
    <w:name w:val="E1544E37750E4625B5BEBB2F180DD35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1">
    <w:name w:val="39B8C413E6444F6FAA1EB2541FC32A46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1">
    <w:name w:val="22E8B1B32C734BE8A4B582D58E40EEB8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1">
    <w:name w:val="63B73B1011AB45B9A2E75BCA96D62CB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1">
    <w:name w:val="77F9C25ED7C14DCE90ED253E780B7358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9B08F11A74444C3BEF2189B1C2678D61">
    <w:name w:val="99B08F11A74444C3BEF2189B1C2678D6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1">
    <w:name w:val="FD23A075B51443D78678FA82DF3ECBC3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1">
    <w:name w:val="38B9CC0E93944BC88C41F4956E99246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1">
    <w:name w:val="00D59E5A30454F9F8358EC167B4D3C5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1">
    <w:name w:val="2843D111B55E4A16AA0F33C032C1A82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1">
    <w:name w:val="40152ECAEEDC4F36A9D6FE6FED36DFBD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1">
    <w:name w:val="155D6443E8384A06B235448CA863CC97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1">
    <w:name w:val="C56353624F264710948DF7DF9B05F7E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041B5FD2B0D45A0AEC6DC1F9FFABF0E1">
    <w:name w:val="0041B5FD2B0D45A0AEC6DC1F9FFABF0E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1">
    <w:name w:val="3EB58F1EB21940E391C299029541AFE5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1">
    <w:name w:val="F4C873AC245E4EF89E5C6E167BC0BEC0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1">
    <w:name w:val="16F0CE48C7E84F75995B5FCEF5A872C6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1">
    <w:name w:val="23074C2C25E4439E8BC7584CC91E4D20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1">
    <w:name w:val="5EE992B524F14633BD8998CF7A87C02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16">
    <w:name w:val="CB248F6ECC744E05B037E3315B835CE6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6">
    <w:name w:val="79BFF353DC05467B9DD0619A454F0635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8">
    <w:name w:val="12CAD6224BEF416A9691B0EA3CB1772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7">
    <w:name w:val="89FD91F1117A45928B1D31E31FC500C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5">
    <w:name w:val="276B469671FD4FCD8B0D7AED493980D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5">
    <w:name w:val="C66595A99E214C5E9839D44C3CF6BB0A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5">
    <w:name w:val="CC1AED35BF0244D5BC90E56593A5D30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5">
    <w:name w:val="AFB8EADC069643FAB02E27B188B3BCF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5">
    <w:name w:val="CE5F0A01580A4F4AA7B927A98016D72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5">
    <w:name w:val="B9C6F9CF700C46169BA798FFCAF86AA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4">
    <w:name w:val="F68EF95F2E2446CC8DBB92C52464E56C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2">
    <w:name w:val="A00A42BF515246CFA411DBA7FF939B3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2">
    <w:name w:val="5653A827C21447D4ACC21A79A9A2A178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2">
    <w:name w:val="11F130BB24F3438FB56D478316C24A4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2">
    <w:name w:val="7BB72A3D12094FC78A358F1D267BE09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1">
    <w:name w:val="C7F6CF785C064BBC9F5FAC6A0E6FEDA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1">
    <w:name w:val="5C9CEA2E88F4469B843E351D69EC25E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1">
    <w:name w:val="4DAB484B1EE04C1D9324CCAEB17B671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1">
    <w:name w:val="32E677E42CDF4DCDB6C23AFEA359850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1">
    <w:name w:val="F1476E59679744599260285A4865F6A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2FDDCEA5A9442AD9EA38DE6169E4297">
    <w:name w:val="62FDDCEA5A9442AD9EA38DE6169E4297"/>
    <w:rsid w:val="00637ED1"/>
  </w:style>
  <w:style w:type="paragraph" w:customStyle="1" w:styleId="DF8493DEA6794A2891B3F0A72F6FF1D7">
    <w:name w:val="DF8493DEA6794A2891B3F0A72F6FF1D7"/>
    <w:rsid w:val="00637ED1"/>
  </w:style>
  <w:style w:type="paragraph" w:customStyle="1" w:styleId="4D5F035C3F0F4CA59B2BB715518EDE68">
    <w:name w:val="4D5F035C3F0F4CA59B2BB715518EDE68"/>
    <w:rsid w:val="00637ED1"/>
  </w:style>
  <w:style w:type="paragraph" w:customStyle="1" w:styleId="96ACB29CBECC40CD832E011AF1556C0F8">
    <w:name w:val="96ACB29CBECC40CD832E011AF1556C0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8">
    <w:name w:val="16D6CAA0A091418988FAF0AF74AF5058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7">
    <w:name w:val="82FCCF00140644888650D054A79644EB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7">
    <w:name w:val="97CB718A74004DE9A63D04116DC9F604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7">
    <w:name w:val="104FD624EE1B43D884CC632F1DE7FF92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7">
    <w:name w:val="21009E94B4FD44C3ACAE83CF161B7A56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7">
    <w:name w:val="8421B6E739ED4F55874D9A4C67BA66A1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7">
    <w:name w:val="F197BCF354C5496F826A08AC74C7424A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7">
    <w:name w:val="AAF1F09E3A924F4EB446E4FB510F6833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7">
    <w:name w:val="9BA0A9482D7D4B34BA76470799786D66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7">
    <w:name w:val="26A8408EB9A0470DB68D20B3C56D2A75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7">
    <w:name w:val="B1EFF71A86534A4AAD9D493BEF5AABA8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7">
    <w:name w:val="B18B75DE707B4BF686FAE052071AE75C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6">
    <w:name w:val="3A054B8BE7D2460C9E87815709A1257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7">
    <w:name w:val="7852B362ADFC428CAE44F91E698C310E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3">
    <w:name w:val="71D0B23B5F694275892D72AEE631FBF5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9">
    <w:name w:val="BD788B60A2AF4282819BF7C3C1B0056C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9">
    <w:name w:val="895C4D9B4D9A4CF992831799953C677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9">
    <w:name w:val="7DA7928CF5A6467BB50B9566F19546D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9">
    <w:name w:val="979443BB76874DA8B19F7E32247D3750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9">
    <w:name w:val="92D2A77C09194EA7A438353E205D2FD0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9">
    <w:name w:val="B44419BC983349E3A359D7AD2C70D2C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9">
    <w:name w:val="A11B432B249B41ED8551DA83FF41B07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9">
    <w:name w:val="6632771C6F2345A8A60B649D386F1A77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8">
    <w:name w:val="54C223A9F47B4EB49FD4D1A463AA8349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8">
    <w:name w:val="B8CDEB76BC7D4881B850F93B312FF5A6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8">
    <w:name w:val="7D17B782733747A48D6BF77F6EFE427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8">
    <w:name w:val="4846D5336BCF4507B44B1BECAC8BE9B9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8">
    <w:name w:val="0CE50008B0EB4994B2F47982596B1255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8">
    <w:name w:val="15B5CB5AF546428CB26D060A2DB341EE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7">
    <w:name w:val="BA0415DE2C5B46F2939AFA590B4C7C4E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8">
    <w:name w:val="BDF795F8208E49B8B2507F699221DADE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7">
    <w:name w:val="A68DB419DB4F4A0E9D7F63F58CD02345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8">
    <w:name w:val="E7E6FB0E9451425598DABA03135E58D6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7">
    <w:name w:val="3C7EBDF1A9F54461B76AE4F018154AE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8">
    <w:name w:val="29A806AB67C849CBAF76519ED11082E2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8">
    <w:name w:val="787729F26F214C78AA54E3E6305FEDB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6">
    <w:name w:val="90E5FD0A08F24D7899A13AC3ACA914B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6">
    <w:name w:val="F04AF7E5C21648A997D9F55B7F48370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6">
    <w:name w:val="0829DF110DA64D5498FA58B434E660EF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6">
    <w:name w:val="9F13FD3BF1BE46649500F1FCC2A71869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6">
    <w:name w:val="73DFB3CD3E984ABBB7F753B936958B03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6">
    <w:name w:val="DF74B952D7FD415B9F2DC71B1C59B0F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6">
    <w:name w:val="3175A4BD439E42AE94710D2AD0AC369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6">
    <w:name w:val="B169187CD64C4561998FD36922ACE2C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6">
    <w:name w:val="61C653D925464D9DB370E4C09D10890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6">
    <w:name w:val="0E944ABFFB4F409EBE2B4B9F247034A8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6">
    <w:name w:val="117BAA909337440AB0701383CEF55C2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6">
    <w:name w:val="4760131C7C4E42338B5F738CD9E09A8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6">
    <w:name w:val="E43F0EB4354548B9847A6CB91252641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6">
    <w:name w:val="A5B539A5A09D47F5830079A94C7014A8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6">
    <w:name w:val="0CCD21E7BF3247CC934B5BCD92B374EF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6">
    <w:name w:val="AC0B9D0959A04692BBC0957ED9781F8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6">
    <w:name w:val="EC621275D66A48ABA324835B764AE60C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6">
    <w:name w:val="431BDBCA365A405E8E2D00E997D967BC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6">
    <w:name w:val="A140BE68DA694F8DB1016FC1D124CC58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6">
    <w:name w:val="220671A4D04E4380889DBEE03F202F1B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6">
    <w:name w:val="BF80A5D3526349679B7A327AA71B36E8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6">
    <w:name w:val="5FD5E3DC0CD9424B902B64D344BB6447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6">
    <w:name w:val="4CE96B908530415A88226E43FEA686E3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6">
    <w:name w:val="6B599AC4A61542408F13E1B61145896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6">
    <w:name w:val="4CBD418BED0D46D8932DD69499153800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6">
    <w:name w:val="B84D3F8C199A4FACAF846890A3EB3806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6">
    <w:name w:val="9AB15B0819A24F03B53C544632D425F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6">
    <w:name w:val="8FADEF72CC064F18B8A3A27AB4FAD075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6">
    <w:name w:val="B65785D81CB24775AB34F62F8D562AC2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6">
    <w:name w:val="6E4A7DBA52264A84A4F0C4F284CD048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6">
    <w:name w:val="5FE7147F6EF14DB39934AD0A3268572F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6">
    <w:name w:val="6D6DFCAB7C7542ACB1B301050DE3042E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6">
    <w:name w:val="05D859C5A4C14BBFA953D1C243E108EB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6">
    <w:name w:val="96535E6423A94CFB8CCCCE23B74688A6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6">
    <w:name w:val="CE968AE7EE9B4592ABFEBDAA2ACB801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6">
    <w:name w:val="0633BDA25C674B59909CAF76EA060647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6">
    <w:name w:val="001798904F684A6CAA48024CCBBE5284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6">
    <w:name w:val="DF2A56090F614FD498A78315481A0BEE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6">
    <w:name w:val="E5A3CD27C7AC4B1987B343CB86691CD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6">
    <w:name w:val="32B1681CD72F42B3881BB3564A1E1588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6">
    <w:name w:val="7E05281354E144859042DDBC94E563A2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6">
    <w:name w:val="916CA7E6CB6D456A99B1AF715A1607E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6">
    <w:name w:val="C5ADF20EC5504822AA34202092E0F61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6">
    <w:name w:val="DAAA8DAAD44E41B885729377E117FF55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6">
    <w:name w:val="E30AE7239E004B01A751DA0DB1CFD419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6">
    <w:name w:val="B6DEB8D18F654D05944FF6476119E96A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6">
    <w:name w:val="273ED261B5FF4D3FAF5198354D33C8DE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6">
    <w:name w:val="150B3BF8BF8F4E06A0FD7F61F4970EBB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6">
    <w:name w:val="67DECDAC6CEB429199B45F451EBFFEFA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6">
    <w:name w:val="C6E0FB71F33F4C3694CB8C9BC51515E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6">
    <w:name w:val="300D900241AF4AA6A5A36CAAF5093DB5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6">
    <w:name w:val="B58385FAF5034C589A4424D153FA9CC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6">
    <w:name w:val="C19BC6862F52404FB0C2B84352732928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6">
    <w:name w:val="98A37130B38A479B9AFE95A1ED0754D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6">
    <w:name w:val="D80F25BC5CC34CA3B1C7920A0128429A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6">
    <w:name w:val="59992AA309F7451CA215F82AC8194D9B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6">
    <w:name w:val="7A1D61641FBA46EA9AEBBAF8A3BC6BA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6">
    <w:name w:val="CA198B6FA0084FE89D9F6520C33EE3AF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6">
    <w:name w:val="2A08245FC0584A92B85BFC461C5D41D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6">
    <w:name w:val="63AD9E17582545ED9EC6938D07D0D282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6">
    <w:name w:val="577AB806F0D846C889E21B19AC93054F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6">
    <w:name w:val="094FC2E4E240440790D00894B74E7357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6">
    <w:name w:val="6E02DF971C7F41F4BC56917DE457FC3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6">
    <w:name w:val="AF5D6D3F740A436186B7006D30B22B6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6">
    <w:name w:val="6994BDA1C51444B4A811E03785427792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6">
    <w:name w:val="430C1A2182D14088BD6F2B551963A67A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6">
    <w:name w:val="9486761DC9A942CD82C654273164563A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6">
    <w:name w:val="B8386635A28C416CACC5690B4309255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6">
    <w:name w:val="45BDA53E88FC4FBF925881BDA92DDAB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6">
    <w:name w:val="55AC97E1512540B4A9AD6DBFFE8FFD1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6">
    <w:name w:val="4D1F78BB1A2B4282B20062AAA520DE38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6">
    <w:name w:val="AA1B1383900E4B46800DE4691FE110E8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6">
    <w:name w:val="8B4477C24099497492389FBB7A8A2530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6">
    <w:name w:val="71FFF4B223804B12A66873320EE89B07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6">
    <w:name w:val="6E4C57C149F34906970A410B04A44DAE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6">
    <w:name w:val="22E56AC0C14E4BB0968079746EBD2F1F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5">
    <w:name w:val="33F07A5FF0B94D97A406CBFE984775DC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5">
    <w:name w:val="90219DD185EE4965B47C0070AF2A0CB0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6">
    <w:name w:val="948B518823314978BF5737456EA3E51D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5">
    <w:name w:val="55FC5E9888CC41238AFBD50AA74C2E62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5">
    <w:name w:val="3151697D02B44273BD071774C599745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5">
    <w:name w:val="EAC7AFC8541A4D39A1ACAD9FF1397DA3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5">
    <w:name w:val="84484181403C47E690D85FF147A9B43C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5">
    <w:name w:val="985B13A73F50472C89BDDAC8B6D7CA8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5">
    <w:name w:val="E95A5503EC784BD19B32FEB82C9CB0C5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5">
    <w:name w:val="2C86FD4F65F74C369FAE95F94D1059A3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5">
    <w:name w:val="0120ECD03D9E4A7B95460F1556AC00C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3">
    <w:name w:val="3C371E8BA05544CAA681941AB7C57D2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3">
    <w:name w:val="EDDCD3BA9D3F40A1B10B861700D97DE9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3">
    <w:name w:val="DDDA2BE8C0724A4797A7603729C49F2D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3">
    <w:name w:val="391FBB32332646358D088ABE638E2EEF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3">
    <w:name w:val="117A295F01E84EB0894FCA9796CB573F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3">
    <w:name w:val="8BD47C97F95D492D956E10F53C0156B4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3">
    <w:name w:val="7638B5D06CB542EFB7C5AA3281621EEA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3">
    <w:name w:val="B95C1F77CD5C4E56B0ABD5B196764499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3">
    <w:name w:val="6100116AA177421FA863FCBB6FC1F174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3">
    <w:name w:val="A6790CF7648442F2B41E88C5ECEE614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3">
    <w:name w:val="74F2C834620A4D21A93E567028A44BF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3">
    <w:name w:val="52042D8C49B04C929F4202BA709AA1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3">
    <w:name w:val="9F2406ED9EDA4FEEA5C5EB6717BB2BC4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3">
    <w:name w:val="4A3B57E35F064811888B5D9DFB74E0D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3">
    <w:name w:val="565FB3D79B5B48E2AC7DC54B533DEE8D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3">
    <w:name w:val="9E59A50164F9482AB80F28387A790F6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3">
    <w:name w:val="023FE31BBD43409DB6802BB32289F5F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3">
    <w:name w:val="F859A0C950934F339417F6E08CC1B446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3">
    <w:name w:val="0EE92371F20D45FE822D5B50365AD1FF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3">
    <w:name w:val="713DAEC9B0184DB084F92576E7DD522D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3">
    <w:name w:val="6CD726E255D3431D95E83C2361859124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3">
    <w:name w:val="9A6EFD7454E446FD821EC703193E262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3">
    <w:name w:val="FACE4C0CA7314BD4A2598C6CC7B43CA5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3">
    <w:name w:val="6EE4B2B9B144406486ACAA15E1BD616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3">
    <w:name w:val="EC450B24A0ED44D8A427FD815231AB5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3">
    <w:name w:val="02DE6BA1B8FC4C19BB7B1D00A7FD796D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3">
    <w:name w:val="3EFDE8FD66384F41812A4F58AE436955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3">
    <w:name w:val="6E0C6E318D0A4D02BB3DDC2C2CD5544F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F89323A6AF747D7A2CDCA6F857C2A343">
    <w:name w:val="3F89323A6AF747D7A2CDCA6F857C2A34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3">
    <w:name w:val="E244A593E1C14C01B311322EE7C89C17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3">
    <w:name w:val="E534943ABA504F9BA5D6D3C99E3B99A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3">
    <w:name w:val="23661D0DE51B45D9B06C79EA92EAC749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3">
    <w:name w:val="EEBA0ACAB0B3433DBD88A46A6DA2BE6B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3">
    <w:name w:val="76803CCDB3774B9E9521F6F3AAC12BE7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3">
    <w:name w:val="C0A27519AACE481DA18617979D92370F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3">
    <w:name w:val="4157826E54B24EEA85E832597E3D9FD5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B41C46A99554A528A9CD85C5C6D9D8D2">
    <w:name w:val="EB41C46A99554A528A9CD85C5C6D9D8D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3">
    <w:name w:val="4710729402364C4B82AB9B0D7B5F758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2">
    <w:name w:val="B5A1137798114BE7838C0708D2027E8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2">
    <w:name w:val="0DABC2D07894488CA14D78C4DB72684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2">
    <w:name w:val="A0727B3F5719493D89FFF34B5CAA0F0B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2">
    <w:name w:val="24F39DD611394A319631B9E8F239DC4A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2">
    <w:name w:val="A3BE3753B5A545C5A32879EE0288E05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2">
    <w:name w:val="5F23DA22675E4A7A9EBD87366D79845F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2">
    <w:name w:val="7B0B40FE65824B8A8396135D70A098B6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2">
    <w:name w:val="8A85B51AF1F74E63A99CF800CD08B7DA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2">
    <w:name w:val="952AF373C6FC47FEBFA7DE6AD005303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2">
    <w:name w:val="A3C60424A11449F999611FD3A019C3A4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2">
    <w:name w:val="735CD6DBDBD940FF9CFEBF0FC680D334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2">
    <w:name w:val="642CA9D38F7648CAA13E9DDE033057F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2">
    <w:name w:val="55969847886A40E8ABA646F7BFDC765D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2">
    <w:name w:val="9F64B89E96254FAEB83297BABF049B66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2">
    <w:name w:val="7639C725B3A54237870159D59E5CFC8B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2">
    <w:name w:val="823B6ED424C147FFAAE9C394D44B892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2">
    <w:name w:val="610E28E6EB6D43AA9535C514C926142B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2">
    <w:name w:val="5D9E724CF62945A8B2A43EABC91A8197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2">
    <w:name w:val="1FC7D0AC1C31459981973256C7B87E4A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2">
    <w:name w:val="B2527E0C37F942419910569C354C6AF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2">
    <w:name w:val="B6E3DFE0F2974D8B8824C09284E4224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2">
    <w:name w:val="02A57A76645F48959A3D1E04B45C3DB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2">
    <w:name w:val="A2928EBFF60B47DC830B5D8E322704B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2">
    <w:name w:val="9FE068029EC648DEA90A96BDC385E42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2">
    <w:name w:val="0A405F147BD9460E90FF35C580945A1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2">
    <w:name w:val="3546DA6C1A9B471DA06E3D82C0F9F256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2">
    <w:name w:val="28714186114F40D6A4507EDD015E8E09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2">
    <w:name w:val="98E7F520462C48788639BCFF667EAA5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2">
    <w:name w:val="53E3A3E05C1341FDA069B3D3B8510DA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2">
    <w:name w:val="B95DBA043B8749A8986ECD1A29EA69FF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1">
    <w:name w:val="DF8493DEA6794A2891B3F0A72F6FF1D7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1">
    <w:name w:val="4D5F035C3F0F4CA59B2BB715518EDE6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2">
    <w:name w:val="BCFD3299471D42A9BBDF58131781808F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2">
    <w:name w:val="CADA473610824A3B90B2F8E12E8BF0CD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2">
    <w:name w:val="E1544E37750E4625B5BEBB2F180DD35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2">
    <w:name w:val="39B8C413E6444F6FAA1EB2541FC32A46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2">
    <w:name w:val="22E8B1B32C734BE8A4B582D58E40EEB8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2">
    <w:name w:val="63B73B1011AB45B9A2E75BCA96D62CB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2">
    <w:name w:val="77F9C25ED7C14DCE90ED253E780B7358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2FDDCEA5A9442AD9EA38DE6169E42971">
    <w:name w:val="62FDDCEA5A9442AD9EA38DE6169E4297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2">
    <w:name w:val="FD23A075B51443D78678FA82DF3ECBC3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2">
    <w:name w:val="38B9CC0E93944BC88C41F4956E99246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2">
    <w:name w:val="00D59E5A30454F9F8358EC167B4D3C5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2">
    <w:name w:val="2843D111B55E4A16AA0F33C032C1A82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2">
    <w:name w:val="40152ECAEEDC4F36A9D6FE6FED36DFBD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2">
    <w:name w:val="155D6443E8384A06B235448CA863CC97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2">
    <w:name w:val="C56353624F264710948DF7DF9B05F7E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041B5FD2B0D45A0AEC6DC1F9FFABF0E2">
    <w:name w:val="0041B5FD2B0D45A0AEC6DC1F9FFABF0E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2">
    <w:name w:val="3EB58F1EB21940E391C299029541AFE5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2">
    <w:name w:val="F4C873AC245E4EF89E5C6E167BC0BEC0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2">
    <w:name w:val="16F0CE48C7E84F75995B5FCEF5A872C6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2">
    <w:name w:val="23074C2C25E4439E8BC7584CC91E4D20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2">
    <w:name w:val="5EE992B524F14633BD8998CF7A87C02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17">
    <w:name w:val="CB248F6ECC744E05B037E3315B835CE6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7">
    <w:name w:val="79BFF353DC05467B9DD0619A454F0635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9">
    <w:name w:val="12CAD6224BEF416A9691B0EA3CB1772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8">
    <w:name w:val="89FD91F1117A45928B1D31E31FC500C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6">
    <w:name w:val="276B469671FD4FCD8B0D7AED493980D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6">
    <w:name w:val="C66595A99E214C5E9839D44C3CF6BB0A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6">
    <w:name w:val="CC1AED35BF0244D5BC90E56593A5D30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6">
    <w:name w:val="AFB8EADC069643FAB02E27B188B3BCF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6">
    <w:name w:val="CE5F0A01580A4F4AA7B927A98016D72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6">
    <w:name w:val="B9C6F9CF700C46169BA798FFCAF86AA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5">
    <w:name w:val="F68EF95F2E2446CC8DBB92C52464E56C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3">
    <w:name w:val="A00A42BF515246CFA411DBA7FF939B3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3">
    <w:name w:val="5653A827C21447D4ACC21A79A9A2A178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3">
    <w:name w:val="11F130BB24F3438FB56D478316C24A4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3">
    <w:name w:val="7BB72A3D12094FC78A358F1D267BE09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2">
    <w:name w:val="C7F6CF785C064BBC9F5FAC6A0E6FEDA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2">
    <w:name w:val="5C9CEA2E88F4469B843E351D69EC25E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2">
    <w:name w:val="4DAB484B1EE04C1D9324CCAEB17B671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2">
    <w:name w:val="32E677E42CDF4DCDB6C23AFEA359850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2">
    <w:name w:val="F1476E59679744599260285A4865F6A4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ACB29CBECC40CD832E011AF1556C0F9">
    <w:name w:val="96ACB29CBECC40CD832E011AF1556C0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9">
    <w:name w:val="16D6CAA0A091418988FAF0AF74AF5058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8">
    <w:name w:val="82FCCF00140644888650D054A79644EB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8">
    <w:name w:val="97CB718A74004DE9A63D04116DC9F604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8">
    <w:name w:val="104FD624EE1B43D884CC632F1DE7FF92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8">
    <w:name w:val="21009E94B4FD44C3ACAE83CF161B7A56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8">
    <w:name w:val="8421B6E739ED4F55874D9A4C67BA66A1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8">
    <w:name w:val="F197BCF354C5496F826A08AC74C7424A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8">
    <w:name w:val="AAF1F09E3A924F4EB446E4FB510F6833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8">
    <w:name w:val="9BA0A9482D7D4B34BA76470799786D66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8">
    <w:name w:val="26A8408EB9A0470DB68D20B3C56D2A75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8">
    <w:name w:val="B1EFF71A86534A4AAD9D493BEF5AABA8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8">
    <w:name w:val="B18B75DE707B4BF686FAE052071AE75C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7">
    <w:name w:val="3A054B8BE7D2460C9E87815709A1257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8">
    <w:name w:val="7852B362ADFC428CAE44F91E698C310E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4">
    <w:name w:val="71D0B23B5F694275892D72AEE631FBF5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0">
    <w:name w:val="BD788B60A2AF4282819BF7C3C1B0056C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0">
    <w:name w:val="895C4D9B4D9A4CF992831799953C677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0">
    <w:name w:val="7DA7928CF5A6467BB50B9566F19546DB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0">
    <w:name w:val="979443BB76874DA8B19F7E32247D3750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0">
    <w:name w:val="92D2A77C09194EA7A438353E205D2FD0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0">
    <w:name w:val="B44419BC983349E3A359D7AD2C70D2C1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0">
    <w:name w:val="A11B432B249B41ED8551DA83FF41B07D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0">
    <w:name w:val="6632771C6F2345A8A60B649D386F1A77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9">
    <w:name w:val="54C223A9F47B4EB49FD4D1A463AA8349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9">
    <w:name w:val="B8CDEB76BC7D4881B850F93B312FF5A6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9">
    <w:name w:val="7D17B782733747A48D6BF77F6EFE427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9">
    <w:name w:val="4846D5336BCF4507B44B1BECAC8BE9B9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9">
    <w:name w:val="0CE50008B0EB4994B2F47982596B1255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9">
    <w:name w:val="15B5CB5AF546428CB26D060A2DB341EE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8">
    <w:name w:val="BA0415DE2C5B46F2939AFA590B4C7C4E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9">
    <w:name w:val="BDF795F8208E49B8B2507F699221DADE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8">
    <w:name w:val="A68DB419DB4F4A0E9D7F63F58CD02345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9">
    <w:name w:val="E7E6FB0E9451425598DABA03135E58D6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8">
    <w:name w:val="3C7EBDF1A9F54461B76AE4F018154AE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9">
    <w:name w:val="29A806AB67C849CBAF76519ED11082E2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9">
    <w:name w:val="787729F26F214C78AA54E3E6305FEDB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7">
    <w:name w:val="90E5FD0A08F24D7899A13AC3ACA914B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7">
    <w:name w:val="F04AF7E5C21648A997D9F55B7F48370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7">
    <w:name w:val="0829DF110DA64D5498FA58B434E660EF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7">
    <w:name w:val="9F13FD3BF1BE46649500F1FCC2A71869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7">
    <w:name w:val="73DFB3CD3E984ABBB7F753B936958B03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7">
    <w:name w:val="DF74B952D7FD415B9F2DC71B1C59B0F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7">
    <w:name w:val="3175A4BD439E42AE94710D2AD0AC369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7">
    <w:name w:val="B169187CD64C4561998FD36922ACE2C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7">
    <w:name w:val="61C653D925464D9DB370E4C09D10890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7">
    <w:name w:val="0E944ABFFB4F409EBE2B4B9F247034A8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7">
    <w:name w:val="117BAA909337440AB0701383CEF55C2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7">
    <w:name w:val="4760131C7C4E42338B5F738CD9E09A8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7">
    <w:name w:val="E43F0EB4354548B9847A6CB91252641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7">
    <w:name w:val="A5B539A5A09D47F5830079A94C7014A8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7">
    <w:name w:val="0CCD21E7BF3247CC934B5BCD92B374E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7">
    <w:name w:val="AC0B9D0959A04692BBC0957ED9781F8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7">
    <w:name w:val="EC621275D66A48ABA324835B764AE60C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7">
    <w:name w:val="431BDBCA365A405E8E2D00E997D967BC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7">
    <w:name w:val="A140BE68DA694F8DB1016FC1D124CC58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7">
    <w:name w:val="220671A4D04E4380889DBEE03F202F1B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7">
    <w:name w:val="BF80A5D3526349679B7A327AA71B36E8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7">
    <w:name w:val="5FD5E3DC0CD9424B902B64D344BB6447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7">
    <w:name w:val="4CE96B908530415A88226E43FEA686E3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7">
    <w:name w:val="6B599AC4A61542408F13E1B61145896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7">
    <w:name w:val="4CBD418BED0D46D8932DD69499153800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7">
    <w:name w:val="B84D3F8C199A4FACAF846890A3EB3806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7">
    <w:name w:val="9AB15B0819A24F03B53C544632D425F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7">
    <w:name w:val="8FADEF72CC064F18B8A3A27AB4FAD075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7">
    <w:name w:val="B65785D81CB24775AB34F62F8D562AC2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7">
    <w:name w:val="6E4A7DBA52264A84A4F0C4F284CD048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7">
    <w:name w:val="5FE7147F6EF14DB39934AD0A3268572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7">
    <w:name w:val="6D6DFCAB7C7542ACB1B301050DE3042E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7">
    <w:name w:val="05D859C5A4C14BBFA953D1C243E108E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7">
    <w:name w:val="96535E6423A94CFB8CCCCE23B74688A6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7">
    <w:name w:val="CE968AE7EE9B4592ABFEBDAA2ACB801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7">
    <w:name w:val="0633BDA25C674B59909CAF76EA060647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7">
    <w:name w:val="001798904F684A6CAA48024CCBBE5284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7">
    <w:name w:val="DF2A56090F614FD498A78315481A0BEE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7">
    <w:name w:val="E5A3CD27C7AC4B1987B343CB86691CD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7">
    <w:name w:val="32B1681CD72F42B3881BB3564A1E1588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7">
    <w:name w:val="7E05281354E144859042DDBC94E563A2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7">
    <w:name w:val="916CA7E6CB6D456A99B1AF715A1607E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7">
    <w:name w:val="C5ADF20EC5504822AA34202092E0F61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7">
    <w:name w:val="DAAA8DAAD44E41B885729377E117FF55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7">
    <w:name w:val="E30AE7239E004B01A751DA0DB1CFD419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7">
    <w:name w:val="B6DEB8D18F654D05944FF6476119E96A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7">
    <w:name w:val="273ED261B5FF4D3FAF5198354D33C8DE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7">
    <w:name w:val="150B3BF8BF8F4E06A0FD7F61F4970EBB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7">
    <w:name w:val="67DECDAC6CEB429199B45F451EBFFEFA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7">
    <w:name w:val="C6E0FB71F33F4C3694CB8C9BC51515E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7">
    <w:name w:val="300D900241AF4AA6A5A36CAAF5093DB5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7">
    <w:name w:val="B58385FAF5034C589A4424D153FA9CC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7">
    <w:name w:val="C19BC6862F52404FB0C2B84352732928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7">
    <w:name w:val="98A37130B38A479B9AFE95A1ED0754D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7">
    <w:name w:val="D80F25BC5CC34CA3B1C7920A0128429A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7">
    <w:name w:val="59992AA309F7451CA215F82AC8194D9B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7">
    <w:name w:val="7A1D61641FBA46EA9AEBBAF8A3BC6BA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7">
    <w:name w:val="CA198B6FA0084FE89D9F6520C33EE3A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7">
    <w:name w:val="2A08245FC0584A92B85BFC461C5D41D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7">
    <w:name w:val="63AD9E17582545ED9EC6938D07D0D282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7">
    <w:name w:val="577AB806F0D846C889E21B19AC93054F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7">
    <w:name w:val="094FC2E4E240440790D00894B74E7357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7">
    <w:name w:val="6E02DF971C7F41F4BC56917DE457FC3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7">
    <w:name w:val="AF5D6D3F740A436186B7006D30B22B6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7">
    <w:name w:val="6994BDA1C51444B4A811E03785427792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7">
    <w:name w:val="430C1A2182D14088BD6F2B551963A67A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7">
    <w:name w:val="9486761DC9A942CD82C654273164563A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7">
    <w:name w:val="B8386635A28C416CACC5690B4309255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7">
    <w:name w:val="45BDA53E88FC4FBF925881BDA92DDAB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7">
    <w:name w:val="55AC97E1512540B4A9AD6DBFFE8FFD1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7">
    <w:name w:val="4D1F78BB1A2B4282B20062AAA520DE38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7">
    <w:name w:val="AA1B1383900E4B46800DE4691FE110E8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7">
    <w:name w:val="8B4477C24099497492389FBB7A8A2530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7">
    <w:name w:val="71FFF4B223804B12A66873320EE89B07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7">
    <w:name w:val="6E4C57C149F34906970A410B04A44DAE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7">
    <w:name w:val="22E56AC0C14E4BB0968079746EBD2F1F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6">
    <w:name w:val="33F07A5FF0B94D97A406CBFE984775DC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6">
    <w:name w:val="90219DD185EE4965B47C0070AF2A0CB0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7">
    <w:name w:val="948B518823314978BF5737456EA3E51D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6">
    <w:name w:val="55FC5E9888CC41238AFBD50AA74C2E62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6">
    <w:name w:val="3151697D02B44273BD071774C599745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6">
    <w:name w:val="EAC7AFC8541A4D39A1ACAD9FF1397DA3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6">
    <w:name w:val="84484181403C47E690D85FF147A9B43C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6">
    <w:name w:val="985B13A73F50472C89BDDAC8B6D7CA8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6">
    <w:name w:val="E95A5503EC784BD19B32FEB82C9CB0C5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6">
    <w:name w:val="2C86FD4F65F74C369FAE95F94D1059A3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6">
    <w:name w:val="0120ECD03D9E4A7B95460F1556AC00C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4">
    <w:name w:val="3C371E8BA05544CAA681941AB7C57D2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4">
    <w:name w:val="EDDCD3BA9D3F40A1B10B861700D97DE9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4">
    <w:name w:val="DDDA2BE8C0724A4797A7603729C49F2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4">
    <w:name w:val="391FBB32332646358D088ABE638E2EE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4">
    <w:name w:val="117A295F01E84EB0894FCA9796CB573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4">
    <w:name w:val="8BD47C97F95D492D956E10F53C0156B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4">
    <w:name w:val="7638B5D06CB542EFB7C5AA3281621EEA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4">
    <w:name w:val="B95C1F77CD5C4E56B0ABD5B196764499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4">
    <w:name w:val="6100116AA177421FA863FCBB6FC1F174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4">
    <w:name w:val="A6790CF7648442F2B41E88C5ECEE614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4">
    <w:name w:val="74F2C834620A4D21A93E567028A44BF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4">
    <w:name w:val="52042D8C49B04C929F4202BA709AA1C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4">
    <w:name w:val="9F2406ED9EDA4FEEA5C5EB6717BB2BC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4">
    <w:name w:val="4A3B57E35F064811888B5D9DFB74E0D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4">
    <w:name w:val="565FB3D79B5B48E2AC7DC54B533DEE8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4">
    <w:name w:val="9E59A50164F9482AB80F28387A790F6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4">
    <w:name w:val="023FE31BBD43409DB6802BB32289F5F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4">
    <w:name w:val="F859A0C950934F339417F6E08CC1B446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4">
    <w:name w:val="0EE92371F20D45FE822D5B50365AD1F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4">
    <w:name w:val="713DAEC9B0184DB084F92576E7DD522D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4">
    <w:name w:val="6CD726E255D3431D95E83C2361859124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4">
    <w:name w:val="9A6EFD7454E446FD821EC703193E262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4">
    <w:name w:val="FACE4C0CA7314BD4A2598C6CC7B43CA5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4">
    <w:name w:val="6EE4B2B9B144406486ACAA15E1BD616A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4">
    <w:name w:val="EC450B24A0ED44D8A427FD815231AB5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4">
    <w:name w:val="02DE6BA1B8FC4C19BB7B1D00A7FD796D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4">
    <w:name w:val="3EFDE8FD66384F41812A4F58AE436955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4">
    <w:name w:val="6E0C6E318D0A4D02BB3DDC2C2CD5544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F89323A6AF747D7A2CDCA6F857C2A344">
    <w:name w:val="3F89323A6AF747D7A2CDCA6F857C2A34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4">
    <w:name w:val="E244A593E1C14C01B311322EE7C89C17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4">
    <w:name w:val="E534943ABA504F9BA5D6D3C99E3B99A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4">
    <w:name w:val="23661D0DE51B45D9B06C79EA92EAC749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4">
    <w:name w:val="EEBA0ACAB0B3433DBD88A46A6DA2BE6B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4">
    <w:name w:val="76803CCDB3774B9E9521F6F3AAC12BE7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4">
    <w:name w:val="C0A27519AACE481DA18617979D92370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4">
    <w:name w:val="4157826E54B24EEA85E832597E3D9FD5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B41C46A99554A528A9CD85C5C6D9D8D3">
    <w:name w:val="EB41C46A99554A528A9CD85C5C6D9D8D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4">
    <w:name w:val="4710729402364C4B82AB9B0D7B5F758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3">
    <w:name w:val="B5A1137798114BE7838C0708D2027E8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3">
    <w:name w:val="0DABC2D07894488CA14D78C4DB72684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3">
    <w:name w:val="A0727B3F5719493D89FFF34B5CAA0F0B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3">
    <w:name w:val="24F39DD611394A319631B9E8F239DC4A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3">
    <w:name w:val="A3BE3753B5A545C5A32879EE0288E05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3">
    <w:name w:val="5F23DA22675E4A7A9EBD87366D79845F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3">
    <w:name w:val="7B0B40FE65824B8A8396135D70A098B6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3">
    <w:name w:val="8A85B51AF1F74E63A99CF800CD08B7DA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3">
    <w:name w:val="952AF373C6FC47FEBFA7DE6AD005303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3">
    <w:name w:val="A3C60424A11449F999611FD3A019C3A4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3">
    <w:name w:val="735CD6DBDBD940FF9CFEBF0FC680D334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3">
    <w:name w:val="642CA9D38F7648CAA13E9DDE033057F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3">
    <w:name w:val="55969847886A40E8ABA646F7BFDC765D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3">
    <w:name w:val="9F64B89E96254FAEB83297BABF049B66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3">
    <w:name w:val="7639C725B3A54237870159D59E5CFC8B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3">
    <w:name w:val="823B6ED424C147FFAAE9C394D44B892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3">
    <w:name w:val="610E28E6EB6D43AA9535C514C926142B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3">
    <w:name w:val="5D9E724CF62945A8B2A43EABC91A8197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3">
    <w:name w:val="1FC7D0AC1C31459981973256C7B87E4A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3">
    <w:name w:val="B2527E0C37F942419910569C354C6AF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3">
    <w:name w:val="B6E3DFE0F2974D8B8824C09284E4224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3">
    <w:name w:val="02A57A76645F48959A3D1E04B45C3DB9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3">
    <w:name w:val="A2928EBFF60B47DC830B5D8E322704B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3">
    <w:name w:val="9FE068029EC648DEA90A96BDC385E42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3">
    <w:name w:val="0A405F147BD9460E90FF35C580945A1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3">
    <w:name w:val="3546DA6C1A9B471DA06E3D82C0F9F256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3">
    <w:name w:val="28714186114F40D6A4507EDD015E8E09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3">
    <w:name w:val="98E7F520462C48788639BCFF667EAA5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3">
    <w:name w:val="53E3A3E05C1341FDA069B3D3B8510DA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3">
    <w:name w:val="B95DBA043B8749A8986ECD1A29EA69FF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2">
    <w:name w:val="DF8493DEA6794A2891B3F0A72F6FF1D7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2">
    <w:name w:val="4D5F035C3F0F4CA59B2BB715518EDE6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3">
    <w:name w:val="BCFD3299471D42A9BBDF58131781808F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3">
    <w:name w:val="CADA473610824A3B90B2F8E12E8BF0CD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3">
    <w:name w:val="E1544E37750E4625B5BEBB2F180DD35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3">
    <w:name w:val="39B8C413E6444F6FAA1EB2541FC32A46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3">
    <w:name w:val="22E8B1B32C734BE8A4B582D58E40EEB8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3">
    <w:name w:val="63B73B1011AB45B9A2E75BCA96D62CB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3">
    <w:name w:val="77F9C25ED7C14DCE90ED253E780B7358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2FDDCEA5A9442AD9EA38DE6169E42972">
    <w:name w:val="62FDDCEA5A9442AD9EA38DE6169E4297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3">
    <w:name w:val="FD23A075B51443D78678FA82DF3ECBC3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3">
    <w:name w:val="38B9CC0E93944BC88C41F4956E99246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3">
    <w:name w:val="00D59E5A30454F9F8358EC167B4D3C5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3">
    <w:name w:val="2843D111B55E4A16AA0F33C032C1A82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3">
    <w:name w:val="40152ECAEEDC4F36A9D6FE6FED36DFBD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3">
    <w:name w:val="155D6443E8384A06B235448CA863CC97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3">
    <w:name w:val="C56353624F264710948DF7DF9B05F7E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041B5FD2B0D45A0AEC6DC1F9FFABF0E3">
    <w:name w:val="0041B5FD2B0D45A0AEC6DC1F9FFABF0E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3">
    <w:name w:val="3EB58F1EB21940E391C299029541AFE5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3">
    <w:name w:val="F4C873AC245E4EF89E5C6E167BC0BEC0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3">
    <w:name w:val="16F0CE48C7E84F75995B5FCEF5A872C6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3">
    <w:name w:val="23074C2C25E4439E8BC7584CC91E4D20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3">
    <w:name w:val="5EE992B524F14633BD8998CF7A87C02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18">
    <w:name w:val="CB248F6ECC744E05B037E3315B835CE6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8">
    <w:name w:val="79BFF353DC05467B9DD0619A454F0635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0">
    <w:name w:val="12CAD6224BEF416A9691B0EA3CB1772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9">
    <w:name w:val="89FD91F1117A45928B1D31E31FC500C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7">
    <w:name w:val="276B469671FD4FCD8B0D7AED493980D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7">
    <w:name w:val="C66595A99E214C5E9839D44C3CF6BB0A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7">
    <w:name w:val="CC1AED35BF0244D5BC90E56593A5D30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7">
    <w:name w:val="AFB8EADC069643FAB02E27B188B3BCF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7">
    <w:name w:val="CE5F0A01580A4F4AA7B927A98016D72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7">
    <w:name w:val="B9C6F9CF700C46169BA798FFCAF86AA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6">
    <w:name w:val="F68EF95F2E2446CC8DBB92C52464E56C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4">
    <w:name w:val="A00A42BF515246CFA411DBA7FF939B3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4">
    <w:name w:val="5653A827C21447D4ACC21A79A9A2A178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4">
    <w:name w:val="11F130BB24F3438FB56D478316C24A4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4">
    <w:name w:val="7BB72A3D12094FC78A358F1D267BE09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3">
    <w:name w:val="C7F6CF785C064BBC9F5FAC6A0E6FEDA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3">
    <w:name w:val="5C9CEA2E88F4469B843E351D69EC25E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3">
    <w:name w:val="4DAB484B1EE04C1D9324CCAEB17B671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3">
    <w:name w:val="32E677E42CDF4DCDB6C23AFEA359850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3">
    <w:name w:val="F1476E59679744599260285A4865F6A4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ACB29CBECC40CD832E011AF1556C0F10">
    <w:name w:val="96ACB29CBECC40CD832E011AF1556C0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0">
    <w:name w:val="16D6CAA0A091418988FAF0AF74AF5058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19">
    <w:name w:val="82FCCF00140644888650D054A79644EB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19">
    <w:name w:val="97CB718A74004DE9A63D04116DC9F604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19">
    <w:name w:val="104FD624EE1B43D884CC632F1DE7FF92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19">
    <w:name w:val="21009E94B4FD44C3ACAE83CF161B7A56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19">
    <w:name w:val="8421B6E739ED4F55874D9A4C67BA66A1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19">
    <w:name w:val="F197BCF354C5496F826A08AC74C7424A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19">
    <w:name w:val="AAF1F09E3A924F4EB446E4FB510F6833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19">
    <w:name w:val="9BA0A9482D7D4B34BA76470799786D66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19">
    <w:name w:val="26A8408EB9A0470DB68D20B3C56D2A75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19">
    <w:name w:val="B1EFF71A86534A4AAD9D493BEF5AABA8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19">
    <w:name w:val="B18B75DE707B4BF686FAE052071AE75C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8">
    <w:name w:val="3A054B8BE7D2460C9E87815709A1257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19">
    <w:name w:val="7852B362ADFC428CAE44F91E698C310E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5">
    <w:name w:val="71D0B23B5F694275892D72AEE631FBF5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1">
    <w:name w:val="BD788B60A2AF4282819BF7C3C1B0056C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1">
    <w:name w:val="895C4D9B4D9A4CF992831799953C6773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1">
    <w:name w:val="7DA7928CF5A6467BB50B9566F19546DB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1">
    <w:name w:val="979443BB76874DA8B19F7E32247D3750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1">
    <w:name w:val="92D2A77C09194EA7A438353E205D2FD0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1">
    <w:name w:val="B44419BC983349E3A359D7AD2C70D2C1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1">
    <w:name w:val="A11B432B249B41ED8551DA83FF41B07D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1">
    <w:name w:val="6632771C6F2345A8A60B649D386F1A77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0">
    <w:name w:val="54C223A9F47B4EB49FD4D1A463AA8349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0">
    <w:name w:val="B8CDEB76BC7D4881B850F93B312FF5A6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0">
    <w:name w:val="7D17B782733747A48D6BF77F6EFE427B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0">
    <w:name w:val="4846D5336BCF4507B44B1BECAC8BE9B9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0">
    <w:name w:val="0CE50008B0EB4994B2F47982596B1255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0">
    <w:name w:val="15B5CB5AF546428CB26D060A2DB341EE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9">
    <w:name w:val="BA0415DE2C5B46F2939AFA590B4C7C4E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0">
    <w:name w:val="BDF795F8208E49B8B2507F699221DADE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9">
    <w:name w:val="A68DB419DB4F4A0E9D7F63F58CD02345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0">
    <w:name w:val="E7E6FB0E9451425598DABA03135E58D6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9">
    <w:name w:val="3C7EBDF1A9F54461B76AE4F018154AE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0">
    <w:name w:val="29A806AB67C849CBAF76519ED11082E2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0">
    <w:name w:val="787729F26F214C78AA54E3E6305FEDB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8">
    <w:name w:val="90E5FD0A08F24D7899A13AC3ACA914B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8">
    <w:name w:val="F04AF7E5C21648A997D9F55B7F48370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8">
    <w:name w:val="0829DF110DA64D5498FA58B434E660EF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8">
    <w:name w:val="9F13FD3BF1BE46649500F1FCC2A71869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8">
    <w:name w:val="73DFB3CD3E984ABBB7F753B936958B03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8">
    <w:name w:val="DF74B952D7FD415B9F2DC71B1C59B0F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8">
    <w:name w:val="3175A4BD439E42AE94710D2AD0AC369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8">
    <w:name w:val="B169187CD64C4561998FD36922ACE2C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8">
    <w:name w:val="61C653D925464D9DB370E4C09D10890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8">
    <w:name w:val="0E944ABFFB4F409EBE2B4B9F247034A8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8">
    <w:name w:val="117BAA909337440AB0701383CEF55C2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8">
    <w:name w:val="4760131C7C4E42338B5F738CD9E09A8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8">
    <w:name w:val="E43F0EB4354548B9847A6CB91252641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8">
    <w:name w:val="A5B539A5A09D47F5830079A94C7014A8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8">
    <w:name w:val="0CCD21E7BF3247CC934B5BCD92B374E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8">
    <w:name w:val="AC0B9D0959A04692BBC0957ED9781F8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8">
    <w:name w:val="EC621275D66A48ABA324835B764AE60C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8">
    <w:name w:val="431BDBCA365A405E8E2D00E997D967BC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8">
    <w:name w:val="A140BE68DA694F8DB1016FC1D124CC58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8">
    <w:name w:val="220671A4D04E4380889DBEE03F202F1B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8">
    <w:name w:val="BF80A5D3526349679B7A327AA71B36E8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8">
    <w:name w:val="5FD5E3DC0CD9424B902B64D344BB6447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8">
    <w:name w:val="4CE96B908530415A88226E43FEA686E3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8">
    <w:name w:val="6B599AC4A61542408F13E1B61145896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8">
    <w:name w:val="4CBD418BED0D46D8932DD69499153800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8">
    <w:name w:val="B84D3F8C199A4FACAF846890A3EB3806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8">
    <w:name w:val="9AB15B0819A24F03B53C544632D425F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8">
    <w:name w:val="8FADEF72CC064F18B8A3A27AB4FAD075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8">
    <w:name w:val="B65785D81CB24775AB34F62F8D562AC2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8">
    <w:name w:val="6E4A7DBA52264A84A4F0C4F284CD048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8">
    <w:name w:val="5FE7147F6EF14DB39934AD0A3268572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8">
    <w:name w:val="6D6DFCAB7C7542ACB1B301050DE3042E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8">
    <w:name w:val="05D859C5A4C14BBFA953D1C243E108E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8">
    <w:name w:val="96535E6423A94CFB8CCCCE23B74688A6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8">
    <w:name w:val="CE968AE7EE9B4592ABFEBDAA2ACB801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8">
    <w:name w:val="0633BDA25C674B59909CAF76EA060647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8">
    <w:name w:val="001798904F684A6CAA48024CCBBE5284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8">
    <w:name w:val="DF2A56090F614FD498A78315481A0BEE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8">
    <w:name w:val="E5A3CD27C7AC4B1987B343CB86691CD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8">
    <w:name w:val="32B1681CD72F42B3881BB3564A1E1588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8">
    <w:name w:val="7E05281354E144859042DDBC94E563A2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8">
    <w:name w:val="916CA7E6CB6D456A99B1AF715A1607E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8">
    <w:name w:val="C5ADF20EC5504822AA34202092E0F61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8">
    <w:name w:val="DAAA8DAAD44E41B885729377E117FF55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8">
    <w:name w:val="E30AE7239E004B01A751DA0DB1CFD419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8">
    <w:name w:val="B6DEB8D18F654D05944FF6476119E96A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8">
    <w:name w:val="273ED261B5FF4D3FAF5198354D33C8DE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8">
    <w:name w:val="150B3BF8BF8F4E06A0FD7F61F4970EBB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8">
    <w:name w:val="67DECDAC6CEB429199B45F451EBFFEFA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8">
    <w:name w:val="C6E0FB71F33F4C3694CB8C9BC51515E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8">
    <w:name w:val="300D900241AF4AA6A5A36CAAF5093DB5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8">
    <w:name w:val="B58385FAF5034C589A4424D153FA9CC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8">
    <w:name w:val="C19BC6862F52404FB0C2B84352732928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8">
    <w:name w:val="98A37130B38A479B9AFE95A1ED0754D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8">
    <w:name w:val="D80F25BC5CC34CA3B1C7920A0128429A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8">
    <w:name w:val="59992AA309F7451CA215F82AC8194D9B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8">
    <w:name w:val="7A1D61641FBA46EA9AEBBAF8A3BC6BA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8">
    <w:name w:val="CA198B6FA0084FE89D9F6520C33EE3A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8">
    <w:name w:val="2A08245FC0584A92B85BFC461C5D41D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8">
    <w:name w:val="63AD9E17582545ED9EC6938D07D0D282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8">
    <w:name w:val="577AB806F0D846C889E21B19AC93054F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8">
    <w:name w:val="094FC2E4E240440790D00894B74E7357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8">
    <w:name w:val="6E02DF971C7F41F4BC56917DE457FC3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8">
    <w:name w:val="AF5D6D3F740A436186B7006D30B22B6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8">
    <w:name w:val="6994BDA1C51444B4A811E03785427792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8">
    <w:name w:val="430C1A2182D14088BD6F2B551963A67A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8">
    <w:name w:val="9486761DC9A942CD82C654273164563A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8">
    <w:name w:val="B8386635A28C416CACC5690B4309255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8">
    <w:name w:val="45BDA53E88FC4FBF925881BDA92DDAB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8">
    <w:name w:val="55AC97E1512540B4A9AD6DBFFE8FFD1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8">
    <w:name w:val="4D1F78BB1A2B4282B20062AAA520DE38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8">
    <w:name w:val="AA1B1383900E4B46800DE4691FE110E8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8">
    <w:name w:val="8B4477C24099497492389FBB7A8A2530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8">
    <w:name w:val="71FFF4B223804B12A66873320EE89B07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8">
    <w:name w:val="6E4C57C149F34906970A410B04A44DAE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8">
    <w:name w:val="22E56AC0C14E4BB0968079746EBD2F1F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7">
    <w:name w:val="33F07A5FF0B94D97A406CBFE984775DC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7">
    <w:name w:val="90219DD185EE4965B47C0070AF2A0CB0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8">
    <w:name w:val="948B518823314978BF5737456EA3E51D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7">
    <w:name w:val="55FC5E9888CC41238AFBD50AA74C2E62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7">
    <w:name w:val="3151697D02B44273BD071774C599745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7">
    <w:name w:val="EAC7AFC8541A4D39A1ACAD9FF1397DA3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7">
    <w:name w:val="84484181403C47E690D85FF147A9B43C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7">
    <w:name w:val="985B13A73F50472C89BDDAC8B6D7CA8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7">
    <w:name w:val="E95A5503EC784BD19B32FEB82C9CB0C5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7">
    <w:name w:val="2C86FD4F65F74C369FAE95F94D1059A3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7">
    <w:name w:val="0120ECD03D9E4A7B95460F1556AC00C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5">
    <w:name w:val="3C371E8BA05544CAA681941AB7C57D2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5">
    <w:name w:val="EDDCD3BA9D3F40A1B10B861700D97DE9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5">
    <w:name w:val="DDDA2BE8C0724A4797A7603729C49F2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5">
    <w:name w:val="391FBB32332646358D088ABE638E2EEF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5">
    <w:name w:val="117A295F01E84EB0894FCA9796CB573F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5">
    <w:name w:val="8BD47C97F95D492D956E10F53C0156B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5">
    <w:name w:val="7638B5D06CB542EFB7C5AA3281621EEA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5">
    <w:name w:val="B95C1F77CD5C4E56B0ABD5B196764499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5">
    <w:name w:val="6100116AA177421FA863FCBB6FC1F174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5">
    <w:name w:val="A6790CF7648442F2B41E88C5ECEE6142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5">
    <w:name w:val="74F2C834620A4D21A93E567028A44BF9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5">
    <w:name w:val="52042D8C49B04C929F4202BA709AA1C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5">
    <w:name w:val="9F2406ED9EDA4FEEA5C5EB6717BB2BC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5">
    <w:name w:val="4A3B57E35F064811888B5D9DFB74E0D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5">
    <w:name w:val="565FB3D79B5B48E2AC7DC54B533DEE8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5">
    <w:name w:val="9E59A50164F9482AB80F28387A790F6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5">
    <w:name w:val="023FE31BBD43409DB6802BB32289F5F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5">
    <w:name w:val="F859A0C950934F339417F6E08CC1B446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5">
    <w:name w:val="0EE92371F20D45FE822D5B50365AD1FF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5">
    <w:name w:val="713DAEC9B0184DB084F92576E7DD522D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5">
    <w:name w:val="6CD726E255D3431D95E83C2361859124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5">
    <w:name w:val="9A6EFD7454E446FD821EC703193E2629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5">
    <w:name w:val="FACE4C0CA7314BD4A2598C6CC7B43CA5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5">
    <w:name w:val="6EE4B2B9B144406486ACAA15E1BD616A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5">
    <w:name w:val="EC450B24A0ED44D8A427FD815231AB52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5">
    <w:name w:val="02DE6BA1B8FC4C19BB7B1D00A7FD796D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5">
    <w:name w:val="3EFDE8FD66384F41812A4F58AE436955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5">
    <w:name w:val="6E0C6E318D0A4D02BB3DDC2C2CD5544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F89323A6AF747D7A2CDCA6F857C2A345">
    <w:name w:val="3F89323A6AF747D7A2CDCA6F857C2A34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5">
    <w:name w:val="E244A593E1C14C01B311322EE7C89C17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5">
    <w:name w:val="E534943ABA504F9BA5D6D3C99E3B99A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5">
    <w:name w:val="23661D0DE51B45D9B06C79EA92EAC749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5">
    <w:name w:val="EEBA0ACAB0B3433DBD88A46A6DA2BE6B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5">
    <w:name w:val="76803CCDB3774B9E9521F6F3AAC12BE7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5">
    <w:name w:val="C0A27519AACE481DA18617979D92370F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5">
    <w:name w:val="4157826E54B24EEA85E832597E3D9FD5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B41C46A99554A528A9CD85C5C6D9D8D4">
    <w:name w:val="EB41C46A99554A528A9CD85C5C6D9D8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5">
    <w:name w:val="4710729402364C4B82AB9B0D7B5F758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4">
    <w:name w:val="B5A1137798114BE7838C0708D2027E8A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4">
    <w:name w:val="0DABC2D07894488CA14D78C4DB72684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4">
    <w:name w:val="A0727B3F5719493D89FFF34B5CAA0F0B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4">
    <w:name w:val="24F39DD611394A319631B9E8F239DC4A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4">
    <w:name w:val="A3BE3753B5A545C5A32879EE0288E05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4">
    <w:name w:val="5F23DA22675E4A7A9EBD87366D79845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4">
    <w:name w:val="7B0B40FE65824B8A8396135D70A098B6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4">
    <w:name w:val="8A85B51AF1F74E63A99CF800CD08B7DA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4">
    <w:name w:val="952AF373C6FC47FEBFA7DE6AD005303A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4">
    <w:name w:val="A3C60424A11449F999611FD3A019C3A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4">
    <w:name w:val="735CD6DBDBD940FF9CFEBF0FC680D33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4">
    <w:name w:val="642CA9D38F7648CAA13E9DDE033057F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4">
    <w:name w:val="55969847886A40E8ABA646F7BFDC765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4">
    <w:name w:val="9F64B89E96254FAEB83297BABF049B66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4">
    <w:name w:val="7639C725B3A54237870159D59E5CFC8B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4">
    <w:name w:val="823B6ED424C147FFAAE9C394D44B892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4">
    <w:name w:val="610E28E6EB6D43AA9535C514C926142B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4">
    <w:name w:val="5D9E724CF62945A8B2A43EABC91A8197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4">
    <w:name w:val="1FC7D0AC1C31459981973256C7B87E4A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4">
    <w:name w:val="B2527E0C37F942419910569C354C6AF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4">
    <w:name w:val="B6E3DFE0F2974D8B8824C09284E4224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4">
    <w:name w:val="02A57A76645F48959A3D1E04B45C3DB9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4">
    <w:name w:val="A2928EBFF60B47DC830B5D8E322704B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4">
    <w:name w:val="9FE068029EC648DEA90A96BDC385E42A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4">
    <w:name w:val="0A405F147BD9460E90FF35C580945A1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4">
    <w:name w:val="3546DA6C1A9B471DA06E3D82C0F9F256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4">
    <w:name w:val="28714186114F40D6A4507EDD015E8E09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4">
    <w:name w:val="98E7F520462C48788639BCFF667EAA5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4">
    <w:name w:val="53E3A3E05C1341FDA069B3D3B8510DA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4">
    <w:name w:val="B95DBA043B8749A8986ECD1A29EA69F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3">
    <w:name w:val="DF8493DEA6794A2891B3F0A72F6FF1D7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3">
    <w:name w:val="4D5F035C3F0F4CA59B2BB715518EDE6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4">
    <w:name w:val="BCFD3299471D42A9BBDF58131781808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4">
    <w:name w:val="CADA473610824A3B90B2F8E12E8BF0C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4">
    <w:name w:val="E1544E37750E4625B5BEBB2F180DD35A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4">
    <w:name w:val="39B8C413E6444F6FAA1EB2541FC32A46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4">
    <w:name w:val="22E8B1B32C734BE8A4B582D58E40EEB8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4">
    <w:name w:val="63B73B1011AB45B9A2E75BCA96D62CB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4">
    <w:name w:val="77F9C25ED7C14DCE90ED253E780B7358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2FDDCEA5A9442AD9EA38DE6169E42973">
    <w:name w:val="62FDDCEA5A9442AD9EA38DE6169E4297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4">
    <w:name w:val="FD23A075B51443D78678FA82DF3ECBC3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4">
    <w:name w:val="38B9CC0E93944BC88C41F4956E99246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4">
    <w:name w:val="00D59E5A30454F9F8358EC167B4D3C5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4">
    <w:name w:val="2843D111B55E4A16AA0F33C032C1A82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4">
    <w:name w:val="40152ECAEEDC4F36A9D6FE6FED36DFBD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4">
    <w:name w:val="155D6443E8384A06B235448CA863CC97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4">
    <w:name w:val="C56353624F264710948DF7DF9B05F7E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041B5FD2B0D45A0AEC6DC1F9FFABF0E4">
    <w:name w:val="0041B5FD2B0D45A0AEC6DC1F9FFABF0E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4">
    <w:name w:val="3EB58F1EB21940E391C299029541AFE5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4">
    <w:name w:val="F4C873AC245E4EF89E5C6E167BC0BEC0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4">
    <w:name w:val="16F0CE48C7E84F75995B5FCEF5A872C6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4">
    <w:name w:val="23074C2C25E4439E8BC7584CC91E4D20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4">
    <w:name w:val="5EE992B524F14633BD8998CF7A87C02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19">
    <w:name w:val="CB248F6ECC744E05B037E3315B835CE6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19">
    <w:name w:val="79BFF353DC05467B9DD0619A454F0635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1">
    <w:name w:val="12CAD6224BEF416A9691B0EA3CB1772F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10">
    <w:name w:val="89FD91F1117A45928B1D31E31FC500C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8">
    <w:name w:val="276B469671FD4FCD8B0D7AED493980D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8">
    <w:name w:val="C66595A99E214C5E9839D44C3CF6BB0A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8">
    <w:name w:val="CC1AED35BF0244D5BC90E56593A5D30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8">
    <w:name w:val="AFB8EADC069643FAB02E27B188B3BCF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8">
    <w:name w:val="CE5F0A01580A4F4AA7B927A98016D72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8">
    <w:name w:val="B9C6F9CF700C46169BA798FFCAF86AA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7">
    <w:name w:val="F68EF95F2E2446CC8DBB92C52464E56C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5">
    <w:name w:val="A00A42BF515246CFA411DBA7FF939B3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5">
    <w:name w:val="5653A827C21447D4ACC21A79A9A2A178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5">
    <w:name w:val="11F130BB24F3438FB56D478316C24A4B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5">
    <w:name w:val="7BB72A3D12094FC78A358F1D267BE092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4">
    <w:name w:val="C7F6CF785C064BBC9F5FAC6A0E6FEDA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4">
    <w:name w:val="5C9CEA2E88F4469B843E351D69EC25E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4">
    <w:name w:val="4DAB484B1EE04C1D9324CCAEB17B671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4">
    <w:name w:val="32E677E42CDF4DCDB6C23AFEA359850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4">
    <w:name w:val="F1476E59679744599260285A4865F6A4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97725D1A7049059292D28E1029AEE8">
    <w:name w:val="8397725D1A7049059292D28E1029AEE8"/>
    <w:rsid w:val="00637ED1"/>
  </w:style>
  <w:style w:type="paragraph" w:customStyle="1" w:styleId="A7B3F151D9314135B985419D2D80B638">
    <w:name w:val="A7B3F151D9314135B985419D2D80B638"/>
    <w:rsid w:val="00637ED1"/>
  </w:style>
  <w:style w:type="paragraph" w:customStyle="1" w:styleId="4FC080D4E2904C3FBE45CD78D233CAF8">
    <w:name w:val="4FC080D4E2904C3FBE45CD78D233CAF8"/>
    <w:rsid w:val="00637ED1"/>
  </w:style>
  <w:style w:type="paragraph" w:customStyle="1" w:styleId="CF5957346A084AFD8093ED546E80F69D">
    <w:name w:val="CF5957346A084AFD8093ED546E80F69D"/>
    <w:rsid w:val="00637ED1"/>
  </w:style>
  <w:style w:type="paragraph" w:customStyle="1" w:styleId="7C0796062AAA4F0E8379F0108C3DF062">
    <w:name w:val="7C0796062AAA4F0E8379F0108C3DF062"/>
    <w:rsid w:val="00637ED1"/>
  </w:style>
  <w:style w:type="paragraph" w:customStyle="1" w:styleId="8466C2D4EE2747FCB2FBB21DC597407D">
    <w:name w:val="8466C2D4EE2747FCB2FBB21DC597407D"/>
    <w:rsid w:val="00637ED1"/>
  </w:style>
  <w:style w:type="paragraph" w:customStyle="1" w:styleId="424A4DCCC73C458481952E44C82EB5AF">
    <w:name w:val="424A4DCCC73C458481952E44C82EB5AF"/>
    <w:rsid w:val="00637ED1"/>
  </w:style>
  <w:style w:type="paragraph" w:customStyle="1" w:styleId="4ADB21C830204AF2A093B50BF3BB0119">
    <w:name w:val="4ADB21C830204AF2A093B50BF3BB0119"/>
    <w:rsid w:val="00637ED1"/>
  </w:style>
  <w:style w:type="paragraph" w:customStyle="1" w:styleId="CE204E90C89A4FB2BD65DA439AF973D2">
    <w:name w:val="CE204E90C89A4FB2BD65DA439AF973D2"/>
    <w:rsid w:val="00637ED1"/>
  </w:style>
  <w:style w:type="paragraph" w:customStyle="1" w:styleId="96ACB29CBECC40CD832E011AF1556C0F11">
    <w:name w:val="96ACB29CBECC40CD832E011AF1556C0F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1">
    <w:name w:val="16D6CAA0A091418988FAF0AF74AF5058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20">
    <w:name w:val="82FCCF00140644888650D054A79644EB2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20">
    <w:name w:val="97CB718A74004DE9A63D04116DC9F6042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20">
    <w:name w:val="104FD624EE1B43D884CC632F1DE7FF922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20">
    <w:name w:val="21009E94B4FD44C3ACAE83CF161B7A562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20">
    <w:name w:val="8421B6E739ED4F55874D9A4C67BA66A12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20">
    <w:name w:val="F197BCF354C5496F826A08AC74C7424A2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20">
    <w:name w:val="AAF1F09E3A924F4EB446E4FB510F68332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20">
    <w:name w:val="9BA0A9482D7D4B34BA76470799786D662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20">
    <w:name w:val="26A8408EB9A0470DB68D20B3C56D2A752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20">
    <w:name w:val="B1EFF71A86534A4AAD9D493BEF5AABA82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20">
    <w:name w:val="B18B75DE707B4BF686FAE052071AE75C2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9">
    <w:name w:val="3A054B8BE7D2460C9E87815709A1257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20">
    <w:name w:val="7852B362ADFC428CAE44F91E698C310E2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6">
    <w:name w:val="71D0B23B5F694275892D72AEE631FBF5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2">
    <w:name w:val="BD788B60A2AF4282819BF7C3C1B0056C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2">
    <w:name w:val="895C4D9B4D9A4CF992831799953C6773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2">
    <w:name w:val="7DA7928CF5A6467BB50B9566F19546DB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2">
    <w:name w:val="979443BB76874DA8B19F7E32247D3750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2">
    <w:name w:val="92D2A77C09194EA7A438353E205D2FD0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2">
    <w:name w:val="B44419BC983349E3A359D7AD2C70D2C1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2">
    <w:name w:val="A11B432B249B41ED8551DA83FF41B07D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2">
    <w:name w:val="6632771C6F2345A8A60B649D386F1A77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1">
    <w:name w:val="54C223A9F47B4EB49FD4D1A463AA8349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1">
    <w:name w:val="B8CDEB76BC7D4881B850F93B312FF5A6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1">
    <w:name w:val="7D17B782733747A48D6BF77F6EFE427B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1">
    <w:name w:val="4846D5336BCF4507B44B1BECAC8BE9B9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1">
    <w:name w:val="0CE50008B0EB4994B2F47982596B1255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1">
    <w:name w:val="15B5CB5AF546428CB26D060A2DB341EE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10">
    <w:name w:val="BA0415DE2C5B46F2939AFA590B4C7C4E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1">
    <w:name w:val="BDF795F8208E49B8B2507F699221DADE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10">
    <w:name w:val="A68DB419DB4F4A0E9D7F63F58CD02345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1">
    <w:name w:val="E7E6FB0E9451425598DABA03135E58D6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10">
    <w:name w:val="3C7EBDF1A9F54461B76AE4F018154AE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1">
    <w:name w:val="29A806AB67C849CBAF76519ED11082E2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1">
    <w:name w:val="787729F26F214C78AA54E3E6305FEDB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9">
    <w:name w:val="90E5FD0A08F24D7899A13AC3ACA914B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9">
    <w:name w:val="F04AF7E5C21648A997D9F55B7F48370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9">
    <w:name w:val="0829DF110DA64D5498FA58B434E660EF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9">
    <w:name w:val="9F13FD3BF1BE46649500F1FCC2A71869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9">
    <w:name w:val="73DFB3CD3E984ABBB7F753B936958B03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9">
    <w:name w:val="DF74B952D7FD415B9F2DC71B1C59B0F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9">
    <w:name w:val="3175A4BD439E42AE94710D2AD0AC369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9">
    <w:name w:val="B169187CD64C4561998FD36922ACE2C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9">
    <w:name w:val="61C653D925464D9DB370E4C09D10890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9">
    <w:name w:val="0E944ABFFB4F409EBE2B4B9F247034A8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9">
    <w:name w:val="117BAA909337440AB0701383CEF55C2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9">
    <w:name w:val="4760131C7C4E42338B5F738CD9E09A8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9">
    <w:name w:val="E43F0EB4354548B9847A6CB91252641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9">
    <w:name w:val="A5B539A5A09D47F5830079A94C7014A8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9">
    <w:name w:val="0CCD21E7BF3247CC934B5BCD92B374E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9">
    <w:name w:val="AC0B9D0959A04692BBC0957ED9781F8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9">
    <w:name w:val="EC621275D66A48ABA324835B764AE60C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9">
    <w:name w:val="431BDBCA365A405E8E2D00E997D967BC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9">
    <w:name w:val="A140BE68DA694F8DB1016FC1D124CC58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9">
    <w:name w:val="220671A4D04E4380889DBEE03F202F1B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9">
    <w:name w:val="BF80A5D3526349679B7A327AA71B36E8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9">
    <w:name w:val="5FD5E3DC0CD9424B902B64D344BB6447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9">
    <w:name w:val="4CE96B908530415A88226E43FEA686E3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9">
    <w:name w:val="6B599AC4A61542408F13E1B61145896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9">
    <w:name w:val="4CBD418BED0D46D8932DD69499153800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9">
    <w:name w:val="B84D3F8C199A4FACAF846890A3EB3806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9">
    <w:name w:val="9AB15B0819A24F03B53C544632D425F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9">
    <w:name w:val="8FADEF72CC064F18B8A3A27AB4FAD075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9">
    <w:name w:val="B65785D81CB24775AB34F62F8D562AC2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9">
    <w:name w:val="6E4A7DBA52264A84A4F0C4F284CD048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9">
    <w:name w:val="5FE7147F6EF14DB39934AD0A3268572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9">
    <w:name w:val="6D6DFCAB7C7542ACB1B301050DE3042E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9">
    <w:name w:val="05D859C5A4C14BBFA953D1C243E108E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9">
    <w:name w:val="96535E6423A94CFB8CCCCE23B74688A6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9">
    <w:name w:val="CE968AE7EE9B4592ABFEBDAA2ACB801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9">
    <w:name w:val="0633BDA25C674B59909CAF76EA060647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9">
    <w:name w:val="001798904F684A6CAA48024CCBBE5284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9">
    <w:name w:val="DF2A56090F614FD498A78315481A0BEE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9">
    <w:name w:val="E5A3CD27C7AC4B1987B343CB86691CD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9">
    <w:name w:val="32B1681CD72F42B3881BB3564A1E1588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9">
    <w:name w:val="7E05281354E144859042DDBC94E563A2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9">
    <w:name w:val="916CA7E6CB6D456A99B1AF715A1607E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9">
    <w:name w:val="C5ADF20EC5504822AA34202092E0F61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9">
    <w:name w:val="DAAA8DAAD44E41B885729377E117FF55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9">
    <w:name w:val="E30AE7239E004B01A751DA0DB1CFD419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9">
    <w:name w:val="B6DEB8D18F654D05944FF6476119E96A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9">
    <w:name w:val="273ED261B5FF4D3FAF5198354D33C8DE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9">
    <w:name w:val="150B3BF8BF8F4E06A0FD7F61F4970EBB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9">
    <w:name w:val="67DECDAC6CEB429199B45F451EBFFEFA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9">
    <w:name w:val="C6E0FB71F33F4C3694CB8C9BC51515E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9">
    <w:name w:val="300D900241AF4AA6A5A36CAAF5093DB5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9">
    <w:name w:val="B58385FAF5034C589A4424D153FA9CC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9">
    <w:name w:val="C19BC6862F52404FB0C2B84352732928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9">
    <w:name w:val="98A37130B38A479B9AFE95A1ED0754D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9">
    <w:name w:val="D80F25BC5CC34CA3B1C7920A0128429A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9">
    <w:name w:val="59992AA309F7451CA215F82AC8194D9B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9">
    <w:name w:val="7A1D61641FBA46EA9AEBBAF8A3BC6BA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9">
    <w:name w:val="CA198B6FA0084FE89D9F6520C33EE3A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9">
    <w:name w:val="2A08245FC0584A92B85BFC461C5D41D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9">
    <w:name w:val="63AD9E17582545ED9EC6938D07D0D282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9">
    <w:name w:val="577AB806F0D846C889E21B19AC93054F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9">
    <w:name w:val="094FC2E4E240440790D00894B74E7357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9">
    <w:name w:val="6E02DF971C7F41F4BC56917DE457FC3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9">
    <w:name w:val="AF5D6D3F740A436186B7006D30B22B6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9">
    <w:name w:val="6994BDA1C51444B4A811E03785427792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9">
    <w:name w:val="430C1A2182D14088BD6F2B551963A67A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9">
    <w:name w:val="9486761DC9A942CD82C654273164563A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9">
    <w:name w:val="B8386635A28C416CACC5690B4309255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9">
    <w:name w:val="45BDA53E88FC4FBF925881BDA92DDAB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9">
    <w:name w:val="55AC97E1512540B4A9AD6DBFFE8FFD1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9">
    <w:name w:val="4D1F78BB1A2B4282B20062AAA520DE38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9">
    <w:name w:val="AA1B1383900E4B46800DE4691FE110E8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9">
    <w:name w:val="8B4477C24099497492389FBB7A8A2530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9">
    <w:name w:val="71FFF4B223804B12A66873320EE89B07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9">
    <w:name w:val="6E4C57C149F34906970A410B04A44DAE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9">
    <w:name w:val="22E56AC0C14E4BB0968079746EBD2F1F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8">
    <w:name w:val="33F07A5FF0B94D97A406CBFE984775DC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8">
    <w:name w:val="90219DD185EE4965B47C0070AF2A0CB0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9">
    <w:name w:val="948B518823314978BF5737456EA3E51D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8">
    <w:name w:val="55FC5E9888CC41238AFBD50AA74C2E62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8">
    <w:name w:val="3151697D02B44273BD071774C599745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8">
    <w:name w:val="EAC7AFC8541A4D39A1ACAD9FF1397DA3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8">
    <w:name w:val="84484181403C47E690D85FF147A9B43C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8">
    <w:name w:val="985B13A73F50472C89BDDAC8B6D7CA8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8">
    <w:name w:val="E95A5503EC784BD19B32FEB82C9CB0C5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8">
    <w:name w:val="2C86FD4F65F74C369FAE95F94D1059A3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8">
    <w:name w:val="0120ECD03D9E4A7B95460F1556AC00C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6">
    <w:name w:val="3C371E8BA05544CAA681941AB7C57D2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6">
    <w:name w:val="EDDCD3BA9D3F40A1B10B861700D97DE9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6">
    <w:name w:val="DDDA2BE8C0724A4797A7603729C49F2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6">
    <w:name w:val="391FBB32332646358D088ABE638E2EEF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6">
    <w:name w:val="117A295F01E84EB0894FCA9796CB573F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6">
    <w:name w:val="8BD47C97F95D492D956E10F53C0156B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6">
    <w:name w:val="7638B5D06CB542EFB7C5AA3281621EEA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6">
    <w:name w:val="B95C1F77CD5C4E56B0ABD5B196764499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6">
    <w:name w:val="6100116AA177421FA863FCBB6FC1F174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6">
    <w:name w:val="A6790CF7648442F2B41E88C5ECEE6142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6">
    <w:name w:val="74F2C834620A4D21A93E567028A44BF9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6">
    <w:name w:val="52042D8C49B04C929F4202BA709AA1C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6">
    <w:name w:val="9F2406ED9EDA4FEEA5C5EB6717BB2BC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6">
    <w:name w:val="4A3B57E35F064811888B5D9DFB74E0D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6">
    <w:name w:val="565FB3D79B5B48E2AC7DC54B533DEE8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6">
    <w:name w:val="9E59A50164F9482AB80F28387A790F6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6">
    <w:name w:val="023FE31BBD43409DB6802BB32289F5F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6">
    <w:name w:val="F859A0C950934F339417F6E08CC1B446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6">
    <w:name w:val="0EE92371F20D45FE822D5B50365AD1FF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6">
    <w:name w:val="713DAEC9B0184DB084F92576E7DD522D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6">
    <w:name w:val="6CD726E255D3431D95E83C2361859124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6">
    <w:name w:val="9A6EFD7454E446FD821EC703193E2629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6">
    <w:name w:val="FACE4C0CA7314BD4A2598C6CC7B43CA5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6">
    <w:name w:val="6EE4B2B9B144406486ACAA15E1BD616A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6">
    <w:name w:val="EC450B24A0ED44D8A427FD815231AB52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6">
    <w:name w:val="02DE6BA1B8FC4C19BB7B1D00A7FD796D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6">
    <w:name w:val="3EFDE8FD66384F41812A4F58AE436955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6">
    <w:name w:val="6E0C6E318D0A4D02BB3DDC2C2CD5544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66C2D4EE2747FCB2FBB21DC597407D1">
    <w:name w:val="8466C2D4EE2747FCB2FBB21DC597407D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6">
    <w:name w:val="E244A593E1C14C01B311322EE7C89C17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6">
    <w:name w:val="E534943ABA504F9BA5D6D3C99E3B99A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6">
    <w:name w:val="23661D0DE51B45D9B06C79EA92EAC749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6">
    <w:name w:val="EEBA0ACAB0B3433DBD88A46A6DA2BE6B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6">
    <w:name w:val="76803CCDB3774B9E9521F6F3AAC12BE7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6">
    <w:name w:val="C0A27519AACE481DA18617979D92370F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6">
    <w:name w:val="4157826E54B24EEA85E832597E3D9FD5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4A4DCCC73C458481952E44C82EB5AF1">
    <w:name w:val="424A4DCCC73C458481952E44C82EB5AF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ADB21C830204AF2A093B50BF3BB01191">
    <w:name w:val="4ADB21C830204AF2A093B50BF3BB011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204E90C89A4FB2BD65DA439AF973D21">
    <w:name w:val="CE204E90C89A4FB2BD65DA439AF973D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6">
    <w:name w:val="4710729402364C4B82AB9B0D7B5F7588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5">
    <w:name w:val="B5A1137798114BE7838C0708D2027E8A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5">
    <w:name w:val="0DABC2D07894488CA14D78C4DB72684B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5">
    <w:name w:val="A0727B3F5719493D89FFF34B5CAA0F0B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5">
    <w:name w:val="24F39DD611394A319631B9E8F239DC4A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5">
    <w:name w:val="A3BE3753B5A545C5A32879EE0288E05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5">
    <w:name w:val="5F23DA22675E4A7A9EBD87366D79845F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5">
    <w:name w:val="7B0B40FE65824B8A8396135D70A098B6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5">
    <w:name w:val="8A85B51AF1F74E63A99CF800CD08B7DA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5">
    <w:name w:val="952AF373C6FC47FEBFA7DE6AD005303A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5">
    <w:name w:val="A3C60424A11449F999611FD3A019C3A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5">
    <w:name w:val="735CD6DBDBD940FF9CFEBF0FC680D33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5">
    <w:name w:val="642CA9D38F7648CAA13E9DDE033057F7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5">
    <w:name w:val="55969847886A40E8ABA646F7BFDC765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5">
    <w:name w:val="9F64B89E96254FAEB83297BABF049B66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5">
    <w:name w:val="7639C725B3A54237870159D59E5CFC8B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5">
    <w:name w:val="823B6ED424C147FFAAE9C394D44B892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5">
    <w:name w:val="610E28E6EB6D43AA9535C514C926142B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5">
    <w:name w:val="5D9E724CF62945A8B2A43EABC91A8197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5">
    <w:name w:val="1FC7D0AC1C31459981973256C7B87E4A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5">
    <w:name w:val="B2527E0C37F942419910569C354C6AF9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5">
    <w:name w:val="B6E3DFE0F2974D8B8824C09284E4224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5">
    <w:name w:val="02A57A76645F48959A3D1E04B45C3DB9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5">
    <w:name w:val="A2928EBFF60B47DC830B5D8E322704BB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5">
    <w:name w:val="9FE068029EC648DEA90A96BDC385E42A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5">
    <w:name w:val="0A405F147BD9460E90FF35C580945A13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5">
    <w:name w:val="3546DA6C1A9B471DA06E3D82C0F9F256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5">
    <w:name w:val="28714186114F40D6A4507EDD015E8E09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5">
    <w:name w:val="98E7F520462C48788639BCFF667EAA5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5">
    <w:name w:val="53E3A3E05C1341FDA069B3D3B8510DA9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5">
    <w:name w:val="B95DBA043B8749A8986ECD1A29EA69F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4">
    <w:name w:val="DF8493DEA6794A2891B3F0A72F6FF1D7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4">
    <w:name w:val="4D5F035C3F0F4CA59B2BB715518EDE6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5">
    <w:name w:val="BCFD3299471D42A9BBDF58131781808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5">
    <w:name w:val="CADA473610824A3B90B2F8E12E8BF0CD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5">
    <w:name w:val="E1544E37750E4625B5BEBB2F180DD35A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5">
    <w:name w:val="39B8C413E6444F6FAA1EB2541FC32A46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5">
    <w:name w:val="22E8B1B32C734BE8A4B582D58E40EEB8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5">
    <w:name w:val="63B73B1011AB45B9A2E75BCA96D62CB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5">
    <w:name w:val="77F9C25ED7C14DCE90ED253E780B7358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397725D1A7049059292D28E1029AEE81">
    <w:name w:val="8397725D1A7049059292D28E1029AEE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7B3F151D9314135B985419D2D80B6381">
    <w:name w:val="A7B3F151D9314135B985419D2D80B63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5">
    <w:name w:val="FD23A075B51443D78678FA82DF3ECBC3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5">
    <w:name w:val="38B9CC0E93944BC88C41F4956E99246B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5">
    <w:name w:val="00D59E5A30454F9F8358EC167B4D3C57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5">
    <w:name w:val="2843D111B55E4A16AA0F33C032C1A822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5">
    <w:name w:val="40152ECAEEDC4F36A9D6FE6FED36DFBD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5">
    <w:name w:val="155D6443E8384A06B235448CA863CC97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5">
    <w:name w:val="C56353624F264710948DF7DF9B05F7E2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FC080D4E2904C3FBE45CD78D233CAF81">
    <w:name w:val="4FC080D4E2904C3FBE45CD78D233CAF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5957346A084AFD8093ED546E80F69D1">
    <w:name w:val="CF5957346A084AFD8093ED546E80F69D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5">
    <w:name w:val="3EB58F1EB21940E391C299029541AFE5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5">
    <w:name w:val="F4C873AC245E4EF89E5C6E167BC0BEC0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5">
    <w:name w:val="16F0CE48C7E84F75995B5FCEF5A872C6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5">
    <w:name w:val="23074C2C25E4439E8BC7584CC91E4D20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5">
    <w:name w:val="5EE992B524F14633BD8998CF7A87C022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20">
    <w:name w:val="CB248F6ECC744E05B037E3315B835CE62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20">
    <w:name w:val="79BFF353DC05467B9DD0619A454F06352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2">
    <w:name w:val="12CAD6224BEF416A9691B0EA3CB1772F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11">
    <w:name w:val="89FD91F1117A45928B1D31E31FC500C3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9">
    <w:name w:val="276B469671FD4FCD8B0D7AED493980D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9">
    <w:name w:val="C66595A99E214C5E9839D44C3CF6BB0A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9">
    <w:name w:val="CC1AED35BF0244D5BC90E56593A5D30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9">
    <w:name w:val="AFB8EADC069643FAB02E27B188B3BCF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9">
    <w:name w:val="CE5F0A01580A4F4AA7B927A98016D72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9">
    <w:name w:val="B9C6F9CF700C46169BA798FFCAF86AA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8">
    <w:name w:val="F68EF95F2E2446CC8DBB92C52464E56C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6">
    <w:name w:val="A00A42BF515246CFA411DBA7FF939B3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6">
    <w:name w:val="5653A827C21447D4ACC21A79A9A2A178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6">
    <w:name w:val="11F130BB24F3438FB56D478316C24A4B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6">
    <w:name w:val="7BB72A3D12094FC78A358F1D267BE092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5">
    <w:name w:val="C7F6CF785C064BBC9F5FAC6A0E6FEDAB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5">
    <w:name w:val="5C9CEA2E88F4469B843E351D69EC25E7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5">
    <w:name w:val="4DAB484B1EE04C1D9324CCAEB17B671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5">
    <w:name w:val="32E677E42CDF4DCDB6C23AFEA3598502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5">
    <w:name w:val="F1476E59679744599260285A4865F6A4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936B7A4CB34E47AC909ADC72DD0D52">
    <w:name w:val="CF936B7A4CB34E47AC909ADC72DD0D52"/>
    <w:rsid w:val="00637ED1"/>
  </w:style>
  <w:style w:type="paragraph" w:customStyle="1" w:styleId="8C7B068F93BF467498A7EC8CB5E65CD9">
    <w:name w:val="8C7B068F93BF467498A7EC8CB5E65CD9"/>
    <w:rsid w:val="00637ED1"/>
  </w:style>
  <w:style w:type="paragraph" w:customStyle="1" w:styleId="6568C46359C44B988E0E64D02A7C8CDD">
    <w:name w:val="6568C46359C44B988E0E64D02A7C8CDD"/>
    <w:rsid w:val="00637ED1"/>
  </w:style>
  <w:style w:type="paragraph" w:customStyle="1" w:styleId="819754BF518B4055AE7B5C1A34CDF9AC">
    <w:name w:val="819754BF518B4055AE7B5C1A34CDF9AC"/>
    <w:rsid w:val="00637ED1"/>
  </w:style>
  <w:style w:type="paragraph" w:customStyle="1" w:styleId="CBFC43279F444171BE87C8324694119D">
    <w:name w:val="CBFC43279F444171BE87C8324694119D"/>
    <w:rsid w:val="00637ED1"/>
  </w:style>
  <w:style w:type="paragraph" w:customStyle="1" w:styleId="3F51512B0641421CA8A294A637F62ECA">
    <w:name w:val="3F51512B0641421CA8A294A637F62ECA"/>
    <w:rsid w:val="00637ED1"/>
  </w:style>
  <w:style w:type="paragraph" w:customStyle="1" w:styleId="1016DBC6BF4A42FFB1A7E0122BB18A8B">
    <w:name w:val="1016DBC6BF4A42FFB1A7E0122BB18A8B"/>
    <w:rsid w:val="00637ED1"/>
  </w:style>
  <w:style w:type="paragraph" w:customStyle="1" w:styleId="64C418CE9B92445CAB3683A511451433">
    <w:name w:val="64C418CE9B92445CAB3683A511451433"/>
    <w:rsid w:val="00637ED1"/>
  </w:style>
  <w:style w:type="paragraph" w:customStyle="1" w:styleId="B40E8267E51F42A38D201B7A5A3B584F">
    <w:name w:val="B40E8267E51F42A38D201B7A5A3B584F"/>
    <w:rsid w:val="00637ED1"/>
  </w:style>
  <w:style w:type="paragraph" w:customStyle="1" w:styleId="A1E2BD245EE844F88D56EF05F1BA5D04">
    <w:name w:val="A1E2BD245EE844F88D56EF05F1BA5D04"/>
    <w:rsid w:val="00637ED1"/>
  </w:style>
  <w:style w:type="paragraph" w:customStyle="1" w:styleId="1623E7EB109B40D78AB328AA43E6CAD5">
    <w:name w:val="1623E7EB109B40D78AB328AA43E6CAD5"/>
    <w:rsid w:val="00637ED1"/>
  </w:style>
  <w:style w:type="paragraph" w:customStyle="1" w:styleId="DD0417B83B514704AEFF4F941CD335B1">
    <w:name w:val="DD0417B83B514704AEFF4F941CD335B1"/>
    <w:rsid w:val="00637ED1"/>
  </w:style>
  <w:style w:type="paragraph" w:customStyle="1" w:styleId="F2AFDB5407BE48C7839FA17E7C917FB8">
    <w:name w:val="F2AFDB5407BE48C7839FA17E7C917FB8"/>
    <w:rsid w:val="00637ED1"/>
  </w:style>
  <w:style w:type="paragraph" w:customStyle="1" w:styleId="38E4FD79C0664172BB12F90AC69590DA">
    <w:name w:val="38E4FD79C0664172BB12F90AC69590DA"/>
    <w:rsid w:val="00637ED1"/>
  </w:style>
  <w:style w:type="paragraph" w:customStyle="1" w:styleId="554D30C9EF744AFEBDD3ABE061EFDBF0">
    <w:name w:val="554D30C9EF744AFEBDD3ABE061EFDBF0"/>
    <w:rsid w:val="00637ED1"/>
  </w:style>
  <w:style w:type="paragraph" w:customStyle="1" w:styleId="6D3C311571B945C8B858E316BBB8E78B">
    <w:name w:val="6D3C311571B945C8B858E316BBB8E78B"/>
    <w:rsid w:val="00637ED1"/>
  </w:style>
  <w:style w:type="paragraph" w:customStyle="1" w:styleId="BD2788C0586B47D0A702B9C18826EA94">
    <w:name w:val="BD2788C0586B47D0A702B9C18826EA94"/>
    <w:rsid w:val="00637ED1"/>
  </w:style>
  <w:style w:type="paragraph" w:customStyle="1" w:styleId="55C6033332A648E5A9AAEDFD293D9DC5">
    <w:name w:val="55C6033332A648E5A9AAEDFD293D9DC5"/>
    <w:rsid w:val="00637ED1"/>
  </w:style>
  <w:style w:type="paragraph" w:customStyle="1" w:styleId="619232FF80E941F5928D300E1B08A209">
    <w:name w:val="619232FF80E941F5928D300E1B08A209"/>
    <w:rsid w:val="00637ED1"/>
  </w:style>
  <w:style w:type="paragraph" w:customStyle="1" w:styleId="DA8ADA2FD357413893B5E04C422CC592">
    <w:name w:val="DA8ADA2FD357413893B5E04C422CC592"/>
    <w:rsid w:val="00637ED1"/>
  </w:style>
  <w:style w:type="paragraph" w:customStyle="1" w:styleId="54E7EA8C7E724C0BA1724A7AF77AA761">
    <w:name w:val="54E7EA8C7E724C0BA1724A7AF77AA761"/>
    <w:rsid w:val="00637ED1"/>
  </w:style>
  <w:style w:type="paragraph" w:customStyle="1" w:styleId="659D1FB113F042D2A5BE0AE4A5A3409F">
    <w:name w:val="659D1FB113F042D2A5BE0AE4A5A3409F"/>
    <w:rsid w:val="00637ED1"/>
  </w:style>
  <w:style w:type="paragraph" w:customStyle="1" w:styleId="3B8AE0A3D2764D2FAE888ACFCD96D4B5">
    <w:name w:val="3B8AE0A3D2764D2FAE888ACFCD96D4B5"/>
    <w:rsid w:val="00637ED1"/>
  </w:style>
  <w:style w:type="paragraph" w:customStyle="1" w:styleId="FE364A464BC64961B510FDCFAF9FAEB6">
    <w:name w:val="FE364A464BC64961B510FDCFAF9FAEB6"/>
    <w:rsid w:val="00637ED1"/>
  </w:style>
  <w:style w:type="paragraph" w:customStyle="1" w:styleId="42E793C63A6E4038B6CF534394BCE2DA">
    <w:name w:val="42E793C63A6E4038B6CF534394BCE2DA"/>
    <w:rsid w:val="00637ED1"/>
  </w:style>
  <w:style w:type="paragraph" w:customStyle="1" w:styleId="94871E722813433DABBB4EA3FC0A91D1">
    <w:name w:val="94871E722813433DABBB4EA3FC0A91D1"/>
    <w:rsid w:val="00637ED1"/>
  </w:style>
  <w:style w:type="paragraph" w:customStyle="1" w:styleId="DD6F0BF901C047E7B6E5D4609A15862E">
    <w:name w:val="DD6F0BF901C047E7B6E5D4609A15862E"/>
    <w:rsid w:val="00637ED1"/>
  </w:style>
  <w:style w:type="paragraph" w:customStyle="1" w:styleId="560EF3AC9EEF467A8CD639D1AA7BDDC9">
    <w:name w:val="560EF3AC9EEF467A8CD639D1AA7BDDC9"/>
    <w:rsid w:val="00637ED1"/>
  </w:style>
  <w:style w:type="paragraph" w:customStyle="1" w:styleId="BB3815BFAC4B4CDBB0846DCB1F2E7E30">
    <w:name w:val="BB3815BFAC4B4CDBB0846DCB1F2E7E30"/>
    <w:rsid w:val="00637ED1"/>
  </w:style>
  <w:style w:type="paragraph" w:customStyle="1" w:styleId="F723BD2B92184E6FB3A8A1F074AE5074">
    <w:name w:val="F723BD2B92184E6FB3A8A1F074AE5074"/>
    <w:rsid w:val="00637ED1"/>
  </w:style>
  <w:style w:type="paragraph" w:customStyle="1" w:styleId="7E4D3A08A5914E2D8F3951CEF738608E">
    <w:name w:val="7E4D3A08A5914E2D8F3951CEF738608E"/>
    <w:rsid w:val="00637ED1"/>
  </w:style>
  <w:style w:type="paragraph" w:customStyle="1" w:styleId="1A01543FB1CF4DD5827F110B5FA5A7E1">
    <w:name w:val="1A01543FB1CF4DD5827F110B5FA5A7E1"/>
    <w:rsid w:val="00637ED1"/>
  </w:style>
  <w:style w:type="paragraph" w:customStyle="1" w:styleId="D5D114E17E6A47FBBD6B537BC088899E">
    <w:name w:val="D5D114E17E6A47FBBD6B537BC088899E"/>
    <w:rsid w:val="00637ED1"/>
  </w:style>
  <w:style w:type="paragraph" w:customStyle="1" w:styleId="F7A1B7ACCFFB4E66B371F8C3571A0511">
    <w:name w:val="F7A1B7ACCFFB4E66B371F8C3571A0511"/>
    <w:rsid w:val="00637ED1"/>
  </w:style>
  <w:style w:type="paragraph" w:customStyle="1" w:styleId="C572121C52604979B7668E959D70988E">
    <w:name w:val="C572121C52604979B7668E959D70988E"/>
    <w:rsid w:val="00637ED1"/>
  </w:style>
  <w:style w:type="paragraph" w:customStyle="1" w:styleId="456867B075A04967A58F4EC1BE391B84">
    <w:name w:val="456867B075A04967A58F4EC1BE391B84"/>
    <w:rsid w:val="00637ED1"/>
  </w:style>
  <w:style w:type="paragraph" w:customStyle="1" w:styleId="7FC0963AD3584E3C8295994E628F8D20">
    <w:name w:val="7FC0963AD3584E3C8295994E628F8D20"/>
    <w:rsid w:val="00637ED1"/>
  </w:style>
  <w:style w:type="paragraph" w:customStyle="1" w:styleId="B26038E947504CC8A3EDA2BE1DB36D2D">
    <w:name w:val="B26038E947504CC8A3EDA2BE1DB36D2D"/>
    <w:rsid w:val="00637ED1"/>
  </w:style>
  <w:style w:type="paragraph" w:customStyle="1" w:styleId="D5618AE1287C4AF18DA20216AB4A801D">
    <w:name w:val="D5618AE1287C4AF18DA20216AB4A801D"/>
    <w:rsid w:val="00637ED1"/>
  </w:style>
  <w:style w:type="paragraph" w:customStyle="1" w:styleId="8F4A42D78D1342E7BBABD4AA6BC56772">
    <w:name w:val="8F4A42D78D1342E7BBABD4AA6BC56772"/>
    <w:rsid w:val="00637ED1"/>
  </w:style>
  <w:style w:type="paragraph" w:customStyle="1" w:styleId="43125D6562394989B96A3C4DC83208B5">
    <w:name w:val="43125D6562394989B96A3C4DC83208B5"/>
    <w:rsid w:val="00637ED1"/>
  </w:style>
  <w:style w:type="paragraph" w:customStyle="1" w:styleId="510D23555BE141EB90DC0C63CFC43A36">
    <w:name w:val="510D23555BE141EB90DC0C63CFC43A36"/>
    <w:rsid w:val="00637ED1"/>
  </w:style>
  <w:style w:type="paragraph" w:customStyle="1" w:styleId="A63946DA73064C06ADE5E3030B8215A6">
    <w:name w:val="A63946DA73064C06ADE5E3030B8215A6"/>
    <w:rsid w:val="00637ED1"/>
  </w:style>
  <w:style w:type="paragraph" w:customStyle="1" w:styleId="C98749235A0D449AAA14C1BDED0E9256">
    <w:name w:val="C98749235A0D449AAA14C1BDED0E9256"/>
    <w:rsid w:val="00637ED1"/>
  </w:style>
  <w:style w:type="paragraph" w:customStyle="1" w:styleId="3139F6140E7743AC96874B34E29603FD">
    <w:name w:val="3139F6140E7743AC96874B34E29603FD"/>
    <w:rsid w:val="00637ED1"/>
  </w:style>
  <w:style w:type="paragraph" w:customStyle="1" w:styleId="6BBDDE5C1F674AB88404057EA2C58F0C">
    <w:name w:val="6BBDDE5C1F674AB88404057EA2C58F0C"/>
    <w:rsid w:val="00637ED1"/>
  </w:style>
  <w:style w:type="paragraph" w:customStyle="1" w:styleId="363AFF8107A84B2E90A5E59D26390656">
    <w:name w:val="363AFF8107A84B2E90A5E59D26390656"/>
    <w:rsid w:val="00637ED1"/>
  </w:style>
  <w:style w:type="paragraph" w:customStyle="1" w:styleId="CD1C748CE1974AE4A1E90FFAB8B4A941">
    <w:name w:val="CD1C748CE1974AE4A1E90FFAB8B4A941"/>
    <w:rsid w:val="00637ED1"/>
  </w:style>
  <w:style w:type="paragraph" w:customStyle="1" w:styleId="2135DD8F8687485C801D831DC34635DF">
    <w:name w:val="2135DD8F8687485C801D831DC34635DF"/>
    <w:rsid w:val="00637ED1"/>
  </w:style>
  <w:style w:type="paragraph" w:customStyle="1" w:styleId="03C62CC91B424344AB8D9B6F9F689198">
    <w:name w:val="03C62CC91B424344AB8D9B6F9F689198"/>
    <w:rsid w:val="00637ED1"/>
  </w:style>
  <w:style w:type="paragraph" w:customStyle="1" w:styleId="D26B1F75ACCF470099D01C1EA6109595">
    <w:name w:val="D26B1F75ACCF470099D01C1EA6109595"/>
    <w:rsid w:val="00637ED1"/>
  </w:style>
  <w:style w:type="paragraph" w:customStyle="1" w:styleId="F48A9895A5EC4703B5895519AEA5F085">
    <w:name w:val="F48A9895A5EC4703B5895519AEA5F085"/>
    <w:rsid w:val="00637ED1"/>
  </w:style>
  <w:style w:type="paragraph" w:customStyle="1" w:styleId="55E742E25B524EAC8A7F3A467C4E17E0">
    <w:name w:val="55E742E25B524EAC8A7F3A467C4E17E0"/>
    <w:rsid w:val="00637ED1"/>
  </w:style>
  <w:style w:type="paragraph" w:customStyle="1" w:styleId="1718967BABF747879ABEF2DC740CDF50">
    <w:name w:val="1718967BABF747879ABEF2DC740CDF50"/>
    <w:rsid w:val="00637ED1"/>
  </w:style>
  <w:style w:type="paragraph" w:customStyle="1" w:styleId="9BCB3556E047428289ACF75E28FE7AD0">
    <w:name w:val="9BCB3556E047428289ACF75E28FE7AD0"/>
    <w:rsid w:val="00637ED1"/>
  </w:style>
  <w:style w:type="paragraph" w:customStyle="1" w:styleId="EF5671FD213640F5A2DE05FB4CA45463">
    <w:name w:val="EF5671FD213640F5A2DE05FB4CA45463"/>
    <w:rsid w:val="00637ED1"/>
  </w:style>
  <w:style w:type="paragraph" w:customStyle="1" w:styleId="4CEDB6DF50F746818CA0310797386E73">
    <w:name w:val="4CEDB6DF50F746818CA0310797386E73"/>
    <w:rsid w:val="00637ED1"/>
  </w:style>
  <w:style w:type="paragraph" w:customStyle="1" w:styleId="6AB569EC5B184998876AEDD7F62F491E">
    <w:name w:val="6AB569EC5B184998876AEDD7F62F491E"/>
    <w:rsid w:val="00637ED1"/>
  </w:style>
  <w:style w:type="paragraph" w:customStyle="1" w:styleId="43E8405CA55D42E4931796F8FF7D7612">
    <w:name w:val="43E8405CA55D42E4931796F8FF7D7612"/>
    <w:rsid w:val="00637ED1"/>
  </w:style>
  <w:style w:type="paragraph" w:customStyle="1" w:styleId="16A1C391BC4D4B10B8777312BE66A802">
    <w:name w:val="16A1C391BC4D4B10B8777312BE66A802"/>
    <w:rsid w:val="00637ED1"/>
  </w:style>
  <w:style w:type="paragraph" w:customStyle="1" w:styleId="5062770196C641A28BD63403E6598A42">
    <w:name w:val="5062770196C641A28BD63403E6598A42"/>
    <w:rsid w:val="00637ED1"/>
  </w:style>
  <w:style w:type="paragraph" w:customStyle="1" w:styleId="3129BD97260946719FF710294BD057BB">
    <w:name w:val="3129BD97260946719FF710294BD057BB"/>
    <w:rsid w:val="00637ED1"/>
  </w:style>
  <w:style w:type="paragraph" w:customStyle="1" w:styleId="663B6799E9EF4C69AA1AD6510B068FFA">
    <w:name w:val="663B6799E9EF4C69AA1AD6510B068FFA"/>
    <w:rsid w:val="00637ED1"/>
  </w:style>
  <w:style w:type="paragraph" w:customStyle="1" w:styleId="A66AFD5110B2473A9BA971A70598B4EE">
    <w:name w:val="A66AFD5110B2473A9BA971A70598B4EE"/>
    <w:rsid w:val="00637ED1"/>
  </w:style>
  <w:style w:type="paragraph" w:customStyle="1" w:styleId="FB973397649248788A538FE48723EB6F">
    <w:name w:val="FB973397649248788A538FE48723EB6F"/>
    <w:rsid w:val="00637ED1"/>
  </w:style>
  <w:style w:type="paragraph" w:customStyle="1" w:styleId="529215DBAF1345378B18D3F626D46B99">
    <w:name w:val="529215DBAF1345378B18D3F626D46B99"/>
    <w:rsid w:val="00637ED1"/>
  </w:style>
  <w:style w:type="paragraph" w:customStyle="1" w:styleId="B00A91CCF753429AB4D7D0A711A9D26C">
    <w:name w:val="B00A91CCF753429AB4D7D0A711A9D26C"/>
    <w:rsid w:val="00637ED1"/>
  </w:style>
  <w:style w:type="paragraph" w:customStyle="1" w:styleId="09AE6B9138A644D19C8D87AE87629DB4">
    <w:name w:val="09AE6B9138A644D19C8D87AE87629DB4"/>
    <w:rsid w:val="00637ED1"/>
  </w:style>
  <w:style w:type="paragraph" w:customStyle="1" w:styleId="BD6E050769F646278CAEEB98A6A37258">
    <w:name w:val="BD6E050769F646278CAEEB98A6A37258"/>
    <w:rsid w:val="00637ED1"/>
  </w:style>
  <w:style w:type="paragraph" w:customStyle="1" w:styleId="31902AB8590D481C9BED9A00950225AA">
    <w:name w:val="31902AB8590D481C9BED9A00950225AA"/>
    <w:rsid w:val="00637ED1"/>
  </w:style>
  <w:style w:type="paragraph" w:customStyle="1" w:styleId="0AAF93C9924C4B38B28927275F0EC6F2">
    <w:name w:val="0AAF93C9924C4B38B28927275F0EC6F2"/>
    <w:rsid w:val="00637ED1"/>
  </w:style>
  <w:style w:type="paragraph" w:customStyle="1" w:styleId="93A8155F95974503A741F92D99FE8FE0">
    <w:name w:val="93A8155F95974503A741F92D99FE8FE0"/>
    <w:rsid w:val="00637ED1"/>
  </w:style>
  <w:style w:type="paragraph" w:customStyle="1" w:styleId="FE6F44465BE946CF9F6589F89E774D5C">
    <w:name w:val="FE6F44465BE946CF9F6589F89E774D5C"/>
    <w:rsid w:val="00637ED1"/>
  </w:style>
  <w:style w:type="paragraph" w:customStyle="1" w:styleId="CFBE824163BC4469A1A45D9EC2A74453">
    <w:name w:val="CFBE824163BC4469A1A45D9EC2A74453"/>
    <w:rsid w:val="00637ED1"/>
  </w:style>
  <w:style w:type="paragraph" w:customStyle="1" w:styleId="9EDBE7EE339A4CB5A4E4C9C69E34A742">
    <w:name w:val="9EDBE7EE339A4CB5A4E4C9C69E34A742"/>
    <w:rsid w:val="00637ED1"/>
  </w:style>
  <w:style w:type="paragraph" w:customStyle="1" w:styleId="EC4C0E4164594919982CA392C21B174B">
    <w:name w:val="EC4C0E4164594919982CA392C21B174B"/>
    <w:rsid w:val="00637ED1"/>
  </w:style>
  <w:style w:type="paragraph" w:customStyle="1" w:styleId="1B77361FB04E4CE3B3481617E1894627">
    <w:name w:val="1B77361FB04E4CE3B3481617E1894627"/>
    <w:rsid w:val="00637ED1"/>
  </w:style>
  <w:style w:type="paragraph" w:customStyle="1" w:styleId="3177872ABD0B4AFCAAD985D0673CE91F">
    <w:name w:val="3177872ABD0B4AFCAAD985D0673CE91F"/>
    <w:rsid w:val="00637ED1"/>
  </w:style>
  <w:style w:type="paragraph" w:customStyle="1" w:styleId="43EBBF11DA4F4A44B933BCB100AFEC9B">
    <w:name w:val="43EBBF11DA4F4A44B933BCB100AFEC9B"/>
    <w:rsid w:val="00637ED1"/>
  </w:style>
  <w:style w:type="paragraph" w:customStyle="1" w:styleId="56C7011D59E742D094119E0D5FD0DC4D">
    <w:name w:val="56C7011D59E742D094119E0D5FD0DC4D"/>
    <w:rsid w:val="00637ED1"/>
  </w:style>
  <w:style w:type="paragraph" w:customStyle="1" w:styleId="BC667F418A934D3785EB111909588DD6">
    <w:name w:val="BC667F418A934D3785EB111909588DD6"/>
    <w:rsid w:val="00637ED1"/>
  </w:style>
  <w:style w:type="paragraph" w:customStyle="1" w:styleId="9FAC00D901B4406BA16ACBD9ABF66EE4">
    <w:name w:val="9FAC00D901B4406BA16ACBD9ABF66EE4"/>
    <w:rsid w:val="00637ED1"/>
  </w:style>
  <w:style w:type="paragraph" w:customStyle="1" w:styleId="09F40F80B0F942E4AB273B8290EFB627">
    <w:name w:val="09F40F80B0F942E4AB273B8290EFB627"/>
    <w:rsid w:val="00637ED1"/>
  </w:style>
  <w:style w:type="paragraph" w:customStyle="1" w:styleId="BE682909FAC647C8B9F9649A41DD1177">
    <w:name w:val="BE682909FAC647C8B9F9649A41DD1177"/>
    <w:rsid w:val="00637ED1"/>
  </w:style>
  <w:style w:type="paragraph" w:customStyle="1" w:styleId="6B642F55798D487797542F5F04F4A2D8">
    <w:name w:val="6B642F55798D487797542F5F04F4A2D8"/>
    <w:rsid w:val="00637ED1"/>
  </w:style>
  <w:style w:type="paragraph" w:customStyle="1" w:styleId="9C89FE0FE51C4D249B8F49217BE4105A">
    <w:name w:val="9C89FE0FE51C4D249B8F49217BE4105A"/>
    <w:rsid w:val="00637ED1"/>
  </w:style>
  <w:style w:type="paragraph" w:customStyle="1" w:styleId="772DE7F84DB64FD5BB259EDA276D6D27">
    <w:name w:val="772DE7F84DB64FD5BB259EDA276D6D27"/>
    <w:rsid w:val="00637ED1"/>
  </w:style>
  <w:style w:type="paragraph" w:customStyle="1" w:styleId="9A72CEA017AD40F1858D5E0850BC4A89">
    <w:name w:val="9A72CEA017AD40F1858D5E0850BC4A89"/>
    <w:rsid w:val="00637ED1"/>
  </w:style>
  <w:style w:type="paragraph" w:customStyle="1" w:styleId="F61C9ADFD96E4CA69D6D388A25CA2076">
    <w:name w:val="F61C9ADFD96E4CA69D6D388A25CA2076"/>
    <w:rsid w:val="00637ED1"/>
  </w:style>
  <w:style w:type="paragraph" w:customStyle="1" w:styleId="CA82BF32DB59443E8CB158A5406E368D">
    <w:name w:val="CA82BF32DB59443E8CB158A5406E368D"/>
    <w:rsid w:val="00637ED1"/>
  </w:style>
  <w:style w:type="paragraph" w:customStyle="1" w:styleId="A6E4E9C5BF0D4121B94B4B7592049691">
    <w:name w:val="A6E4E9C5BF0D4121B94B4B7592049691"/>
    <w:rsid w:val="00637ED1"/>
  </w:style>
  <w:style w:type="paragraph" w:customStyle="1" w:styleId="A968004EB68D46A68167E902BDA201BE">
    <w:name w:val="A968004EB68D46A68167E902BDA201BE"/>
    <w:rsid w:val="00637ED1"/>
  </w:style>
  <w:style w:type="paragraph" w:customStyle="1" w:styleId="BE1F522E4562424B9BE32E2F7476EA71">
    <w:name w:val="BE1F522E4562424B9BE32E2F7476EA71"/>
    <w:rsid w:val="00637ED1"/>
  </w:style>
  <w:style w:type="paragraph" w:customStyle="1" w:styleId="1C3B504235064B63ABDA5C0E0D079605">
    <w:name w:val="1C3B504235064B63ABDA5C0E0D079605"/>
    <w:rsid w:val="00637ED1"/>
  </w:style>
  <w:style w:type="paragraph" w:customStyle="1" w:styleId="8035C3FBDE9D47EB83D4294AC02222E9">
    <w:name w:val="8035C3FBDE9D47EB83D4294AC02222E9"/>
    <w:rsid w:val="00637ED1"/>
  </w:style>
  <w:style w:type="paragraph" w:customStyle="1" w:styleId="702CF4D1D80D4D9087CDC45E6B5F5597">
    <w:name w:val="702CF4D1D80D4D9087CDC45E6B5F5597"/>
    <w:rsid w:val="00637ED1"/>
  </w:style>
  <w:style w:type="paragraph" w:customStyle="1" w:styleId="76F928D6328A4DA8ABE8A5950497898C">
    <w:name w:val="76F928D6328A4DA8ABE8A5950497898C"/>
    <w:rsid w:val="00637ED1"/>
  </w:style>
  <w:style w:type="paragraph" w:customStyle="1" w:styleId="164DB6B83B9846D59F1BE7E46E7D925B">
    <w:name w:val="164DB6B83B9846D59F1BE7E46E7D925B"/>
    <w:rsid w:val="00637ED1"/>
  </w:style>
  <w:style w:type="paragraph" w:customStyle="1" w:styleId="DDAE8805A1994766A2E6BA8E52A6465C">
    <w:name w:val="DDAE8805A1994766A2E6BA8E52A6465C"/>
    <w:rsid w:val="00637ED1"/>
  </w:style>
  <w:style w:type="paragraph" w:customStyle="1" w:styleId="F3E5365753CB4139B47ED7C878542743">
    <w:name w:val="F3E5365753CB4139B47ED7C878542743"/>
    <w:rsid w:val="00637ED1"/>
  </w:style>
  <w:style w:type="paragraph" w:customStyle="1" w:styleId="040CC69623F341A29E63E53A5304EE47">
    <w:name w:val="040CC69623F341A29E63E53A5304EE47"/>
    <w:rsid w:val="00637ED1"/>
  </w:style>
  <w:style w:type="paragraph" w:customStyle="1" w:styleId="DEB8D4EE609E46AEA7C910F282675E71">
    <w:name w:val="DEB8D4EE609E46AEA7C910F282675E71"/>
    <w:rsid w:val="00637ED1"/>
  </w:style>
  <w:style w:type="paragraph" w:customStyle="1" w:styleId="3B3EBAC29C554ABC95193C4964C8ED13">
    <w:name w:val="3B3EBAC29C554ABC95193C4964C8ED13"/>
    <w:rsid w:val="00637ED1"/>
  </w:style>
  <w:style w:type="paragraph" w:customStyle="1" w:styleId="93A00208125140B6AFC4C061D9460395">
    <w:name w:val="93A00208125140B6AFC4C061D9460395"/>
    <w:rsid w:val="00637ED1"/>
  </w:style>
  <w:style w:type="paragraph" w:customStyle="1" w:styleId="EF43445AC10846CC986D25990B5B62E6">
    <w:name w:val="EF43445AC10846CC986D25990B5B62E6"/>
    <w:rsid w:val="00637ED1"/>
  </w:style>
  <w:style w:type="paragraph" w:customStyle="1" w:styleId="AAFDF732AB84420BAEE81FAD686C84B0">
    <w:name w:val="AAFDF732AB84420BAEE81FAD686C84B0"/>
    <w:rsid w:val="00637ED1"/>
  </w:style>
  <w:style w:type="paragraph" w:customStyle="1" w:styleId="B4E6B2EC1C18470CA5E75345E53A0D0D">
    <w:name w:val="B4E6B2EC1C18470CA5E75345E53A0D0D"/>
    <w:rsid w:val="00637ED1"/>
  </w:style>
  <w:style w:type="paragraph" w:customStyle="1" w:styleId="431DB519E0C94DC5AE83787510962256">
    <w:name w:val="431DB519E0C94DC5AE83787510962256"/>
    <w:rsid w:val="00637ED1"/>
  </w:style>
  <w:style w:type="paragraph" w:customStyle="1" w:styleId="13CB35AAA5284BC585FBF1479EDEB189">
    <w:name w:val="13CB35AAA5284BC585FBF1479EDEB189"/>
    <w:rsid w:val="00637ED1"/>
  </w:style>
  <w:style w:type="paragraph" w:customStyle="1" w:styleId="CAB024DD2DA34E019E8C2760CBE6EA96">
    <w:name w:val="CAB024DD2DA34E019E8C2760CBE6EA96"/>
    <w:rsid w:val="00637ED1"/>
  </w:style>
  <w:style w:type="paragraph" w:customStyle="1" w:styleId="901C598A3363484C9427A69E69D84439">
    <w:name w:val="901C598A3363484C9427A69E69D84439"/>
    <w:rsid w:val="00637ED1"/>
  </w:style>
  <w:style w:type="paragraph" w:customStyle="1" w:styleId="27C18672EF3B4DA2B86E6217806CA718">
    <w:name w:val="27C18672EF3B4DA2B86E6217806CA718"/>
    <w:rsid w:val="00637ED1"/>
  </w:style>
  <w:style w:type="paragraph" w:customStyle="1" w:styleId="54717D78B3D6402980B36A76D1BA0410">
    <w:name w:val="54717D78B3D6402980B36A76D1BA0410"/>
    <w:rsid w:val="00637ED1"/>
  </w:style>
  <w:style w:type="paragraph" w:customStyle="1" w:styleId="46496069D8C84A1DB4E31D74DBD12650">
    <w:name w:val="46496069D8C84A1DB4E31D74DBD12650"/>
    <w:rsid w:val="00637ED1"/>
  </w:style>
  <w:style w:type="paragraph" w:customStyle="1" w:styleId="A092D444881440E3AEC40615AC8EE565">
    <w:name w:val="A092D444881440E3AEC40615AC8EE565"/>
    <w:rsid w:val="00637ED1"/>
  </w:style>
  <w:style w:type="paragraph" w:customStyle="1" w:styleId="8411DA4727ED4607AE0D71E489FC8045">
    <w:name w:val="8411DA4727ED4607AE0D71E489FC8045"/>
    <w:rsid w:val="00637ED1"/>
  </w:style>
  <w:style w:type="paragraph" w:customStyle="1" w:styleId="ECB6006A1F3A4215B1E67CE82E0CFF67">
    <w:name w:val="ECB6006A1F3A4215B1E67CE82E0CFF67"/>
    <w:rsid w:val="00637ED1"/>
  </w:style>
  <w:style w:type="paragraph" w:customStyle="1" w:styleId="CB12184460C847BAA39AD86F56A59A2C">
    <w:name w:val="CB12184460C847BAA39AD86F56A59A2C"/>
    <w:rsid w:val="00637ED1"/>
  </w:style>
  <w:style w:type="paragraph" w:customStyle="1" w:styleId="8789BAD5E88941929381AE17A60B299B">
    <w:name w:val="8789BAD5E88941929381AE17A60B299B"/>
    <w:rsid w:val="00637ED1"/>
  </w:style>
  <w:style w:type="paragraph" w:customStyle="1" w:styleId="9AED45EDED5E4DB4A5F971C1200EC882">
    <w:name w:val="9AED45EDED5E4DB4A5F971C1200EC882"/>
    <w:rsid w:val="00637ED1"/>
  </w:style>
  <w:style w:type="paragraph" w:customStyle="1" w:styleId="5AC9F01CC10A4CF4B516540B0C43D5BB">
    <w:name w:val="5AC9F01CC10A4CF4B516540B0C43D5BB"/>
    <w:rsid w:val="00637ED1"/>
  </w:style>
  <w:style w:type="paragraph" w:customStyle="1" w:styleId="01F3601335494C5DB6835C297287C17A">
    <w:name w:val="01F3601335494C5DB6835C297287C17A"/>
    <w:rsid w:val="00637ED1"/>
  </w:style>
  <w:style w:type="paragraph" w:customStyle="1" w:styleId="2C37113A08EF466889E966CAA45CC35E">
    <w:name w:val="2C37113A08EF466889E966CAA45CC35E"/>
    <w:rsid w:val="00637ED1"/>
  </w:style>
  <w:style w:type="paragraph" w:customStyle="1" w:styleId="42B79093A8FF467E8A4F05271586A14D">
    <w:name w:val="42B79093A8FF467E8A4F05271586A14D"/>
    <w:rsid w:val="00637ED1"/>
  </w:style>
  <w:style w:type="paragraph" w:customStyle="1" w:styleId="4C1828D01E03409A9BC18FE77C432A87">
    <w:name w:val="4C1828D01E03409A9BC18FE77C432A87"/>
    <w:rsid w:val="00637ED1"/>
  </w:style>
  <w:style w:type="paragraph" w:customStyle="1" w:styleId="8E036853818A4E21A7EBDC3ED3987D8C">
    <w:name w:val="8E036853818A4E21A7EBDC3ED3987D8C"/>
    <w:rsid w:val="00637ED1"/>
  </w:style>
  <w:style w:type="paragraph" w:customStyle="1" w:styleId="66ECE6E9F16C4B9DACC606A3D3F9B02A">
    <w:name w:val="66ECE6E9F16C4B9DACC606A3D3F9B02A"/>
    <w:rsid w:val="00637ED1"/>
  </w:style>
  <w:style w:type="paragraph" w:customStyle="1" w:styleId="0B00143D781940F6960193890DB41213">
    <w:name w:val="0B00143D781940F6960193890DB41213"/>
    <w:rsid w:val="00637ED1"/>
  </w:style>
  <w:style w:type="paragraph" w:customStyle="1" w:styleId="484EAC7CB63348EEB5D014A39D3F8964">
    <w:name w:val="484EAC7CB63348EEB5D014A39D3F8964"/>
    <w:rsid w:val="00637ED1"/>
  </w:style>
  <w:style w:type="paragraph" w:customStyle="1" w:styleId="A888166E36BF4EF3830AFD5692D72C30">
    <w:name w:val="A888166E36BF4EF3830AFD5692D72C30"/>
    <w:rsid w:val="00637ED1"/>
  </w:style>
  <w:style w:type="paragraph" w:customStyle="1" w:styleId="52790D4F8C5D434DAB7A682EFD2D8256">
    <w:name w:val="52790D4F8C5D434DAB7A682EFD2D8256"/>
    <w:rsid w:val="00637ED1"/>
  </w:style>
  <w:style w:type="paragraph" w:customStyle="1" w:styleId="122DA70450F24AFEB0A48C356CC58C59">
    <w:name w:val="122DA70450F24AFEB0A48C356CC58C59"/>
    <w:rsid w:val="00637ED1"/>
  </w:style>
  <w:style w:type="paragraph" w:customStyle="1" w:styleId="AF6C2E0978134DDE99307ED1D065CAD0">
    <w:name w:val="AF6C2E0978134DDE99307ED1D065CAD0"/>
    <w:rsid w:val="00637ED1"/>
  </w:style>
  <w:style w:type="paragraph" w:customStyle="1" w:styleId="88C23712E5A54556A250EFE3C4623683">
    <w:name w:val="88C23712E5A54556A250EFE3C4623683"/>
    <w:rsid w:val="00637ED1"/>
  </w:style>
  <w:style w:type="paragraph" w:customStyle="1" w:styleId="2D85726C7A9E4FD88E1378C975CEA0A2">
    <w:name w:val="2D85726C7A9E4FD88E1378C975CEA0A2"/>
    <w:rsid w:val="00637ED1"/>
  </w:style>
  <w:style w:type="paragraph" w:customStyle="1" w:styleId="A25AFA606BD4414FA9E432FC149ED78A">
    <w:name w:val="A25AFA606BD4414FA9E432FC149ED78A"/>
    <w:rsid w:val="00637ED1"/>
  </w:style>
  <w:style w:type="paragraph" w:customStyle="1" w:styleId="ED2A0E532B1940689F868626FCDDF09F">
    <w:name w:val="ED2A0E532B1940689F868626FCDDF09F"/>
    <w:rsid w:val="00637ED1"/>
  </w:style>
  <w:style w:type="paragraph" w:customStyle="1" w:styleId="4E8C38B1B3534B8B90C864A91091153E">
    <w:name w:val="4E8C38B1B3534B8B90C864A91091153E"/>
    <w:rsid w:val="00637ED1"/>
  </w:style>
  <w:style w:type="paragraph" w:customStyle="1" w:styleId="B26C8C0599234294871A6B5FA028B942">
    <w:name w:val="B26C8C0599234294871A6B5FA028B942"/>
    <w:rsid w:val="00637ED1"/>
  </w:style>
  <w:style w:type="paragraph" w:customStyle="1" w:styleId="23A1196872974E308DB9056280433C7C">
    <w:name w:val="23A1196872974E308DB9056280433C7C"/>
    <w:rsid w:val="00637ED1"/>
  </w:style>
  <w:style w:type="paragraph" w:customStyle="1" w:styleId="F3DF6BFF39584B6B9510AA5C6C26848F">
    <w:name w:val="F3DF6BFF39584B6B9510AA5C6C26848F"/>
    <w:rsid w:val="00637ED1"/>
  </w:style>
  <w:style w:type="paragraph" w:customStyle="1" w:styleId="AFB1669E9B3D46A08EAF9138DF93119C">
    <w:name w:val="AFB1669E9B3D46A08EAF9138DF93119C"/>
    <w:rsid w:val="00637ED1"/>
  </w:style>
  <w:style w:type="paragraph" w:customStyle="1" w:styleId="7C5EBC33A1864DF1A371BE79595CA565">
    <w:name w:val="7C5EBC33A1864DF1A371BE79595CA565"/>
    <w:rsid w:val="00637ED1"/>
  </w:style>
  <w:style w:type="paragraph" w:customStyle="1" w:styleId="6A553EF7049B456CB69C70A0CF48C093">
    <w:name w:val="6A553EF7049B456CB69C70A0CF48C093"/>
    <w:rsid w:val="00637ED1"/>
  </w:style>
  <w:style w:type="paragraph" w:customStyle="1" w:styleId="2B10C4E893464568841C84CF92ECA4D6">
    <w:name w:val="2B10C4E893464568841C84CF92ECA4D6"/>
    <w:rsid w:val="00637ED1"/>
  </w:style>
  <w:style w:type="paragraph" w:customStyle="1" w:styleId="7CAD78CFF2FB48358DC9DCA0AA820108">
    <w:name w:val="7CAD78CFF2FB48358DC9DCA0AA820108"/>
    <w:rsid w:val="00637ED1"/>
  </w:style>
  <w:style w:type="paragraph" w:customStyle="1" w:styleId="98773CFDD5BF479A9D2C39D2243E6C96">
    <w:name w:val="98773CFDD5BF479A9D2C39D2243E6C96"/>
    <w:rsid w:val="00637ED1"/>
  </w:style>
  <w:style w:type="paragraph" w:customStyle="1" w:styleId="1126077475D9408CA5B4BA0B667F6910">
    <w:name w:val="1126077475D9408CA5B4BA0B667F6910"/>
    <w:rsid w:val="00637ED1"/>
  </w:style>
  <w:style w:type="paragraph" w:customStyle="1" w:styleId="510427D90CE74ECBAC1A957B868960B5">
    <w:name w:val="510427D90CE74ECBAC1A957B868960B5"/>
    <w:rsid w:val="00637ED1"/>
  </w:style>
  <w:style w:type="paragraph" w:customStyle="1" w:styleId="FADF94B96B3D4FB7AED3615CBE0BE2B0">
    <w:name w:val="FADF94B96B3D4FB7AED3615CBE0BE2B0"/>
    <w:rsid w:val="00637ED1"/>
  </w:style>
  <w:style w:type="paragraph" w:customStyle="1" w:styleId="F84B91A9CC984E91BE54D2893CDB1F0B">
    <w:name w:val="F84B91A9CC984E91BE54D2893CDB1F0B"/>
    <w:rsid w:val="00637ED1"/>
  </w:style>
  <w:style w:type="paragraph" w:customStyle="1" w:styleId="4834BBCE69F8422CBDB08C27EFD1B318">
    <w:name w:val="4834BBCE69F8422CBDB08C27EFD1B318"/>
    <w:rsid w:val="00637ED1"/>
  </w:style>
  <w:style w:type="paragraph" w:customStyle="1" w:styleId="6EBDF5F9BE6F4C2ABC827E302433AC02">
    <w:name w:val="6EBDF5F9BE6F4C2ABC827E302433AC02"/>
    <w:rsid w:val="00637ED1"/>
  </w:style>
  <w:style w:type="paragraph" w:customStyle="1" w:styleId="C776DAB0BFBF4D6AB361C442D1C3A815">
    <w:name w:val="C776DAB0BFBF4D6AB361C442D1C3A815"/>
    <w:rsid w:val="00637ED1"/>
  </w:style>
  <w:style w:type="paragraph" w:customStyle="1" w:styleId="633A58C13F5243DE8E55CC8FC2EB0237">
    <w:name w:val="633A58C13F5243DE8E55CC8FC2EB0237"/>
    <w:rsid w:val="00637ED1"/>
  </w:style>
  <w:style w:type="paragraph" w:customStyle="1" w:styleId="884F7BC9CEED4776811E9D667089F486">
    <w:name w:val="884F7BC9CEED4776811E9D667089F486"/>
    <w:rsid w:val="00637ED1"/>
  </w:style>
  <w:style w:type="paragraph" w:customStyle="1" w:styleId="D20BB8A7A34B41F587D1EFE963B42E05">
    <w:name w:val="D20BB8A7A34B41F587D1EFE963B42E05"/>
    <w:rsid w:val="00637ED1"/>
  </w:style>
  <w:style w:type="paragraph" w:customStyle="1" w:styleId="D2600846754246668757E4CA3D659104">
    <w:name w:val="D2600846754246668757E4CA3D659104"/>
    <w:rsid w:val="00637ED1"/>
  </w:style>
  <w:style w:type="paragraph" w:customStyle="1" w:styleId="B4503DFEC7794F34997F958D9372153E">
    <w:name w:val="B4503DFEC7794F34997F958D9372153E"/>
    <w:rsid w:val="00637ED1"/>
  </w:style>
  <w:style w:type="paragraph" w:customStyle="1" w:styleId="28C7F563FC7E4A69AA37CC2496271A44">
    <w:name w:val="28C7F563FC7E4A69AA37CC2496271A44"/>
    <w:rsid w:val="00637ED1"/>
  </w:style>
  <w:style w:type="paragraph" w:customStyle="1" w:styleId="D5EF7D965E6947A0814C535EA640A0E6">
    <w:name w:val="D5EF7D965E6947A0814C535EA640A0E6"/>
    <w:rsid w:val="00637ED1"/>
  </w:style>
  <w:style w:type="paragraph" w:customStyle="1" w:styleId="7EBABF38A1914A999C86C6F729AC24A0">
    <w:name w:val="7EBABF38A1914A999C86C6F729AC24A0"/>
    <w:rsid w:val="00637ED1"/>
  </w:style>
  <w:style w:type="paragraph" w:customStyle="1" w:styleId="78034BBE64C64501BCC203F90545C188">
    <w:name w:val="78034BBE64C64501BCC203F90545C188"/>
    <w:rsid w:val="00637ED1"/>
  </w:style>
  <w:style w:type="paragraph" w:customStyle="1" w:styleId="A76FD3EE23DD43DBB654D229C16C59A0">
    <w:name w:val="A76FD3EE23DD43DBB654D229C16C59A0"/>
    <w:rsid w:val="00637ED1"/>
  </w:style>
  <w:style w:type="paragraph" w:customStyle="1" w:styleId="ECBB0D5BF6BF430BB0B262895F1B1741">
    <w:name w:val="ECBB0D5BF6BF430BB0B262895F1B1741"/>
    <w:rsid w:val="00637ED1"/>
  </w:style>
  <w:style w:type="paragraph" w:customStyle="1" w:styleId="F2FCCC797455429B8DF4C973F5446140">
    <w:name w:val="F2FCCC797455429B8DF4C973F5446140"/>
    <w:rsid w:val="00637ED1"/>
  </w:style>
  <w:style w:type="paragraph" w:customStyle="1" w:styleId="257681D38CF5450EA83FD3281F83C59F">
    <w:name w:val="257681D38CF5450EA83FD3281F83C59F"/>
    <w:rsid w:val="00637ED1"/>
  </w:style>
  <w:style w:type="paragraph" w:customStyle="1" w:styleId="2BF75367C04B40F6A34F85176943D15E">
    <w:name w:val="2BF75367C04B40F6A34F85176943D15E"/>
    <w:rsid w:val="00637ED1"/>
  </w:style>
  <w:style w:type="paragraph" w:customStyle="1" w:styleId="487F2B62DCDA453DAD9BC5FFA668EBF9">
    <w:name w:val="487F2B62DCDA453DAD9BC5FFA668EBF9"/>
    <w:rsid w:val="00637ED1"/>
  </w:style>
  <w:style w:type="paragraph" w:customStyle="1" w:styleId="51CF34C84FB5461E8F739D579E92E143">
    <w:name w:val="51CF34C84FB5461E8F739D579E92E143"/>
    <w:rsid w:val="00637ED1"/>
  </w:style>
  <w:style w:type="paragraph" w:customStyle="1" w:styleId="A6C77F0B0CCB422C87A91C374A4BF651">
    <w:name w:val="A6C77F0B0CCB422C87A91C374A4BF651"/>
    <w:rsid w:val="00637ED1"/>
  </w:style>
  <w:style w:type="paragraph" w:customStyle="1" w:styleId="520DD3DFA17F4D0C93D2F6E1BC0AD134">
    <w:name w:val="520DD3DFA17F4D0C93D2F6E1BC0AD134"/>
    <w:rsid w:val="00637ED1"/>
  </w:style>
  <w:style w:type="paragraph" w:customStyle="1" w:styleId="4A2C42F243D444238A43B0027BC2FE48">
    <w:name w:val="4A2C42F243D444238A43B0027BC2FE48"/>
    <w:rsid w:val="00637ED1"/>
  </w:style>
  <w:style w:type="paragraph" w:customStyle="1" w:styleId="4B8FF0AD994F41F2BB9875EBBC7BB92A">
    <w:name w:val="4B8FF0AD994F41F2BB9875EBBC7BB92A"/>
    <w:rsid w:val="00637ED1"/>
  </w:style>
  <w:style w:type="paragraph" w:customStyle="1" w:styleId="7BC1531A357F44DB85DE3D6B9E66FC2E">
    <w:name w:val="7BC1531A357F44DB85DE3D6B9E66FC2E"/>
    <w:rsid w:val="00637ED1"/>
  </w:style>
  <w:style w:type="paragraph" w:customStyle="1" w:styleId="70983CB0E0B845CC9EB1312878783362">
    <w:name w:val="70983CB0E0B845CC9EB1312878783362"/>
    <w:rsid w:val="00637ED1"/>
  </w:style>
  <w:style w:type="paragraph" w:customStyle="1" w:styleId="1E41E03C7954421CB4FDC854F40D419B">
    <w:name w:val="1E41E03C7954421CB4FDC854F40D419B"/>
    <w:rsid w:val="00637ED1"/>
  </w:style>
  <w:style w:type="paragraph" w:customStyle="1" w:styleId="D7169FB526604B409A6468482662F852">
    <w:name w:val="D7169FB526604B409A6468482662F852"/>
    <w:rsid w:val="00637ED1"/>
  </w:style>
  <w:style w:type="paragraph" w:customStyle="1" w:styleId="37552C26D0BA4A50BDF5E88D61946A78">
    <w:name w:val="37552C26D0BA4A50BDF5E88D61946A78"/>
    <w:rsid w:val="00637ED1"/>
  </w:style>
  <w:style w:type="paragraph" w:customStyle="1" w:styleId="876FF95E7B194049B08C4AF2CE1FF63B">
    <w:name w:val="876FF95E7B194049B08C4AF2CE1FF63B"/>
    <w:rsid w:val="00637ED1"/>
  </w:style>
  <w:style w:type="paragraph" w:customStyle="1" w:styleId="F36784158080482FB7780FB379C5E589">
    <w:name w:val="F36784158080482FB7780FB379C5E589"/>
    <w:rsid w:val="00637ED1"/>
  </w:style>
  <w:style w:type="paragraph" w:customStyle="1" w:styleId="5C6A13B6217843BABEA7A0B55FDE46A7">
    <w:name w:val="5C6A13B6217843BABEA7A0B55FDE46A7"/>
    <w:rsid w:val="00637ED1"/>
  </w:style>
  <w:style w:type="paragraph" w:customStyle="1" w:styleId="FF1982A2DF774536904F96CBEE7DADDA">
    <w:name w:val="FF1982A2DF774536904F96CBEE7DADDA"/>
    <w:rsid w:val="00637ED1"/>
  </w:style>
  <w:style w:type="paragraph" w:customStyle="1" w:styleId="1DC5C7D3D541497192B270B0B5144C82">
    <w:name w:val="1DC5C7D3D541497192B270B0B5144C82"/>
    <w:rsid w:val="00637ED1"/>
  </w:style>
  <w:style w:type="paragraph" w:customStyle="1" w:styleId="5C91B0117D8745C29F7F3DE91920C958">
    <w:name w:val="5C91B0117D8745C29F7F3DE91920C958"/>
    <w:rsid w:val="00637ED1"/>
  </w:style>
  <w:style w:type="paragraph" w:customStyle="1" w:styleId="96ACB29CBECC40CD832E011AF1556C0F12">
    <w:name w:val="96ACB29CBECC40CD832E011AF1556C0F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2">
    <w:name w:val="16D6CAA0A091418988FAF0AF74AF5058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21">
    <w:name w:val="82FCCF00140644888650D054A79644EB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21">
    <w:name w:val="97CB718A74004DE9A63D04116DC9F604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21">
    <w:name w:val="104FD624EE1B43D884CC632F1DE7FF92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21">
    <w:name w:val="21009E94B4FD44C3ACAE83CF161B7A56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21">
    <w:name w:val="8421B6E739ED4F55874D9A4C67BA66A1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21">
    <w:name w:val="F197BCF354C5496F826A08AC74C7424A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21">
    <w:name w:val="AAF1F09E3A924F4EB446E4FB510F6833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21">
    <w:name w:val="9BA0A9482D7D4B34BA76470799786D66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21">
    <w:name w:val="26A8408EB9A0470DB68D20B3C56D2A752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21">
    <w:name w:val="B1EFF71A86534A4AAD9D493BEF5AABA8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21">
    <w:name w:val="B18B75DE707B4BF686FAE052071AE75C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10">
    <w:name w:val="3A054B8BE7D2460C9E87815709A1257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21">
    <w:name w:val="7852B362ADFC428CAE44F91E698C310E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7">
    <w:name w:val="71D0B23B5F694275892D72AEE631FBF5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3">
    <w:name w:val="BD788B60A2AF4282819BF7C3C1B0056C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3">
    <w:name w:val="895C4D9B4D9A4CF992831799953C6773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3">
    <w:name w:val="7DA7928CF5A6467BB50B9566F19546DB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3">
    <w:name w:val="979443BB76874DA8B19F7E32247D3750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3">
    <w:name w:val="92D2A77C09194EA7A438353E205D2FD0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3">
    <w:name w:val="B44419BC983349E3A359D7AD2C70D2C1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3">
    <w:name w:val="A11B432B249B41ED8551DA83FF41B07D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3">
    <w:name w:val="6632771C6F2345A8A60B649D386F1A77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2">
    <w:name w:val="54C223A9F47B4EB49FD4D1A463AA8349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2">
    <w:name w:val="B8CDEB76BC7D4881B850F93B312FF5A6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2">
    <w:name w:val="7D17B782733747A48D6BF77F6EFE427B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2">
    <w:name w:val="4846D5336BCF4507B44B1BECAC8BE9B9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2">
    <w:name w:val="0CE50008B0EB4994B2F47982596B1255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2">
    <w:name w:val="15B5CB5AF546428CB26D060A2DB341EE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11">
    <w:name w:val="BA0415DE2C5B46F2939AFA590B4C7C4E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2">
    <w:name w:val="BDF795F8208E49B8B2507F699221DADE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11">
    <w:name w:val="A68DB419DB4F4A0E9D7F63F58CD02345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2">
    <w:name w:val="E7E6FB0E9451425598DABA03135E58D6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11">
    <w:name w:val="3C7EBDF1A9F54461B76AE4F018154AE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2">
    <w:name w:val="29A806AB67C849CBAF76519ED11082E2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2">
    <w:name w:val="787729F26F214C78AA54E3E6305FEDB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10">
    <w:name w:val="90E5FD0A08F24D7899A13AC3ACA914B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10">
    <w:name w:val="F04AF7E5C21648A997D9F55B7F48370D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10">
    <w:name w:val="0829DF110DA64D5498FA58B434E660EF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10">
    <w:name w:val="9F13FD3BF1BE46649500F1FCC2A71869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10">
    <w:name w:val="73DFB3CD3E984ABBB7F753B936958B03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10">
    <w:name w:val="DF74B952D7FD415B9F2DC71B1C59B0F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10">
    <w:name w:val="3175A4BD439E42AE94710D2AD0AC369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10">
    <w:name w:val="B169187CD64C4561998FD36922ACE2C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10">
    <w:name w:val="61C653D925464D9DB370E4C09D108901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10">
    <w:name w:val="0E944ABFFB4F409EBE2B4B9F247034A8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10">
    <w:name w:val="117BAA909337440AB0701383CEF55C2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10">
    <w:name w:val="4760131C7C4E42338B5F738CD9E09A8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10">
    <w:name w:val="E43F0EB4354548B9847A6CB91252641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10">
    <w:name w:val="A5B539A5A09D47F5830079A94C7014A8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10">
    <w:name w:val="0CCD21E7BF3247CC934B5BCD92B374E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10">
    <w:name w:val="AC0B9D0959A04692BBC0957ED9781F84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10">
    <w:name w:val="EC621275D66A48ABA324835B764AE60C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10">
    <w:name w:val="431BDBCA365A405E8E2D00E997D967BC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10">
    <w:name w:val="A140BE68DA694F8DB1016FC1D124CC58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10">
    <w:name w:val="220671A4D04E4380889DBEE03F202F1B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10">
    <w:name w:val="BF80A5D3526349679B7A327AA71B36E8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10">
    <w:name w:val="5FD5E3DC0CD9424B902B64D344BB6447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10">
    <w:name w:val="4CE96B908530415A88226E43FEA686E3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10">
    <w:name w:val="6B599AC4A61542408F13E1B61145896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10">
    <w:name w:val="4CBD418BED0D46D8932DD69499153800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10">
    <w:name w:val="B84D3F8C199A4FACAF846890A3EB3806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10">
    <w:name w:val="9AB15B0819A24F03B53C544632D425F1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10">
    <w:name w:val="8FADEF72CC064F18B8A3A27AB4FAD075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10">
    <w:name w:val="B65785D81CB24775AB34F62F8D562AC2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10">
    <w:name w:val="6E4A7DBA52264A84A4F0C4F284CD0484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10">
    <w:name w:val="5FE7147F6EF14DB39934AD0A3268572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10">
    <w:name w:val="6D6DFCAB7C7542ACB1B301050DE3042E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10">
    <w:name w:val="05D859C5A4C14BBFA953D1C243E108EB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10">
    <w:name w:val="96535E6423A94CFB8CCCCE23B74688A6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10">
    <w:name w:val="CE968AE7EE9B4592ABFEBDAA2ACB801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10">
    <w:name w:val="0633BDA25C674B59909CAF76EA060647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10">
    <w:name w:val="001798904F684A6CAA48024CCBBE5284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10">
    <w:name w:val="DF2A56090F614FD498A78315481A0BEE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10">
    <w:name w:val="E5A3CD27C7AC4B1987B343CB86691CD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10">
    <w:name w:val="32B1681CD72F42B3881BB3564A1E1588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10">
    <w:name w:val="7E05281354E144859042DDBC94E563A2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10">
    <w:name w:val="916CA7E6CB6D456A99B1AF715A1607E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10">
    <w:name w:val="C5ADF20EC5504822AA34202092E0F611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10">
    <w:name w:val="DAAA8DAAD44E41B885729377E117FF55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10">
    <w:name w:val="E30AE7239E004B01A751DA0DB1CFD419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10">
    <w:name w:val="B6DEB8D18F654D05944FF6476119E96A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10">
    <w:name w:val="273ED261B5FF4D3FAF5198354D33C8DE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10">
    <w:name w:val="150B3BF8BF8F4E06A0FD7F61F4970EBB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10">
    <w:name w:val="67DECDAC6CEB429199B45F451EBFFEFA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10">
    <w:name w:val="C6E0FB71F33F4C3694CB8C9BC51515E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10">
    <w:name w:val="300D900241AF4AA6A5A36CAAF5093DB5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10">
    <w:name w:val="B58385FAF5034C589A4424D153FA9CC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10">
    <w:name w:val="C19BC6862F52404FB0C2B84352732928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10">
    <w:name w:val="98A37130B38A479B9AFE95A1ED0754D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10">
    <w:name w:val="D80F25BC5CC34CA3B1C7920A0128429A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10">
    <w:name w:val="59992AA309F7451CA215F82AC8194D9B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10">
    <w:name w:val="7A1D61641FBA46EA9AEBBAF8A3BC6BAD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10">
    <w:name w:val="CA198B6FA0084FE89D9F6520C33EE3A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10">
    <w:name w:val="2A08245FC0584A92B85BFC461C5D41D4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10">
    <w:name w:val="63AD9E17582545ED9EC6938D07D0D282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10">
    <w:name w:val="577AB806F0D846C889E21B19AC93054F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10">
    <w:name w:val="094FC2E4E240440790D00894B74E7357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10">
    <w:name w:val="6E02DF971C7F41F4BC56917DE457FC3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10">
    <w:name w:val="AF5D6D3F740A436186B7006D30B22B6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10">
    <w:name w:val="6994BDA1C51444B4A811E03785427792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10">
    <w:name w:val="430C1A2182D14088BD6F2B551963A67A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10">
    <w:name w:val="9486761DC9A942CD82C654273164563A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10">
    <w:name w:val="B8386635A28C416CACC5690B4309255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10">
    <w:name w:val="45BDA53E88FC4FBF925881BDA92DDAB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10">
    <w:name w:val="55AC97E1512540B4A9AD6DBFFE8FFD1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10">
    <w:name w:val="4D1F78BB1A2B4282B20062AAA520DE38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10">
    <w:name w:val="AA1B1383900E4B46800DE4691FE110E8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10">
    <w:name w:val="8B4477C24099497492389FBB7A8A2530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10">
    <w:name w:val="71FFF4B223804B12A66873320EE89B07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10">
    <w:name w:val="6E4C57C149F34906970A410B04A44DAE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10">
    <w:name w:val="22E56AC0C14E4BB0968079746EBD2F1F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9">
    <w:name w:val="33F07A5FF0B94D97A406CBFE984775DC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9">
    <w:name w:val="90219DD185EE4965B47C0070AF2A0CB0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10">
    <w:name w:val="948B518823314978BF5737456EA3E51D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9">
    <w:name w:val="55FC5E9888CC41238AFBD50AA74C2E62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9">
    <w:name w:val="3151697D02B44273BD071774C599745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9">
    <w:name w:val="EAC7AFC8541A4D39A1ACAD9FF1397DA3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9">
    <w:name w:val="84484181403C47E690D85FF147A9B43C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9">
    <w:name w:val="985B13A73F50472C89BDDAC8B6D7CA8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9">
    <w:name w:val="E95A5503EC784BD19B32FEB82C9CB0C5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9">
    <w:name w:val="2C86FD4F65F74C369FAE95F94D1059A3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9">
    <w:name w:val="0120ECD03D9E4A7B95460F1556AC00C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7">
    <w:name w:val="3C371E8BA05544CAA681941AB7C57D2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7">
    <w:name w:val="EDDCD3BA9D3F40A1B10B861700D97DE9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7">
    <w:name w:val="DDDA2BE8C0724A4797A7603729C49F2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7">
    <w:name w:val="391FBB32332646358D088ABE638E2EE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7">
    <w:name w:val="117A295F01E84EB0894FCA9796CB573F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7">
    <w:name w:val="8BD47C97F95D492D956E10F53C0156B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7">
    <w:name w:val="7638B5D06CB542EFB7C5AA3281621EEA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7">
    <w:name w:val="B95C1F77CD5C4E56B0ABD5B196764499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7">
    <w:name w:val="6100116AA177421FA863FCBB6FC1F174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7">
    <w:name w:val="A6790CF7648442F2B41E88C5ECEE6142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7">
    <w:name w:val="74F2C834620A4D21A93E567028A44BF9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7">
    <w:name w:val="52042D8C49B04C929F4202BA709AA1C1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7">
    <w:name w:val="9F2406ED9EDA4FEEA5C5EB6717BB2BC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7">
    <w:name w:val="4A3B57E35F064811888B5D9DFB74E0D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7">
    <w:name w:val="565FB3D79B5B48E2AC7DC54B533DEE8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7">
    <w:name w:val="9E59A50164F9482AB80F28387A790F6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7">
    <w:name w:val="023FE31BBD43409DB6802BB32289F5F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7">
    <w:name w:val="F859A0C950934F339417F6E08CC1B446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7">
    <w:name w:val="0EE92371F20D45FE822D5B50365AD1FF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7">
    <w:name w:val="713DAEC9B0184DB084F92576E7DD522D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7">
    <w:name w:val="6CD726E255D3431D95E83C2361859124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7">
    <w:name w:val="9A6EFD7454E446FD821EC703193E2629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7">
    <w:name w:val="FACE4C0CA7314BD4A2598C6CC7B43CA5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7">
    <w:name w:val="6EE4B2B9B144406486ACAA15E1BD616A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7">
    <w:name w:val="EC450B24A0ED44D8A427FD815231AB52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7">
    <w:name w:val="02DE6BA1B8FC4C19BB7B1D00A7FD796D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7">
    <w:name w:val="3EFDE8FD66384F41812A4F58AE436955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7">
    <w:name w:val="6E0C6E318D0A4D02BB3DDC2C2CD5544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936B7A4CB34E47AC909ADC72DD0D521">
    <w:name w:val="CF936B7A4CB34E47AC909ADC72DD0D5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C7B068F93BF467498A7EC8CB5E65CD91">
    <w:name w:val="8C7B068F93BF467498A7EC8CB5E65CD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68C46359C44B988E0E64D02A7C8CDD1">
    <w:name w:val="6568C46359C44B988E0E64D02A7C8CDD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7">
    <w:name w:val="E244A593E1C14C01B311322EE7C89C17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7">
    <w:name w:val="E534943ABA504F9BA5D6D3C99E3B99A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7">
    <w:name w:val="23661D0DE51B45D9B06C79EA92EAC749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7">
    <w:name w:val="EEBA0ACAB0B3433DBD88A46A6DA2BE6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7">
    <w:name w:val="76803CCDB3774B9E9521F6F3AAC12BE7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7">
    <w:name w:val="C0A27519AACE481DA18617979D92370F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7">
    <w:name w:val="4157826E54B24EEA85E832597E3D9FD5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4A4DCCC73C458481952E44C82EB5AF2">
    <w:name w:val="424A4DCCC73C458481952E44C82EB5AF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ADB21C830204AF2A093B50BF3BB01192">
    <w:name w:val="4ADB21C830204AF2A093B50BF3BB011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204E90C89A4FB2BD65DA439AF973D22">
    <w:name w:val="CE204E90C89A4FB2BD65DA439AF973D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7">
    <w:name w:val="4710729402364C4B82AB9B0D7B5F7588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6">
    <w:name w:val="B5A1137798114BE7838C0708D2027E8A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6">
    <w:name w:val="0DABC2D07894488CA14D78C4DB72684B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6">
    <w:name w:val="A0727B3F5719493D89FFF34B5CAA0F0B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6">
    <w:name w:val="24F39DD611394A319631B9E8F239DC4A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6">
    <w:name w:val="A3BE3753B5A545C5A32879EE0288E05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6">
    <w:name w:val="5F23DA22675E4A7A9EBD87366D79845F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6">
    <w:name w:val="7B0B40FE65824B8A8396135D70A098B6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6">
    <w:name w:val="8A85B51AF1F74E63A99CF800CD08B7DA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6">
    <w:name w:val="952AF373C6FC47FEBFA7DE6AD005303A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6">
    <w:name w:val="A3C60424A11449F999611FD3A019C3A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6">
    <w:name w:val="735CD6DBDBD940FF9CFEBF0FC680D33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6">
    <w:name w:val="642CA9D38F7648CAA13E9DDE033057F7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6">
    <w:name w:val="55969847886A40E8ABA646F7BFDC765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6">
    <w:name w:val="9F64B89E96254FAEB83297BABF049B66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6">
    <w:name w:val="7639C725B3A54237870159D59E5CFC8B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6">
    <w:name w:val="823B6ED424C147FFAAE9C394D44B892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6">
    <w:name w:val="610E28E6EB6D43AA9535C514C926142B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6">
    <w:name w:val="5D9E724CF62945A8B2A43EABC91A8197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6">
    <w:name w:val="1FC7D0AC1C31459981973256C7B87E4A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6">
    <w:name w:val="B2527E0C37F942419910569C354C6AF9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6">
    <w:name w:val="B6E3DFE0F2974D8B8824C09284E4224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6">
    <w:name w:val="02A57A76645F48959A3D1E04B45C3DB9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6">
    <w:name w:val="A2928EBFF60B47DC830B5D8E322704BB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6">
    <w:name w:val="9FE068029EC648DEA90A96BDC385E42A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6">
    <w:name w:val="0A405F147BD9460E90FF35C580945A13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6">
    <w:name w:val="3546DA6C1A9B471DA06E3D82C0F9F256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6">
    <w:name w:val="28714186114F40D6A4507EDD015E8E09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6">
    <w:name w:val="98E7F520462C48788639BCFF667EAA5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6">
    <w:name w:val="53E3A3E05C1341FDA069B3D3B8510DA9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6">
    <w:name w:val="B95DBA043B8749A8986ECD1A29EA69F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5">
    <w:name w:val="DF8493DEA6794A2891B3F0A72F6FF1D7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5">
    <w:name w:val="4D5F035C3F0F4CA59B2BB715518EDE6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6">
    <w:name w:val="BCFD3299471D42A9BBDF58131781808F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6">
    <w:name w:val="CADA473610824A3B90B2F8E12E8BF0CD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6">
    <w:name w:val="E1544E37750E4625B5BEBB2F180DD35A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6">
    <w:name w:val="39B8C413E6444F6FAA1EB2541FC32A46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6">
    <w:name w:val="22E8B1B32C734BE8A4B582D58E40EEB8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6">
    <w:name w:val="63B73B1011AB45B9A2E75BCA96D62CB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6">
    <w:name w:val="77F9C25ED7C14DCE90ED253E780B7358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397725D1A7049059292D28E1029AEE82">
    <w:name w:val="8397725D1A7049059292D28E1029AEE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7B3F151D9314135B985419D2D80B6382">
    <w:name w:val="A7B3F151D9314135B985419D2D80B63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6">
    <w:name w:val="FD23A075B51443D78678FA82DF3ECBC3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6">
    <w:name w:val="38B9CC0E93944BC88C41F4956E99246B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6">
    <w:name w:val="00D59E5A30454F9F8358EC167B4D3C57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6">
    <w:name w:val="2843D111B55E4A16AA0F33C032C1A822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6">
    <w:name w:val="40152ECAEEDC4F36A9D6FE6FED36DFBD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6">
    <w:name w:val="155D6443E8384A06B235448CA863CC97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6">
    <w:name w:val="C56353624F264710948DF7DF9B05F7E2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FC080D4E2904C3FBE45CD78D233CAF82">
    <w:name w:val="4FC080D4E2904C3FBE45CD78D233CAF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5957346A084AFD8093ED546E80F69D2">
    <w:name w:val="CF5957346A084AFD8093ED546E80F69D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6">
    <w:name w:val="3EB58F1EB21940E391C299029541AFE5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6">
    <w:name w:val="F4C873AC245E4EF89E5C6E167BC0BEC0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6">
    <w:name w:val="16F0CE48C7E84F75995B5FCEF5A872C6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6">
    <w:name w:val="23074C2C25E4439E8BC7584CC91E4D20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6">
    <w:name w:val="5EE992B524F14633BD8998CF7A87C022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CB3556E047428289ACF75E28FE7AD01">
    <w:name w:val="9BCB3556E047428289ACF75E28FE7AD0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5671FD213640F5A2DE05FB4CA454631">
    <w:name w:val="EF5671FD213640F5A2DE05FB4CA4546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EDB6DF50F746818CA0310797386E731">
    <w:name w:val="4CEDB6DF50F746818CA0310797386E73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AB569EC5B184998876AEDD7F62F491E1">
    <w:name w:val="6AB569EC5B184998876AEDD7F62F491E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6AFD5110B2473A9BA971A70598B4EE1">
    <w:name w:val="A66AFD5110B2473A9BA971A70598B4EE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E8405CA55D42E4931796F8FF7D76121">
    <w:name w:val="43E8405CA55D42E4931796F8FF7D761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062770196C641A28BD63403E6598A421">
    <w:name w:val="5062770196C641A28BD63403E6598A4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B973397649248788A538FE48723EB6F1">
    <w:name w:val="FB973397649248788A538FE48723EB6F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215DBAF1345378B18D3F626D46B991">
    <w:name w:val="529215DBAF1345378B18D3F626D46B9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0A91CCF753429AB4D7D0A711A9D26C1">
    <w:name w:val="B00A91CCF753429AB4D7D0A711A9D26C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AE6B9138A644D19C8D87AE87629DB41">
    <w:name w:val="09AE6B9138A644D19C8D87AE87629DB4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EDBE7EE339A4CB5A4E4C9C69E34A7421">
    <w:name w:val="9EDBE7EE339A4CB5A4E4C9C69E34A74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6E050769F646278CAEEB98A6A372581">
    <w:name w:val="BD6E050769F646278CAEEB98A6A3725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E6F44465BE946CF9F6589F89E774D5C1">
    <w:name w:val="FE6F44465BE946CF9F6589F89E774D5C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C4C0E4164594919982CA392C21B174B1">
    <w:name w:val="EC4C0E4164594919982CA392C21B174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77361FB04E4CE3B3481617E18946271">
    <w:name w:val="1B77361FB04E4CE3B3481617E189462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77872ABD0B4AFCAAD985D0673CE91F1">
    <w:name w:val="3177872ABD0B4AFCAAD985D0673CE91F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3EBBF11DA4F4A44B933BCB100AFEC9B1">
    <w:name w:val="43EBBF11DA4F4A44B933BCB100AFEC9B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C667F418A934D3785EB111909588DD61">
    <w:name w:val="BC667F418A934D3785EB111909588DD6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AC00D901B4406BA16ACBD9ABF66EE41">
    <w:name w:val="9FAC00D901B4406BA16ACBD9ABF66EE4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9D1FB113F042D2A5BE0AE4A5A3409F1">
    <w:name w:val="659D1FB113F042D2A5BE0AE4A5A3409F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8AE0A3D2764D2FAE888ACFCD96D4B51">
    <w:name w:val="3B8AE0A3D2764D2FAE888ACFCD96D4B5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4A464BC64961B510FDCFAF9FAEB61">
    <w:name w:val="FE364A464BC64961B510FDCFAF9FAEB6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E793C63A6E4038B6CF534394BCE2DA1">
    <w:name w:val="42E793C63A6E4038B6CF534394BCE2DA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4871E722813433DABBB4EA3FC0A91D11">
    <w:name w:val="94871E722813433DABBB4EA3FC0A91D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DD6F0BF901C047E7B6E5D4609A15862E1">
    <w:name w:val="DD6F0BF901C047E7B6E5D4609A15862E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F723BD2B92184E6FB3A8A1F074AE50741">
    <w:name w:val="F723BD2B92184E6FB3A8A1F074AE5074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4D3A08A5914E2D8F3951CEF738608E1">
    <w:name w:val="7E4D3A08A5914E2D8F3951CEF738608E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01543FB1CF4DD5827F110B5FA5A7E11">
    <w:name w:val="1A01543FB1CF4DD5827F110B5FA5A7E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D114E17E6A47FBBD6B537BC088899E1">
    <w:name w:val="D5D114E17E6A47FBBD6B537BC088899E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A1B7ACCFFB4E66B371F8C3571A05111">
    <w:name w:val="F7A1B7ACCFFB4E66B371F8C3571A051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E5365753CB4139B47ED7C8785427431">
    <w:name w:val="F3E5365753CB4139B47ED7C87854274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0CC69623F341A29E63E53A5304EE471">
    <w:name w:val="040CC69623F341A29E63E53A5304EE4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B8D4EE609E46AEA7C910F282675E711">
    <w:name w:val="DEB8D4EE609E46AEA7C910F282675E7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B3EBAC29C554ABC95193C4964C8ED131">
    <w:name w:val="3B3EBAC29C554ABC95193C4964C8ED13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C18672EF3B4DA2B86E6217806CA7181">
    <w:name w:val="27C18672EF3B4DA2B86E6217806CA718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6496069D8C84A1DB4E31D74DBD126501">
    <w:name w:val="46496069D8C84A1DB4E31D74DBD12650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11DA4727ED4607AE0D71E489FC80451">
    <w:name w:val="8411DA4727ED4607AE0D71E489FC8045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2B79093A8FF467E8A4F05271586A14D1">
    <w:name w:val="42B79093A8FF467E8A4F05271586A14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1828D01E03409A9BC18FE77C432A871">
    <w:name w:val="4C1828D01E03409A9BC18FE77C432A8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6853818A4E21A7EBDC3ED3987D8C1">
    <w:name w:val="8E036853818A4E21A7EBDC3ED3987D8C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6ECE6E9F16C4B9DACC606A3D3F9B02A1">
    <w:name w:val="66ECE6E9F16C4B9DACC606A3D3F9B02A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B00143D781940F6960193890DB412131">
    <w:name w:val="0B00143D781940F6960193890DB41213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22DA70450F24AFEB0A48C356CC58C591">
    <w:name w:val="122DA70450F24AFEB0A48C356CC58C59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84EAC7CB63348EEB5D014A39D3F89641">
    <w:name w:val="484EAC7CB63348EEB5D014A39D3F8964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8C23712E5A54556A250EFE3C46236831">
    <w:name w:val="88C23712E5A54556A250EFE3C462368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5726C7A9E4FD88E1378C975CEA0A21">
    <w:name w:val="2D85726C7A9E4FD88E1378C975CEA0A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5AFA606BD4414FA9E432FC149ED78A1">
    <w:name w:val="A25AFA606BD4414FA9E432FC149ED78A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D2A0E532B1940689F868626FCDDF09F1">
    <w:name w:val="ED2A0E532B1940689F868626FCDDF09F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E8C38B1B3534B8B90C864A91091153E1">
    <w:name w:val="4E8C38B1B3534B8B90C864A91091153E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6C8C0599234294871A6B5FA028B9421">
    <w:name w:val="B26C8C0599234294871A6B5FA028B942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3A1196872974E308DB9056280433C7C1">
    <w:name w:val="23A1196872974E308DB9056280433C7C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3DF6BFF39584B6B9510AA5C6C26848F1">
    <w:name w:val="F3DF6BFF39584B6B9510AA5C6C26848F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87F2B62DCDA453DAD9BC5FFA668EBF91">
    <w:name w:val="487F2B62DCDA453DAD9BC5FFA668EBF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CF34C84FB5461E8F739D579E92E1431">
    <w:name w:val="51CF34C84FB5461E8F739D579E92E14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C77F0B0CCB422C87A91C374A4BF6511">
    <w:name w:val="A6C77F0B0CCB422C87A91C374A4BF65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0DD3DFA17F4D0C93D2F6E1BC0AD1341">
    <w:name w:val="520DD3DFA17F4D0C93D2F6E1BC0AD13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2C42F243D444238A43B0027BC2FE481">
    <w:name w:val="4A2C42F243D444238A43B0027BC2FE4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69FB526604B409A6468482662F8521">
    <w:name w:val="D7169FB526604B409A6468482662F85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552C26D0BA4A50BDF5E88D61946A781">
    <w:name w:val="37552C26D0BA4A50BDF5E88D61946A7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6FF95E7B194049B08C4AF2CE1FF63B1">
    <w:name w:val="876FF95E7B194049B08C4AF2CE1FF63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6784158080482FB7780FB379C5E5891">
    <w:name w:val="F36784158080482FB7780FB379C5E58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6A13B6217843BABEA7A0B55FDE46A71">
    <w:name w:val="5C6A13B6217843BABEA7A0B55FDE46A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F1982A2DF774536904F96CBEE7DADDA1">
    <w:name w:val="FF1982A2DF774536904F96CBEE7DADD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C5C7D3D541497192B270B0B5144C821">
    <w:name w:val="1DC5C7D3D541497192B270B0B5144C8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1B0117D8745C29F7F3DE91920C9581">
    <w:name w:val="5C91B0117D8745C29F7F3DE91920C95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21">
    <w:name w:val="CB248F6ECC744E05B037E3315B835CE6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21">
    <w:name w:val="79BFF353DC05467B9DD0619A454F0635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3">
    <w:name w:val="12CAD6224BEF416A9691B0EA3CB1772F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12">
    <w:name w:val="89FD91F1117A45928B1D31E31FC500C3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10">
    <w:name w:val="276B469671FD4FCD8B0D7AED493980D1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10">
    <w:name w:val="C66595A99E214C5E9839D44C3CF6BB0A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10">
    <w:name w:val="CC1AED35BF0244D5BC90E56593A5D30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10">
    <w:name w:val="AFB8EADC069643FAB02E27B188B3BCF1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10">
    <w:name w:val="CE5F0A01580A4F4AA7B927A98016D72D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10">
    <w:name w:val="B9C6F9CF700C46169BA798FFCAF86AA4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9">
    <w:name w:val="F68EF95F2E2446CC8DBB92C52464E56C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7">
    <w:name w:val="A00A42BF515246CFA411DBA7FF939B3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7">
    <w:name w:val="5653A827C21447D4ACC21A79A9A2A178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7">
    <w:name w:val="11F130BB24F3438FB56D478316C24A4B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7">
    <w:name w:val="7BB72A3D12094FC78A358F1D267BE092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6">
    <w:name w:val="C7F6CF785C064BBC9F5FAC6A0E6FEDAB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6">
    <w:name w:val="5C9CEA2E88F4469B843E351D69EC25E7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6">
    <w:name w:val="4DAB484B1EE04C1D9324CCAEB17B671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6">
    <w:name w:val="32E677E42CDF4DCDB6C23AFEA3598502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6">
    <w:name w:val="F1476E59679744599260285A4865F6A4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29BD97260946719FF710294BD057BB1">
    <w:name w:val="3129BD97260946719FF710294BD057B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BE824163BC4469A1A45D9EC2A744531">
    <w:name w:val="CFBE824163BC4469A1A45D9EC2A7445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F40F80B0F942E4AB273B8290EFB6271">
    <w:name w:val="09F40F80B0F942E4AB273B8290EFB62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C0963AD3584E3C8295994E628F8D201">
    <w:name w:val="7FC0963AD3584E3C8295994E628F8D20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E6B2EC1C18470CA5E75345E53A0D0D1">
    <w:name w:val="B4E6B2EC1C18470CA5E75345E53A0D0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4ADF7DB16744D78FBCE5CCEA931D5F">
    <w:name w:val="D74ADF7DB16744D78FBCE5CCEA931D5F"/>
    <w:rsid w:val="00637ED1"/>
  </w:style>
  <w:style w:type="paragraph" w:customStyle="1" w:styleId="E852826B6D2946C29274B7635EC56F4A">
    <w:name w:val="E852826B6D2946C29274B7635EC56F4A"/>
    <w:rsid w:val="00637ED1"/>
  </w:style>
  <w:style w:type="paragraph" w:customStyle="1" w:styleId="035C0D4AB4204D4F9B700FDFE79C7419">
    <w:name w:val="035C0D4AB4204D4F9B700FDFE79C7419"/>
    <w:rsid w:val="00637ED1"/>
  </w:style>
  <w:style w:type="paragraph" w:customStyle="1" w:styleId="4485A0B0026F4C8790B5F26C3E048F9B">
    <w:name w:val="4485A0B0026F4C8790B5F26C3E048F9B"/>
    <w:rsid w:val="00637ED1"/>
  </w:style>
  <w:style w:type="paragraph" w:customStyle="1" w:styleId="3E495CEDE2EA433AA8D5CFBBD6178C1D">
    <w:name w:val="3E495CEDE2EA433AA8D5CFBBD6178C1D"/>
    <w:rsid w:val="00637ED1"/>
  </w:style>
  <w:style w:type="paragraph" w:customStyle="1" w:styleId="D3C1F0944DBA4FCDB3422C5675789F49">
    <w:name w:val="D3C1F0944DBA4FCDB3422C5675789F49"/>
    <w:rsid w:val="00637ED1"/>
  </w:style>
  <w:style w:type="paragraph" w:customStyle="1" w:styleId="96ACB29CBECC40CD832E011AF1556C0F13">
    <w:name w:val="96ACB29CBECC40CD832E011AF1556C0F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3">
    <w:name w:val="16D6CAA0A091418988FAF0AF74AF5058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22">
    <w:name w:val="82FCCF00140644888650D054A79644EB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22">
    <w:name w:val="97CB718A74004DE9A63D04116DC9F604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22">
    <w:name w:val="104FD624EE1B43D884CC632F1DE7FF92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22">
    <w:name w:val="21009E94B4FD44C3ACAE83CF161B7A56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22">
    <w:name w:val="8421B6E739ED4F55874D9A4C67BA66A1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22">
    <w:name w:val="F197BCF354C5496F826A08AC74C7424A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22">
    <w:name w:val="AAF1F09E3A924F4EB446E4FB510F6833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22">
    <w:name w:val="9BA0A9482D7D4B34BA76470799786D66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22">
    <w:name w:val="26A8408EB9A0470DB68D20B3C56D2A752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22">
    <w:name w:val="B1EFF71A86534A4AAD9D493BEF5AABA8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22">
    <w:name w:val="B18B75DE707B4BF686FAE052071AE75C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11">
    <w:name w:val="3A054B8BE7D2460C9E87815709A1257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22">
    <w:name w:val="7852B362ADFC428CAE44F91E698C310E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8">
    <w:name w:val="71D0B23B5F694275892D72AEE631FBF5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4">
    <w:name w:val="BD788B60A2AF4282819BF7C3C1B0056C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4">
    <w:name w:val="895C4D9B4D9A4CF992831799953C6773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4">
    <w:name w:val="7DA7928CF5A6467BB50B9566F19546DB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4">
    <w:name w:val="979443BB76874DA8B19F7E32247D3750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4">
    <w:name w:val="92D2A77C09194EA7A438353E205D2FD0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4">
    <w:name w:val="B44419BC983349E3A359D7AD2C70D2C1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4">
    <w:name w:val="A11B432B249B41ED8551DA83FF41B07D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4">
    <w:name w:val="6632771C6F2345A8A60B649D386F1A77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3">
    <w:name w:val="54C223A9F47B4EB49FD4D1A463AA8349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3">
    <w:name w:val="B8CDEB76BC7D4881B850F93B312FF5A6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3">
    <w:name w:val="7D17B782733747A48D6BF77F6EFE427B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3">
    <w:name w:val="4846D5336BCF4507B44B1BECAC8BE9B9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3">
    <w:name w:val="0CE50008B0EB4994B2F47982596B1255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3">
    <w:name w:val="15B5CB5AF546428CB26D060A2DB341EE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12">
    <w:name w:val="BA0415DE2C5B46F2939AFA590B4C7C4E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3">
    <w:name w:val="BDF795F8208E49B8B2507F699221DADE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12">
    <w:name w:val="A68DB419DB4F4A0E9D7F63F58CD02345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3">
    <w:name w:val="E7E6FB0E9451425598DABA03135E58D6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12">
    <w:name w:val="3C7EBDF1A9F54461B76AE4F018154AE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3">
    <w:name w:val="29A806AB67C849CBAF76519ED11082E2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3">
    <w:name w:val="787729F26F214C78AA54E3E6305FEDB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11">
    <w:name w:val="90E5FD0A08F24D7899A13AC3ACA914B3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11">
    <w:name w:val="F04AF7E5C21648A997D9F55B7F48370D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11">
    <w:name w:val="0829DF110DA64D5498FA58B434E660EF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11">
    <w:name w:val="9F13FD3BF1BE46649500F1FCC2A71869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11">
    <w:name w:val="73DFB3CD3E984ABBB7F753B936958B03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11">
    <w:name w:val="DF74B952D7FD415B9F2DC71B1C59B0F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11">
    <w:name w:val="3175A4BD439E42AE94710D2AD0AC369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11">
    <w:name w:val="B169187CD64C4561998FD36922ACE2C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11">
    <w:name w:val="61C653D925464D9DB370E4C09D108901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11">
    <w:name w:val="0E944ABFFB4F409EBE2B4B9F247034A8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11">
    <w:name w:val="117BAA909337440AB0701383CEF55C2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11">
    <w:name w:val="4760131C7C4E42338B5F738CD9E09A8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11">
    <w:name w:val="E43F0EB4354548B9847A6CB91252641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11">
    <w:name w:val="A5B539A5A09D47F5830079A94C7014A8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11">
    <w:name w:val="0CCD21E7BF3247CC934B5BCD92B374EF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11">
    <w:name w:val="AC0B9D0959A04692BBC0957ED9781F84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11">
    <w:name w:val="EC621275D66A48ABA324835B764AE60C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11">
    <w:name w:val="431BDBCA365A405E8E2D00E997D967BC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11">
    <w:name w:val="A140BE68DA694F8DB1016FC1D124CC58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11">
    <w:name w:val="220671A4D04E4380889DBEE03F202F1B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11">
    <w:name w:val="BF80A5D3526349679B7A327AA71B36E8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11">
    <w:name w:val="5FD5E3DC0CD9424B902B64D344BB6447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11">
    <w:name w:val="4CE96B908530415A88226E43FEA686E3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11">
    <w:name w:val="6B599AC4A61542408F13E1B61145896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11">
    <w:name w:val="4CBD418BED0D46D8932DD69499153800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11">
    <w:name w:val="B84D3F8C199A4FACAF846890A3EB3806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11">
    <w:name w:val="9AB15B0819A24F03B53C544632D425F1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11">
    <w:name w:val="8FADEF72CC064F18B8A3A27AB4FAD075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11">
    <w:name w:val="B65785D81CB24775AB34F62F8D562AC2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11">
    <w:name w:val="6E4A7DBA52264A84A4F0C4F284CD0484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11">
    <w:name w:val="5FE7147F6EF14DB39934AD0A3268572F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11">
    <w:name w:val="6D6DFCAB7C7542ACB1B301050DE3042E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11">
    <w:name w:val="05D859C5A4C14BBFA953D1C243E108EB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11">
    <w:name w:val="96535E6423A94CFB8CCCCE23B74688A6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11">
    <w:name w:val="CE968AE7EE9B4592ABFEBDAA2ACB801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11">
    <w:name w:val="0633BDA25C674B59909CAF76EA060647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11">
    <w:name w:val="001798904F684A6CAA48024CCBBE5284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11">
    <w:name w:val="DF2A56090F614FD498A78315481A0BEE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11">
    <w:name w:val="E5A3CD27C7AC4B1987B343CB86691CD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11">
    <w:name w:val="32B1681CD72F42B3881BB3564A1E1588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11">
    <w:name w:val="7E05281354E144859042DDBC94E563A2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11">
    <w:name w:val="916CA7E6CB6D456A99B1AF715A1607E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11">
    <w:name w:val="C5ADF20EC5504822AA34202092E0F611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11">
    <w:name w:val="DAAA8DAAD44E41B885729377E117FF55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11">
    <w:name w:val="E30AE7239E004B01A751DA0DB1CFD419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11">
    <w:name w:val="B6DEB8D18F654D05944FF6476119E96A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11">
    <w:name w:val="273ED261B5FF4D3FAF5198354D33C8DE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11">
    <w:name w:val="150B3BF8BF8F4E06A0FD7F61F4970EBB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11">
    <w:name w:val="67DECDAC6CEB429199B45F451EBFFEFA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11">
    <w:name w:val="C6E0FB71F33F4C3694CB8C9BC51515E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11">
    <w:name w:val="300D900241AF4AA6A5A36CAAF5093DB5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11">
    <w:name w:val="B58385FAF5034C589A4424D153FA9CC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11">
    <w:name w:val="C19BC6862F52404FB0C2B84352732928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11">
    <w:name w:val="98A37130B38A479B9AFE95A1ED0754D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11">
    <w:name w:val="D80F25BC5CC34CA3B1C7920A0128429A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11">
    <w:name w:val="59992AA309F7451CA215F82AC8194D9B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11">
    <w:name w:val="7A1D61641FBA46EA9AEBBAF8A3BC6BAD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11">
    <w:name w:val="CA198B6FA0084FE89D9F6520C33EE3AF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11">
    <w:name w:val="2A08245FC0584A92B85BFC461C5D41D4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11">
    <w:name w:val="63AD9E17582545ED9EC6938D07D0D282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11">
    <w:name w:val="577AB806F0D846C889E21B19AC93054F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11">
    <w:name w:val="094FC2E4E240440790D00894B74E7357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11">
    <w:name w:val="6E02DF971C7F41F4BC56917DE457FC3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11">
    <w:name w:val="AF5D6D3F740A436186B7006D30B22B6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11">
    <w:name w:val="6994BDA1C51444B4A811E03785427792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11">
    <w:name w:val="430C1A2182D14088BD6F2B551963A67A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11">
    <w:name w:val="9486761DC9A942CD82C654273164563A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11">
    <w:name w:val="B8386635A28C416CACC5690B4309255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11">
    <w:name w:val="45BDA53E88FC4FBF925881BDA92DDAB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11">
    <w:name w:val="55AC97E1512540B4A9AD6DBFFE8FFD1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11">
    <w:name w:val="4D1F78BB1A2B4282B20062AAA520DE38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11">
    <w:name w:val="AA1B1383900E4B46800DE4691FE110E8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11">
    <w:name w:val="8B4477C24099497492389FBB7A8A2530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11">
    <w:name w:val="71FFF4B223804B12A66873320EE89B07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11">
    <w:name w:val="6E4C57C149F34906970A410B04A44DAE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11">
    <w:name w:val="22E56AC0C14E4BB0968079746EBD2F1F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10">
    <w:name w:val="33F07A5FF0B94D97A406CBFE984775DC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10">
    <w:name w:val="90219DD185EE4965B47C0070AF2A0CB0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11">
    <w:name w:val="948B518823314978BF5737456EA3E51D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10">
    <w:name w:val="55FC5E9888CC41238AFBD50AA74C2E62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10">
    <w:name w:val="3151697D02B44273BD071774C599745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10">
    <w:name w:val="EAC7AFC8541A4D39A1ACAD9FF1397DA3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10">
    <w:name w:val="84484181403C47E690D85FF147A9B43C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10">
    <w:name w:val="985B13A73F50472C89BDDAC8B6D7CA81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10">
    <w:name w:val="E95A5503EC784BD19B32FEB82C9CB0C5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10">
    <w:name w:val="2C86FD4F65F74C369FAE95F94D1059A3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10">
    <w:name w:val="0120ECD03D9E4A7B95460F1556AC00C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8">
    <w:name w:val="3C371E8BA05544CAA681941AB7C57D2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8">
    <w:name w:val="EDDCD3BA9D3F40A1B10B861700D97DE9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8">
    <w:name w:val="DDDA2BE8C0724A4797A7603729C49F2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8">
    <w:name w:val="391FBB32332646358D088ABE638E2EE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8">
    <w:name w:val="117A295F01E84EB0894FCA9796CB573F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8">
    <w:name w:val="8BD47C97F95D492D956E10F53C0156B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8">
    <w:name w:val="7638B5D06CB542EFB7C5AA3281621EEA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8">
    <w:name w:val="B95C1F77CD5C4E56B0ABD5B196764499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8">
    <w:name w:val="6100116AA177421FA863FCBB6FC1F174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8">
    <w:name w:val="A6790CF7648442F2B41E88C5ECEE6142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8">
    <w:name w:val="74F2C834620A4D21A93E567028A44BF9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8">
    <w:name w:val="52042D8C49B04C929F4202BA709AA1C1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8">
    <w:name w:val="9F2406ED9EDA4FEEA5C5EB6717BB2BC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8">
    <w:name w:val="4A3B57E35F064811888B5D9DFB74E0D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8">
    <w:name w:val="565FB3D79B5B48E2AC7DC54B533DEE8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8">
    <w:name w:val="9E59A50164F9482AB80F28387A790F6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8">
    <w:name w:val="023FE31BBD43409DB6802BB32289F5F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8">
    <w:name w:val="F859A0C950934F339417F6E08CC1B446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8">
    <w:name w:val="0EE92371F20D45FE822D5B50365AD1FF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8">
    <w:name w:val="713DAEC9B0184DB084F92576E7DD522D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8">
    <w:name w:val="6CD726E255D3431D95E83C2361859124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8">
    <w:name w:val="9A6EFD7454E446FD821EC703193E2629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8">
    <w:name w:val="FACE4C0CA7314BD4A2598C6CC7B43CA5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8">
    <w:name w:val="6EE4B2B9B144406486ACAA15E1BD616A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8">
    <w:name w:val="EC450B24A0ED44D8A427FD815231AB52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8">
    <w:name w:val="02DE6BA1B8FC4C19BB7B1D00A7FD796D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8">
    <w:name w:val="3EFDE8FD66384F41812A4F58AE436955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8">
    <w:name w:val="6E0C6E318D0A4D02BB3DDC2C2CD5544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936B7A4CB34E47AC909ADC72DD0D522">
    <w:name w:val="CF936B7A4CB34E47AC909ADC72DD0D5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C7B068F93BF467498A7EC8CB5E65CD92">
    <w:name w:val="8C7B068F93BF467498A7EC8CB5E65CD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68C46359C44B988E0E64D02A7C8CDD2">
    <w:name w:val="6568C46359C44B988E0E64D02A7C8CDD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8">
    <w:name w:val="E244A593E1C14C01B311322EE7C89C17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8">
    <w:name w:val="E534943ABA504F9BA5D6D3C99E3B99A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8">
    <w:name w:val="23661D0DE51B45D9B06C79EA92EAC749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8">
    <w:name w:val="EEBA0ACAB0B3433DBD88A46A6DA2BE6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8">
    <w:name w:val="76803CCDB3774B9E9521F6F3AAC12BE7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8">
    <w:name w:val="C0A27519AACE481DA18617979D92370F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8">
    <w:name w:val="4157826E54B24EEA85E832597E3D9FD5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4A4DCCC73C458481952E44C82EB5AF3">
    <w:name w:val="424A4DCCC73C458481952E44C82EB5AF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ADB21C830204AF2A093B50BF3BB01193">
    <w:name w:val="4ADB21C830204AF2A093B50BF3BB011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204E90C89A4FB2BD65DA439AF973D23">
    <w:name w:val="CE204E90C89A4FB2BD65DA439AF973D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8">
    <w:name w:val="4710729402364C4B82AB9B0D7B5F7588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7">
    <w:name w:val="B5A1137798114BE7838C0708D2027E8A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7">
    <w:name w:val="0DABC2D07894488CA14D78C4DB72684B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7">
    <w:name w:val="A0727B3F5719493D89FFF34B5CAA0F0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7">
    <w:name w:val="24F39DD611394A319631B9E8F239DC4A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7">
    <w:name w:val="A3BE3753B5A545C5A32879EE0288E05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7">
    <w:name w:val="5F23DA22675E4A7A9EBD87366D79845F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7">
    <w:name w:val="7B0B40FE65824B8A8396135D70A098B6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7">
    <w:name w:val="8A85B51AF1F74E63A99CF800CD08B7DA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7">
    <w:name w:val="952AF373C6FC47FEBFA7DE6AD005303A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7">
    <w:name w:val="A3C60424A11449F999611FD3A019C3A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7">
    <w:name w:val="735CD6DBDBD940FF9CFEBF0FC680D33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7">
    <w:name w:val="642CA9D38F7648CAA13E9DDE033057F7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7">
    <w:name w:val="55969847886A40E8ABA646F7BFDC765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7">
    <w:name w:val="9F64B89E96254FAEB83297BABF049B66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7">
    <w:name w:val="7639C725B3A54237870159D59E5CFC8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7">
    <w:name w:val="823B6ED424C147FFAAE9C394D44B892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7">
    <w:name w:val="610E28E6EB6D43AA9535C514C926142B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7">
    <w:name w:val="5D9E724CF62945A8B2A43EABC91A8197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7">
    <w:name w:val="1FC7D0AC1C31459981973256C7B87E4A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7">
    <w:name w:val="B2527E0C37F942419910569C354C6AF9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7">
    <w:name w:val="B6E3DFE0F2974D8B8824C09284E4224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7">
    <w:name w:val="02A57A76645F48959A3D1E04B45C3DB9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7">
    <w:name w:val="A2928EBFF60B47DC830B5D8E322704BB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7">
    <w:name w:val="9FE068029EC648DEA90A96BDC385E42A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7">
    <w:name w:val="0A405F147BD9460E90FF35C580945A13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7">
    <w:name w:val="3546DA6C1A9B471DA06E3D82C0F9F256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7">
    <w:name w:val="28714186114F40D6A4507EDD015E8E09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7">
    <w:name w:val="98E7F520462C48788639BCFF667EAA5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7">
    <w:name w:val="53E3A3E05C1341FDA069B3D3B8510DA9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7">
    <w:name w:val="B95DBA043B8749A8986ECD1A29EA69F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6">
    <w:name w:val="DF8493DEA6794A2891B3F0A72F6FF1D7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6">
    <w:name w:val="4D5F035C3F0F4CA59B2BB715518EDE68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7">
    <w:name w:val="BCFD3299471D42A9BBDF58131781808F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7">
    <w:name w:val="CADA473610824A3B90B2F8E12E8BF0CD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7">
    <w:name w:val="E1544E37750E4625B5BEBB2F180DD35A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7">
    <w:name w:val="39B8C413E6444F6FAA1EB2541FC32A46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7">
    <w:name w:val="22E8B1B32C734BE8A4B582D58E40EEB8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7">
    <w:name w:val="63B73B1011AB45B9A2E75BCA96D62CB1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7">
    <w:name w:val="77F9C25ED7C14DCE90ED253E780B7358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397725D1A7049059292D28E1029AEE83">
    <w:name w:val="8397725D1A7049059292D28E1029AEE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7B3F151D9314135B985419D2D80B6383">
    <w:name w:val="A7B3F151D9314135B985419D2D80B63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7">
    <w:name w:val="FD23A075B51443D78678FA82DF3ECBC3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7">
    <w:name w:val="38B9CC0E93944BC88C41F4956E99246B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7">
    <w:name w:val="00D59E5A30454F9F8358EC167B4D3C57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7">
    <w:name w:val="2843D111B55E4A16AA0F33C032C1A822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7">
    <w:name w:val="40152ECAEEDC4F36A9D6FE6FED36DFBD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7">
    <w:name w:val="155D6443E8384A06B235448CA863CC97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7">
    <w:name w:val="C56353624F264710948DF7DF9B05F7E27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FC080D4E2904C3FBE45CD78D233CAF83">
    <w:name w:val="4FC080D4E2904C3FBE45CD78D233CAF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5957346A084AFD8093ED546E80F69D3">
    <w:name w:val="CF5957346A084AFD8093ED546E80F69D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7">
    <w:name w:val="3EB58F1EB21940E391C299029541AFE5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7">
    <w:name w:val="F4C873AC245E4EF89E5C6E167BC0BEC0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7">
    <w:name w:val="16F0CE48C7E84F75995B5FCEF5A872C6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7">
    <w:name w:val="23074C2C25E4439E8BC7584CC91E4D20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7">
    <w:name w:val="5EE992B524F14633BD8998CF7A87C022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CB3556E047428289ACF75E28FE7AD02">
    <w:name w:val="9BCB3556E047428289ACF75E28FE7AD0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5671FD213640F5A2DE05FB4CA454632">
    <w:name w:val="EF5671FD213640F5A2DE05FB4CA4546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EDB6DF50F746818CA0310797386E732">
    <w:name w:val="4CEDB6DF50F746818CA0310797386E73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AB569EC5B184998876AEDD7F62F491E2">
    <w:name w:val="6AB569EC5B184998876AEDD7F62F491E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6AFD5110B2473A9BA971A70598B4EE2">
    <w:name w:val="A66AFD5110B2473A9BA971A70598B4EE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E8405CA55D42E4931796F8FF7D76122">
    <w:name w:val="43E8405CA55D42E4931796F8FF7D761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062770196C641A28BD63403E6598A422">
    <w:name w:val="5062770196C641A28BD63403E6598A4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B973397649248788A538FE48723EB6F2">
    <w:name w:val="FB973397649248788A538FE48723EB6F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215DBAF1345378B18D3F626D46B992">
    <w:name w:val="529215DBAF1345378B18D3F626D46B9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0A91CCF753429AB4D7D0A711A9D26C2">
    <w:name w:val="B00A91CCF753429AB4D7D0A711A9D26C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AE6B9138A644D19C8D87AE87629DB42">
    <w:name w:val="09AE6B9138A644D19C8D87AE87629DB4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EDBE7EE339A4CB5A4E4C9C69E34A7422">
    <w:name w:val="9EDBE7EE339A4CB5A4E4C9C69E34A74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6E050769F646278CAEEB98A6A372582">
    <w:name w:val="BD6E050769F646278CAEEB98A6A3725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E6F44465BE946CF9F6589F89E774D5C2">
    <w:name w:val="FE6F44465BE946CF9F6589F89E774D5C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C4C0E4164594919982CA392C21B174B2">
    <w:name w:val="EC4C0E4164594919982CA392C21B174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77361FB04E4CE3B3481617E18946272">
    <w:name w:val="1B77361FB04E4CE3B3481617E189462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77872ABD0B4AFCAAD985D0673CE91F2">
    <w:name w:val="3177872ABD0B4AFCAAD985D0673CE91F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3EBBF11DA4F4A44B933BCB100AFEC9B2">
    <w:name w:val="43EBBF11DA4F4A44B933BCB100AFEC9B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C667F418A934D3785EB111909588DD62">
    <w:name w:val="BC667F418A934D3785EB111909588DD6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AC00D901B4406BA16ACBD9ABF66EE42">
    <w:name w:val="9FAC00D901B4406BA16ACBD9ABF66EE4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9D1FB113F042D2A5BE0AE4A5A3409F2">
    <w:name w:val="659D1FB113F042D2A5BE0AE4A5A3409F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8AE0A3D2764D2FAE888ACFCD96D4B52">
    <w:name w:val="3B8AE0A3D2764D2FAE888ACFCD96D4B5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4A464BC64961B510FDCFAF9FAEB62">
    <w:name w:val="FE364A464BC64961B510FDCFAF9FAEB6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E793C63A6E4038B6CF534394BCE2DA2">
    <w:name w:val="42E793C63A6E4038B6CF534394BCE2DA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4871E722813433DABBB4EA3FC0A91D12">
    <w:name w:val="94871E722813433DABBB4EA3FC0A91D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DD6F0BF901C047E7B6E5D4609A15862E2">
    <w:name w:val="DD6F0BF901C047E7B6E5D4609A15862E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F723BD2B92184E6FB3A8A1F074AE50742">
    <w:name w:val="F723BD2B92184E6FB3A8A1F074AE5074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4D3A08A5914E2D8F3951CEF738608E2">
    <w:name w:val="7E4D3A08A5914E2D8F3951CEF738608E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01543FB1CF4DD5827F110B5FA5A7E12">
    <w:name w:val="1A01543FB1CF4DD5827F110B5FA5A7E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D114E17E6A47FBBD6B537BC088899E2">
    <w:name w:val="D5D114E17E6A47FBBD6B537BC088899E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A1B7ACCFFB4E66B371F8C3571A05112">
    <w:name w:val="F7A1B7ACCFFB4E66B371F8C3571A051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E5365753CB4139B47ED7C8785427432">
    <w:name w:val="F3E5365753CB4139B47ED7C87854274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0CC69623F341A29E63E53A5304EE472">
    <w:name w:val="040CC69623F341A29E63E53A5304EE4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B8D4EE609E46AEA7C910F282675E712">
    <w:name w:val="DEB8D4EE609E46AEA7C910F282675E7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B3EBAC29C554ABC95193C4964C8ED132">
    <w:name w:val="3B3EBAC29C554ABC95193C4964C8ED13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C18672EF3B4DA2B86E6217806CA7182">
    <w:name w:val="27C18672EF3B4DA2B86E6217806CA718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6496069D8C84A1DB4E31D74DBD126502">
    <w:name w:val="46496069D8C84A1DB4E31D74DBD12650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11DA4727ED4607AE0D71E489FC80452">
    <w:name w:val="8411DA4727ED4607AE0D71E489FC8045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2B79093A8FF467E8A4F05271586A14D2">
    <w:name w:val="42B79093A8FF467E8A4F05271586A14D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1828D01E03409A9BC18FE77C432A872">
    <w:name w:val="4C1828D01E03409A9BC18FE77C432A8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6853818A4E21A7EBDC3ED3987D8C2">
    <w:name w:val="8E036853818A4E21A7EBDC3ED3987D8C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6ECE6E9F16C4B9DACC606A3D3F9B02A2">
    <w:name w:val="66ECE6E9F16C4B9DACC606A3D3F9B02A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B00143D781940F6960193890DB412132">
    <w:name w:val="0B00143D781940F6960193890DB41213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22DA70450F24AFEB0A48C356CC58C592">
    <w:name w:val="122DA70450F24AFEB0A48C356CC58C59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84EAC7CB63348EEB5D014A39D3F89642">
    <w:name w:val="484EAC7CB63348EEB5D014A39D3F8964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8C23712E5A54556A250EFE3C46236832">
    <w:name w:val="88C23712E5A54556A250EFE3C462368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5726C7A9E4FD88E1378C975CEA0A22">
    <w:name w:val="2D85726C7A9E4FD88E1378C975CEA0A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5AFA606BD4414FA9E432FC149ED78A2">
    <w:name w:val="A25AFA606BD4414FA9E432FC149ED78A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D2A0E532B1940689F868626FCDDF09F2">
    <w:name w:val="ED2A0E532B1940689F868626FCDDF09F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E8C38B1B3534B8B90C864A91091153E2">
    <w:name w:val="4E8C38B1B3534B8B90C864A91091153E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6C8C0599234294871A6B5FA028B9422">
    <w:name w:val="B26C8C0599234294871A6B5FA028B942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3A1196872974E308DB9056280433C7C2">
    <w:name w:val="23A1196872974E308DB9056280433C7C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3DF6BFF39584B6B9510AA5C6C26848F2">
    <w:name w:val="F3DF6BFF39584B6B9510AA5C6C26848F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74ADF7DB16744D78FBCE5CCEA931D5F1">
    <w:name w:val="D74ADF7DB16744D78FBCE5CCEA931D5F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52826B6D2946C29274B7635EC56F4A1">
    <w:name w:val="E852826B6D2946C29274B7635EC56F4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5C0D4AB4204D4F9B700FDFE79C74191">
    <w:name w:val="035C0D4AB4204D4F9B700FDFE79C7419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485A0B0026F4C8790B5F26C3E048F9B1">
    <w:name w:val="4485A0B0026F4C8790B5F26C3E048F9B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7F2B62DCDA453DAD9BC5FFA668EBF92">
    <w:name w:val="487F2B62DCDA453DAD9BC5FFA668EBF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CF34C84FB5461E8F739D579E92E1432">
    <w:name w:val="51CF34C84FB5461E8F739D579E92E14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C77F0B0CCB422C87A91C374A4BF6512">
    <w:name w:val="A6C77F0B0CCB422C87A91C374A4BF65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0DD3DFA17F4D0C93D2F6E1BC0AD1342">
    <w:name w:val="520DD3DFA17F4D0C93D2F6E1BC0AD134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2C42F243D444238A43B0027BC2FE482">
    <w:name w:val="4A2C42F243D444238A43B0027BC2FE48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69FB526604B409A6468482662F8522">
    <w:name w:val="D7169FB526604B409A6468482662F85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552C26D0BA4A50BDF5E88D61946A782">
    <w:name w:val="37552C26D0BA4A50BDF5E88D61946A78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6FF95E7B194049B08C4AF2CE1FF63B2">
    <w:name w:val="876FF95E7B194049B08C4AF2CE1FF63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6784158080482FB7780FB379C5E5892">
    <w:name w:val="F36784158080482FB7780FB379C5E58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6A13B6217843BABEA7A0B55FDE46A72">
    <w:name w:val="5C6A13B6217843BABEA7A0B55FDE46A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F1982A2DF774536904F96CBEE7DADDA2">
    <w:name w:val="FF1982A2DF774536904F96CBEE7DADD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C5C7D3D541497192B270B0B5144C822">
    <w:name w:val="1DC5C7D3D541497192B270B0B5144C8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1B0117D8745C29F7F3DE91920C9582">
    <w:name w:val="5C91B0117D8745C29F7F3DE91920C958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C1F0944DBA4FCDB3422C5675789F491">
    <w:name w:val="D3C1F0944DBA4FCDB3422C5675789F4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22">
    <w:name w:val="CB248F6ECC744E05B037E3315B835CE6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22">
    <w:name w:val="79BFF353DC05467B9DD0619A454F06352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4">
    <w:name w:val="12CAD6224BEF416A9691B0EA3CB1772F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13">
    <w:name w:val="89FD91F1117A45928B1D31E31FC500C3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11">
    <w:name w:val="276B469671FD4FCD8B0D7AED493980D1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11">
    <w:name w:val="C66595A99E214C5E9839D44C3CF6BB0A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11">
    <w:name w:val="CC1AED35BF0244D5BC90E56593A5D303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11">
    <w:name w:val="AFB8EADC069643FAB02E27B188B3BCF1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11">
    <w:name w:val="CE5F0A01580A4F4AA7B927A98016D72D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11">
    <w:name w:val="B9C6F9CF700C46169BA798FFCAF86AA4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10">
    <w:name w:val="F68EF95F2E2446CC8DBB92C52464E56C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8">
    <w:name w:val="A00A42BF515246CFA411DBA7FF939B3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8">
    <w:name w:val="5653A827C21447D4ACC21A79A9A2A178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8">
    <w:name w:val="11F130BB24F3438FB56D478316C24A4B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8">
    <w:name w:val="7BB72A3D12094FC78A358F1D267BE092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7">
    <w:name w:val="C7F6CF785C064BBC9F5FAC6A0E6FEDAB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7">
    <w:name w:val="5C9CEA2E88F4469B843E351D69EC25E7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7">
    <w:name w:val="4DAB484B1EE04C1D9324CCAEB17B6711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7">
    <w:name w:val="32E677E42CDF4DCDB6C23AFEA3598502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7">
    <w:name w:val="F1476E59679744599260285A4865F6A47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29BD97260946719FF710294BD057BB2">
    <w:name w:val="3129BD97260946719FF710294BD057BB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BE824163BC4469A1A45D9EC2A744532">
    <w:name w:val="CFBE824163BC4469A1A45D9EC2A74453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F40F80B0F942E4AB273B8290EFB6272">
    <w:name w:val="09F40F80B0F942E4AB273B8290EFB627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C0963AD3584E3C8295994E628F8D202">
    <w:name w:val="7FC0963AD3584E3C8295994E628F8D20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E6B2EC1C18470CA5E75345E53A0D0D2">
    <w:name w:val="B4E6B2EC1C18470CA5E75345E53A0D0D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495CEDE2EA433AA8D5CFBBD6178C1D1">
    <w:name w:val="3E495CEDE2EA433AA8D5CFBBD6178C1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1A99AFB2D4D7486D1ADF4BCF9AED8">
    <w:name w:val="12E1A99AFB2D4D7486D1ADF4BCF9AED8"/>
    <w:rsid w:val="00637ED1"/>
  </w:style>
  <w:style w:type="paragraph" w:customStyle="1" w:styleId="8B61F5831F304E8CBBE6274B6F96839F">
    <w:name w:val="8B61F5831F304E8CBBE6274B6F96839F"/>
    <w:rsid w:val="00637ED1"/>
  </w:style>
  <w:style w:type="paragraph" w:customStyle="1" w:styleId="EDC0A62D7A1049C3977DF57A4A8B6855">
    <w:name w:val="EDC0A62D7A1049C3977DF57A4A8B6855"/>
    <w:rsid w:val="00637ED1"/>
  </w:style>
  <w:style w:type="paragraph" w:customStyle="1" w:styleId="FE0056630F8B48248E489FD268C8AEA0">
    <w:name w:val="FE0056630F8B48248E489FD268C8AEA0"/>
    <w:rsid w:val="00637ED1"/>
  </w:style>
  <w:style w:type="paragraph" w:customStyle="1" w:styleId="69A94BF8F45D4C578B0C03FF2C11A113">
    <w:name w:val="69A94BF8F45D4C578B0C03FF2C11A113"/>
    <w:rsid w:val="00637ED1"/>
  </w:style>
  <w:style w:type="paragraph" w:customStyle="1" w:styleId="BDBFA27E8B404E71BC14276141E5CDDF">
    <w:name w:val="BDBFA27E8B404E71BC14276141E5CDDF"/>
    <w:rsid w:val="00637ED1"/>
  </w:style>
  <w:style w:type="paragraph" w:customStyle="1" w:styleId="F5E30C3426244B189A72B133E230794C">
    <w:name w:val="F5E30C3426244B189A72B133E230794C"/>
    <w:rsid w:val="00637ED1"/>
  </w:style>
  <w:style w:type="paragraph" w:customStyle="1" w:styleId="A2DE9A88AB7F48E69C84FD8DE8DC3189">
    <w:name w:val="A2DE9A88AB7F48E69C84FD8DE8DC3189"/>
    <w:rsid w:val="00637ED1"/>
  </w:style>
  <w:style w:type="paragraph" w:customStyle="1" w:styleId="FE30C13825914BCB854E33BF4B77D230">
    <w:name w:val="FE30C13825914BCB854E33BF4B77D230"/>
    <w:rsid w:val="00637ED1"/>
  </w:style>
  <w:style w:type="paragraph" w:customStyle="1" w:styleId="1D03067CCEA843A3B27E361C4DC8EFB4">
    <w:name w:val="1D03067CCEA843A3B27E361C4DC8EFB4"/>
    <w:rsid w:val="00637ED1"/>
  </w:style>
  <w:style w:type="paragraph" w:customStyle="1" w:styleId="3B13D6D8C2B8444EB5EB3372A8AF5D68">
    <w:name w:val="3B13D6D8C2B8444EB5EB3372A8AF5D68"/>
    <w:rsid w:val="00637ED1"/>
  </w:style>
  <w:style w:type="paragraph" w:customStyle="1" w:styleId="503FEA7612544C6B857A2AB280C5EB41">
    <w:name w:val="503FEA7612544C6B857A2AB280C5EB41"/>
    <w:rsid w:val="00637ED1"/>
  </w:style>
  <w:style w:type="paragraph" w:customStyle="1" w:styleId="AD9A3200191743E3A21B53D081F8F694">
    <w:name w:val="AD9A3200191743E3A21B53D081F8F694"/>
    <w:rsid w:val="00637ED1"/>
  </w:style>
  <w:style w:type="paragraph" w:customStyle="1" w:styleId="C087866020C648F797B07853DCAC2E84">
    <w:name w:val="C087866020C648F797B07853DCAC2E84"/>
    <w:rsid w:val="00637ED1"/>
  </w:style>
  <w:style w:type="paragraph" w:customStyle="1" w:styleId="B80351D2ECCF4C43A1131C2B280D1A40">
    <w:name w:val="B80351D2ECCF4C43A1131C2B280D1A40"/>
    <w:rsid w:val="00637ED1"/>
  </w:style>
  <w:style w:type="paragraph" w:customStyle="1" w:styleId="E5810B2F72BC4CDEAA8B8579C98BED6F">
    <w:name w:val="E5810B2F72BC4CDEAA8B8579C98BED6F"/>
    <w:rsid w:val="00637ED1"/>
  </w:style>
  <w:style w:type="paragraph" w:customStyle="1" w:styleId="8C539578AEAC46538EF2E5F9A8C7C356">
    <w:name w:val="8C539578AEAC46538EF2E5F9A8C7C356"/>
    <w:rsid w:val="00637ED1"/>
  </w:style>
  <w:style w:type="paragraph" w:customStyle="1" w:styleId="EA2EEA39841F4C7E9C37A98B2C218350">
    <w:name w:val="EA2EEA39841F4C7E9C37A98B2C218350"/>
    <w:rsid w:val="00637ED1"/>
  </w:style>
  <w:style w:type="paragraph" w:customStyle="1" w:styleId="B239CBEB47984821A57709DDE91DE2C4">
    <w:name w:val="B239CBEB47984821A57709DDE91DE2C4"/>
    <w:rsid w:val="00637ED1"/>
  </w:style>
  <w:style w:type="paragraph" w:customStyle="1" w:styleId="253CFFB3A32C4060BE9A64ED818392C4">
    <w:name w:val="253CFFB3A32C4060BE9A64ED818392C4"/>
    <w:rsid w:val="00637ED1"/>
  </w:style>
  <w:style w:type="paragraph" w:customStyle="1" w:styleId="9FF9C31CBDB241AF83D09827A9FB94D8">
    <w:name w:val="9FF9C31CBDB241AF83D09827A9FB94D8"/>
    <w:rsid w:val="00637ED1"/>
  </w:style>
  <w:style w:type="paragraph" w:customStyle="1" w:styleId="A1346C6A229842699A11A2768C89CFEF">
    <w:name w:val="A1346C6A229842699A11A2768C89CFEF"/>
    <w:rsid w:val="00637ED1"/>
  </w:style>
  <w:style w:type="paragraph" w:customStyle="1" w:styleId="257943FFD33F4E39B54309216355458C">
    <w:name w:val="257943FFD33F4E39B54309216355458C"/>
    <w:rsid w:val="00637ED1"/>
  </w:style>
  <w:style w:type="paragraph" w:customStyle="1" w:styleId="035D679451CF4989B0DFB37B2666D2DD">
    <w:name w:val="035D679451CF4989B0DFB37B2666D2DD"/>
    <w:rsid w:val="00637ED1"/>
  </w:style>
  <w:style w:type="paragraph" w:customStyle="1" w:styleId="297AE74FDC8B4B32B434A940F173E822">
    <w:name w:val="297AE74FDC8B4B32B434A940F173E822"/>
    <w:rsid w:val="00637ED1"/>
  </w:style>
  <w:style w:type="paragraph" w:customStyle="1" w:styleId="2993806E745248CC8E7F26FE3A84D0DF">
    <w:name w:val="2993806E745248CC8E7F26FE3A84D0DF"/>
    <w:rsid w:val="00637ED1"/>
  </w:style>
  <w:style w:type="paragraph" w:customStyle="1" w:styleId="490CA1E090A94D28B3A776D65F675C24">
    <w:name w:val="490CA1E090A94D28B3A776D65F675C24"/>
    <w:rsid w:val="00637ED1"/>
  </w:style>
  <w:style w:type="paragraph" w:customStyle="1" w:styleId="520CC47DE68F4DD09084BB4DEBB68A50">
    <w:name w:val="520CC47DE68F4DD09084BB4DEBB68A50"/>
    <w:rsid w:val="00637ED1"/>
  </w:style>
  <w:style w:type="paragraph" w:customStyle="1" w:styleId="2109258B69E24534A2417C651BC9F959">
    <w:name w:val="2109258B69E24534A2417C651BC9F959"/>
    <w:rsid w:val="00637ED1"/>
  </w:style>
  <w:style w:type="paragraph" w:customStyle="1" w:styleId="1C5A7E8BF1F84E638BBF315B06866510">
    <w:name w:val="1C5A7E8BF1F84E638BBF315B06866510"/>
    <w:rsid w:val="00637ED1"/>
  </w:style>
  <w:style w:type="paragraph" w:customStyle="1" w:styleId="92AFD4E797084CF8ACEC8118A512BCD0">
    <w:name w:val="92AFD4E797084CF8ACEC8118A512BCD0"/>
    <w:rsid w:val="00637ED1"/>
  </w:style>
  <w:style w:type="paragraph" w:customStyle="1" w:styleId="BD0BBBD6715841579D52074CF77C247A">
    <w:name w:val="BD0BBBD6715841579D52074CF77C247A"/>
    <w:rsid w:val="00637ED1"/>
  </w:style>
  <w:style w:type="paragraph" w:customStyle="1" w:styleId="BE31196AAA2F45BFAC982E189D04462F">
    <w:name w:val="BE31196AAA2F45BFAC982E189D04462F"/>
    <w:rsid w:val="00637ED1"/>
  </w:style>
  <w:style w:type="paragraph" w:customStyle="1" w:styleId="35B36F94767E462E89977834B883B7BA">
    <w:name w:val="35B36F94767E462E89977834B883B7BA"/>
    <w:rsid w:val="00637ED1"/>
  </w:style>
  <w:style w:type="paragraph" w:customStyle="1" w:styleId="5A5F51D609884A3C8A9EE881C68C0058">
    <w:name w:val="5A5F51D609884A3C8A9EE881C68C0058"/>
    <w:rsid w:val="00637ED1"/>
  </w:style>
  <w:style w:type="paragraph" w:customStyle="1" w:styleId="E990AAC71EE34B6EBB1507F6D33D61C3">
    <w:name w:val="E990AAC71EE34B6EBB1507F6D33D61C3"/>
    <w:rsid w:val="00637ED1"/>
  </w:style>
  <w:style w:type="paragraph" w:customStyle="1" w:styleId="585C388209224DCC823FB58B552752D5">
    <w:name w:val="585C388209224DCC823FB58B552752D5"/>
    <w:rsid w:val="00637ED1"/>
  </w:style>
  <w:style w:type="paragraph" w:customStyle="1" w:styleId="88DCD38F995D4832998D76B8D9EF27BC">
    <w:name w:val="88DCD38F995D4832998D76B8D9EF27BC"/>
    <w:rsid w:val="00637ED1"/>
  </w:style>
  <w:style w:type="paragraph" w:customStyle="1" w:styleId="F9221BDBA52E4BD287B04F80C576F214">
    <w:name w:val="F9221BDBA52E4BD287B04F80C576F214"/>
    <w:rsid w:val="00637ED1"/>
  </w:style>
  <w:style w:type="paragraph" w:customStyle="1" w:styleId="0A521AF33EE3419CB364AC4E39F9BCB1">
    <w:name w:val="0A521AF33EE3419CB364AC4E39F9BCB1"/>
    <w:rsid w:val="00637ED1"/>
  </w:style>
  <w:style w:type="paragraph" w:customStyle="1" w:styleId="FA674BBDFD404108A376DB4125EE481D">
    <w:name w:val="FA674BBDFD404108A376DB4125EE481D"/>
    <w:rsid w:val="00637ED1"/>
  </w:style>
  <w:style w:type="paragraph" w:customStyle="1" w:styleId="95879D4BD8324D08A6ADF41E56407CFC">
    <w:name w:val="95879D4BD8324D08A6ADF41E56407CFC"/>
    <w:rsid w:val="00637ED1"/>
  </w:style>
  <w:style w:type="paragraph" w:customStyle="1" w:styleId="E7AFAD116A2B4DADA08D493146B7041C">
    <w:name w:val="E7AFAD116A2B4DADA08D493146B7041C"/>
    <w:rsid w:val="00637ED1"/>
  </w:style>
  <w:style w:type="paragraph" w:customStyle="1" w:styleId="D005A9A5EF7F49ADA309F171F7D417D6">
    <w:name w:val="D005A9A5EF7F49ADA309F171F7D417D6"/>
    <w:rsid w:val="00637ED1"/>
  </w:style>
  <w:style w:type="paragraph" w:customStyle="1" w:styleId="333E0C4E0CA74097964765A24EE80801">
    <w:name w:val="333E0C4E0CA74097964765A24EE80801"/>
    <w:rsid w:val="00637ED1"/>
  </w:style>
  <w:style w:type="paragraph" w:customStyle="1" w:styleId="DC8A5E60C6AD47448922EDD0DB32D5A9">
    <w:name w:val="DC8A5E60C6AD47448922EDD0DB32D5A9"/>
    <w:rsid w:val="00637ED1"/>
  </w:style>
  <w:style w:type="paragraph" w:customStyle="1" w:styleId="CAAEBF41C6FC4C6289D342D6BFC797DB">
    <w:name w:val="CAAEBF41C6FC4C6289D342D6BFC797DB"/>
    <w:rsid w:val="00637ED1"/>
  </w:style>
  <w:style w:type="paragraph" w:customStyle="1" w:styleId="1715288043474516B2DA8319DE585BEE">
    <w:name w:val="1715288043474516B2DA8319DE585BEE"/>
    <w:rsid w:val="00637ED1"/>
  </w:style>
  <w:style w:type="paragraph" w:customStyle="1" w:styleId="D6317A5FF48E420995B5376B488816ED">
    <w:name w:val="D6317A5FF48E420995B5376B488816ED"/>
    <w:rsid w:val="00637ED1"/>
  </w:style>
  <w:style w:type="paragraph" w:customStyle="1" w:styleId="477ED2C36D2746008F9A1ED2088CF393">
    <w:name w:val="477ED2C36D2746008F9A1ED2088CF393"/>
    <w:rsid w:val="00637ED1"/>
  </w:style>
  <w:style w:type="paragraph" w:customStyle="1" w:styleId="A4010BE01ED04B50BE6087CA252F9C62">
    <w:name w:val="A4010BE01ED04B50BE6087CA252F9C62"/>
    <w:rsid w:val="00637ED1"/>
  </w:style>
  <w:style w:type="paragraph" w:customStyle="1" w:styleId="0A4FA2E81E1845BD9447A5A3ABD3050C">
    <w:name w:val="0A4FA2E81E1845BD9447A5A3ABD3050C"/>
    <w:rsid w:val="00637ED1"/>
  </w:style>
  <w:style w:type="paragraph" w:customStyle="1" w:styleId="DE393D4080C241269F38A0935064D728">
    <w:name w:val="DE393D4080C241269F38A0935064D728"/>
    <w:rsid w:val="00637ED1"/>
  </w:style>
  <w:style w:type="paragraph" w:customStyle="1" w:styleId="BCEC5A72C3E4495B85DFA633CCDC69C4">
    <w:name w:val="BCEC5A72C3E4495B85DFA633CCDC69C4"/>
    <w:rsid w:val="00637ED1"/>
  </w:style>
  <w:style w:type="paragraph" w:customStyle="1" w:styleId="F88FD3F7359F42A3BB13DC0C22C7961C">
    <w:name w:val="F88FD3F7359F42A3BB13DC0C22C7961C"/>
    <w:rsid w:val="00637ED1"/>
  </w:style>
  <w:style w:type="paragraph" w:customStyle="1" w:styleId="958CD36491FA424FB283204A0701C15A">
    <w:name w:val="958CD36491FA424FB283204A0701C15A"/>
    <w:rsid w:val="00637ED1"/>
  </w:style>
  <w:style w:type="paragraph" w:customStyle="1" w:styleId="D85F9EC45195418D8D0B5B112E2DAD58">
    <w:name w:val="D85F9EC45195418D8D0B5B112E2DAD58"/>
    <w:rsid w:val="00637ED1"/>
  </w:style>
  <w:style w:type="paragraph" w:customStyle="1" w:styleId="7EB404C709D14F3B835B018AF82658DE">
    <w:name w:val="7EB404C709D14F3B835B018AF82658DE"/>
    <w:rsid w:val="00637ED1"/>
  </w:style>
  <w:style w:type="paragraph" w:customStyle="1" w:styleId="C8B69274604E46BF90BA71F32C4C508C">
    <w:name w:val="C8B69274604E46BF90BA71F32C4C508C"/>
    <w:rsid w:val="00637ED1"/>
  </w:style>
  <w:style w:type="paragraph" w:customStyle="1" w:styleId="4AFF8BDB33D647DF98517289CE7F05DF">
    <w:name w:val="4AFF8BDB33D647DF98517289CE7F05DF"/>
    <w:rsid w:val="00637ED1"/>
  </w:style>
  <w:style w:type="paragraph" w:customStyle="1" w:styleId="E9D86FB316CE41BF9AA7C57D052D6B60">
    <w:name w:val="E9D86FB316CE41BF9AA7C57D052D6B60"/>
    <w:rsid w:val="00637ED1"/>
  </w:style>
  <w:style w:type="paragraph" w:customStyle="1" w:styleId="C272FC48B1D94D039F0A23FD547EBD64">
    <w:name w:val="C272FC48B1D94D039F0A23FD547EBD64"/>
    <w:rsid w:val="00637ED1"/>
  </w:style>
  <w:style w:type="paragraph" w:customStyle="1" w:styleId="F3E1628DAD6E49A186F6D41D1DFD0AF8">
    <w:name w:val="F3E1628DAD6E49A186F6D41D1DFD0AF8"/>
    <w:rsid w:val="00637ED1"/>
  </w:style>
  <w:style w:type="paragraph" w:customStyle="1" w:styleId="3C7B0375D50F4705A366BFE60F9B968A">
    <w:name w:val="3C7B0375D50F4705A366BFE60F9B968A"/>
    <w:rsid w:val="00637ED1"/>
  </w:style>
  <w:style w:type="paragraph" w:customStyle="1" w:styleId="240BDE075A954DB8926E7F2BAA89C34F">
    <w:name w:val="240BDE075A954DB8926E7F2BAA89C34F"/>
    <w:rsid w:val="00637ED1"/>
  </w:style>
  <w:style w:type="paragraph" w:customStyle="1" w:styleId="A0AD6FB19BD94E92AEEC72F54EE15894">
    <w:name w:val="A0AD6FB19BD94E92AEEC72F54EE15894"/>
    <w:rsid w:val="00637ED1"/>
  </w:style>
  <w:style w:type="paragraph" w:customStyle="1" w:styleId="0281136F9FAD4C39AFF6A09D594B3230">
    <w:name w:val="0281136F9FAD4C39AFF6A09D594B3230"/>
    <w:rsid w:val="00637ED1"/>
  </w:style>
  <w:style w:type="paragraph" w:customStyle="1" w:styleId="D4D131E64D064293BCEDA30C95CA5E06">
    <w:name w:val="D4D131E64D064293BCEDA30C95CA5E06"/>
    <w:rsid w:val="00637ED1"/>
  </w:style>
  <w:style w:type="paragraph" w:customStyle="1" w:styleId="B9F2E5131D1449ECA610F1600DAA7A46">
    <w:name w:val="B9F2E5131D1449ECA610F1600DAA7A46"/>
    <w:rsid w:val="00637ED1"/>
  </w:style>
  <w:style w:type="paragraph" w:customStyle="1" w:styleId="24A56AD41D8240289558213C762F7CED">
    <w:name w:val="24A56AD41D8240289558213C762F7CED"/>
    <w:rsid w:val="00637ED1"/>
  </w:style>
  <w:style w:type="paragraph" w:customStyle="1" w:styleId="A3D498B67FF941FD8445A1AEAB741282">
    <w:name w:val="A3D498B67FF941FD8445A1AEAB741282"/>
    <w:rsid w:val="00637ED1"/>
  </w:style>
  <w:style w:type="paragraph" w:customStyle="1" w:styleId="C6F7ED2426444135AE951DD33E429706">
    <w:name w:val="C6F7ED2426444135AE951DD33E429706"/>
    <w:rsid w:val="00637ED1"/>
  </w:style>
  <w:style w:type="paragraph" w:customStyle="1" w:styleId="B0F0E983C2264BBA8541B20D05563006">
    <w:name w:val="B0F0E983C2264BBA8541B20D05563006"/>
    <w:rsid w:val="00637ED1"/>
  </w:style>
  <w:style w:type="paragraph" w:customStyle="1" w:styleId="ADEEB3EB2EA24D3B9E87377BCBC9C4C6">
    <w:name w:val="ADEEB3EB2EA24D3B9E87377BCBC9C4C6"/>
    <w:rsid w:val="00637ED1"/>
  </w:style>
  <w:style w:type="paragraph" w:customStyle="1" w:styleId="3BA8F54453AF4D70B8403244850FDB85">
    <w:name w:val="3BA8F54453AF4D70B8403244850FDB85"/>
    <w:rsid w:val="00637ED1"/>
  </w:style>
  <w:style w:type="paragraph" w:customStyle="1" w:styleId="86F5C9E6CFCC4133A00BD751B5D279DD">
    <w:name w:val="86F5C9E6CFCC4133A00BD751B5D279DD"/>
    <w:rsid w:val="00637ED1"/>
  </w:style>
  <w:style w:type="paragraph" w:customStyle="1" w:styleId="099A8650021C496BBDFFA362B4BE0351">
    <w:name w:val="099A8650021C496BBDFFA362B4BE0351"/>
    <w:rsid w:val="00637ED1"/>
  </w:style>
  <w:style w:type="paragraph" w:customStyle="1" w:styleId="B54B3786F2934B568DB4487B8ED3D35B">
    <w:name w:val="B54B3786F2934B568DB4487B8ED3D35B"/>
    <w:rsid w:val="00637ED1"/>
  </w:style>
  <w:style w:type="paragraph" w:customStyle="1" w:styleId="EED51B17F6F14119B3EA250F21BFAE14">
    <w:name w:val="EED51B17F6F14119B3EA250F21BFAE14"/>
    <w:rsid w:val="00637ED1"/>
  </w:style>
  <w:style w:type="paragraph" w:customStyle="1" w:styleId="96E6C789F80541668E14248A0D4AF494">
    <w:name w:val="96E6C789F80541668E14248A0D4AF494"/>
    <w:rsid w:val="00637ED1"/>
  </w:style>
  <w:style w:type="paragraph" w:customStyle="1" w:styleId="DB1C839853EF43CF91E673BA2BAD05F9">
    <w:name w:val="DB1C839853EF43CF91E673BA2BAD05F9"/>
    <w:rsid w:val="00637ED1"/>
  </w:style>
  <w:style w:type="paragraph" w:customStyle="1" w:styleId="4E39F79AEE714A4D914EDA56197186E4">
    <w:name w:val="4E39F79AEE714A4D914EDA56197186E4"/>
    <w:rsid w:val="00637ED1"/>
  </w:style>
  <w:style w:type="paragraph" w:customStyle="1" w:styleId="D7FA13721A2141D4BA9C485A4EF399CC">
    <w:name w:val="D7FA13721A2141D4BA9C485A4EF399CC"/>
    <w:rsid w:val="00637ED1"/>
  </w:style>
  <w:style w:type="paragraph" w:customStyle="1" w:styleId="EB7D3C505C2D4AE2A939A45E63B7AAD2">
    <w:name w:val="EB7D3C505C2D4AE2A939A45E63B7AAD2"/>
    <w:rsid w:val="00637ED1"/>
  </w:style>
  <w:style w:type="paragraph" w:customStyle="1" w:styleId="85764379EF74416D82D68D7459A065F3">
    <w:name w:val="85764379EF74416D82D68D7459A065F3"/>
    <w:rsid w:val="00637ED1"/>
  </w:style>
  <w:style w:type="paragraph" w:customStyle="1" w:styleId="D4BAA56AF83940D5A6F376B89C2B4EA2">
    <w:name w:val="D4BAA56AF83940D5A6F376B89C2B4EA2"/>
    <w:rsid w:val="00637ED1"/>
  </w:style>
  <w:style w:type="paragraph" w:customStyle="1" w:styleId="25A5B93F95AF48DC9973D67AE946029F">
    <w:name w:val="25A5B93F95AF48DC9973D67AE946029F"/>
    <w:rsid w:val="00637ED1"/>
  </w:style>
  <w:style w:type="paragraph" w:customStyle="1" w:styleId="E8515AB1E5AC48A38C95FB03F30C4D25">
    <w:name w:val="E8515AB1E5AC48A38C95FB03F30C4D25"/>
    <w:rsid w:val="00637ED1"/>
  </w:style>
  <w:style w:type="paragraph" w:customStyle="1" w:styleId="D3424AC99DFA4F4AB65353FA83AA63BD">
    <w:name w:val="D3424AC99DFA4F4AB65353FA83AA63BD"/>
    <w:rsid w:val="00637ED1"/>
  </w:style>
  <w:style w:type="paragraph" w:customStyle="1" w:styleId="BBF1E530F54A44268A9C38456D4FF393">
    <w:name w:val="BBF1E530F54A44268A9C38456D4FF393"/>
    <w:rsid w:val="00637ED1"/>
  </w:style>
  <w:style w:type="paragraph" w:customStyle="1" w:styleId="4F844B979EDB495AAB99DAC1D3BB1672">
    <w:name w:val="4F844B979EDB495AAB99DAC1D3BB1672"/>
    <w:rsid w:val="00637ED1"/>
  </w:style>
  <w:style w:type="paragraph" w:customStyle="1" w:styleId="5F7CF783ADE545909EF844E77915BE57">
    <w:name w:val="5F7CF783ADE545909EF844E77915BE57"/>
    <w:rsid w:val="00637ED1"/>
  </w:style>
  <w:style w:type="paragraph" w:customStyle="1" w:styleId="5D1B22409EEE4478A971C281BDC396C6">
    <w:name w:val="5D1B22409EEE4478A971C281BDC396C6"/>
    <w:rsid w:val="00637ED1"/>
  </w:style>
  <w:style w:type="paragraph" w:customStyle="1" w:styleId="2D31BFF080F4463596634955906EEC0B">
    <w:name w:val="2D31BFF080F4463596634955906EEC0B"/>
    <w:rsid w:val="00637ED1"/>
  </w:style>
  <w:style w:type="paragraph" w:customStyle="1" w:styleId="DBEE1A734D9748AD9988D5ADF6F6BF95">
    <w:name w:val="DBEE1A734D9748AD9988D5ADF6F6BF95"/>
    <w:rsid w:val="00637ED1"/>
  </w:style>
  <w:style w:type="paragraph" w:customStyle="1" w:styleId="7B9BDE6E1BDB4B9CB91640AA87A8459D">
    <w:name w:val="7B9BDE6E1BDB4B9CB91640AA87A8459D"/>
    <w:rsid w:val="00637ED1"/>
  </w:style>
  <w:style w:type="paragraph" w:customStyle="1" w:styleId="3C91ECAAD8E74DD28A05DCAA7D0B2E6F">
    <w:name w:val="3C91ECAAD8E74DD28A05DCAA7D0B2E6F"/>
    <w:rsid w:val="00637ED1"/>
  </w:style>
  <w:style w:type="paragraph" w:customStyle="1" w:styleId="88A2AF89025B497395F0A69BD7FFEEF9">
    <w:name w:val="88A2AF89025B497395F0A69BD7FFEEF9"/>
    <w:rsid w:val="00637ED1"/>
  </w:style>
  <w:style w:type="paragraph" w:customStyle="1" w:styleId="397176D6DE964028AA85D3D6229C4B14">
    <w:name w:val="397176D6DE964028AA85D3D6229C4B14"/>
    <w:rsid w:val="00637ED1"/>
  </w:style>
  <w:style w:type="paragraph" w:customStyle="1" w:styleId="4956D9B952FF45A3AE6B0CECB304A5D7">
    <w:name w:val="4956D9B952FF45A3AE6B0CECB304A5D7"/>
    <w:rsid w:val="00637ED1"/>
  </w:style>
  <w:style w:type="paragraph" w:customStyle="1" w:styleId="14DDB5BB1465415DA557B1B993492D98">
    <w:name w:val="14DDB5BB1465415DA557B1B993492D98"/>
    <w:rsid w:val="00637ED1"/>
  </w:style>
  <w:style w:type="paragraph" w:customStyle="1" w:styleId="6B62BE83C9EA4446A2543175534888B4">
    <w:name w:val="6B62BE83C9EA4446A2543175534888B4"/>
    <w:rsid w:val="00637ED1"/>
  </w:style>
  <w:style w:type="paragraph" w:customStyle="1" w:styleId="8E83114164904213B7AF901EEAFE877D">
    <w:name w:val="8E83114164904213B7AF901EEAFE877D"/>
    <w:rsid w:val="00637ED1"/>
  </w:style>
  <w:style w:type="paragraph" w:customStyle="1" w:styleId="840944BE05284A14AE4196E6EFFC7C4D">
    <w:name w:val="840944BE05284A14AE4196E6EFFC7C4D"/>
    <w:rsid w:val="00637ED1"/>
  </w:style>
  <w:style w:type="paragraph" w:customStyle="1" w:styleId="9FA5D4EDE0BF408AB407EE4DEC27CA8C">
    <w:name w:val="9FA5D4EDE0BF408AB407EE4DEC27CA8C"/>
    <w:rsid w:val="00637ED1"/>
  </w:style>
  <w:style w:type="paragraph" w:customStyle="1" w:styleId="14FEAB658C7441D2B4EFBB68C00476D5">
    <w:name w:val="14FEAB658C7441D2B4EFBB68C00476D5"/>
    <w:rsid w:val="00637ED1"/>
  </w:style>
  <w:style w:type="paragraph" w:customStyle="1" w:styleId="E1E3FBBE806C4C47A6FE0DBAD591573E">
    <w:name w:val="E1E3FBBE806C4C47A6FE0DBAD591573E"/>
    <w:rsid w:val="00637ED1"/>
  </w:style>
  <w:style w:type="paragraph" w:customStyle="1" w:styleId="6B2A2DFB622E48F690A082777D05E471">
    <w:name w:val="6B2A2DFB622E48F690A082777D05E471"/>
    <w:rsid w:val="00637ED1"/>
  </w:style>
  <w:style w:type="paragraph" w:customStyle="1" w:styleId="A71938A52094449DB05B8AB23AC8BE62">
    <w:name w:val="A71938A52094449DB05B8AB23AC8BE62"/>
    <w:rsid w:val="00637ED1"/>
  </w:style>
  <w:style w:type="paragraph" w:customStyle="1" w:styleId="96ACB29CBECC40CD832E011AF1556C0F14">
    <w:name w:val="96ACB29CBECC40CD832E011AF1556C0F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4">
    <w:name w:val="16D6CAA0A091418988FAF0AF74AF5058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23">
    <w:name w:val="82FCCF00140644888650D054A79644EB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23">
    <w:name w:val="97CB718A74004DE9A63D04116DC9F604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23">
    <w:name w:val="104FD624EE1B43D884CC632F1DE7FF92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23">
    <w:name w:val="21009E94B4FD44C3ACAE83CF161B7A56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23">
    <w:name w:val="8421B6E739ED4F55874D9A4C67BA66A1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23">
    <w:name w:val="F197BCF354C5496F826A08AC74C7424A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23">
    <w:name w:val="AAF1F09E3A924F4EB446E4FB510F6833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23">
    <w:name w:val="9BA0A9482D7D4B34BA76470799786D66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23">
    <w:name w:val="26A8408EB9A0470DB68D20B3C56D2A752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23">
    <w:name w:val="B1EFF71A86534A4AAD9D493BEF5AABA8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23">
    <w:name w:val="B18B75DE707B4BF686FAE052071AE75C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12">
    <w:name w:val="3A054B8BE7D2460C9E87815709A1257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23">
    <w:name w:val="7852B362ADFC428CAE44F91E698C310E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19">
    <w:name w:val="71D0B23B5F694275892D72AEE631FBF5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5">
    <w:name w:val="BD788B60A2AF4282819BF7C3C1B0056C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5">
    <w:name w:val="895C4D9B4D9A4CF992831799953C6773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5">
    <w:name w:val="7DA7928CF5A6467BB50B9566F19546DB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5">
    <w:name w:val="979443BB76874DA8B19F7E32247D3750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5">
    <w:name w:val="92D2A77C09194EA7A438353E205D2FD0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5">
    <w:name w:val="B44419BC983349E3A359D7AD2C70D2C1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5">
    <w:name w:val="A11B432B249B41ED8551DA83FF41B07D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5">
    <w:name w:val="6632771C6F2345A8A60B649D386F1A77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4">
    <w:name w:val="54C223A9F47B4EB49FD4D1A463AA8349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4">
    <w:name w:val="B8CDEB76BC7D4881B850F93B312FF5A6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4">
    <w:name w:val="7D17B782733747A48D6BF77F6EFE427B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4">
    <w:name w:val="4846D5336BCF4507B44B1BECAC8BE9B9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4">
    <w:name w:val="0CE50008B0EB4994B2F47982596B1255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4">
    <w:name w:val="15B5CB5AF546428CB26D060A2DB341EE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13">
    <w:name w:val="BA0415DE2C5B46F2939AFA590B4C7C4E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4">
    <w:name w:val="BDF795F8208E49B8B2507F699221DADE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13">
    <w:name w:val="A68DB419DB4F4A0E9D7F63F58CD02345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4">
    <w:name w:val="E7E6FB0E9451425598DABA03135E58D6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13">
    <w:name w:val="3C7EBDF1A9F54461B76AE4F018154AE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4">
    <w:name w:val="29A806AB67C849CBAF76519ED11082E2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4">
    <w:name w:val="787729F26F214C78AA54E3E6305FEDBD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12">
    <w:name w:val="90E5FD0A08F24D7899A13AC3ACA914B3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12">
    <w:name w:val="F04AF7E5C21648A997D9F55B7F48370D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12">
    <w:name w:val="0829DF110DA64D5498FA58B434E660EF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12">
    <w:name w:val="9F13FD3BF1BE46649500F1FCC2A71869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12">
    <w:name w:val="73DFB3CD3E984ABBB7F753B936958B03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12">
    <w:name w:val="DF74B952D7FD415B9F2DC71B1C59B0F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12">
    <w:name w:val="3175A4BD439E42AE94710D2AD0AC369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12">
    <w:name w:val="B169187CD64C4561998FD36922ACE2C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12">
    <w:name w:val="61C653D925464D9DB370E4C09D108901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12">
    <w:name w:val="0E944ABFFB4F409EBE2B4B9F247034A8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12">
    <w:name w:val="117BAA909337440AB0701383CEF55C2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12">
    <w:name w:val="4760131C7C4E42338B5F738CD9E09A8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12">
    <w:name w:val="E43F0EB4354548B9847A6CB91252641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12">
    <w:name w:val="A5B539A5A09D47F5830079A94C7014A8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12">
    <w:name w:val="0CCD21E7BF3247CC934B5BCD92B374EF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12">
    <w:name w:val="AC0B9D0959A04692BBC0957ED9781F84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12">
    <w:name w:val="EC621275D66A48ABA324835B764AE60C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12">
    <w:name w:val="431BDBCA365A405E8E2D00E997D967BC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12">
    <w:name w:val="A140BE68DA694F8DB1016FC1D124CC58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12">
    <w:name w:val="220671A4D04E4380889DBEE03F202F1B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12">
    <w:name w:val="BF80A5D3526349679B7A327AA71B36E8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12">
    <w:name w:val="5FD5E3DC0CD9424B902B64D344BB6447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12">
    <w:name w:val="4CE96B908530415A88226E43FEA686E3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12">
    <w:name w:val="6B599AC4A61542408F13E1B61145896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12">
    <w:name w:val="4CBD418BED0D46D8932DD69499153800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12">
    <w:name w:val="B84D3F8C199A4FACAF846890A3EB3806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12">
    <w:name w:val="9AB15B0819A24F03B53C544632D425F1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12">
    <w:name w:val="8FADEF72CC064F18B8A3A27AB4FAD075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12">
    <w:name w:val="B65785D81CB24775AB34F62F8D562AC2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12">
    <w:name w:val="6E4A7DBA52264A84A4F0C4F284CD0484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12">
    <w:name w:val="5FE7147F6EF14DB39934AD0A3268572F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12">
    <w:name w:val="6D6DFCAB7C7542ACB1B301050DE3042E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12">
    <w:name w:val="05D859C5A4C14BBFA953D1C243E108EB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12">
    <w:name w:val="96535E6423A94CFB8CCCCE23B74688A6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12">
    <w:name w:val="CE968AE7EE9B4592ABFEBDAA2ACB801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12">
    <w:name w:val="0633BDA25C674B59909CAF76EA060647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12">
    <w:name w:val="001798904F684A6CAA48024CCBBE5284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12">
    <w:name w:val="DF2A56090F614FD498A78315481A0BEE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12">
    <w:name w:val="E5A3CD27C7AC4B1987B343CB86691CD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12">
    <w:name w:val="32B1681CD72F42B3881BB3564A1E1588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12">
    <w:name w:val="7E05281354E144859042DDBC94E563A2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12">
    <w:name w:val="916CA7E6CB6D456A99B1AF715A1607E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12">
    <w:name w:val="C5ADF20EC5504822AA34202092E0F611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12">
    <w:name w:val="DAAA8DAAD44E41B885729377E117FF55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12">
    <w:name w:val="E30AE7239E004B01A751DA0DB1CFD419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12">
    <w:name w:val="B6DEB8D18F654D05944FF6476119E96A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12">
    <w:name w:val="273ED261B5FF4D3FAF5198354D33C8DE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12">
    <w:name w:val="150B3BF8BF8F4E06A0FD7F61F4970EBB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12">
    <w:name w:val="67DECDAC6CEB429199B45F451EBFFEFA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12">
    <w:name w:val="C6E0FB71F33F4C3694CB8C9BC51515E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12">
    <w:name w:val="300D900241AF4AA6A5A36CAAF5093DB5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12">
    <w:name w:val="B58385FAF5034C589A4424D153FA9CC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12">
    <w:name w:val="C19BC6862F52404FB0C2B84352732928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12">
    <w:name w:val="98A37130B38A479B9AFE95A1ED0754D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12">
    <w:name w:val="D80F25BC5CC34CA3B1C7920A0128429A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12">
    <w:name w:val="59992AA309F7451CA215F82AC8194D9B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12">
    <w:name w:val="7A1D61641FBA46EA9AEBBAF8A3BC6BAD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12">
    <w:name w:val="CA198B6FA0084FE89D9F6520C33EE3AF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12">
    <w:name w:val="2A08245FC0584A92B85BFC461C5D41D4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12">
    <w:name w:val="63AD9E17582545ED9EC6938D07D0D282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12">
    <w:name w:val="577AB806F0D846C889E21B19AC93054F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12">
    <w:name w:val="094FC2E4E240440790D00894B74E7357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12">
    <w:name w:val="6E02DF971C7F41F4BC56917DE457FC3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12">
    <w:name w:val="AF5D6D3F740A436186B7006D30B22B6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12">
    <w:name w:val="6994BDA1C51444B4A811E03785427792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12">
    <w:name w:val="430C1A2182D14088BD6F2B551963A67A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12">
    <w:name w:val="9486761DC9A942CD82C654273164563A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12">
    <w:name w:val="B8386635A28C416CACC5690B4309255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12">
    <w:name w:val="45BDA53E88FC4FBF925881BDA92DDAB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12">
    <w:name w:val="55AC97E1512540B4A9AD6DBFFE8FFD1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12">
    <w:name w:val="4D1F78BB1A2B4282B20062AAA520DE38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12">
    <w:name w:val="AA1B1383900E4B46800DE4691FE110E8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12">
    <w:name w:val="8B4477C24099497492389FBB7A8A2530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12">
    <w:name w:val="71FFF4B223804B12A66873320EE89B07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12">
    <w:name w:val="6E4C57C149F34906970A410B04A44DAE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12">
    <w:name w:val="22E56AC0C14E4BB0968079746EBD2F1F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11">
    <w:name w:val="33F07A5FF0B94D97A406CBFE984775DC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11">
    <w:name w:val="90219DD185EE4965B47C0070AF2A0CB0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12">
    <w:name w:val="948B518823314978BF5737456EA3E51D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11">
    <w:name w:val="55FC5E9888CC41238AFBD50AA74C2E62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11">
    <w:name w:val="3151697D02B44273BD071774C5997453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11">
    <w:name w:val="EAC7AFC8541A4D39A1ACAD9FF1397DA3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11">
    <w:name w:val="84484181403C47E690D85FF147A9B43C1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11">
    <w:name w:val="985B13A73F50472C89BDDAC8B6D7CA81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11">
    <w:name w:val="E95A5503EC784BD19B32FEB82C9CB0C5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11">
    <w:name w:val="2C86FD4F65F74C369FAE95F94D1059A3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11">
    <w:name w:val="0120ECD03D9E4A7B95460F1556AC00CF11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9">
    <w:name w:val="3C371E8BA05544CAA681941AB7C57D2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9">
    <w:name w:val="EDDCD3BA9D3F40A1B10B861700D97DE9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9">
    <w:name w:val="DDDA2BE8C0724A4797A7603729C49F2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9">
    <w:name w:val="391FBB32332646358D088ABE638E2EE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9">
    <w:name w:val="117A295F01E84EB0894FCA9796CB573F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9">
    <w:name w:val="8BD47C97F95D492D956E10F53C0156B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9">
    <w:name w:val="7638B5D06CB542EFB7C5AA3281621EEA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9">
    <w:name w:val="B95C1F77CD5C4E56B0ABD5B196764499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9">
    <w:name w:val="6100116AA177421FA863FCBB6FC1F174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9">
    <w:name w:val="A6790CF7648442F2B41E88C5ECEE6142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9">
    <w:name w:val="74F2C834620A4D21A93E567028A44BF9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9">
    <w:name w:val="52042D8C49B04C929F4202BA709AA1C1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9">
    <w:name w:val="9F2406ED9EDA4FEEA5C5EB6717BB2BC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9">
    <w:name w:val="4A3B57E35F064811888B5D9DFB74E0D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9">
    <w:name w:val="565FB3D79B5B48E2AC7DC54B533DEE8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9">
    <w:name w:val="9E59A50164F9482AB80F28387A790F6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9">
    <w:name w:val="023FE31BBD43409DB6802BB32289F5F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9">
    <w:name w:val="F859A0C950934F339417F6E08CC1B446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9">
    <w:name w:val="0EE92371F20D45FE822D5B50365AD1FF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9">
    <w:name w:val="713DAEC9B0184DB084F92576E7DD522D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9">
    <w:name w:val="6CD726E255D3431D95E83C2361859124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9">
    <w:name w:val="9A6EFD7454E446FD821EC703193E2629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9">
    <w:name w:val="FACE4C0CA7314BD4A2598C6CC7B43CA5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9">
    <w:name w:val="6EE4B2B9B144406486ACAA15E1BD616A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9">
    <w:name w:val="EC450B24A0ED44D8A427FD815231AB52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9">
    <w:name w:val="02DE6BA1B8FC4C19BB7B1D00A7FD796D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9">
    <w:name w:val="3EFDE8FD66384F41812A4F58AE436955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9">
    <w:name w:val="6E0C6E318D0A4D02BB3DDC2C2CD5544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936B7A4CB34E47AC909ADC72DD0D523">
    <w:name w:val="CF936B7A4CB34E47AC909ADC72DD0D5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C7B068F93BF467498A7EC8CB5E65CD93">
    <w:name w:val="8C7B068F93BF467498A7EC8CB5E65CD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68C46359C44B988E0E64D02A7C8CDD3">
    <w:name w:val="6568C46359C44B988E0E64D02A7C8CDD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9">
    <w:name w:val="E244A593E1C14C01B311322EE7C89C17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9">
    <w:name w:val="E534943ABA504F9BA5D6D3C99E3B99A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9">
    <w:name w:val="23661D0DE51B45D9B06C79EA92EAC749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9">
    <w:name w:val="EEBA0ACAB0B3433DBD88A46A6DA2BE6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9">
    <w:name w:val="76803CCDB3774B9E9521F6F3AAC12BE7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9">
    <w:name w:val="C0A27519AACE481DA18617979D92370F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9">
    <w:name w:val="4157826E54B24EEA85E832597E3D9FD5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4A4DCCC73C458481952E44C82EB5AF4">
    <w:name w:val="424A4DCCC73C458481952E44C82EB5A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ADB21C830204AF2A093B50BF3BB01194">
    <w:name w:val="4ADB21C830204AF2A093B50BF3BB011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204E90C89A4FB2BD65DA439AF973D24">
    <w:name w:val="CE204E90C89A4FB2BD65DA439AF973D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9">
    <w:name w:val="4710729402364C4B82AB9B0D7B5F7588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8">
    <w:name w:val="B5A1137798114BE7838C0708D2027E8A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8">
    <w:name w:val="0DABC2D07894488CA14D78C4DB72684B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8">
    <w:name w:val="A0727B3F5719493D89FFF34B5CAA0F0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8">
    <w:name w:val="24F39DD611394A319631B9E8F239DC4A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8">
    <w:name w:val="A3BE3753B5A545C5A32879EE0288E05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8">
    <w:name w:val="5F23DA22675E4A7A9EBD87366D79845F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8">
    <w:name w:val="7B0B40FE65824B8A8396135D70A098B6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8">
    <w:name w:val="8A85B51AF1F74E63A99CF800CD08B7DA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8">
    <w:name w:val="952AF373C6FC47FEBFA7DE6AD005303A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8">
    <w:name w:val="A3C60424A11449F999611FD3A019C3A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8">
    <w:name w:val="735CD6DBDBD940FF9CFEBF0FC680D33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8">
    <w:name w:val="642CA9D38F7648CAA13E9DDE033057F7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8">
    <w:name w:val="55969847886A40E8ABA646F7BFDC765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8">
    <w:name w:val="9F64B89E96254FAEB83297BABF049B66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8">
    <w:name w:val="7639C725B3A54237870159D59E5CFC8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8">
    <w:name w:val="823B6ED424C147FFAAE9C394D44B892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8">
    <w:name w:val="610E28E6EB6D43AA9535C514C926142B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8">
    <w:name w:val="5D9E724CF62945A8B2A43EABC91A8197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8">
    <w:name w:val="1FC7D0AC1C31459981973256C7B87E4A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8">
    <w:name w:val="B2527E0C37F942419910569C354C6AF9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8">
    <w:name w:val="B6E3DFE0F2974D8B8824C09284E4224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8">
    <w:name w:val="02A57A76645F48959A3D1E04B45C3DB9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8">
    <w:name w:val="A2928EBFF60B47DC830B5D8E322704BB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8">
    <w:name w:val="9FE068029EC648DEA90A96BDC385E42A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8">
    <w:name w:val="0A405F147BD9460E90FF35C580945A13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8">
    <w:name w:val="3546DA6C1A9B471DA06E3D82C0F9F256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8">
    <w:name w:val="28714186114F40D6A4507EDD015E8E09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8">
    <w:name w:val="98E7F520462C48788639BCFF667EAA5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8">
    <w:name w:val="53E3A3E05C1341FDA069B3D3B8510DA9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8">
    <w:name w:val="B95DBA043B8749A8986ECD1A29EA69F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7">
    <w:name w:val="DF8493DEA6794A2891B3F0A72F6FF1D7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7">
    <w:name w:val="4D5F035C3F0F4CA59B2BB715518EDE687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8">
    <w:name w:val="BCFD3299471D42A9BBDF58131781808F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8">
    <w:name w:val="CADA473610824A3B90B2F8E12E8BF0CD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8">
    <w:name w:val="E1544E37750E4625B5BEBB2F180DD35A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8">
    <w:name w:val="39B8C413E6444F6FAA1EB2541FC32A46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8">
    <w:name w:val="22E8B1B32C734BE8A4B582D58E40EEB8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8">
    <w:name w:val="63B73B1011AB45B9A2E75BCA96D62CB1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8">
    <w:name w:val="77F9C25ED7C14DCE90ED253E780B7358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397725D1A7049059292D28E1029AEE84">
    <w:name w:val="8397725D1A7049059292D28E1029AEE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7B3F151D9314135B985419D2D80B6384">
    <w:name w:val="A7B3F151D9314135B985419D2D80B63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8">
    <w:name w:val="FD23A075B51443D78678FA82DF3ECBC3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8">
    <w:name w:val="38B9CC0E93944BC88C41F4956E99246B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8">
    <w:name w:val="00D59E5A30454F9F8358EC167B4D3C57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8">
    <w:name w:val="2843D111B55E4A16AA0F33C032C1A822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8">
    <w:name w:val="40152ECAEEDC4F36A9D6FE6FED36DFBD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8">
    <w:name w:val="155D6443E8384A06B235448CA863CC97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8">
    <w:name w:val="C56353624F264710948DF7DF9B05F7E28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FC080D4E2904C3FBE45CD78D233CAF84">
    <w:name w:val="4FC080D4E2904C3FBE45CD78D233CAF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5957346A084AFD8093ED546E80F69D4">
    <w:name w:val="CF5957346A084AFD8093ED546E80F69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8">
    <w:name w:val="3EB58F1EB21940E391C299029541AFE5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8">
    <w:name w:val="F4C873AC245E4EF89E5C6E167BC0BEC0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8">
    <w:name w:val="16F0CE48C7E84F75995B5FCEF5A872C6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8">
    <w:name w:val="23074C2C25E4439E8BC7584CC91E4D20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8">
    <w:name w:val="5EE992B524F14633BD8998CF7A87C022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CB3556E047428289ACF75E28FE7AD03">
    <w:name w:val="9BCB3556E047428289ACF75E28FE7AD0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5671FD213640F5A2DE05FB4CA454633">
    <w:name w:val="EF5671FD213640F5A2DE05FB4CA4546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EDB6DF50F746818CA0310797386E733">
    <w:name w:val="4CEDB6DF50F746818CA0310797386E73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AB569EC5B184998876AEDD7F62F491E3">
    <w:name w:val="6AB569EC5B184998876AEDD7F62F491E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6AFD5110B2473A9BA971A70598B4EE3">
    <w:name w:val="A66AFD5110B2473A9BA971A70598B4EE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E8405CA55D42E4931796F8FF7D76123">
    <w:name w:val="43E8405CA55D42E4931796F8FF7D761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062770196C641A28BD63403E6598A423">
    <w:name w:val="5062770196C641A28BD63403E6598A4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B973397649248788A538FE48723EB6F3">
    <w:name w:val="FB973397649248788A538FE48723EB6F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215DBAF1345378B18D3F626D46B993">
    <w:name w:val="529215DBAF1345378B18D3F626D46B99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0A91CCF753429AB4D7D0A711A9D26C3">
    <w:name w:val="B00A91CCF753429AB4D7D0A711A9D26C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AE6B9138A644D19C8D87AE87629DB43">
    <w:name w:val="09AE6B9138A644D19C8D87AE87629DB4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EDBE7EE339A4CB5A4E4C9C69E34A7423">
    <w:name w:val="9EDBE7EE339A4CB5A4E4C9C69E34A74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6E050769F646278CAEEB98A6A372583">
    <w:name w:val="BD6E050769F646278CAEEB98A6A3725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E6F44465BE946CF9F6589F89E774D5C3">
    <w:name w:val="FE6F44465BE946CF9F6589F89E774D5C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C4C0E4164594919982CA392C21B174B3">
    <w:name w:val="EC4C0E4164594919982CA392C21B174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77361FB04E4CE3B3481617E18946273">
    <w:name w:val="1B77361FB04E4CE3B3481617E189462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77872ABD0B4AFCAAD985D0673CE91F3">
    <w:name w:val="3177872ABD0B4AFCAAD985D0673CE91F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3EBBF11DA4F4A44B933BCB100AFEC9B3">
    <w:name w:val="43EBBF11DA4F4A44B933BCB100AFEC9B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C667F418A934D3785EB111909588DD63">
    <w:name w:val="BC667F418A934D3785EB111909588DD6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AC00D901B4406BA16ACBD9ABF66EE43">
    <w:name w:val="9FAC00D901B4406BA16ACBD9ABF66EE4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9D1FB113F042D2A5BE0AE4A5A3409F3">
    <w:name w:val="659D1FB113F042D2A5BE0AE4A5A3409F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8AE0A3D2764D2FAE888ACFCD96D4B53">
    <w:name w:val="3B8AE0A3D2764D2FAE888ACFCD96D4B5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4A464BC64961B510FDCFAF9FAEB63">
    <w:name w:val="FE364A464BC64961B510FDCFAF9FAEB6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E793C63A6E4038B6CF534394BCE2DA3">
    <w:name w:val="42E793C63A6E4038B6CF534394BCE2DA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4871E722813433DABBB4EA3FC0A91D13">
    <w:name w:val="94871E722813433DABBB4EA3FC0A91D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DD6F0BF901C047E7B6E5D4609A15862E3">
    <w:name w:val="DD6F0BF901C047E7B6E5D4609A15862E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F723BD2B92184E6FB3A8A1F074AE50743">
    <w:name w:val="F723BD2B92184E6FB3A8A1F074AE5074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4D3A08A5914E2D8F3951CEF738608E3">
    <w:name w:val="7E4D3A08A5914E2D8F3951CEF738608E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01543FB1CF4DD5827F110B5FA5A7E13">
    <w:name w:val="1A01543FB1CF4DD5827F110B5FA5A7E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D114E17E6A47FBBD6B537BC088899E3">
    <w:name w:val="D5D114E17E6A47FBBD6B537BC088899E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A1B7ACCFFB4E66B371F8C3571A05113">
    <w:name w:val="F7A1B7ACCFFB4E66B371F8C3571A051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E5365753CB4139B47ED7C8785427433">
    <w:name w:val="F3E5365753CB4139B47ED7C87854274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0CC69623F341A29E63E53A5304EE473">
    <w:name w:val="040CC69623F341A29E63E53A5304EE4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B8D4EE609E46AEA7C910F282675E713">
    <w:name w:val="DEB8D4EE609E46AEA7C910F282675E7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B3EBAC29C554ABC95193C4964C8ED133">
    <w:name w:val="3B3EBAC29C554ABC95193C4964C8ED13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C18672EF3B4DA2B86E6217806CA7183">
    <w:name w:val="27C18672EF3B4DA2B86E6217806CA718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6496069D8C84A1DB4E31D74DBD126503">
    <w:name w:val="46496069D8C84A1DB4E31D74DBD12650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11DA4727ED4607AE0D71E489FC80453">
    <w:name w:val="8411DA4727ED4607AE0D71E489FC8045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2B79093A8FF467E8A4F05271586A14D3">
    <w:name w:val="42B79093A8FF467E8A4F05271586A14D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1828D01E03409A9BC18FE77C432A873">
    <w:name w:val="4C1828D01E03409A9BC18FE77C432A8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6853818A4E21A7EBDC3ED3987D8C3">
    <w:name w:val="8E036853818A4E21A7EBDC3ED3987D8C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6ECE6E9F16C4B9DACC606A3D3F9B02A3">
    <w:name w:val="66ECE6E9F16C4B9DACC606A3D3F9B02A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B00143D781940F6960193890DB412133">
    <w:name w:val="0B00143D781940F6960193890DB41213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22DA70450F24AFEB0A48C356CC58C593">
    <w:name w:val="122DA70450F24AFEB0A48C356CC58C59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84EAC7CB63348EEB5D014A39D3F89643">
    <w:name w:val="484EAC7CB63348EEB5D014A39D3F8964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8C23712E5A54556A250EFE3C46236833">
    <w:name w:val="88C23712E5A54556A250EFE3C462368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5726C7A9E4FD88E1378C975CEA0A23">
    <w:name w:val="2D85726C7A9E4FD88E1378C975CEA0A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5AFA606BD4414FA9E432FC149ED78A3">
    <w:name w:val="A25AFA606BD4414FA9E432FC149ED78A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D2A0E532B1940689F868626FCDDF09F3">
    <w:name w:val="ED2A0E532B1940689F868626FCDDF09F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E8C38B1B3534B8B90C864A91091153E3">
    <w:name w:val="4E8C38B1B3534B8B90C864A91091153E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6C8C0599234294871A6B5FA028B9423">
    <w:name w:val="B26C8C0599234294871A6B5FA028B942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3A1196872974E308DB9056280433C7C3">
    <w:name w:val="23A1196872974E308DB9056280433C7C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3DF6BFF39584B6B9510AA5C6C26848F3">
    <w:name w:val="F3DF6BFF39584B6B9510AA5C6C26848F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74ADF7DB16744D78FBCE5CCEA931D5F2">
    <w:name w:val="D74ADF7DB16744D78FBCE5CCEA931D5F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52826B6D2946C29274B7635EC56F4A2">
    <w:name w:val="E852826B6D2946C29274B7635EC56F4A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5C0D4AB4204D4F9B700FDFE79C74192">
    <w:name w:val="035C0D4AB4204D4F9B700FDFE79C7419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485A0B0026F4C8790B5F26C3E048F9B2">
    <w:name w:val="4485A0B0026F4C8790B5F26C3E048F9B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7F2B62DCDA453DAD9BC5FFA668EBF93">
    <w:name w:val="487F2B62DCDA453DAD9BC5FFA668EBF9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CF34C84FB5461E8F739D579E92E1433">
    <w:name w:val="51CF34C84FB5461E8F739D579E92E14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C77F0B0CCB422C87A91C374A4BF6513">
    <w:name w:val="A6C77F0B0CCB422C87A91C374A4BF65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0DD3DFA17F4D0C93D2F6E1BC0AD1343">
    <w:name w:val="520DD3DFA17F4D0C93D2F6E1BC0AD134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2C42F243D444238A43B0027BC2FE483">
    <w:name w:val="4A2C42F243D444238A43B0027BC2FE48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69FB526604B409A6468482662F8523">
    <w:name w:val="D7169FB526604B409A6468482662F85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552C26D0BA4A50BDF5E88D61946A783">
    <w:name w:val="37552C26D0BA4A50BDF5E88D61946A78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6FF95E7B194049B08C4AF2CE1FF63B3">
    <w:name w:val="876FF95E7B194049B08C4AF2CE1FF63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6784158080482FB7780FB379C5E5893">
    <w:name w:val="F36784158080482FB7780FB379C5E589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6A13B6217843BABEA7A0B55FDE46A73">
    <w:name w:val="5C6A13B6217843BABEA7A0B55FDE46A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F1982A2DF774536904F96CBEE7DADDA3">
    <w:name w:val="FF1982A2DF774536904F96CBEE7DADD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C5C7D3D541497192B270B0B5144C823">
    <w:name w:val="1DC5C7D3D541497192B270B0B5144C8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1B0117D8745C29F7F3DE91920C9583">
    <w:name w:val="5C91B0117D8745C29F7F3DE91920C958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C1F0944DBA4FCDB3422C5675789F492">
    <w:name w:val="D3C1F0944DBA4FCDB3422C5675789F49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0CA1E090A94D28B3A776D65F675C241">
    <w:name w:val="490CA1E090A94D28B3A776D65F675C2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0CC47DE68F4DD09084BB4DEBB68A501">
    <w:name w:val="520CC47DE68F4DD09084BB4DEBB68A50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09258B69E24534A2417C651BC9F9591">
    <w:name w:val="2109258B69E24534A2417C651BC9F959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C5A7E8BF1F84E638BBF315B068665101">
    <w:name w:val="1C5A7E8BF1F84E638BBF315B06866510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AFD4E797084CF8ACEC8118A512BCD01">
    <w:name w:val="92AFD4E797084CF8ACEC8118A512BCD0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0BBBD6715841579D52074CF77C247A1">
    <w:name w:val="BD0BBBD6715841579D52074CF77C247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E31196AAA2F45BFAC982E189D04462F1">
    <w:name w:val="BE31196AAA2F45BFAC982E189D04462F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B36F94767E462E89977834B883B7BA1">
    <w:name w:val="35B36F94767E462E89977834B883B7BA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5F51D609884A3C8A9EE881C68C00581">
    <w:name w:val="5A5F51D609884A3C8A9EE881C68C005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90AAC71EE34B6EBB1507F6D33D61C31">
    <w:name w:val="E990AAC71EE34B6EBB1507F6D33D61C3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5C388209224DCC823FB58B552752D51">
    <w:name w:val="585C388209224DCC823FB58B552752D5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DCD38F995D4832998D76B8D9EF27BC1">
    <w:name w:val="88DCD38F995D4832998D76B8D9EF27BC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221BDBA52E4BD287B04F80C576F2141">
    <w:name w:val="F9221BDBA52E4BD287B04F80C576F21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521AF33EE3419CB364AC4E39F9BCB11">
    <w:name w:val="0A521AF33EE3419CB364AC4E39F9BCB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A674BBDFD404108A376DB4125EE481D1">
    <w:name w:val="FA674BBDFD404108A376DB4125EE481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879D4BD8324D08A6ADF41E56407CFC1">
    <w:name w:val="95879D4BD8324D08A6ADF41E56407CFC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AFAD116A2B4DADA08D493146B7041C1">
    <w:name w:val="E7AFAD116A2B4DADA08D493146B7041C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05A9A5EF7F49ADA309F171F7D417D61">
    <w:name w:val="D005A9A5EF7F49ADA309F171F7D417D6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C8A5E60C6AD47448922EDD0DB32D5A91">
    <w:name w:val="DC8A5E60C6AD47448922EDD0DB32D5A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AEBF41C6FC4C6289D342D6BFC797DB1">
    <w:name w:val="CAAEBF41C6FC4C6289D342D6BFC797DB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5288043474516B2DA8319DE585BEE1">
    <w:name w:val="1715288043474516B2DA8319DE585BEE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D6317A5FF48E420995B5376B488816ED1">
    <w:name w:val="D6317A5FF48E420995B5376B488816ED1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8A2AF89025B497395F0A69BD7FFEEF91">
    <w:name w:val="88A2AF89025B497395F0A69BD7FFEEF9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7176D6DE964028AA85D3D6229C4B141">
    <w:name w:val="397176D6DE964028AA85D3D6229C4B1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56D9B952FF45A3AE6B0CECB304A5D71">
    <w:name w:val="4956D9B952FF45A3AE6B0CECB304A5D7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DDB5BB1465415DA557B1B993492D981">
    <w:name w:val="14DDB5BB1465415DA557B1B993492D9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62BE83C9EA4446A2543175534888B41">
    <w:name w:val="6B62BE83C9EA4446A2543175534888B4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83114164904213B7AF901EEAFE877D1">
    <w:name w:val="8E83114164904213B7AF901EEAFE877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0944BE05284A14AE4196E6EFFC7C4D1">
    <w:name w:val="840944BE05284A14AE4196E6EFFC7C4D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A5D4EDE0BF408AB407EE4DEC27CA8C1">
    <w:name w:val="9FA5D4EDE0BF408AB407EE4DEC27CA8C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FEAB658C7441D2B4EFBB68C00476D51">
    <w:name w:val="14FEAB658C7441D2B4EFBB68C00476D5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3FBBE806C4C47A6FE0DBAD591573E1">
    <w:name w:val="E1E3FBBE806C4C47A6FE0DBAD591573E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2A2DFB622E48F690A082777D05E4711">
    <w:name w:val="6B2A2DFB622E48F690A082777D05E47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48F6ECC744E05B037E3315B835CE623">
    <w:name w:val="CB248F6ECC744E05B037E3315B835CE6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BFF353DC05467B9DD0619A454F063523">
    <w:name w:val="79BFF353DC05467B9DD0619A454F06352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AD6224BEF416A9691B0EA3CB1772F15">
    <w:name w:val="12CAD6224BEF416A9691B0EA3CB1772F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FD91F1117A45928B1D31E31FC500C314">
    <w:name w:val="89FD91F1117A45928B1D31E31FC500C3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6B469671FD4FCD8B0D7AED493980D112">
    <w:name w:val="276B469671FD4FCD8B0D7AED493980D1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6595A99E214C5E9839D44C3CF6BB0A12">
    <w:name w:val="C66595A99E214C5E9839D44C3CF6BB0A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1AED35BF0244D5BC90E56593A5D30312">
    <w:name w:val="CC1AED35BF0244D5BC90E56593A5D303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B8EADC069643FAB02E27B188B3BCF112">
    <w:name w:val="AFB8EADC069643FAB02E27B188B3BCF1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F0A01580A4F4AA7B927A98016D72D12">
    <w:name w:val="CE5F0A01580A4F4AA7B927A98016D72D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C6F9CF700C46169BA798FFCAF86AA412">
    <w:name w:val="B9C6F9CF700C46169BA798FFCAF86AA4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8EF95F2E2446CC8DBB92C52464E56C11">
    <w:name w:val="F68EF95F2E2446CC8DBB92C52464E56C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0A42BF515246CFA411DBA7FF939B339">
    <w:name w:val="A00A42BF515246CFA411DBA7FF939B3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3A827C21447D4ACC21A79A9A2A1789">
    <w:name w:val="5653A827C21447D4ACC21A79A9A2A178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F130BB24F3438FB56D478316C24A4B9">
    <w:name w:val="11F130BB24F3438FB56D478316C24A4B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B72A3D12094FC78A358F1D267BE0929">
    <w:name w:val="7BB72A3D12094FC78A358F1D267BE092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F6CF785C064BBC9F5FAC6A0E6FEDAB8">
    <w:name w:val="C7F6CF785C064BBC9F5FAC6A0E6FEDAB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9CEA2E88F4469B843E351D69EC25E78">
    <w:name w:val="5C9CEA2E88F4469B843E351D69EC25E7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AB484B1EE04C1D9324CCAEB17B67118">
    <w:name w:val="4DAB484B1EE04C1D9324CCAEB17B6711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E677E42CDF4DCDB6C23AFEA35985028">
    <w:name w:val="32E677E42CDF4DCDB6C23AFEA3598502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476E59679744599260285A4865F6A48">
    <w:name w:val="F1476E59679744599260285A4865F6A48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29BD97260946719FF710294BD057BB3">
    <w:name w:val="3129BD97260946719FF710294BD057BB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BE824163BC4469A1A45D9EC2A744533">
    <w:name w:val="CFBE824163BC4469A1A45D9EC2A74453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F40F80B0F942E4AB273B8290EFB6273">
    <w:name w:val="09F40F80B0F942E4AB273B8290EFB627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C0963AD3584E3C8295994E628F8D203">
    <w:name w:val="7FC0963AD3584E3C8295994E628F8D20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E6B2EC1C18470CA5E75345E53A0D0D3">
    <w:name w:val="B4E6B2EC1C18470CA5E75345E53A0D0D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13D6D8C2B8444EB5EB3372A8AF5D681">
    <w:name w:val="3B13D6D8C2B8444EB5EB3372A8AF5D68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3E0C4E0CA74097964765A24EE808011">
    <w:name w:val="333E0C4E0CA74097964765A24EE80801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1938A52094449DB05B8AB23AC8BE621">
    <w:name w:val="A71938A52094449DB05B8AB23AC8BE621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2E7699D25441F8BF5A52E661EC5702">
    <w:name w:val="672E7699D25441F8BF5A52E661EC5702"/>
    <w:rsid w:val="00637ED1"/>
  </w:style>
  <w:style w:type="paragraph" w:customStyle="1" w:styleId="C3EB4E1E77BD404CB6F015B1D5EAE95B">
    <w:name w:val="C3EB4E1E77BD404CB6F015B1D5EAE95B"/>
    <w:rsid w:val="00637ED1"/>
  </w:style>
  <w:style w:type="paragraph" w:customStyle="1" w:styleId="2147F59F066D4ADDBCB31C7E2847BFF2">
    <w:name w:val="2147F59F066D4ADDBCB31C7E2847BFF2"/>
    <w:rsid w:val="00637ED1"/>
  </w:style>
  <w:style w:type="paragraph" w:customStyle="1" w:styleId="1248B1A85F3C4E0F8D757FB1607F481F">
    <w:name w:val="1248B1A85F3C4E0F8D757FB1607F481F"/>
    <w:rsid w:val="00637ED1"/>
  </w:style>
  <w:style w:type="paragraph" w:customStyle="1" w:styleId="031932BAD7964F77B12F091590D5B708">
    <w:name w:val="031932BAD7964F77B12F091590D5B708"/>
    <w:rsid w:val="00637ED1"/>
  </w:style>
  <w:style w:type="paragraph" w:customStyle="1" w:styleId="C470A56F6571484E9109EFE086834677">
    <w:name w:val="C470A56F6571484E9109EFE086834677"/>
    <w:rsid w:val="00637ED1"/>
  </w:style>
  <w:style w:type="paragraph" w:customStyle="1" w:styleId="070BA0CD930B47E8932DEEF7FE35FDC8">
    <w:name w:val="070BA0CD930B47E8932DEEF7FE35FDC8"/>
    <w:rsid w:val="00637ED1"/>
  </w:style>
  <w:style w:type="paragraph" w:customStyle="1" w:styleId="27CA405C306C489882144DE0A9B41F3D">
    <w:name w:val="27CA405C306C489882144DE0A9B41F3D"/>
    <w:rsid w:val="00637ED1"/>
  </w:style>
  <w:style w:type="paragraph" w:customStyle="1" w:styleId="C5412226BAE1455E936F81CE680B973F">
    <w:name w:val="C5412226BAE1455E936F81CE680B973F"/>
    <w:rsid w:val="00637ED1"/>
  </w:style>
  <w:style w:type="paragraph" w:customStyle="1" w:styleId="D1747329092C44C9AB2A1EFE7C8A1083">
    <w:name w:val="D1747329092C44C9AB2A1EFE7C8A1083"/>
    <w:rsid w:val="00637ED1"/>
  </w:style>
  <w:style w:type="paragraph" w:customStyle="1" w:styleId="5B1E1D6402284E14A0F4C9C90609C94C">
    <w:name w:val="5B1E1D6402284E14A0F4C9C90609C94C"/>
    <w:rsid w:val="00637ED1"/>
  </w:style>
  <w:style w:type="paragraph" w:customStyle="1" w:styleId="DC2909CFA7A54688946129F5123B1C21">
    <w:name w:val="DC2909CFA7A54688946129F5123B1C21"/>
    <w:rsid w:val="00637ED1"/>
  </w:style>
  <w:style w:type="paragraph" w:customStyle="1" w:styleId="16BBE16EAB59454381EA3B755C0949E9">
    <w:name w:val="16BBE16EAB59454381EA3B755C0949E9"/>
    <w:rsid w:val="00637ED1"/>
  </w:style>
  <w:style w:type="paragraph" w:customStyle="1" w:styleId="DB639D57ABB64A7B8866305113F454A2">
    <w:name w:val="DB639D57ABB64A7B8866305113F454A2"/>
    <w:rsid w:val="00637ED1"/>
  </w:style>
  <w:style w:type="paragraph" w:customStyle="1" w:styleId="82613EDCECF54921A0FA79FA94487C1E">
    <w:name w:val="82613EDCECF54921A0FA79FA94487C1E"/>
    <w:rsid w:val="00637ED1"/>
  </w:style>
  <w:style w:type="paragraph" w:customStyle="1" w:styleId="FA3D408BC5364E19B9EE822BCFE47C51">
    <w:name w:val="FA3D408BC5364E19B9EE822BCFE47C51"/>
    <w:rsid w:val="00637ED1"/>
  </w:style>
  <w:style w:type="paragraph" w:customStyle="1" w:styleId="24D762E8783A4D508E36D6026F158DE8">
    <w:name w:val="24D762E8783A4D508E36D6026F158DE8"/>
    <w:rsid w:val="00637ED1"/>
  </w:style>
  <w:style w:type="paragraph" w:customStyle="1" w:styleId="EEB9A924800240AA8444CFDD7BEAE1D9">
    <w:name w:val="EEB9A924800240AA8444CFDD7BEAE1D9"/>
    <w:rsid w:val="00637ED1"/>
  </w:style>
  <w:style w:type="paragraph" w:customStyle="1" w:styleId="EA0D94A462354033AE62405CB8FAE936">
    <w:name w:val="EA0D94A462354033AE62405CB8FAE936"/>
    <w:rsid w:val="00637ED1"/>
  </w:style>
  <w:style w:type="paragraph" w:customStyle="1" w:styleId="D653676390BE4FA3BC7A00C5662F0AAA">
    <w:name w:val="D653676390BE4FA3BC7A00C5662F0AAA"/>
    <w:rsid w:val="00637ED1"/>
  </w:style>
  <w:style w:type="paragraph" w:customStyle="1" w:styleId="9AB4E2DA496D42479DC21D846A08A23E">
    <w:name w:val="9AB4E2DA496D42479DC21D846A08A23E"/>
    <w:rsid w:val="00637ED1"/>
  </w:style>
  <w:style w:type="paragraph" w:customStyle="1" w:styleId="E2B9E21D417A45B48E6EFE49A463D9DA">
    <w:name w:val="E2B9E21D417A45B48E6EFE49A463D9DA"/>
    <w:rsid w:val="00637ED1"/>
  </w:style>
  <w:style w:type="paragraph" w:customStyle="1" w:styleId="859A48B529834DA6B676DE9FA502B170">
    <w:name w:val="859A48B529834DA6B676DE9FA502B170"/>
    <w:rsid w:val="00637ED1"/>
  </w:style>
  <w:style w:type="paragraph" w:customStyle="1" w:styleId="C7CBB2A8814343598657361356672C72">
    <w:name w:val="C7CBB2A8814343598657361356672C72"/>
    <w:rsid w:val="00637ED1"/>
  </w:style>
  <w:style w:type="paragraph" w:customStyle="1" w:styleId="81B8D161F5714E11AFEFD6F8A89644EB">
    <w:name w:val="81B8D161F5714E11AFEFD6F8A89644EB"/>
    <w:rsid w:val="00637ED1"/>
  </w:style>
  <w:style w:type="paragraph" w:customStyle="1" w:styleId="13B4C11304DD4ADD90D30B00BE24B7DF">
    <w:name w:val="13B4C11304DD4ADD90D30B00BE24B7DF"/>
    <w:rsid w:val="00637ED1"/>
  </w:style>
  <w:style w:type="paragraph" w:customStyle="1" w:styleId="8BDD361A369844CCB2B13EE20AC4F5E0">
    <w:name w:val="8BDD361A369844CCB2B13EE20AC4F5E0"/>
    <w:rsid w:val="00637ED1"/>
  </w:style>
  <w:style w:type="paragraph" w:customStyle="1" w:styleId="0C7D8C6CDCF44569B5C57D8D51028C64">
    <w:name w:val="0C7D8C6CDCF44569B5C57D8D51028C64"/>
    <w:rsid w:val="00637ED1"/>
  </w:style>
  <w:style w:type="paragraph" w:customStyle="1" w:styleId="6CC9EA9148FB41919C825CF2CCC6AAE3">
    <w:name w:val="6CC9EA9148FB41919C825CF2CCC6AAE3"/>
    <w:rsid w:val="00637ED1"/>
  </w:style>
  <w:style w:type="paragraph" w:customStyle="1" w:styleId="4501E78B11F34533BEFBC36B9DD31F9C">
    <w:name w:val="4501E78B11F34533BEFBC36B9DD31F9C"/>
    <w:rsid w:val="00637ED1"/>
  </w:style>
  <w:style w:type="paragraph" w:customStyle="1" w:styleId="0A447618359540AD9EFAB4A4F0C4C8C7">
    <w:name w:val="0A447618359540AD9EFAB4A4F0C4C8C7"/>
    <w:rsid w:val="00637ED1"/>
  </w:style>
  <w:style w:type="paragraph" w:customStyle="1" w:styleId="39B4FCA7DC2946F0BB74B9DD3E7E6BB4">
    <w:name w:val="39B4FCA7DC2946F0BB74B9DD3E7E6BB4"/>
    <w:rsid w:val="00637ED1"/>
  </w:style>
  <w:style w:type="paragraph" w:customStyle="1" w:styleId="8415140747B34D71BCA8D455846940FC">
    <w:name w:val="8415140747B34D71BCA8D455846940FC"/>
    <w:rsid w:val="00637ED1"/>
  </w:style>
  <w:style w:type="paragraph" w:customStyle="1" w:styleId="C281DCBE4F45498794A473E545176741">
    <w:name w:val="C281DCBE4F45498794A473E545176741"/>
    <w:rsid w:val="00637ED1"/>
  </w:style>
  <w:style w:type="paragraph" w:customStyle="1" w:styleId="B5D0E8AE9BD54BBE963D068706CD8133">
    <w:name w:val="B5D0E8AE9BD54BBE963D068706CD8133"/>
    <w:rsid w:val="00637ED1"/>
  </w:style>
  <w:style w:type="paragraph" w:customStyle="1" w:styleId="471942DC13EF4392A73BEBBE74D62773">
    <w:name w:val="471942DC13EF4392A73BEBBE74D62773"/>
    <w:rsid w:val="00637ED1"/>
  </w:style>
  <w:style w:type="paragraph" w:customStyle="1" w:styleId="9A63CE98AAAE45599C1CB0A6A13914C2">
    <w:name w:val="9A63CE98AAAE45599C1CB0A6A13914C2"/>
    <w:rsid w:val="00637ED1"/>
  </w:style>
  <w:style w:type="paragraph" w:customStyle="1" w:styleId="1AFD90DE562F4262A76FBA0715F3B73C">
    <w:name w:val="1AFD90DE562F4262A76FBA0715F3B73C"/>
    <w:rsid w:val="00637ED1"/>
  </w:style>
  <w:style w:type="paragraph" w:customStyle="1" w:styleId="0D3A3DDDADD64720A5A1387A542D6B85">
    <w:name w:val="0D3A3DDDADD64720A5A1387A542D6B85"/>
    <w:rsid w:val="00637ED1"/>
  </w:style>
  <w:style w:type="paragraph" w:customStyle="1" w:styleId="780244328407482CBA47A3E83E252589">
    <w:name w:val="780244328407482CBA47A3E83E252589"/>
    <w:rsid w:val="00637ED1"/>
  </w:style>
  <w:style w:type="paragraph" w:customStyle="1" w:styleId="1E8D21174C55404A9298F2F85AB7EF2F">
    <w:name w:val="1E8D21174C55404A9298F2F85AB7EF2F"/>
    <w:rsid w:val="00637ED1"/>
  </w:style>
  <w:style w:type="paragraph" w:customStyle="1" w:styleId="B30C2C77C2BE445EB4B5F38AD12D6B7B">
    <w:name w:val="B30C2C77C2BE445EB4B5F38AD12D6B7B"/>
    <w:rsid w:val="00637ED1"/>
  </w:style>
  <w:style w:type="paragraph" w:customStyle="1" w:styleId="2DEFD5B6D9834077B9CF87BE05560879">
    <w:name w:val="2DEFD5B6D9834077B9CF87BE05560879"/>
    <w:rsid w:val="00637ED1"/>
  </w:style>
  <w:style w:type="paragraph" w:customStyle="1" w:styleId="A981F85836C240FC9A2D4861A6277B22">
    <w:name w:val="A981F85836C240FC9A2D4861A6277B22"/>
    <w:rsid w:val="00637ED1"/>
  </w:style>
  <w:style w:type="paragraph" w:customStyle="1" w:styleId="A50F09CB29534215B48FA435576B5348">
    <w:name w:val="A50F09CB29534215B48FA435576B5348"/>
    <w:rsid w:val="00637ED1"/>
  </w:style>
  <w:style w:type="paragraph" w:customStyle="1" w:styleId="6C0CB58F74D2447BB4C3668A4527CE3D">
    <w:name w:val="6C0CB58F74D2447BB4C3668A4527CE3D"/>
    <w:rsid w:val="00637ED1"/>
  </w:style>
  <w:style w:type="paragraph" w:customStyle="1" w:styleId="046D167B7DFE45888CC00C6EF9FAD5CD">
    <w:name w:val="046D167B7DFE45888CC00C6EF9FAD5CD"/>
    <w:rsid w:val="00637ED1"/>
  </w:style>
  <w:style w:type="paragraph" w:customStyle="1" w:styleId="37B7B4EF5D8649CE86BF9E4CD656B184">
    <w:name w:val="37B7B4EF5D8649CE86BF9E4CD656B184"/>
    <w:rsid w:val="00637ED1"/>
  </w:style>
  <w:style w:type="paragraph" w:customStyle="1" w:styleId="4CC03E1651ED4E43AE2C4236B6101E0D">
    <w:name w:val="4CC03E1651ED4E43AE2C4236B6101E0D"/>
    <w:rsid w:val="00637ED1"/>
  </w:style>
  <w:style w:type="paragraph" w:customStyle="1" w:styleId="9B80EE221C4A461FA8693E2C84BE8176">
    <w:name w:val="9B80EE221C4A461FA8693E2C84BE8176"/>
    <w:rsid w:val="00637ED1"/>
  </w:style>
  <w:style w:type="paragraph" w:customStyle="1" w:styleId="F3F688EA7E274691A336F7212A0EF436">
    <w:name w:val="F3F688EA7E274691A336F7212A0EF436"/>
    <w:rsid w:val="00637ED1"/>
  </w:style>
  <w:style w:type="paragraph" w:customStyle="1" w:styleId="D9DEE46A567240F195C47B084F3C84FF">
    <w:name w:val="D9DEE46A567240F195C47B084F3C84FF"/>
    <w:rsid w:val="00637ED1"/>
  </w:style>
  <w:style w:type="paragraph" w:customStyle="1" w:styleId="6856871A1FEC463BB3ECAA1142386DFA">
    <w:name w:val="6856871A1FEC463BB3ECAA1142386DFA"/>
    <w:rsid w:val="00637ED1"/>
  </w:style>
  <w:style w:type="paragraph" w:customStyle="1" w:styleId="E545BEC876374C5B9063A833E2A770A9">
    <w:name w:val="E545BEC876374C5B9063A833E2A770A9"/>
    <w:rsid w:val="00637ED1"/>
  </w:style>
  <w:style w:type="paragraph" w:customStyle="1" w:styleId="9629729B31AA4036876A063442742100">
    <w:name w:val="9629729B31AA4036876A063442742100"/>
    <w:rsid w:val="00637ED1"/>
  </w:style>
  <w:style w:type="paragraph" w:customStyle="1" w:styleId="4C5F864D7A7643EA9EEA34B9CB4206B5">
    <w:name w:val="4C5F864D7A7643EA9EEA34B9CB4206B5"/>
    <w:rsid w:val="00637ED1"/>
  </w:style>
  <w:style w:type="paragraph" w:customStyle="1" w:styleId="8D9D5BFC01644DA4AA95AB5984E321B7">
    <w:name w:val="8D9D5BFC01644DA4AA95AB5984E321B7"/>
    <w:rsid w:val="00637ED1"/>
  </w:style>
  <w:style w:type="paragraph" w:customStyle="1" w:styleId="9A5E033DC4824ED1ABEA4CA889C5E245">
    <w:name w:val="9A5E033DC4824ED1ABEA4CA889C5E245"/>
    <w:rsid w:val="00637ED1"/>
  </w:style>
  <w:style w:type="paragraph" w:customStyle="1" w:styleId="043B211E8D0D4002B15A4565D8114C7B">
    <w:name w:val="043B211E8D0D4002B15A4565D8114C7B"/>
    <w:rsid w:val="00637ED1"/>
  </w:style>
  <w:style w:type="paragraph" w:customStyle="1" w:styleId="30DAD622067F49699AAD77E071C64AEC">
    <w:name w:val="30DAD622067F49699AAD77E071C64AEC"/>
    <w:rsid w:val="00637ED1"/>
  </w:style>
  <w:style w:type="paragraph" w:customStyle="1" w:styleId="05FB4098D10A433785732C17B0ED2D45">
    <w:name w:val="05FB4098D10A433785732C17B0ED2D45"/>
    <w:rsid w:val="00637ED1"/>
  </w:style>
  <w:style w:type="paragraph" w:customStyle="1" w:styleId="CBD24EFF5C634A95A9EF883FC0272215">
    <w:name w:val="CBD24EFF5C634A95A9EF883FC0272215"/>
    <w:rsid w:val="00637ED1"/>
  </w:style>
  <w:style w:type="paragraph" w:customStyle="1" w:styleId="A6EE2072AE704C5AACDD9FEA3A427840">
    <w:name w:val="A6EE2072AE704C5AACDD9FEA3A427840"/>
    <w:rsid w:val="00637ED1"/>
  </w:style>
  <w:style w:type="paragraph" w:customStyle="1" w:styleId="C4534B8B14A749879B94EFC18EB5F926">
    <w:name w:val="C4534B8B14A749879B94EFC18EB5F926"/>
    <w:rsid w:val="00637ED1"/>
  </w:style>
  <w:style w:type="paragraph" w:customStyle="1" w:styleId="38E8C5C4097442DBB283C325A0FE846F">
    <w:name w:val="38E8C5C4097442DBB283C325A0FE846F"/>
    <w:rsid w:val="00637ED1"/>
  </w:style>
  <w:style w:type="paragraph" w:customStyle="1" w:styleId="860ACF2E763C4284AB26469000E54D98">
    <w:name w:val="860ACF2E763C4284AB26469000E54D98"/>
    <w:rsid w:val="00637ED1"/>
  </w:style>
  <w:style w:type="paragraph" w:customStyle="1" w:styleId="0D1D3E46EA974215B336A1B1B650FE6F">
    <w:name w:val="0D1D3E46EA974215B336A1B1B650FE6F"/>
    <w:rsid w:val="00637ED1"/>
  </w:style>
  <w:style w:type="paragraph" w:customStyle="1" w:styleId="E12CC75A202349AB9191F2B42384CDF6">
    <w:name w:val="E12CC75A202349AB9191F2B42384CDF6"/>
    <w:rsid w:val="00637ED1"/>
  </w:style>
  <w:style w:type="paragraph" w:customStyle="1" w:styleId="028C1A62335B4F7EBF4FECC45408763D">
    <w:name w:val="028C1A62335B4F7EBF4FECC45408763D"/>
    <w:rsid w:val="00637ED1"/>
  </w:style>
  <w:style w:type="paragraph" w:customStyle="1" w:styleId="7CE0C31E55814AEC909388A3AF6A2214">
    <w:name w:val="7CE0C31E55814AEC909388A3AF6A2214"/>
    <w:rsid w:val="00637ED1"/>
  </w:style>
  <w:style w:type="paragraph" w:customStyle="1" w:styleId="0222807F4FB0417FAE93B125A6917731">
    <w:name w:val="0222807F4FB0417FAE93B125A6917731"/>
    <w:rsid w:val="00637ED1"/>
  </w:style>
  <w:style w:type="paragraph" w:customStyle="1" w:styleId="86BE2CC94E2B4AB4A70F4EE529927825">
    <w:name w:val="86BE2CC94E2B4AB4A70F4EE529927825"/>
    <w:rsid w:val="00637ED1"/>
  </w:style>
  <w:style w:type="paragraph" w:customStyle="1" w:styleId="F6335F231D9E4B0E9317DD4AAC4AF8F9">
    <w:name w:val="F6335F231D9E4B0E9317DD4AAC4AF8F9"/>
    <w:rsid w:val="00637ED1"/>
  </w:style>
  <w:style w:type="paragraph" w:customStyle="1" w:styleId="A6A73E35724D49DDBB8D8F05B417F435">
    <w:name w:val="A6A73E35724D49DDBB8D8F05B417F435"/>
    <w:rsid w:val="00637ED1"/>
  </w:style>
  <w:style w:type="paragraph" w:customStyle="1" w:styleId="7ACAE97E830849D9B8F5E20855175D3B">
    <w:name w:val="7ACAE97E830849D9B8F5E20855175D3B"/>
    <w:rsid w:val="00637ED1"/>
  </w:style>
  <w:style w:type="paragraph" w:customStyle="1" w:styleId="7190B9E5711B412494834E3375828A46">
    <w:name w:val="7190B9E5711B412494834E3375828A46"/>
    <w:rsid w:val="00637ED1"/>
  </w:style>
  <w:style w:type="paragraph" w:customStyle="1" w:styleId="AD91C4CAD4A64E3A921B97327C05F621">
    <w:name w:val="AD91C4CAD4A64E3A921B97327C05F621"/>
    <w:rsid w:val="00637ED1"/>
  </w:style>
  <w:style w:type="paragraph" w:customStyle="1" w:styleId="0908EF4438754D7AB362FADA78E4B5CE">
    <w:name w:val="0908EF4438754D7AB362FADA78E4B5CE"/>
    <w:rsid w:val="00637ED1"/>
  </w:style>
  <w:style w:type="paragraph" w:customStyle="1" w:styleId="7576F01A312B418296888563D319A654">
    <w:name w:val="7576F01A312B418296888563D319A654"/>
    <w:rsid w:val="00637ED1"/>
  </w:style>
  <w:style w:type="paragraph" w:customStyle="1" w:styleId="D41FF2D44ABD4389899D9413FDD568EC">
    <w:name w:val="D41FF2D44ABD4389899D9413FDD568EC"/>
    <w:rsid w:val="00637ED1"/>
  </w:style>
  <w:style w:type="paragraph" w:customStyle="1" w:styleId="9CE88A28A4CB4CD3A236DC14838B0CED">
    <w:name w:val="9CE88A28A4CB4CD3A236DC14838B0CED"/>
    <w:rsid w:val="00637ED1"/>
  </w:style>
  <w:style w:type="paragraph" w:customStyle="1" w:styleId="CF0AD8B1CDEF4EA6A38128099995D09B">
    <w:name w:val="CF0AD8B1CDEF4EA6A38128099995D09B"/>
    <w:rsid w:val="00637ED1"/>
  </w:style>
  <w:style w:type="paragraph" w:customStyle="1" w:styleId="81FBD4DDDC264B32895A2356247ED177">
    <w:name w:val="81FBD4DDDC264B32895A2356247ED177"/>
    <w:rsid w:val="00637ED1"/>
  </w:style>
  <w:style w:type="paragraph" w:customStyle="1" w:styleId="D19B3EDB935F4942ABF6D325F8E36F2D">
    <w:name w:val="D19B3EDB935F4942ABF6D325F8E36F2D"/>
    <w:rsid w:val="00637ED1"/>
  </w:style>
  <w:style w:type="paragraph" w:customStyle="1" w:styleId="0734D4DAFB404172B41B74C6F723618F">
    <w:name w:val="0734D4DAFB404172B41B74C6F723618F"/>
    <w:rsid w:val="00637ED1"/>
  </w:style>
  <w:style w:type="paragraph" w:customStyle="1" w:styleId="8B952DE26F83448996FF39B2010EE985">
    <w:name w:val="8B952DE26F83448996FF39B2010EE985"/>
    <w:rsid w:val="00637ED1"/>
  </w:style>
  <w:style w:type="paragraph" w:customStyle="1" w:styleId="B4DD00737C9A4B26A43D0BFD371D218C">
    <w:name w:val="B4DD00737C9A4B26A43D0BFD371D218C"/>
    <w:rsid w:val="00637ED1"/>
  </w:style>
  <w:style w:type="paragraph" w:customStyle="1" w:styleId="8EF685820ACF465FA6F4D71F33F40FC9">
    <w:name w:val="8EF685820ACF465FA6F4D71F33F40FC9"/>
    <w:rsid w:val="00637ED1"/>
  </w:style>
  <w:style w:type="paragraph" w:customStyle="1" w:styleId="2DDA6AB36AE049FC8AD226D5112D1EE1">
    <w:name w:val="2DDA6AB36AE049FC8AD226D5112D1EE1"/>
    <w:rsid w:val="00637ED1"/>
  </w:style>
  <w:style w:type="paragraph" w:customStyle="1" w:styleId="7D9F15B937764C5099F2211F1CE12B6A">
    <w:name w:val="7D9F15B937764C5099F2211F1CE12B6A"/>
    <w:rsid w:val="00637ED1"/>
  </w:style>
  <w:style w:type="paragraph" w:customStyle="1" w:styleId="9A8E79DF4F5A48B0ADE55C66AC935D53">
    <w:name w:val="9A8E79DF4F5A48B0ADE55C66AC935D53"/>
    <w:rsid w:val="00637ED1"/>
  </w:style>
  <w:style w:type="paragraph" w:customStyle="1" w:styleId="BAA490A76A1D4B5EA9FF3A5E90F393DF">
    <w:name w:val="BAA490A76A1D4B5EA9FF3A5E90F393DF"/>
    <w:rsid w:val="00637ED1"/>
  </w:style>
  <w:style w:type="paragraph" w:customStyle="1" w:styleId="9AA5EBAA82D34B138EA29B1665C7779C">
    <w:name w:val="9AA5EBAA82D34B138EA29B1665C7779C"/>
    <w:rsid w:val="00637ED1"/>
  </w:style>
  <w:style w:type="paragraph" w:customStyle="1" w:styleId="80F90EF9AD9143F5B4D611EDC870B912">
    <w:name w:val="80F90EF9AD9143F5B4D611EDC870B912"/>
    <w:rsid w:val="00637ED1"/>
  </w:style>
  <w:style w:type="paragraph" w:customStyle="1" w:styleId="081409C24FD64C9D92EAD7CB35B409A6">
    <w:name w:val="081409C24FD64C9D92EAD7CB35B409A6"/>
    <w:rsid w:val="00637ED1"/>
  </w:style>
  <w:style w:type="paragraph" w:customStyle="1" w:styleId="C05D70B0B17B460991355F974C3DBE68">
    <w:name w:val="C05D70B0B17B460991355F974C3DBE68"/>
    <w:rsid w:val="00637ED1"/>
  </w:style>
  <w:style w:type="paragraph" w:customStyle="1" w:styleId="CBCA9CD1AD804AB98BDABA27133F3956">
    <w:name w:val="CBCA9CD1AD804AB98BDABA27133F3956"/>
    <w:rsid w:val="00637ED1"/>
  </w:style>
  <w:style w:type="paragraph" w:customStyle="1" w:styleId="1183CA178FC14696A00E02A3A513E505">
    <w:name w:val="1183CA178FC14696A00E02A3A513E505"/>
    <w:rsid w:val="00637ED1"/>
  </w:style>
  <w:style w:type="paragraph" w:customStyle="1" w:styleId="40D92EC349C241E5B248B7D9A596DB6E">
    <w:name w:val="40D92EC349C241E5B248B7D9A596DB6E"/>
    <w:rsid w:val="00637ED1"/>
  </w:style>
  <w:style w:type="paragraph" w:customStyle="1" w:styleId="378BB13794F9498A854EFD087484CEBA">
    <w:name w:val="378BB13794F9498A854EFD087484CEBA"/>
    <w:rsid w:val="00637ED1"/>
  </w:style>
  <w:style w:type="paragraph" w:customStyle="1" w:styleId="B738A2206DF24B478A025841513122D9">
    <w:name w:val="B738A2206DF24B478A025841513122D9"/>
    <w:rsid w:val="00637ED1"/>
  </w:style>
  <w:style w:type="paragraph" w:customStyle="1" w:styleId="C358A89A484F492ABD99C5A27E03EEAA">
    <w:name w:val="C358A89A484F492ABD99C5A27E03EEAA"/>
    <w:rsid w:val="00637ED1"/>
  </w:style>
  <w:style w:type="paragraph" w:customStyle="1" w:styleId="FC67D810C73545CCBAC374AF5AF97B4F">
    <w:name w:val="FC67D810C73545CCBAC374AF5AF97B4F"/>
    <w:rsid w:val="00637ED1"/>
  </w:style>
  <w:style w:type="paragraph" w:customStyle="1" w:styleId="937D0EE41F0348FB98BDF68828202DDE">
    <w:name w:val="937D0EE41F0348FB98BDF68828202DDE"/>
    <w:rsid w:val="00637ED1"/>
  </w:style>
  <w:style w:type="paragraph" w:customStyle="1" w:styleId="C9039A5F8CCA4FCFA39ED0C38E90CB0C">
    <w:name w:val="C9039A5F8CCA4FCFA39ED0C38E90CB0C"/>
    <w:rsid w:val="00637ED1"/>
  </w:style>
  <w:style w:type="paragraph" w:customStyle="1" w:styleId="1F3B66AA5C1F4793BDB20FC205E0E7F3">
    <w:name w:val="1F3B66AA5C1F4793BDB20FC205E0E7F3"/>
    <w:rsid w:val="00637ED1"/>
  </w:style>
  <w:style w:type="paragraph" w:customStyle="1" w:styleId="8C9C6C25C229446FB1EE0462FB8FEE5C">
    <w:name w:val="8C9C6C25C229446FB1EE0462FB8FEE5C"/>
    <w:rsid w:val="00637ED1"/>
  </w:style>
  <w:style w:type="paragraph" w:customStyle="1" w:styleId="7B907C6563304C999B0A5E23C443F48E">
    <w:name w:val="7B907C6563304C999B0A5E23C443F48E"/>
    <w:rsid w:val="00637ED1"/>
  </w:style>
  <w:style w:type="paragraph" w:customStyle="1" w:styleId="9374ED0735964F69B2A7FE545746F9F1">
    <w:name w:val="9374ED0735964F69B2A7FE545746F9F1"/>
    <w:rsid w:val="00637ED1"/>
  </w:style>
  <w:style w:type="paragraph" w:customStyle="1" w:styleId="A1B73D18BAA340309C6A653D6C4F9835">
    <w:name w:val="A1B73D18BAA340309C6A653D6C4F9835"/>
    <w:rsid w:val="00637ED1"/>
  </w:style>
  <w:style w:type="paragraph" w:customStyle="1" w:styleId="798B1570D3AD41C198976F6DFD65CBC3">
    <w:name w:val="798B1570D3AD41C198976F6DFD65CBC3"/>
    <w:rsid w:val="00637ED1"/>
  </w:style>
  <w:style w:type="paragraph" w:customStyle="1" w:styleId="E69B10E42DE84424956ECAAF002FF542">
    <w:name w:val="E69B10E42DE84424956ECAAF002FF542"/>
    <w:rsid w:val="00637ED1"/>
  </w:style>
  <w:style w:type="paragraph" w:customStyle="1" w:styleId="D12214E6BE3F4AD2AA82CBA0FB2C8254">
    <w:name w:val="D12214E6BE3F4AD2AA82CBA0FB2C8254"/>
    <w:rsid w:val="00637ED1"/>
  </w:style>
  <w:style w:type="paragraph" w:customStyle="1" w:styleId="D9D66191AFFA46B8B5283B06932321EC">
    <w:name w:val="D9D66191AFFA46B8B5283B06932321EC"/>
    <w:rsid w:val="00637ED1"/>
  </w:style>
  <w:style w:type="paragraph" w:customStyle="1" w:styleId="BBE81251BC4B45B083F045A1CC0EBF16">
    <w:name w:val="BBE81251BC4B45B083F045A1CC0EBF16"/>
    <w:rsid w:val="00637ED1"/>
  </w:style>
  <w:style w:type="paragraph" w:customStyle="1" w:styleId="DCA548BFF7FD431CA930045E6EA2B4DB">
    <w:name w:val="DCA548BFF7FD431CA930045E6EA2B4DB"/>
    <w:rsid w:val="00637ED1"/>
  </w:style>
  <w:style w:type="paragraph" w:customStyle="1" w:styleId="810F68D214824366881D196123F41D8F">
    <w:name w:val="810F68D214824366881D196123F41D8F"/>
    <w:rsid w:val="00637ED1"/>
  </w:style>
  <w:style w:type="paragraph" w:customStyle="1" w:styleId="D515C26E7529462A82BC05407B6560C4">
    <w:name w:val="D515C26E7529462A82BC05407B6560C4"/>
    <w:rsid w:val="00637ED1"/>
  </w:style>
  <w:style w:type="paragraph" w:customStyle="1" w:styleId="3726EFE200C441B2B7B9DDE8EDC187BB">
    <w:name w:val="3726EFE200C441B2B7B9DDE8EDC187BB"/>
    <w:rsid w:val="00637ED1"/>
  </w:style>
  <w:style w:type="paragraph" w:customStyle="1" w:styleId="38CD9FEC86AB49EEA406B347B66462F1">
    <w:name w:val="38CD9FEC86AB49EEA406B347B66462F1"/>
    <w:rsid w:val="00637ED1"/>
  </w:style>
  <w:style w:type="paragraph" w:customStyle="1" w:styleId="BAF32C2390A64977A2B6D6E2B5D6A62E">
    <w:name w:val="BAF32C2390A64977A2B6D6E2B5D6A62E"/>
    <w:rsid w:val="00637ED1"/>
  </w:style>
  <w:style w:type="paragraph" w:customStyle="1" w:styleId="DF081D1F776649C484715247ED8350F2">
    <w:name w:val="DF081D1F776649C484715247ED8350F2"/>
    <w:rsid w:val="00637ED1"/>
  </w:style>
  <w:style w:type="paragraph" w:customStyle="1" w:styleId="464C23E6BD4545AAB1AEDA9713D0D6C0">
    <w:name w:val="464C23E6BD4545AAB1AEDA9713D0D6C0"/>
    <w:rsid w:val="00637ED1"/>
  </w:style>
  <w:style w:type="paragraph" w:customStyle="1" w:styleId="535FAFEC3E7C43F69C49DBE31D6E4F7F">
    <w:name w:val="535FAFEC3E7C43F69C49DBE31D6E4F7F"/>
    <w:rsid w:val="00637ED1"/>
  </w:style>
  <w:style w:type="paragraph" w:customStyle="1" w:styleId="EEA3745D24034DBCA29BAB9F3A1C3F6E">
    <w:name w:val="EEA3745D24034DBCA29BAB9F3A1C3F6E"/>
    <w:rsid w:val="00637ED1"/>
  </w:style>
  <w:style w:type="paragraph" w:customStyle="1" w:styleId="65FAA6D8E26941CBA526DB2F421E2A7B">
    <w:name w:val="65FAA6D8E26941CBA526DB2F421E2A7B"/>
    <w:rsid w:val="00637ED1"/>
  </w:style>
  <w:style w:type="paragraph" w:customStyle="1" w:styleId="807CC59A75FC4581A911A4A4653BE0D8">
    <w:name w:val="807CC59A75FC4581A911A4A4653BE0D8"/>
    <w:rsid w:val="00637ED1"/>
  </w:style>
  <w:style w:type="paragraph" w:customStyle="1" w:styleId="6DB9ECC0B8614D4B9A9EC0E6BBD6C6F5">
    <w:name w:val="6DB9ECC0B8614D4B9A9EC0E6BBD6C6F5"/>
    <w:rsid w:val="00637ED1"/>
  </w:style>
  <w:style w:type="paragraph" w:customStyle="1" w:styleId="9C1F2550A5E94562840A56BFCBF238A2">
    <w:name w:val="9C1F2550A5E94562840A56BFCBF238A2"/>
    <w:rsid w:val="00637ED1"/>
  </w:style>
  <w:style w:type="paragraph" w:customStyle="1" w:styleId="94C0C7399C4942A18F46C57AD9BE7AE7">
    <w:name w:val="94C0C7399C4942A18F46C57AD9BE7AE7"/>
    <w:rsid w:val="00637ED1"/>
  </w:style>
  <w:style w:type="paragraph" w:customStyle="1" w:styleId="2D10D795036D47C8BEB79B6D92E908B1">
    <w:name w:val="2D10D795036D47C8BEB79B6D92E908B1"/>
    <w:rsid w:val="00637ED1"/>
  </w:style>
  <w:style w:type="paragraph" w:customStyle="1" w:styleId="7274F645F7E74C66BA27F7A6AC7B2C93">
    <w:name w:val="7274F645F7E74C66BA27F7A6AC7B2C93"/>
    <w:rsid w:val="00637ED1"/>
  </w:style>
  <w:style w:type="paragraph" w:customStyle="1" w:styleId="E57B9E71A1A14071815C1506C54B5E1D">
    <w:name w:val="E57B9E71A1A14071815C1506C54B5E1D"/>
    <w:rsid w:val="00637ED1"/>
  </w:style>
  <w:style w:type="paragraph" w:customStyle="1" w:styleId="0A4769769B7F406C9E10D295F33375D3">
    <w:name w:val="0A4769769B7F406C9E10D295F33375D3"/>
    <w:rsid w:val="00637ED1"/>
  </w:style>
  <w:style w:type="paragraph" w:customStyle="1" w:styleId="96ACB29CBECC40CD832E011AF1556C0F15">
    <w:name w:val="96ACB29CBECC40CD832E011AF1556C0F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6CAA0A091418988FAF0AF74AF505815">
    <w:name w:val="16D6CAA0A091418988FAF0AF74AF5058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FCCF00140644888650D054A79644EB24">
    <w:name w:val="82FCCF00140644888650D054A79644EB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CB718A74004DE9A63D04116DC9F60424">
    <w:name w:val="97CB718A74004DE9A63D04116DC9F604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04FD624EE1B43D884CC632F1DE7FF9224">
    <w:name w:val="104FD624EE1B43D884CC632F1DE7FF92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1009E94B4FD44C3ACAE83CF161B7A5624">
    <w:name w:val="21009E94B4FD44C3ACAE83CF161B7A56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21B6E739ED4F55874D9A4C67BA66A124">
    <w:name w:val="8421B6E739ED4F55874D9A4C67BA66A1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197BCF354C5496F826A08AC74C7424A24">
    <w:name w:val="F197BCF354C5496F826A08AC74C7424A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F1F09E3A924F4EB446E4FB510F683324">
    <w:name w:val="AAF1F09E3A924F4EB446E4FB510F6833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A0A9482D7D4B34BA76470799786D6624">
    <w:name w:val="9BA0A9482D7D4B34BA76470799786D66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6A8408EB9A0470DB68D20B3C56D2A7524">
    <w:name w:val="26A8408EB9A0470DB68D20B3C56D2A752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1EFF71A86534A4AAD9D493BEF5AABA824">
    <w:name w:val="B1EFF71A86534A4AAD9D493BEF5AABA8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8B75DE707B4BF686FAE052071AE75C24">
    <w:name w:val="B18B75DE707B4BF686FAE052071AE75C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A054B8BE7D2460C9E87815709A1257F13">
    <w:name w:val="3A054B8BE7D2460C9E87815709A1257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52B362ADFC428CAE44F91E698C310E24">
    <w:name w:val="7852B362ADFC428CAE44F91E698C310E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D0B23B5F694275892D72AEE631FBF520">
    <w:name w:val="71D0B23B5F694275892D72AEE631FBF52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788B60A2AF4282819BF7C3C1B0056C16">
    <w:name w:val="BD788B60A2AF4282819BF7C3C1B0056C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5C4D9B4D9A4CF992831799953C677316">
    <w:name w:val="895C4D9B4D9A4CF992831799953C6773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7928CF5A6467BB50B9566F19546DB16">
    <w:name w:val="7DA7928CF5A6467BB50B9566F19546DB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79443BB76874DA8B19F7E32247D375016">
    <w:name w:val="979443BB76874DA8B19F7E32247D375016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2D2A77C09194EA7A438353E205D2FD016">
    <w:name w:val="92D2A77C09194EA7A438353E205D2FD0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44419BC983349E3A359D7AD2C70D2C116">
    <w:name w:val="B44419BC983349E3A359D7AD2C70D2C116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11B432B249B41ED8551DA83FF41B07D16">
    <w:name w:val="A11B432B249B41ED8551DA83FF41B07D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32771C6F2345A8A60B649D386F1A7716">
    <w:name w:val="6632771C6F2345A8A60B649D386F1A7716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223A9F47B4EB49FD4D1A463AA834915">
    <w:name w:val="54C223A9F47B4EB49FD4D1A463AA8349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DEB76BC7D4881B850F93B312FF5A615">
    <w:name w:val="B8CDEB76BC7D4881B850F93B312FF5A615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17B782733747A48D6BF77F6EFE427B15">
    <w:name w:val="7D17B782733747A48D6BF77F6EFE427B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46D5336BCF4507B44B1BECAC8BE9B915">
    <w:name w:val="4846D5336BCF4507B44B1BECAC8BE9B915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CE50008B0EB4994B2F47982596B125515">
    <w:name w:val="0CE50008B0EB4994B2F47982596B1255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B5CB5AF546428CB26D060A2DB341EE15">
    <w:name w:val="15B5CB5AF546428CB26D060A2DB341EE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A0415DE2C5B46F2939AFA590B4C7C4E14">
    <w:name w:val="BA0415DE2C5B46F2939AFA590B4C7C4E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F795F8208E49B8B2507F699221DADE15">
    <w:name w:val="BDF795F8208E49B8B2507F699221DADE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68DB419DB4F4A0E9D7F63F58CD0234514">
    <w:name w:val="A68DB419DB4F4A0E9D7F63F58CD02345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7E6FB0E9451425598DABA03135E58D615">
    <w:name w:val="E7E6FB0E9451425598DABA03135E58D6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7EBDF1A9F54461B76AE4F018154AEF14">
    <w:name w:val="3C7EBDF1A9F54461B76AE4F018154AEF1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9A806AB67C849CBAF76519ED11082E215">
    <w:name w:val="29A806AB67C849CBAF76519ED11082E2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87729F26F214C78AA54E3E6305FEDBD15">
    <w:name w:val="787729F26F214C78AA54E3E6305FEDBD1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E5FD0A08F24D7899A13AC3ACA914B313">
    <w:name w:val="90E5FD0A08F24D7899A13AC3ACA914B3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4AF7E5C21648A997D9F55B7F48370D13">
    <w:name w:val="F04AF7E5C21648A997D9F55B7F48370D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29DF110DA64D5498FA58B434E660EF13">
    <w:name w:val="0829DF110DA64D5498FA58B434E660EF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F13FD3BF1BE46649500F1FCC2A7186913">
    <w:name w:val="9F13FD3BF1BE46649500F1FCC2A71869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3DFB3CD3E984ABBB7F753B936958B0313">
    <w:name w:val="73DFB3CD3E984ABBB7F753B936958B03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74B952D7FD415B9F2DC71B1C59B0FD13">
    <w:name w:val="DF74B952D7FD415B9F2DC71B1C59B0F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175A4BD439E42AE94710D2AD0AC369F13">
    <w:name w:val="3175A4BD439E42AE94710D2AD0AC369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169187CD64C4561998FD36922ACE2CC13">
    <w:name w:val="B169187CD64C4561998FD36922ACE2C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1C653D925464D9DB370E4C09D10890113">
    <w:name w:val="61C653D925464D9DB370E4C09D108901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E944ABFFB4F409EBE2B4B9F247034A813">
    <w:name w:val="0E944ABFFB4F409EBE2B4B9F247034A8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17BAA909337440AB0701383CEF55C2C13">
    <w:name w:val="117BAA909337440AB0701383CEF55C2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60131C7C4E42338B5F738CD9E09A8D13">
    <w:name w:val="4760131C7C4E42338B5F738CD9E09A8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43F0EB4354548B9847A6CB91252641F13">
    <w:name w:val="E43F0EB4354548B9847A6CB91252641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5B539A5A09D47F5830079A94C7014A813">
    <w:name w:val="A5B539A5A09D47F5830079A94C7014A8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CD21E7BF3247CC934B5BCD92B374EF13">
    <w:name w:val="0CCD21E7BF3247CC934B5BCD92B374EF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0B9D0959A04692BBC0957ED9781F8413">
    <w:name w:val="AC0B9D0959A04692BBC0957ED9781F84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21275D66A48ABA324835B764AE60C13">
    <w:name w:val="EC621275D66A48ABA324835B764AE60C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1BDBCA365A405E8E2D00E997D967BC13">
    <w:name w:val="431BDBCA365A405E8E2D00E997D967BC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140BE68DA694F8DB1016FC1D124CC5813">
    <w:name w:val="A140BE68DA694F8DB1016FC1D124CC58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0671A4D04E4380889DBEE03F202F1B13">
    <w:name w:val="220671A4D04E4380889DBEE03F202F1B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F80A5D3526349679B7A327AA71B36E813">
    <w:name w:val="BF80A5D3526349679B7A327AA71B36E8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FD5E3DC0CD9424B902B64D344BB644713">
    <w:name w:val="5FD5E3DC0CD9424B902B64D344BB6447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E96B908530415A88226E43FEA686E313">
    <w:name w:val="4CE96B908530415A88226E43FEA686E3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B599AC4A61542408F13E1B61145896D13">
    <w:name w:val="6B599AC4A61542408F13E1B61145896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CBD418BED0D46D8932DD6949915380013">
    <w:name w:val="4CBD418BED0D46D8932DD69499153800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4D3F8C199A4FACAF846890A3EB380613">
    <w:name w:val="B84D3F8C199A4FACAF846890A3EB3806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B15B0819A24F03B53C544632D425F113">
    <w:name w:val="9AB15B0819A24F03B53C544632D425F1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FADEF72CC064F18B8A3A27AB4FAD07513">
    <w:name w:val="8FADEF72CC064F18B8A3A27AB4FAD075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5785D81CB24775AB34F62F8D562AC213">
    <w:name w:val="B65785D81CB24775AB34F62F8D562AC2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A7DBA52264A84A4F0C4F284CD048413">
    <w:name w:val="6E4A7DBA52264A84A4F0C4F284CD0484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E7147F6EF14DB39934AD0A3268572F13">
    <w:name w:val="5FE7147F6EF14DB39934AD0A3268572F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6DFCAB7C7542ACB1B301050DE3042E13">
    <w:name w:val="6D6DFCAB7C7542ACB1B301050DE3042E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5D859C5A4C14BBFA953D1C243E108EB13">
    <w:name w:val="05D859C5A4C14BBFA953D1C243E108EB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6535E6423A94CFB8CCCCE23B74688A613">
    <w:name w:val="96535E6423A94CFB8CCCCE23B74688A6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968AE7EE9B4592ABFEBDAA2ACB801D13">
    <w:name w:val="CE968AE7EE9B4592ABFEBDAA2ACB801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633BDA25C674B59909CAF76EA06064713">
    <w:name w:val="0633BDA25C674B59909CAF76EA060647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01798904F684A6CAA48024CCBBE528413">
    <w:name w:val="001798904F684A6CAA48024CCBBE5284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2A56090F614FD498A78315481A0BEE13">
    <w:name w:val="DF2A56090F614FD498A78315481A0BEE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A3CD27C7AC4B1987B343CB86691CDC13">
    <w:name w:val="E5A3CD27C7AC4B1987B343CB86691CD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2B1681CD72F42B3881BB3564A1E158813">
    <w:name w:val="32B1681CD72F42B3881BB3564A1E1588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05281354E144859042DDBC94E563A213">
    <w:name w:val="7E05281354E144859042DDBC94E563A2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16CA7E6CB6D456A99B1AF715A1607EF13">
    <w:name w:val="916CA7E6CB6D456A99B1AF715A1607E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5ADF20EC5504822AA34202092E0F61113">
    <w:name w:val="C5ADF20EC5504822AA34202092E0F611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AA8DAAD44E41B885729377E117FF5513">
    <w:name w:val="DAAA8DAAD44E41B885729377E117FF55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0AE7239E004B01A751DA0DB1CFD41913">
    <w:name w:val="E30AE7239E004B01A751DA0DB1CFD419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6DEB8D18F654D05944FF6476119E96A13">
    <w:name w:val="B6DEB8D18F654D05944FF6476119E96A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3ED261B5FF4D3FAF5198354D33C8DE13">
    <w:name w:val="273ED261B5FF4D3FAF5198354D33C8DE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50B3BF8BF8F4E06A0FD7F61F4970EBB13">
    <w:name w:val="150B3BF8BF8F4E06A0FD7F61F4970EBB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7DECDAC6CEB429199B45F451EBFFEFA13">
    <w:name w:val="67DECDAC6CEB429199B45F451EBFFEFA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6E0FB71F33F4C3694CB8C9BC51515EF13">
    <w:name w:val="C6E0FB71F33F4C3694CB8C9BC51515E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00D900241AF4AA6A5A36CAAF5093DB513">
    <w:name w:val="300D900241AF4AA6A5A36CAAF5093DB5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8385FAF5034C589A4424D153FA9CCF13">
    <w:name w:val="B58385FAF5034C589A4424D153FA9CC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19BC6862F52404FB0C2B8435273292813">
    <w:name w:val="C19BC6862F52404FB0C2B84352732928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8A37130B38A479B9AFE95A1ED0754DC13">
    <w:name w:val="98A37130B38A479B9AFE95A1ED0754D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80F25BC5CC34CA3B1C7920A0128429A13">
    <w:name w:val="D80F25BC5CC34CA3B1C7920A0128429A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9992AA309F7451CA215F82AC8194D9B13">
    <w:name w:val="59992AA309F7451CA215F82AC8194D9B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1D61641FBA46EA9AEBBAF8A3BC6BAD13">
    <w:name w:val="7A1D61641FBA46EA9AEBBAF8A3BC6BAD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198B6FA0084FE89D9F6520C33EE3AF13">
    <w:name w:val="CA198B6FA0084FE89D9F6520C33EE3AF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08245FC0584A92B85BFC461C5D41D413">
    <w:name w:val="2A08245FC0584A92B85BFC461C5D41D4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AD9E17582545ED9EC6938D07D0D28213">
    <w:name w:val="63AD9E17582545ED9EC6938D07D0D282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77AB806F0D846C889E21B19AC93054F13">
    <w:name w:val="577AB806F0D846C889E21B19AC93054F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4FC2E4E240440790D00894B74E735713">
    <w:name w:val="094FC2E4E240440790D00894B74E7357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02DF971C7F41F4BC56917DE457FC3C13">
    <w:name w:val="6E02DF971C7F41F4BC56917DE457FC3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F5D6D3F740A436186B7006D30B22B6F13">
    <w:name w:val="AF5D6D3F740A436186B7006D30B22B6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994BDA1C51444B4A811E0378542779213">
    <w:name w:val="6994BDA1C51444B4A811E03785427792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0C1A2182D14088BD6F2B551963A67A13">
    <w:name w:val="430C1A2182D14088BD6F2B551963A67A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6761DC9A942CD82C654273164563A13">
    <w:name w:val="9486761DC9A942CD82C654273164563A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8386635A28C416CACC5690B4309255D13">
    <w:name w:val="B8386635A28C416CACC5690B4309255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5BDA53E88FC4FBF925881BDA92DDABC13">
    <w:name w:val="45BDA53E88FC4FBF925881BDA92DDABC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AC97E1512540B4A9AD6DBFFE8FFD1F13">
    <w:name w:val="55AC97E1512540B4A9AD6DBFFE8FFD1F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1F78BB1A2B4282B20062AAA520DE3813">
    <w:name w:val="4D1F78BB1A2B4282B20062AAA520DE38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1B1383900E4B46800DE4691FE110E813">
    <w:name w:val="AA1B1383900E4B46800DE4691FE110E8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477C24099497492389FBB7A8A253013">
    <w:name w:val="8B4477C24099497492389FBB7A8A2530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FFF4B223804B12A66873320EE89B0713">
    <w:name w:val="71FFF4B223804B12A66873320EE89B071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4C57C149F34906970A410B04A44DAE13">
    <w:name w:val="6E4C57C149F34906970A410B04A44DAE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56AC0C14E4BB0968079746EBD2F1F13">
    <w:name w:val="22E56AC0C14E4BB0968079746EBD2F1F1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3F07A5FF0B94D97A406CBFE984775DC12">
    <w:name w:val="33F07A5FF0B94D97A406CBFE984775DC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0219DD185EE4965B47C0070AF2A0CB012">
    <w:name w:val="90219DD185EE4965B47C0070AF2A0CB0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48B518823314978BF5737456EA3E51D13">
    <w:name w:val="948B518823314978BF5737456EA3E51D13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5FC5E9888CC41238AFBD50AA74C2E6212">
    <w:name w:val="55FC5E9888CC41238AFBD50AA74C2E62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51697D02B44273BD071774C599745312">
    <w:name w:val="3151697D02B44273BD071774C599745312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C7AFC8541A4D39A1ACAD9FF1397DA312">
    <w:name w:val="EAC7AFC8541A4D39A1ACAD9FF1397DA3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4484181403C47E690D85FF147A9B43C12">
    <w:name w:val="84484181403C47E690D85FF147A9B43C12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5B13A73F50472C89BDDAC8B6D7CA8112">
    <w:name w:val="985B13A73F50472C89BDDAC8B6D7CA81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95A5503EC784BD19B32FEB82C9CB0C512">
    <w:name w:val="E95A5503EC784BD19B32FEB82C9CB0C5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C86FD4F65F74C369FAE95F94D1059A312">
    <w:name w:val="2C86FD4F65F74C369FAE95F94D1059A3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0120ECD03D9E4A7B95460F1556AC00CF12">
    <w:name w:val="0120ECD03D9E4A7B95460F1556AC00CF12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C371E8BA05544CAA681941AB7C57D2310">
    <w:name w:val="3C371E8BA05544CAA681941AB7C57D2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DCD3BA9D3F40A1B10B861700D97DE910">
    <w:name w:val="EDDCD3BA9D3F40A1B10B861700D97DE9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DA2BE8C0724A4797A7603729C49F2D10">
    <w:name w:val="DDDA2BE8C0724A4797A7603729C49F2D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1FBB32332646358D088ABE638E2EEF10">
    <w:name w:val="391FBB32332646358D088ABE638E2EE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A295F01E84EB0894FCA9796CB573F10">
    <w:name w:val="117A295F01E84EB0894FCA9796CB573F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47C97F95D492D956E10F53C0156B410">
    <w:name w:val="8BD47C97F95D492D956E10F53C0156B4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8B5D06CB542EFB7C5AA3281621EEA10">
    <w:name w:val="7638B5D06CB542EFB7C5AA3281621EEA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95C1F77CD5C4E56B0ABD5B19676449910">
    <w:name w:val="B95C1F77CD5C4E56B0ABD5B196764499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0116AA177421FA863FCBB6FC1F17410">
    <w:name w:val="6100116AA177421FA863FCBB6FC1F174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790CF7648442F2B41E88C5ECEE614210">
    <w:name w:val="A6790CF7648442F2B41E88C5ECEE6142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4F2C834620A4D21A93E567028A44BF910">
    <w:name w:val="74F2C834620A4D21A93E567028A44BF9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2042D8C49B04C929F4202BA709AA1C110">
    <w:name w:val="52042D8C49B04C929F4202BA709AA1C1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2406ED9EDA4FEEA5C5EB6717BB2BC410">
    <w:name w:val="9F2406ED9EDA4FEEA5C5EB6717BB2BC4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B57E35F064811888B5D9DFB74E0D310">
    <w:name w:val="4A3B57E35F064811888B5D9DFB74E0D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5FB3D79B5B48E2AC7DC54B533DEE8D10">
    <w:name w:val="565FB3D79B5B48E2AC7DC54B533DEE8D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59A50164F9482AB80F28387A790F6310">
    <w:name w:val="9E59A50164F9482AB80F28387A790F6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3FE31BBD43409DB6802BB32289F5F310">
    <w:name w:val="023FE31BBD43409DB6802BB32289F5F3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59A0C950934F339417F6E08CC1B44610">
    <w:name w:val="F859A0C950934F339417F6E08CC1B446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E92371F20D45FE822D5B50365AD1FF10">
    <w:name w:val="0EE92371F20D45FE822D5B50365AD1FF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13DAEC9B0184DB084F92576E7DD522D10">
    <w:name w:val="713DAEC9B0184DB084F92576E7DD522D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CD726E255D3431D95E83C236185912410">
    <w:name w:val="6CD726E255D3431D95E83C2361859124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A6EFD7454E446FD821EC703193E262910">
    <w:name w:val="9A6EFD7454E446FD821EC703193E2629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ACE4C0CA7314BD4A2598C6CC7B43CA510">
    <w:name w:val="FACE4C0CA7314BD4A2598C6CC7B43CA5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EE4B2B9B144406486ACAA15E1BD616A10">
    <w:name w:val="6EE4B2B9B144406486ACAA15E1BD616A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450B24A0ED44D8A427FD815231AB5210">
    <w:name w:val="EC450B24A0ED44D8A427FD815231AB52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DE6BA1B8FC4C19BB7B1D00A7FD796D10">
    <w:name w:val="02DE6BA1B8FC4C19BB7B1D00A7FD796D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EFDE8FD66384F41812A4F58AE43695510">
    <w:name w:val="3EFDE8FD66384F41812A4F58AE436955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E0C6E318D0A4D02BB3DDC2C2CD5544F10">
    <w:name w:val="6E0C6E318D0A4D02BB3DDC2C2CD5544F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936B7A4CB34E47AC909ADC72DD0D524">
    <w:name w:val="CF936B7A4CB34E47AC909ADC72DD0D5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C7B068F93BF467498A7EC8CB5E65CD94">
    <w:name w:val="8C7B068F93BF467498A7EC8CB5E65CD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68C46359C44B988E0E64D02A7C8CDD4">
    <w:name w:val="6568C46359C44B988E0E64D02A7C8CDD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244A593E1C14C01B311322EE7C89C1710">
    <w:name w:val="E244A593E1C14C01B311322EE7C89C17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534943ABA504F9BA5D6D3C99E3B99A110">
    <w:name w:val="E534943ABA504F9BA5D6D3C99E3B99A1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661D0DE51B45D9B06C79EA92EAC74910">
    <w:name w:val="23661D0DE51B45D9B06C79EA92EAC74910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BA0ACAB0B3433DBD88A46A6DA2BE6B10">
    <w:name w:val="EEBA0ACAB0B3433DBD88A46A6DA2BE6B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6803CCDB3774B9E9521F6F3AAC12BE710">
    <w:name w:val="76803CCDB3774B9E9521F6F3AAC12BE7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0A27519AACE481DA18617979D92370F10">
    <w:name w:val="C0A27519AACE481DA18617979D92370F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157826E54B24EEA85E832597E3D9FD510">
    <w:name w:val="4157826E54B24EEA85E832597E3D9FD510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4A4DCCC73C458481952E44C82EB5AF5">
    <w:name w:val="424A4DCCC73C458481952E44C82EB5AF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ADB21C830204AF2A093B50BF3BB01195">
    <w:name w:val="4ADB21C830204AF2A093B50BF3BB0119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E204E90C89A4FB2BD65DA439AF973D25">
    <w:name w:val="CE204E90C89A4FB2BD65DA439AF973D2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710729402364C4B82AB9B0D7B5F758810">
    <w:name w:val="4710729402364C4B82AB9B0D7B5F758810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5A1137798114BE7838C0708D2027E8A9">
    <w:name w:val="B5A1137798114BE7838C0708D2027E8A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BC2D07894488CA14D78C4DB72684B9">
    <w:name w:val="0DABC2D07894488CA14D78C4DB72684B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27B3F5719493D89FFF34B5CAA0F0B9">
    <w:name w:val="A0727B3F5719493D89FFF34B5CAA0F0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4F39DD611394A319631B9E8F239DC4A9">
    <w:name w:val="24F39DD611394A319631B9E8F239DC4A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3BE3753B5A545C5A32879EE0288E0519">
    <w:name w:val="A3BE3753B5A545C5A32879EE0288E05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F23DA22675E4A7A9EBD87366D79845F9">
    <w:name w:val="5F23DA22675E4A7A9EBD87366D79845F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B0B40FE65824B8A8396135D70A098B69">
    <w:name w:val="7B0B40FE65824B8A8396135D70A098B6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A85B51AF1F74E63A99CF800CD08B7DA9">
    <w:name w:val="8A85B51AF1F74E63A99CF800CD08B7DA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52AF373C6FC47FEBFA7DE6AD005303A9">
    <w:name w:val="952AF373C6FC47FEBFA7DE6AD005303A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C60424A11449F999611FD3A019C3A49">
    <w:name w:val="A3C60424A11449F999611FD3A019C3A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5CD6DBDBD940FF9CFEBF0FC680D3349">
    <w:name w:val="735CD6DBDBD940FF9CFEBF0FC680D334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2CA9D38F7648CAA13E9DDE033057F79">
    <w:name w:val="642CA9D38F7648CAA13E9DDE033057F7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969847886A40E8ABA646F7BFDC765D9">
    <w:name w:val="55969847886A40E8ABA646F7BFDC765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4B89E96254FAEB83297BABF049B669">
    <w:name w:val="9F64B89E96254FAEB83297BABF049B66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39C725B3A54237870159D59E5CFC8B9">
    <w:name w:val="7639C725B3A54237870159D59E5CFC8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23B6ED424C147FFAAE9C394D44B89219">
    <w:name w:val="823B6ED424C147FFAAE9C394D44B892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10E28E6EB6D43AA9535C514C926142B9">
    <w:name w:val="610E28E6EB6D43AA9535C514C926142B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D9E724CF62945A8B2A43EABC91A81979">
    <w:name w:val="5D9E724CF62945A8B2A43EABC91A8197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FC7D0AC1C31459981973256C7B87E4A9">
    <w:name w:val="1FC7D0AC1C31459981973256C7B87E4A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527E0C37F942419910569C354C6AF99">
    <w:name w:val="B2527E0C37F942419910569C354C6AF9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6E3DFE0F2974D8B8824C09284E422419">
    <w:name w:val="B6E3DFE0F2974D8B8824C09284E42241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A57A76645F48959A3D1E04B45C3DB99">
    <w:name w:val="02A57A76645F48959A3D1E04B45C3DB9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928EBFF60B47DC830B5D8E322704BB9">
    <w:name w:val="A2928EBFF60B47DC830B5D8E322704BB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E068029EC648DEA90A96BDC385E42A9">
    <w:name w:val="9FE068029EC648DEA90A96BDC385E42A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05F147BD9460E90FF35C580945A139">
    <w:name w:val="0A405F147BD9460E90FF35C580945A13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46DA6C1A9B471DA06E3D82C0F9F2569">
    <w:name w:val="3546DA6C1A9B471DA06E3D82C0F9F256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14186114F40D6A4507EDD015E8E099">
    <w:name w:val="28714186114F40D6A4507EDD015E8E09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8E7F520462C48788639BCFF667EAA519">
    <w:name w:val="98E7F520462C48788639BCFF667EAA5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53E3A3E05C1341FDA069B3D3B8510DA99">
    <w:name w:val="53E3A3E05C1341FDA069B3D3B8510DA9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95DBA043B8749A8986ECD1A29EA69FF9">
    <w:name w:val="B95DBA043B8749A8986ECD1A29EA69F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F8493DEA6794A2891B3F0A72F6FF1D78">
    <w:name w:val="DF8493DEA6794A2891B3F0A72F6FF1D7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D5F035C3F0F4CA59B2BB715518EDE688">
    <w:name w:val="4D5F035C3F0F4CA59B2BB715518EDE688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CFD3299471D42A9BBDF58131781808F9">
    <w:name w:val="BCFD3299471D42A9BBDF58131781808F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ADA473610824A3B90B2F8E12E8BF0CD9">
    <w:name w:val="CADA473610824A3B90B2F8E12E8BF0CD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544E37750E4625B5BEBB2F180DD35A9">
    <w:name w:val="E1544E37750E4625B5BEBB2F180DD35A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B8C413E6444F6FAA1EB2541FC32A469">
    <w:name w:val="39B8C413E6444F6FAA1EB2541FC32A46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2E8B1B32C734BE8A4B582D58E40EEB89">
    <w:name w:val="22E8B1B32C734BE8A4B582D58E40EEB8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3B73B1011AB45B9A2E75BCA96D62CB19">
    <w:name w:val="63B73B1011AB45B9A2E75BCA96D62CB1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77F9C25ED7C14DCE90ED253E780B73589">
    <w:name w:val="77F9C25ED7C14DCE90ED253E780B7358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8397725D1A7049059292D28E1029AEE85">
    <w:name w:val="8397725D1A7049059292D28E1029AEE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A7B3F151D9314135B985419D2D80B6385">
    <w:name w:val="A7B3F151D9314135B985419D2D80B63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D23A075B51443D78678FA82DF3ECBC39">
    <w:name w:val="FD23A075B51443D78678FA82DF3ECBC3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8B9CC0E93944BC88C41F4956E99246B9">
    <w:name w:val="38B9CC0E93944BC88C41F4956E99246B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D59E5A30454F9F8358EC167B4D3C579">
    <w:name w:val="00D59E5A30454F9F8358EC167B4D3C57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3D111B55E4A16AA0F33C032C1A8229">
    <w:name w:val="2843D111B55E4A16AA0F33C032C1A822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0152ECAEEDC4F36A9D6FE6FED36DFBD9">
    <w:name w:val="40152ECAEEDC4F36A9D6FE6FED36DFBD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155D6443E8384A06B235448CA863CC979">
    <w:name w:val="155D6443E8384A06B235448CA863CC97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C56353624F264710948DF7DF9B05F7E29">
    <w:name w:val="C56353624F264710948DF7DF9B05F7E29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FC080D4E2904C3FBE45CD78D233CAF85">
    <w:name w:val="4FC080D4E2904C3FBE45CD78D233CAF8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CF5957346A084AFD8093ED546E80F69D5">
    <w:name w:val="CF5957346A084AFD8093ED546E80F69D5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3EB58F1EB21940E391C299029541AFE59">
    <w:name w:val="3EB58F1EB21940E391C299029541AFE59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4C873AC245E4EF89E5C6E167BC0BEC09">
    <w:name w:val="F4C873AC245E4EF89E5C6E167BC0BEC0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F0CE48C7E84F75995B5FCEF5A872C69">
    <w:name w:val="16F0CE48C7E84F75995B5FCEF5A872C6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074C2C25E4439E8BC7584CC91E4D209">
    <w:name w:val="23074C2C25E4439E8BC7584CC91E4D20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E992B524F14633BD8998CF7A87C0229">
    <w:name w:val="5EE992B524F14633BD8998CF7A87C0229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CB3556E047428289ACF75E28FE7AD04">
    <w:name w:val="9BCB3556E047428289ACF75E28FE7AD0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5671FD213640F5A2DE05FB4CA454634">
    <w:name w:val="EF5671FD213640F5A2DE05FB4CA4546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EDB6DF50F746818CA0310797386E734">
    <w:name w:val="4CEDB6DF50F746818CA0310797386E73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AB569EC5B184998876AEDD7F62F491E4">
    <w:name w:val="6AB569EC5B184998876AEDD7F62F491E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A66AFD5110B2473A9BA971A70598B4EE4">
    <w:name w:val="A66AFD5110B2473A9BA971A70598B4EE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3E8405CA55D42E4931796F8FF7D76124">
    <w:name w:val="43E8405CA55D42E4931796F8FF7D761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5062770196C641A28BD63403E6598A424">
    <w:name w:val="5062770196C641A28BD63403E6598A4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B973397649248788A538FE48723EB6F4">
    <w:name w:val="FB973397649248788A538FE48723EB6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215DBAF1345378B18D3F626D46B994">
    <w:name w:val="529215DBAF1345378B18D3F626D46B99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0A91CCF753429AB4D7D0A711A9D26C4">
    <w:name w:val="B00A91CCF753429AB4D7D0A711A9D26C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9AE6B9138A644D19C8D87AE87629DB44">
    <w:name w:val="09AE6B9138A644D19C8D87AE87629DB4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EDBE7EE339A4CB5A4E4C9C69E34A7424">
    <w:name w:val="9EDBE7EE339A4CB5A4E4C9C69E34A74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D6E050769F646278CAEEB98A6A372584">
    <w:name w:val="BD6E050769F646278CAEEB98A6A3725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E6F44465BE946CF9F6589F89E774D5C4">
    <w:name w:val="FE6F44465BE946CF9F6589F89E774D5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EC4C0E4164594919982CA392C21B174B4">
    <w:name w:val="EC4C0E4164594919982CA392C21B174B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77361FB04E4CE3B3481617E18946274">
    <w:name w:val="1B77361FB04E4CE3B3481617E189462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77872ABD0B4AFCAAD985D0673CE91F4">
    <w:name w:val="3177872ABD0B4AFCAAD985D0673CE91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3EBBF11DA4F4A44B933BCB100AFEC9B4">
    <w:name w:val="43EBBF11DA4F4A44B933BCB100AFEC9B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BC667F418A934D3785EB111909588DD64">
    <w:name w:val="BC667F418A934D3785EB111909588DD6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9FAC00D901B4406BA16ACBD9ABF66EE44">
    <w:name w:val="9FAC00D901B4406BA16ACBD9ABF66EE4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659D1FB113F042D2A5BE0AE4A5A3409F4">
    <w:name w:val="659D1FB113F042D2A5BE0AE4A5A3409F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8AE0A3D2764D2FAE888ACFCD96D4B54">
    <w:name w:val="3B8AE0A3D2764D2FAE888ACFCD96D4B5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4A464BC64961B510FDCFAF9FAEB64">
    <w:name w:val="FE364A464BC64961B510FDCFAF9FAEB6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2E793C63A6E4038B6CF534394BCE2DA4">
    <w:name w:val="42E793C63A6E4038B6CF534394BCE2DA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94871E722813433DABBB4EA3FC0A91D14">
    <w:name w:val="94871E722813433DABBB4EA3FC0A91D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DD6F0BF901C047E7B6E5D4609A15862E4">
    <w:name w:val="DD6F0BF901C047E7B6E5D4609A15862E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F723BD2B92184E6FB3A8A1F074AE50744">
    <w:name w:val="F723BD2B92184E6FB3A8A1F074AE5074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7E4D3A08A5914E2D8F3951CEF738608E4">
    <w:name w:val="7E4D3A08A5914E2D8F3951CEF738608E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01543FB1CF4DD5827F110B5FA5A7E14">
    <w:name w:val="1A01543FB1CF4DD5827F110B5FA5A7E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D114E17E6A47FBBD6B537BC088899E4">
    <w:name w:val="D5D114E17E6A47FBBD6B537BC088899E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A1B7ACCFFB4E66B371F8C3571A05114">
    <w:name w:val="F7A1B7ACCFFB4E66B371F8C3571A0511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E5365753CB4139B47ED7C8785427434">
    <w:name w:val="F3E5365753CB4139B47ED7C87854274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0CC69623F341A29E63E53A5304EE474">
    <w:name w:val="040CC69623F341A29E63E53A5304EE4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B8D4EE609E46AEA7C910F282675E714">
    <w:name w:val="DEB8D4EE609E46AEA7C910F282675E71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3B3EBAC29C554ABC95193C4964C8ED134">
    <w:name w:val="3B3EBAC29C554ABC95193C4964C8ED13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27C18672EF3B4DA2B86E6217806CA7184">
    <w:name w:val="27C18672EF3B4DA2B86E6217806CA718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6496069D8C84A1DB4E31D74DBD126504">
    <w:name w:val="46496069D8C84A1DB4E31D74DBD12650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411DA4727ED4607AE0D71E489FC80454">
    <w:name w:val="8411DA4727ED4607AE0D71E489FC8045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2B79093A8FF467E8A4F05271586A14D4">
    <w:name w:val="42B79093A8FF467E8A4F05271586A14D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1828D01E03409A9BC18FE77C432A874">
    <w:name w:val="4C1828D01E03409A9BC18FE77C432A87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6853818A4E21A7EBDC3ED3987D8C4">
    <w:name w:val="8E036853818A4E21A7EBDC3ED3987D8C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66ECE6E9F16C4B9DACC606A3D3F9B02A4">
    <w:name w:val="66ECE6E9F16C4B9DACC606A3D3F9B02A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0B00143D781940F6960193890DB412134">
    <w:name w:val="0B00143D781940F6960193890DB41213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122DA70450F24AFEB0A48C356CC58C594">
    <w:name w:val="122DA70450F24AFEB0A48C356CC58C59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484EAC7CB63348EEB5D014A39D3F89644">
    <w:name w:val="484EAC7CB63348EEB5D014A39D3F8964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88C23712E5A54556A250EFE3C46236834">
    <w:name w:val="88C23712E5A54556A250EFE3C4623683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5726C7A9E4FD88E1378C975CEA0A24">
    <w:name w:val="2D85726C7A9E4FD88E1378C975CEA0A2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5AFA606BD4414FA9E432FC149ED78A4">
    <w:name w:val="A25AFA606BD4414FA9E432FC149ED78A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ED2A0E532B1940689F868626FCDDF09F4">
    <w:name w:val="ED2A0E532B1940689F868626FCDDF09F4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E8C38B1B3534B8B90C864A91091153E4">
    <w:name w:val="4E8C38B1B3534B8B90C864A91091153E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B26C8C0599234294871A6B5FA028B9424">
    <w:name w:val="B26C8C0599234294871A6B5FA028B942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23A1196872974E308DB9056280433C7C4">
    <w:name w:val="23A1196872974E308DB9056280433C7C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F3DF6BFF39584B6B9510AA5C6C26848F4">
    <w:name w:val="F3DF6BFF39584B6B9510AA5C6C26848F4"/>
    <w:rsid w:val="00637ED1"/>
    <w:pPr>
      <w:tabs>
        <w:tab w:val="left" w:pos="1440"/>
        <w:tab w:val="left" w:leader="dot" w:pos="6768"/>
        <w:tab w:val="left" w:pos="7200"/>
      </w:tabs>
      <w:spacing w:before="120" w:after="0" w:line="240" w:lineRule="auto"/>
    </w:pPr>
    <w:rPr>
      <w:rFonts w:ascii="Arial" w:eastAsia="Times New Roman" w:hAnsi="Arial" w:cs="Arial"/>
    </w:rPr>
  </w:style>
  <w:style w:type="paragraph" w:customStyle="1" w:styleId="D74ADF7DB16744D78FBCE5CCEA931D5F3">
    <w:name w:val="D74ADF7DB16744D78FBCE5CCEA931D5F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52826B6D2946C29274B7635EC56F4A3">
    <w:name w:val="E852826B6D2946C29274B7635EC56F4A3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5C0D4AB4204D4F9B700FDFE79C74193">
    <w:name w:val="035C0D4AB4204D4F9B700FDFE79C7419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485A0B0026F4C8790B5F26C3E048F9B3">
    <w:name w:val="4485A0B0026F4C8790B5F26C3E048F9B3"/>
    <w:rsid w:val="00637ED1"/>
    <w:pPr>
      <w:tabs>
        <w:tab w:val="left" w:pos="1080"/>
      </w:tabs>
      <w:spacing w:before="120" w:after="120" w:line="240" w:lineRule="auto"/>
      <w:ind w:left="1080" w:hanging="1080"/>
    </w:pPr>
    <w:rPr>
      <w:rFonts w:ascii="Arial" w:eastAsia="Times New Roman" w:hAnsi="Arial" w:cs="Arial"/>
      <w:b/>
    </w:rPr>
  </w:style>
  <w:style w:type="paragraph" w:customStyle="1" w:styleId="487F2B62DCDA453DAD9BC5FFA668EBF94">
    <w:name w:val="487F2B62DCDA453DAD9BC5FFA668EBF94"/>
    <w:rsid w:val="00637ED1"/>
    <w:pPr>
      <w:tabs>
        <w:tab w:val="left" w:pos="432"/>
      </w:tabs>
      <w:spacing w:after="0" w:line="48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38A63E3926FA45BD867F5D94A405B9" ma:contentTypeVersion="12" ma:contentTypeDescription="Create a new document." ma:contentTypeScope="" ma:versionID="d731a4f461bc55266f26df409e5ddf10">
  <xsd:schema xmlns:xsd="http://www.w3.org/2001/XMLSchema" xmlns:xs="http://www.w3.org/2001/XMLSchema" xmlns:p="http://schemas.microsoft.com/office/2006/metadata/properties" xmlns:ns1="http://schemas.microsoft.com/sharepoint/v3" xmlns:ns3="dde78c10-b305-402e-9b58-71c8c3c2d335" targetNamespace="http://schemas.microsoft.com/office/2006/metadata/properties" ma:root="true" ma:fieldsID="7b59c7db56753f59bed6ed1d8f69cd36" ns1:_="" ns3:_="">
    <xsd:import namespace="http://schemas.microsoft.com/sharepoint/v3"/>
    <xsd:import namespace="dde78c10-b305-402e-9b58-71c8c3c2d3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78c10-b305-402e-9b58-71c8c3c2d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C7270-6A9E-4E99-914E-C04D21215C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F8067A-A92C-40DE-BD45-9C8B406294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e78c10-b305-402e-9b58-71c8c3c2d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72E992-0372-438C-8AA7-1CB3681224FB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de78c10-b305-402e-9b58-71c8c3c2d33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C7DD0A1-6980-4113-8292-5E2F6CDA9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1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</vt:lpstr>
    </vt:vector>
  </TitlesOfParts>
  <Company>Mathematica, Inc</Company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</dc:title>
  <dc:subject>Web</dc:subject>
  <dc:creator>MATHEMATICSA</dc:creator>
  <cp:keywords>SRAE Grantee Feedback</cp:keywords>
  <dc:description/>
  <cp:lastModifiedBy>Gray, Calonie (ACF)</cp:lastModifiedBy>
  <cp:revision>3</cp:revision>
  <cp:lastPrinted>2012-05-02T14:50:00Z</cp:lastPrinted>
  <dcterms:created xsi:type="dcterms:W3CDTF">2021-04-20T16:04:00Z</dcterms:created>
  <dcterms:modified xsi:type="dcterms:W3CDTF">2021-04-2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38A63E3926FA45BD867F5D94A405B9</vt:lpwstr>
  </property>
</Properties>
</file>